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olor w:val="4472C4" w:themeColor="accent1"/>
          <w:lang w:val="en-GB"/>
        </w:rPr>
        <w:id w:val="227579667"/>
        <w:docPartObj>
          <w:docPartGallery w:val="Cover Pages"/>
          <w:docPartUnique/>
        </w:docPartObj>
      </w:sdtPr>
      <w:sdtEndPr>
        <w:rPr>
          <w:color w:val="auto"/>
        </w:rPr>
      </w:sdtEndPr>
      <w:sdtContent>
        <w:p w14:paraId="33AD62D8" w14:textId="0DF18D59" w:rsidR="00A6310B" w:rsidRDefault="00A6310B">
          <w:pPr>
            <w:pStyle w:val="NoSpacing"/>
            <w:spacing w:before="1540" w:after="240"/>
            <w:jc w:val="center"/>
            <w:rPr>
              <w:color w:val="4472C4" w:themeColor="accent1"/>
            </w:rPr>
          </w:pPr>
          <w:r>
            <w:rPr>
              <w:noProof/>
              <w:color w:val="4472C4" w:themeColor="accent1"/>
            </w:rPr>
            <w:drawing>
              <wp:inline distT="0" distB="0" distL="0" distR="0" wp14:anchorId="08E8E837" wp14:editId="6A214358">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472C4" w:themeColor="accent1"/>
              <w:sz w:val="72"/>
              <w:szCs w:val="72"/>
            </w:rPr>
            <w:alias w:val="Title"/>
            <w:tag w:val=""/>
            <w:id w:val="1735040861"/>
            <w:placeholder>
              <w:docPart w:val="56B16304AF4B4D06B7F127EAEBCDEB74"/>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1DB5C3ED" w14:textId="0E44CB93" w:rsidR="00A6310B" w:rsidRDefault="00A6310B">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Pr>
                  <w:rFonts w:asciiTheme="majorHAnsi" w:eastAsiaTheme="majorEastAsia" w:hAnsiTheme="majorHAnsi" w:cstheme="majorBidi"/>
                  <w:caps/>
                  <w:color w:val="4472C4" w:themeColor="accent1"/>
                  <w:sz w:val="72"/>
                  <w:szCs w:val="72"/>
                </w:rPr>
                <w:t>Hangman Testplan</w:t>
              </w:r>
            </w:p>
          </w:sdtContent>
        </w:sdt>
        <w:sdt>
          <w:sdtPr>
            <w:rPr>
              <w:color w:val="4472C4" w:themeColor="accent1"/>
              <w:sz w:val="28"/>
              <w:szCs w:val="28"/>
            </w:rPr>
            <w:alias w:val="Subtitle"/>
            <w:tag w:val=""/>
            <w:id w:val="328029620"/>
            <w:placeholder>
              <w:docPart w:val="0520E8A794BD4A94996D5B6A3B650A50"/>
            </w:placeholder>
            <w:dataBinding w:prefixMappings="xmlns:ns0='http://purl.org/dc/elements/1.1/' xmlns:ns1='http://schemas.openxmlformats.org/package/2006/metadata/core-properties' " w:xpath="/ns1:coreProperties[1]/ns0:subject[1]" w:storeItemID="{6C3C8BC8-F283-45AE-878A-BAB7291924A1}"/>
            <w:text/>
          </w:sdtPr>
          <w:sdtEndPr/>
          <w:sdtContent>
            <w:p w14:paraId="612A0B33" w14:textId="666DC51A" w:rsidR="00A6310B" w:rsidRDefault="008649CE">
              <w:pPr>
                <w:pStyle w:val="NoSpacing"/>
                <w:jc w:val="center"/>
                <w:rPr>
                  <w:color w:val="4472C4" w:themeColor="accent1"/>
                  <w:sz w:val="28"/>
                  <w:szCs w:val="28"/>
                </w:rPr>
              </w:pPr>
              <w:r>
                <w:rPr>
                  <w:color w:val="4472C4" w:themeColor="accent1"/>
                  <w:sz w:val="28"/>
                  <w:szCs w:val="28"/>
                </w:rPr>
                <w:t xml:space="preserve">Test plan for 1dv600 </w:t>
              </w:r>
              <w:proofErr w:type="gramStart"/>
              <w:r>
                <w:rPr>
                  <w:color w:val="4472C4" w:themeColor="accent1"/>
                  <w:sz w:val="28"/>
                  <w:szCs w:val="28"/>
                </w:rPr>
                <w:t>assignment-3</w:t>
              </w:r>
              <w:proofErr w:type="gramEnd"/>
            </w:p>
          </w:sdtContent>
        </w:sdt>
        <w:p w14:paraId="24FC94E5" w14:textId="77777777" w:rsidR="00A6310B" w:rsidRDefault="00A6310B">
          <w:pPr>
            <w:pStyle w:val="NoSpacing"/>
            <w:spacing w:before="480"/>
            <w:jc w:val="center"/>
            <w:rPr>
              <w:color w:val="4472C4" w:themeColor="accent1"/>
            </w:rPr>
          </w:pPr>
          <w:r>
            <w:rPr>
              <w:noProof/>
              <w:color w:val="4472C4" w:themeColor="accent1"/>
            </w:rPr>
            <mc:AlternateContent>
              <mc:Choice Requires="wps">
                <w:drawing>
                  <wp:anchor distT="0" distB="0" distL="114300" distR="114300" simplePos="0" relativeHeight="251659264" behindDoc="0" locked="0" layoutInCell="1" allowOverlap="1" wp14:anchorId="19217E1C" wp14:editId="34EFA44E">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1-08-24T00:00:00Z">
                                    <w:dateFormat w:val="MMMM d, yyyy"/>
                                    <w:lid w:val="en-US"/>
                                    <w:storeMappedDataAs w:val="dateTime"/>
                                    <w:calendar w:val="gregorian"/>
                                  </w:date>
                                </w:sdtPr>
                                <w:sdtEndPr/>
                                <w:sdtContent>
                                  <w:p w14:paraId="4D580478" w14:textId="45D8CB8C" w:rsidR="00A6310B" w:rsidRDefault="00A6310B">
                                    <w:pPr>
                                      <w:pStyle w:val="NoSpacing"/>
                                      <w:spacing w:after="40"/>
                                      <w:jc w:val="center"/>
                                      <w:rPr>
                                        <w:caps/>
                                        <w:color w:val="4472C4" w:themeColor="accent1"/>
                                        <w:sz w:val="28"/>
                                        <w:szCs w:val="28"/>
                                      </w:rPr>
                                    </w:pPr>
                                    <w:r>
                                      <w:rPr>
                                        <w:caps/>
                                        <w:color w:val="4472C4" w:themeColor="accent1"/>
                                        <w:sz w:val="28"/>
                                        <w:szCs w:val="28"/>
                                      </w:rPr>
                                      <w:t>August 2</w:t>
                                    </w:r>
                                    <w:r w:rsidR="00366954">
                                      <w:rPr>
                                        <w:caps/>
                                        <w:color w:val="4472C4" w:themeColor="accent1"/>
                                        <w:sz w:val="28"/>
                                        <w:szCs w:val="28"/>
                                      </w:rPr>
                                      <w:t>4</w:t>
                                    </w:r>
                                    <w:r>
                                      <w:rPr>
                                        <w:caps/>
                                        <w:color w:val="4472C4" w:themeColor="accent1"/>
                                        <w:sz w:val="28"/>
                                        <w:szCs w:val="28"/>
                                      </w:rPr>
                                      <w:t>, 2021</w:t>
                                    </w:r>
                                  </w:p>
                                </w:sdtContent>
                              </w:sdt>
                              <w:p w14:paraId="44B0611C" w14:textId="5A78A3F0" w:rsidR="00A6310B" w:rsidRDefault="000F019D">
                                <w:pPr>
                                  <w:pStyle w:val="NoSpacing"/>
                                  <w:jc w:val="center"/>
                                  <w:rPr>
                                    <w:color w:val="4472C4" w:themeColor="accent1"/>
                                  </w:rPr>
                                </w:pPr>
                                <w:sdt>
                                  <w:sdtPr>
                                    <w:rPr>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EndPr/>
                                  <w:sdtContent>
                                    <w:r w:rsidR="00366954" w:rsidRPr="00366954">
                                      <w:rPr>
                                        <w:color w:val="4472C4" w:themeColor="accent1"/>
                                      </w:rPr>
                                      <w:t>UDM 19, Linnaeus University</w:t>
                                    </w:r>
                                  </w:sdtContent>
                                </w:sdt>
                              </w:p>
                              <w:p w14:paraId="3D8A5021" w14:textId="432B53A5" w:rsidR="00A6310B" w:rsidRDefault="000F019D">
                                <w:pPr>
                                  <w:pStyle w:val="NoSpacing"/>
                                  <w:jc w:val="center"/>
                                  <w:rPr>
                                    <w:color w:val="4472C4" w:themeColor="accent1"/>
                                  </w:rPr>
                                </w:pPr>
                                <w:sdt>
                                  <w:sdtPr>
                                    <w:rPr>
                                      <w:color w:val="4472C4" w:themeColor="accent1"/>
                                    </w:rPr>
                                    <w:alias w:val="Address"/>
                                    <w:tag w:val=""/>
                                    <w:id w:val="-726379553"/>
                                    <w:dataBinding w:prefixMappings="xmlns:ns0='http://schemas.microsoft.com/office/2006/coverPageProps' " w:xpath="/ns0:CoverPageProperties[1]/ns0:CompanyAddress[1]" w:storeItemID="{55AF091B-3C7A-41E3-B477-F2FDAA23CFDA}"/>
                                    <w:text/>
                                  </w:sdtPr>
                                  <w:sdtEndPr/>
                                  <w:sdtContent>
                                    <w:r w:rsidR="00366954">
                                      <w:rPr>
                                        <w:color w:val="4472C4" w:themeColor="accent1"/>
                                      </w:rPr>
                                      <w:t>Tomas Marx-</w:t>
                                    </w:r>
                                    <w:proofErr w:type="spellStart"/>
                                    <w:r w:rsidR="00366954">
                                      <w:rPr>
                                        <w:color w:val="4472C4" w:themeColor="accent1"/>
                                      </w:rPr>
                                      <w:t>Raacz</w:t>
                                    </w:r>
                                    <w:proofErr w:type="spellEnd"/>
                                    <w:r w:rsidR="00366954">
                                      <w:rPr>
                                        <w:color w:val="4472C4" w:themeColor="accent1"/>
                                      </w:rPr>
                                      <w:t xml:space="preserve"> von </w:t>
                                    </w:r>
                                    <w:proofErr w:type="spellStart"/>
                                    <w:r w:rsidR="00366954">
                                      <w:rPr>
                                        <w:color w:val="4472C4" w:themeColor="accent1"/>
                                      </w:rPr>
                                      <w:t>Hidvég</w:t>
                                    </w:r>
                                    <w:proofErr w:type="spellEnd"/>
                                    <w:r w:rsidR="00366954">
                                      <w:rPr>
                                        <w:color w:val="4472C4" w:themeColor="accent1"/>
                                      </w:rPr>
                                      <w:t>, tendn09</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19217E1C"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1-08-24T00:00:00Z">
                              <w:dateFormat w:val="MMMM d, yyyy"/>
                              <w:lid w:val="en-US"/>
                              <w:storeMappedDataAs w:val="dateTime"/>
                              <w:calendar w:val="gregorian"/>
                            </w:date>
                          </w:sdtPr>
                          <w:sdtEndPr/>
                          <w:sdtContent>
                            <w:p w14:paraId="4D580478" w14:textId="45D8CB8C" w:rsidR="00A6310B" w:rsidRDefault="00A6310B">
                              <w:pPr>
                                <w:pStyle w:val="NoSpacing"/>
                                <w:spacing w:after="40"/>
                                <w:jc w:val="center"/>
                                <w:rPr>
                                  <w:caps/>
                                  <w:color w:val="4472C4" w:themeColor="accent1"/>
                                  <w:sz w:val="28"/>
                                  <w:szCs w:val="28"/>
                                </w:rPr>
                              </w:pPr>
                              <w:r>
                                <w:rPr>
                                  <w:caps/>
                                  <w:color w:val="4472C4" w:themeColor="accent1"/>
                                  <w:sz w:val="28"/>
                                  <w:szCs w:val="28"/>
                                </w:rPr>
                                <w:t>August 2</w:t>
                              </w:r>
                              <w:r w:rsidR="00366954">
                                <w:rPr>
                                  <w:caps/>
                                  <w:color w:val="4472C4" w:themeColor="accent1"/>
                                  <w:sz w:val="28"/>
                                  <w:szCs w:val="28"/>
                                </w:rPr>
                                <w:t>4</w:t>
                              </w:r>
                              <w:r>
                                <w:rPr>
                                  <w:caps/>
                                  <w:color w:val="4472C4" w:themeColor="accent1"/>
                                  <w:sz w:val="28"/>
                                  <w:szCs w:val="28"/>
                                </w:rPr>
                                <w:t>, 2021</w:t>
                              </w:r>
                            </w:p>
                          </w:sdtContent>
                        </w:sdt>
                        <w:p w14:paraId="44B0611C" w14:textId="5A78A3F0" w:rsidR="00A6310B" w:rsidRDefault="00366954">
                          <w:pPr>
                            <w:pStyle w:val="NoSpacing"/>
                            <w:jc w:val="center"/>
                            <w:rPr>
                              <w:color w:val="4472C4" w:themeColor="accent1"/>
                            </w:rPr>
                          </w:pPr>
                          <w:sdt>
                            <w:sdtPr>
                              <w:rPr>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Content>
                              <w:r w:rsidRPr="00366954">
                                <w:rPr>
                                  <w:color w:val="4472C4" w:themeColor="accent1"/>
                                </w:rPr>
                                <w:t>UDM 19, Linnaeus University</w:t>
                              </w:r>
                            </w:sdtContent>
                          </w:sdt>
                        </w:p>
                        <w:p w14:paraId="3D8A5021" w14:textId="432B53A5" w:rsidR="00A6310B" w:rsidRDefault="000413D9">
                          <w:pPr>
                            <w:pStyle w:val="NoSpacing"/>
                            <w:jc w:val="center"/>
                            <w:rPr>
                              <w:color w:val="4472C4" w:themeColor="accent1"/>
                            </w:rPr>
                          </w:pPr>
                          <w:sdt>
                            <w:sdtPr>
                              <w:rPr>
                                <w:color w:val="4472C4" w:themeColor="accent1"/>
                              </w:rPr>
                              <w:alias w:val="Address"/>
                              <w:tag w:val=""/>
                              <w:id w:val="-726379553"/>
                              <w:dataBinding w:prefixMappings="xmlns:ns0='http://schemas.microsoft.com/office/2006/coverPageProps' " w:xpath="/ns0:CoverPageProperties[1]/ns0:CompanyAddress[1]" w:storeItemID="{55AF091B-3C7A-41E3-B477-F2FDAA23CFDA}"/>
                              <w:text/>
                            </w:sdtPr>
                            <w:sdtEndPr/>
                            <w:sdtContent>
                              <w:r w:rsidR="00366954">
                                <w:rPr>
                                  <w:color w:val="4472C4" w:themeColor="accent1"/>
                                </w:rPr>
                                <w:t>Tomas Marx-</w:t>
                              </w:r>
                              <w:proofErr w:type="spellStart"/>
                              <w:r w:rsidR="00366954">
                                <w:rPr>
                                  <w:color w:val="4472C4" w:themeColor="accent1"/>
                                </w:rPr>
                                <w:t>Raacz</w:t>
                              </w:r>
                              <w:proofErr w:type="spellEnd"/>
                              <w:r w:rsidR="00366954">
                                <w:rPr>
                                  <w:color w:val="4472C4" w:themeColor="accent1"/>
                                </w:rPr>
                                <w:t xml:space="preserve"> von </w:t>
                              </w:r>
                              <w:proofErr w:type="spellStart"/>
                              <w:r w:rsidR="00366954">
                                <w:rPr>
                                  <w:color w:val="4472C4" w:themeColor="accent1"/>
                                </w:rPr>
                                <w:t>Hidvég</w:t>
                              </w:r>
                              <w:proofErr w:type="spellEnd"/>
                              <w:r w:rsidR="00366954">
                                <w:rPr>
                                  <w:color w:val="4472C4" w:themeColor="accent1"/>
                                </w:rPr>
                                <w:t>, tendn09</w:t>
                              </w:r>
                            </w:sdtContent>
                          </w:sdt>
                        </w:p>
                      </w:txbxContent>
                    </v:textbox>
                    <w10:wrap anchorx="margin" anchory="page"/>
                  </v:shape>
                </w:pict>
              </mc:Fallback>
            </mc:AlternateContent>
          </w:r>
          <w:r>
            <w:rPr>
              <w:noProof/>
              <w:color w:val="4472C4" w:themeColor="accent1"/>
            </w:rPr>
            <w:drawing>
              <wp:inline distT="0" distB="0" distL="0" distR="0" wp14:anchorId="687F1DA6" wp14:editId="6FA156EC">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3C96A0DA" w14:textId="4F22BED7" w:rsidR="00A6310B" w:rsidRDefault="00A6310B">
          <w:r>
            <w:br w:type="page"/>
          </w:r>
        </w:p>
      </w:sdtContent>
    </w:sdt>
    <w:sdt>
      <w:sdtPr>
        <w:rPr>
          <w:rFonts w:asciiTheme="minorHAnsi" w:eastAsiaTheme="minorHAnsi" w:hAnsiTheme="minorHAnsi" w:cstheme="minorBidi"/>
          <w:color w:val="auto"/>
          <w:sz w:val="22"/>
          <w:szCs w:val="22"/>
          <w:lang w:val="en-GB"/>
        </w:rPr>
        <w:id w:val="2056806849"/>
        <w:docPartObj>
          <w:docPartGallery w:val="Table of Contents"/>
          <w:docPartUnique/>
        </w:docPartObj>
      </w:sdtPr>
      <w:sdtEndPr>
        <w:rPr>
          <w:b/>
          <w:bCs/>
          <w:noProof/>
        </w:rPr>
      </w:sdtEndPr>
      <w:sdtContent>
        <w:p w14:paraId="6F152B2D" w14:textId="3970F3F8" w:rsidR="00C22F8F" w:rsidRDefault="00C22F8F">
          <w:pPr>
            <w:pStyle w:val="TOCHeading"/>
          </w:pPr>
          <w:r>
            <w:t>Contents</w:t>
          </w:r>
        </w:p>
        <w:p w14:paraId="25F0F935" w14:textId="45262EE0" w:rsidR="000413D9" w:rsidRDefault="00C22F8F">
          <w:pPr>
            <w:pStyle w:val="TOC1"/>
            <w:tabs>
              <w:tab w:val="left" w:pos="440"/>
              <w:tab w:val="right" w:leader="dot" w:pos="9016"/>
            </w:tabs>
            <w:rPr>
              <w:rFonts w:eastAsiaTheme="minorEastAsia"/>
              <w:noProof/>
              <w:lang w:eastAsia="en-GB"/>
            </w:rPr>
          </w:pPr>
          <w:r>
            <w:fldChar w:fldCharType="begin"/>
          </w:r>
          <w:r>
            <w:instrText xml:space="preserve"> TOC \o "1-3" \h \z \u </w:instrText>
          </w:r>
          <w:r>
            <w:fldChar w:fldCharType="separate"/>
          </w:r>
          <w:hyperlink w:anchor="_Toc80629305" w:history="1">
            <w:r w:rsidR="000413D9" w:rsidRPr="00212117">
              <w:rPr>
                <w:rStyle w:val="Hyperlink"/>
                <w:noProof/>
              </w:rPr>
              <w:t>1.</w:t>
            </w:r>
            <w:r w:rsidR="000413D9">
              <w:rPr>
                <w:rFonts w:eastAsiaTheme="minorEastAsia"/>
                <w:noProof/>
                <w:lang w:eastAsia="en-GB"/>
              </w:rPr>
              <w:tab/>
            </w:r>
            <w:r w:rsidR="000413D9" w:rsidRPr="00212117">
              <w:rPr>
                <w:rStyle w:val="Hyperlink"/>
                <w:noProof/>
              </w:rPr>
              <w:t>Test plan introduction</w:t>
            </w:r>
            <w:r w:rsidR="000413D9">
              <w:rPr>
                <w:noProof/>
                <w:webHidden/>
              </w:rPr>
              <w:tab/>
            </w:r>
            <w:r w:rsidR="000413D9">
              <w:rPr>
                <w:noProof/>
                <w:webHidden/>
              </w:rPr>
              <w:fldChar w:fldCharType="begin"/>
            </w:r>
            <w:r w:rsidR="000413D9">
              <w:rPr>
                <w:noProof/>
                <w:webHidden/>
              </w:rPr>
              <w:instrText xml:space="preserve"> PAGEREF _Toc80629305 \h </w:instrText>
            </w:r>
            <w:r w:rsidR="000413D9">
              <w:rPr>
                <w:noProof/>
                <w:webHidden/>
              </w:rPr>
            </w:r>
            <w:r w:rsidR="000413D9">
              <w:rPr>
                <w:noProof/>
                <w:webHidden/>
              </w:rPr>
              <w:fldChar w:fldCharType="separate"/>
            </w:r>
            <w:r w:rsidR="000413D9">
              <w:rPr>
                <w:noProof/>
                <w:webHidden/>
              </w:rPr>
              <w:t>2</w:t>
            </w:r>
            <w:r w:rsidR="000413D9">
              <w:rPr>
                <w:noProof/>
                <w:webHidden/>
              </w:rPr>
              <w:fldChar w:fldCharType="end"/>
            </w:r>
          </w:hyperlink>
        </w:p>
        <w:p w14:paraId="28952293" w14:textId="002C02C5" w:rsidR="000413D9" w:rsidRDefault="000F019D">
          <w:pPr>
            <w:pStyle w:val="TOC2"/>
            <w:tabs>
              <w:tab w:val="left" w:pos="880"/>
              <w:tab w:val="right" w:leader="dot" w:pos="9016"/>
            </w:tabs>
            <w:rPr>
              <w:rFonts w:eastAsiaTheme="minorEastAsia"/>
              <w:noProof/>
              <w:lang w:eastAsia="en-GB"/>
            </w:rPr>
          </w:pPr>
          <w:hyperlink w:anchor="_Toc80629306" w:history="1">
            <w:r w:rsidR="000413D9" w:rsidRPr="00212117">
              <w:rPr>
                <w:rStyle w:val="Hyperlink"/>
                <w:noProof/>
              </w:rPr>
              <w:t>1.1.</w:t>
            </w:r>
            <w:r w:rsidR="000413D9">
              <w:rPr>
                <w:rFonts w:eastAsiaTheme="minorEastAsia"/>
                <w:noProof/>
                <w:lang w:eastAsia="en-GB"/>
              </w:rPr>
              <w:tab/>
            </w:r>
            <w:r w:rsidR="000413D9" w:rsidRPr="00212117">
              <w:rPr>
                <w:rStyle w:val="Hyperlink"/>
                <w:noProof/>
              </w:rPr>
              <w:t>Tester and repository information.</w:t>
            </w:r>
            <w:r w:rsidR="000413D9">
              <w:rPr>
                <w:noProof/>
                <w:webHidden/>
              </w:rPr>
              <w:tab/>
            </w:r>
            <w:r w:rsidR="000413D9">
              <w:rPr>
                <w:noProof/>
                <w:webHidden/>
              </w:rPr>
              <w:fldChar w:fldCharType="begin"/>
            </w:r>
            <w:r w:rsidR="000413D9">
              <w:rPr>
                <w:noProof/>
                <w:webHidden/>
              </w:rPr>
              <w:instrText xml:space="preserve"> PAGEREF _Toc80629306 \h </w:instrText>
            </w:r>
            <w:r w:rsidR="000413D9">
              <w:rPr>
                <w:noProof/>
                <w:webHidden/>
              </w:rPr>
            </w:r>
            <w:r w:rsidR="000413D9">
              <w:rPr>
                <w:noProof/>
                <w:webHidden/>
              </w:rPr>
              <w:fldChar w:fldCharType="separate"/>
            </w:r>
            <w:r w:rsidR="000413D9">
              <w:rPr>
                <w:noProof/>
                <w:webHidden/>
              </w:rPr>
              <w:t>2</w:t>
            </w:r>
            <w:r w:rsidR="000413D9">
              <w:rPr>
                <w:noProof/>
                <w:webHidden/>
              </w:rPr>
              <w:fldChar w:fldCharType="end"/>
            </w:r>
          </w:hyperlink>
        </w:p>
        <w:p w14:paraId="7C5C1D57" w14:textId="2AA7714B" w:rsidR="000413D9" w:rsidRDefault="000F019D">
          <w:pPr>
            <w:pStyle w:val="TOC1"/>
            <w:tabs>
              <w:tab w:val="left" w:pos="440"/>
              <w:tab w:val="right" w:leader="dot" w:pos="9016"/>
            </w:tabs>
            <w:rPr>
              <w:rFonts w:eastAsiaTheme="minorEastAsia"/>
              <w:noProof/>
              <w:lang w:eastAsia="en-GB"/>
            </w:rPr>
          </w:pPr>
          <w:hyperlink w:anchor="_Toc80629307" w:history="1">
            <w:r w:rsidR="000413D9" w:rsidRPr="00212117">
              <w:rPr>
                <w:rStyle w:val="Hyperlink"/>
                <w:noProof/>
              </w:rPr>
              <w:t>2.</w:t>
            </w:r>
            <w:r w:rsidR="000413D9">
              <w:rPr>
                <w:rFonts w:eastAsiaTheme="minorEastAsia"/>
                <w:noProof/>
                <w:lang w:eastAsia="en-GB"/>
              </w:rPr>
              <w:tab/>
            </w:r>
            <w:r w:rsidR="000413D9" w:rsidRPr="00212117">
              <w:rPr>
                <w:rStyle w:val="Hyperlink"/>
                <w:noProof/>
              </w:rPr>
              <w:t>Manual Test plan</w:t>
            </w:r>
            <w:r w:rsidR="000413D9">
              <w:rPr>
                <w:noProof/>
                <w:webHidden/>
              </w:rPr>
              <w:tab/>
            </w:r>
            <w:r w:rsidR="000413D9">
              <w:rPr>
                <w:noProof/>
                <w:webHidden/>
              </w:rPr>
              <w:fldChar w:fldCharType="begin"/>
            </w:r>
            <w:r w:rsidR="000413D9">
              <w:rPr>
                <w:noProof/>
                <w:webHidden/>
              </w:rPr>
              <w:instrText xml:space="preserve"> PAGEREF _Toc80629307 \h </w:instrText>
            </w:r>
            <w:r w:rsidR="000413D9">
              <w:rPr>
                <w:noProof/>
                <w:webHidden/>
              </w:rPr>
            </w:r>
            <w:r w:rsidR="000413D9">
              <w:rPr>
                <w:noProof/>
                <w:webHidden/>
              </w:rPr>
              <w:fldChar w:fldCharType="separate"/>
            </w:r>
            <w:r w:rsidR="000413D9">
              <w:rPr>
                <w:noProof/>
                <w:webHidden/>
              </w:rPr>
              <w:t>3</w:t>
            </w:r>
            <w:r w:rsidR="000413D9">
              <w:rPr>
                <w:noProof/>
                <w:webHidden/>
              </w:rPr>
              <w:fldChar w:fldCharType="end"/>
            </w:r>
          </w:hyperlink>
        </w:p>
        <w:p w14:paraId="74DE9ECB" w14:textId="4C47009A" w:rsidR="000413D9" w:rsidRDefault="000F019D">
          <w:pPr>
            <w:pStyle w:val="TOC2"/>
            <w:tabs>
              <w:tab w:val="left" w:pos="880"/>
              <w:tab w:val="right" w:leader="dot" w:pos="9016"/>
            </w:tabs>
            <w:rPr>
              <w:rFonts w:eastAsiaTheme="minorEastAsia"/>
              <w:noProof/>
              <w:lang w:eastAsia="en-GB"/>
            </w:rPr>
          </w:pPr>
          <w:hyperlink w:anchor="_Toc80629308" w:history="1">
            <w:r w:rsidR="000413D9" w:rsidRPr="00212117">
              <w:rPr>
                <w:rStyle w:val="Hyperlink"/>
                <w:noProof/>
              </w:rPr>
              <w:t>2.1.</w:t>
            </w:r>
            <w:r w:rsidR="000413D9">
              <w:rPr>
                <w:rFonts w:eastAsiaTheme="minorEastAsia"/>
                <w:noProof/>
                <w:lang w:eastAsia="en-GB"/>
              </w:rPr>
              <w:tab/>
            </w:r>
            <w:r w:rsidR="000413D9" w:rsidRPr="00212117">
              <w:rPr>
                <w:rStyle w:val="Hyperlink"/>
                <w:noProof/>
              </w:rPr>
              <w:t>Test cases for UC 1</w:t>
            </w:r>
            <w:r w:rsidR="000413D9">
              <w:rPr>
                <w:noProof/>
                <w:webHidden/>
              </w:rPr>
              <w:tab/>
            </w:r>
            <w:r w:rsidR="000413D9">
              <w:rPr>
                <w:noProof/>
                <w:webHidden/>
              </w:rPr>
              <w:fldChar w:fldCharType="begin"/>
            </w:r>
            <w:r w:rsidR="000413D9">
              <w:rPr>
                <w:noProof/>
                <w:webHidden/>
              </w:rPr>
              <w:instrText xml:space="preserve"> PAGEREF _Toc80629308 \h </w:instrText>
            </w:r>
            <w:r w:rsidR="000413D9">
              <w:rPr>
                <w:noProof/>
                <w:webHidden/>
              </w:rPr>
            </w:r>
            <w:r w:rsidR="000413D9">
              <w:rPr>
                <w:noProof/>
                <w:webHidden/>
              </w:rPr>
              <w:fldChar w:fldCharType="separate"/>
            </w:r>
            <w:r w:rsidR="000413D9">
              <w:rPr>
                <w:noProof/>
                <w:webHidden/>
              </w:rPr>
              <w:t>5</w:t>
            </w:r>
            <w:r w:rsidR="000413D9">
              <w:rPr>
                <w:noProof/>
                <w:webHidden/>
              </w:rPr>
              <w:fldChar w:fldCharType="end"/>
            </w:r>
          </w:hyperlink>
        </w:p>
        <w:p w14:paraId="1B7ECC42" w14:textId="1353B441" w:rsidR="000413D9" w:rsidRDefault="000F019D">
          <w:pPr>
            <w:pStyle w:val="TOC3"/>
            <w:tabs>
              <w:tab w:val="left" w:pos="1320"/>
              <w:tab w:val="right" w:leader="dot" w:pos="9016"/>
            </w:tabs>
            <w:rPr>
              <w:rFonts w:eastAsiaTheme="minorEastAsia"/>
              <w:noProof/>
              <w:lang w:eastAsia="en-GB"/>
            </w:rPr>
          </w:pPr>
          <w:hyperlink w:anchor="_Toc80629309" w:history="1">
            <w:r w:rsidR="000413D9" w:rsidRPr="00212117">
              <w:rPr>
                <w:rStyle w:val="Hyperlink"/>
                <w:noProof/>
              </w:rPr>
              <w:t>2.1.1.</w:t>
            </w:r>
            <w:r w:rsidR="000413D9">
              <w:rPr>
                <w:rFonts w:eastAsiaTheme="minorEastAsia"/>
                <w:noProof/>
                <w:lang w:eastAsia="en-GB"/>
              </w:rPr>
              <w:tab/>
            </w:r>
            <w:r w:rsidR="000413D9" w:rsidRPr="00212117">
              <w:rPr>
                <w:rStyle w:val="Hyperlink"/>
                <w:noProof/>
              </w:rPr>
              <w:t>UC 1 and TC 1 Matrix</w:t>
            </w:r>
            <w:r w:rsidR="000413D9">
              <w:rPr>
                <w:noProof/>
                <w:webHidden/>
              </w:rPr>
              <w:tab/>
            </w:r>
            <w:r w:rsidR="000413D9">
              <w:rPr>
                <w:noProof/>
                <w:webHidden/>
              </w:rPr>
              <w:fldChar w:fldCharType="begin"/>
            </w:r>
            <w:r w:rsidR="000413D9">
              <w:rPr>
                <w:noProof/>
                <w:webHidden/>
              </w:rPr>
              <w:instrText xml:space="preserve"> PAGEREF _Toc80629309 \h </w:instrText>
            </w:r>
            <w:r w:rsidR="000413D9">
              <w:rPr>
                <w:noProof/>
                <w:webHidden/>
              </w:rPr>
            </w:r>
            <w:r w:rsidR="000413D9">
              <w:rPr>
                <w:noProof/>
                <w:webHidden/>
              </w:rPr>
              <w:fldChar w:fldCharType="separate"/>
            </w:r>
            <w:r w:rsidR="000413D9">
              <w:rPr>
                <w:noProof/>
                <w:webHidden/>
              </w:rPr>
              <w:t>12</w:t>
            </w:r>
            <w:r w:rsidR="000413D9">
              <w:rPr>
                <w:noProof/>
                <w:webHidden/>
              </w:rPr>
              <w:fldChar w:fldCharType="end"/>
            </w:r>
          </w:hyperlink>
        </w:p>
        <w:p w14:paraId="6A6EB2DA" w14:textId="7E299FA7" w:rsidR="000413D9" w:rsidRDefault="000F019D">
          <w:pPr>
            <w:pStyle w:val="TOC2"/>
            <w:tabs>
              <w:tab w:val="left" w:pos="880"/>
              <w:tab w:val="right" w:leader="dot" w:pos="9016"/>
            </w:tabs>
            <w:rPr>
              <w:rFonts w:eastAsiaTheme="minorEastAsia"/>
              <w:noProof/>
              <w:lang w:eastAsia="en-GB"/>
            </w:rPr>
          </w:pPr>
          <w:hyperlink w:anchor="_Toc80629310" w:history="1">
            <w:r w:rsidR="000413D9" w:rsidRPr="00212117">
              <w:rPr>
                <w:rStyle w:val="Hyperlink"/>
                <w:noProof/>
              </w:rPr>
              <w:t>2.2.</w:t>
            </w:r>
            <w:r w:rsidR="000413D9">
              <w:rPr>
                <w:rFonts w:eastAsiaTheme="minorEastAsia"/>
                <w:noProof/>
                <w:lang w:eastAsia="en-GB"/>
              </w:rPr>
              <w:tab/>
            </w:r>
            <w:r w:rsidR="000413D9" w:rsidRPr="00212117">
              <w:rPr>
                <w:rStyle w:val="Hyperlink"/>
                <w:noProof/>
              </w:rPr>
              <w:t>Test cases for UC 1.1.</w:t>
            </w:r>
            <w:r w:rsidR="000413D9">
              <w:rPr>
                <w:noProof/>
                <w:webHidden/>
              </w:rPr>
              <w:tab/>
            </w:r>
            <w:r w:rsidR="000413D9">
              <w:rPr>
                <w:noProof/>
                <w:webHidden/>
              </w:rPr>
              <w:fldChar w:fldCharType="begin"/>
            </w:r>
            <w:r w:rsidR="000413D9">
              <w:rPr>
                <w:noProof/>
                <w:webHidden/>
              </w:rPr>
              <w:instrText xml:space="preserve"> PAGEREF _Toc80629310 \h </w:instrText>
            </w:r>
            <w:r w:rsidR="000413D9">
              <w:rPr>
                <w:noProof/>
                <w:webHidden/>
              </w:rPr>
            </w:r>
            <w:r w:rsidR="000413D9">
              <w:rPr>
                <w:noProof/>
                <w:webHidden/>
              </w:rPr>
              <w:fldChar w:fldCharType="separate"/>
            </w:r>
            <w:r w:rsidR="000413D9">
              <w:rPr>
                <w:noProof/>
                <w:webHidden/>
              </w:rPr>
              <w:t>13</w:t>
            </w:r>
            <w:r w:rsidR="000413D9">
              <w:rPr>
                <w:noProof/>
                <w:webHidden/>
              </w:rPr>
              <w:fldChar w:fldCharType="end"/>
            </w:r>
          </w:hyperlink>
        </w:p>
        <w:p w14:paraId="33D03BD9" w14:textId="27299CDD" w:rsidR="000413D9" w:rsidRDefault="000F019D">
          <w:pPr>
            <w:pStyle w:val="TOC3"/>
            <w:tabs>
              <w:tab w:val="left" w:pos="1320"/>
              <w:tab w:val="right" w:leader="dot" w:pos="9016"/>
            </w:tabs>
            <w:rPr>
              <w:rFonts w:eastAsiaTheme="minorEastAsia"/>
              <w:noProof/>
              <w:lang w:eastAsia="en-GB"/>
            </w:rPr>
          </w:pPr>
          <w:hyperlink w:anchor="_Toc80629311" w:history="1">
            <w:r w:rsidR="000413D9" w:rsidRPr="00212117">
              <w:rPr>
                <w:rStyle w:val="Hyperlink"/>
                <w:noProof/>
              </w:rPr>
              <w:t>2.2.1.</w:t>
            </w:r>
            <w:r w:rsidR="000413D9">
              <w:rPr>
                <w:rFonts w:eastAsiaTheme="minorEastAsia"/>
                <w:noProof/>
                <w:lang w:eastAsia="en-GB"/>
              </w:rPr>
              <w:tab/>
            </w:r>
            <w:r w:rsidR="000413D9" w:rsidRPr="00212117">
              <w:rPr>
                <w:rStyle w:val="Hyperlink"/>
                <w:noProof/>
              </w:rPr>
              <w:t>UC 1.1 and TC 2 Test matrix:</w:t>
            </w:r>
            <w:r w:rsidR="000413D9">
              <w:rPr>
                <w:noProof/>
                <w:webHidden/>
              </w:rPr>
              <w:tab/>
            </w:r>
            <w:r w:rsidR="000413D9">
              <w:rPr>
                <w:noProof/>
                <w:webHidden/>
              </w:rPr>
              <w:fldChar w:fldCharType="begin"/>
            </w:r>
            <w:r w:rsidR="000413D9">
              <w:rPr>
                <w:noProof/>
                <w:webHidden/>
              </w:rPr>
              <w:instrText xml:space="preserve"> PAGEREF _Toc80629311 \h </w:instrText>
            </w:r>
            <w:r w:rsidR="000413D9">
              <w:rPr>
                <w:noProof/>
                <w:webHidden/>
              </w:rPr>
            </w:r>
            <w:r w:rsidR="000413D9">
              <w:rPr>
                <w:noProof/>
                <w:webHidden/>
              </w:rPr>
              <w:fldChar w:fldCharType="separate"/>
            </w:r>
            <w:r w:rsidR="000413D9">
              <w:rPr>
                <w:noProof/>
                <w:webHidden/>
              </w:rPr>
              <w:t>18</w:t>
            </w:r>
            <w:r w:rsidR="000413D9">
              <w:rPr>
                <w:noProof/>
                <w:webHidden/>
              </w:rPr>
              <w:fldChar w:fldCharType="end"/>
            </w:r>
          </w:hyperlink>
        </w:p>
        <w:p w14:paraId="5694C7D3" w14:textId="20247444" w:rsidR="000413D9" w:rsidRDefault="000F019D">
          <w:pPr>
            <w:pStyle w:val="TOC2"/>
            <w:tabs>
              <w:tab w:val="left" w:pos="880"/>
              <w:tab w:val="right" w:leader="dot" w:pos="9016"/>
            </w:tabs>
            <w:rPr>
              <w:rFonts w:eastAsiaTheme="minorEastAsia"/>
              <w:noProof/>
              <w:lang w:eastAsia="en-GB"/>
            </w:rPr>
          </w:pPr>
          <w:hyperlink w:anchor="_Toc80629312" w:history="1">
            <w:r w:rsidR="000413D9" w:rsidRPr="00212117">
              <w:rPr>
                <w:rStyle w:val="Hyperlink"/>
                <w:noProof/>
              </w:rPr>
              <w:t>2.3.</w:t>
            </w:r>
            <w:r w:rsidR="000413D9">
              <w:rPr>
                <w:rFonts w:eastAsiaTheme="minorEastAsia"/>
                <w:noProof/>
                <w:lang w:eastAsia="en-GB"/>
              </w:rPr>
              <w:tab/>
            </w:r>
            <w:r w:rsidR="000413D9" w:rsidRPr="00212117">
              <w:rPr>
                <w:rStyle w:val="Hyperlink"/>
                <w:noProof/>
              </w:rPr>
              <w:t>Manual testing results</w:t>
            </w:r>
            <w:r w:rsidR="000413D9">
              <w:rPr>
                <w:noProof/>
                <w:webHidden/>
              </w:rPr>
              <w:tab/>
            </w:r>
            <w:r w:rsidR="000413D9">
              <w:rPr>
                <w:noProof/>
                <w:webHidden/>
              </w:rPr>
              <w:fldChar w:fldCharType="begin"/>
            </w:r>
            <w:r w:rsidR="000413D9">
              <w:rPr>
                <w:noProof/>
                <w:webHidden/>
              </w:rPr>
              <w:instrText xml:space="preserve"> PAGEREF _Toc80629312 \h </w:instrText>
            </w:r>
            <w:r w:rsidR="000413D9">
              <w:rPr>
                <w:noProof/>
                <w:webHidden/>
              </w:rPr>
            </w:r>
            <w:r w:rsidR="000413D9">
              <w:rPr>
                <w:noProof/>
                <w:webHidden/>
              </w:rPr>
              <w:fldChar w:fldCharType="separate"/>
            </w:r>
            <w:r w:rsidR="000413D9">
              <w:rPr>
                <w:noProof/>
                <w:webHidden/>
              </w:rPr>
              <w:t>19</w:t>
            </w:r>
            <w:r w:rsidR="000413D9">
              <w:rPr>
                <w:noProof/>
                <w:webHidden/>
              </w:rPr>
              <w:fldChar w:fldCharType="end"/>
            </w:r>
          </w:hyperlink>
        </w:p>
        <w:p w14:paraId="24C2DB3F" w14:textId="0CAFBC50" w:rsidR="000413D9" w:rsidRDefault="000F019D">
          <w:pPr>
            <w:pStyle w:val="TOC3"/>
            <w:tabs>
              <w:tab w:val="left" w:pos="1320"/>
              <w:tab w:val="right" w:leader="dot" w:pos="9016"/>
            </w:tabs>
            <w:rPr>
              <w:rFonts w:eastAsiaTheme="minorEastAsia"/>
              <w:noProof/>
              <w:lang w:eastAsia="en-GB"/>
            </w:rPr>
          </w:pPr>
          <w:hyperlink w:anchor="_Toc80629313" w:history="1">
            <w:r w:rsidR="000413D9" w:rsidRPr="00212117">
              <w:rPr>
                <w:rStyle w:val="Hyperlink"/>
                <w:noProof/>
              </w:rPr>
              <w:t>2.3.1.</w:t>
            </w:r>
            <w:r w:rsidR="000413D9">
              <w:rPr>
                <w:rFonts w:eastAsiaTheme="minorEastAsia"/>
                <w:noProof/>
                <w:lang w:eastAsia="en-GB"/>
              </w:rPr>
              <w:tab/>
            </w:r>
            <w:r w:rsidR="000413D9" w:rsidRPr="00212117">
              <w:rPr>
                <w:rStyle w:val="Hyperlink"/>
                <w:noProof/>
              </w:rPr>
              <w:t>UC 1 test cases</w:t>
            </w:r>
            <w:r w:rsidR="000413D9">
              <w:rPr>
                <w:noProof/>
                <w:webHidden/>
              </w:rPr>
              <w:tab/>
            </w:r>
            <w:r w:rsidR="000413D9">
              <w:rPr>
                <w:noProof/>
                <w:webHidden/>
              </w:rPr>
              <w:fldChar w:fldCharType="begin"/>
            </w:r>
            <w:r w:rsidR="000413D9">
              <w:rPr>
                <w:noProof/>
                <w:webHidden/>
              </w:rPr>
              <w:instrText xml:space="preserve"> PAGEREF _Toc80629313 \h </w:instrText>
            </w:r>
            <w:r w:rsidR="000413D9">
              <w:rPr>
                <w:noProof/>
                <w:webHidden/>
              </w:rPr>
            </w:r>
            <w:r w:rsidR="000413D9">
              <w:rPr>
                <w:noProof/>
                <w:webHidden/>
              </w:rPr>
              <w:fldChar w:fldCharType="separate"/>
            </w:r>
            <w:r w:rsidR="000413D9">
              <w:rPr>
                <w:noProof/>
                <w:webHidden/>
              </w:rPr>
              <w:t>19</w:t>
            </w:r>
            <w:r w:rsidR="000413D9">
              <w:rPr>
                <w:noProof/>
                <w:webHidden/>
              </w:rPr>
              <w:fldChar w:fldCharType="end"/>
            </w:r>
          </w:hyperlink>
        </w:p>
        <w:p w14:paraId="6261C172" w14:textId="576FE134" w:rsidR="000413D9" w:rsidRDefault="000F019D">
          <w:pPr>
            <w:pStyle w:val="TOC3"/>
            <w:tabs>
              <w:tab w:val="left" w:pos="1320"/>
              <w:tab w:val="right" w:leader="dot" w:pos="9016"/>
            </w:tabs>
            <w:rPr>
              <w:rFonts w:eastAsiaTheme="minorEastAsia"/>
              <w:noProof/>
              <w:lang w:eastAsia="en-GB"/>
            </w:rPr>
          </w:pPr>
          <w:hyperlink w:anchor="_Toc80629314" w:history="1">
            <w:r w:rsidR="000413D9" w:rsidRPr="00212117">
              <w:rPr>
                <w:rStyle w:val="Hyperlink"/>
                <w:noProof/>
              </w:rPr>
              <w:t>2.3.2.</w:t>
            </w:r>
            <w:r w:rsidR="000413D9">
              <w:rPr>
                <w:rFonts w:eastAsiaTheme="minorEastAsia"/>
                <w:noProof/>
                <w:lang w:eastAsia="en-GB"/>
              </w:rPr>
              <w:tab/>
            </w:r>
            <w:r w:rsidR="000413D9" w:rsidRPr="00212117">
              <w:rPr>
                <w:rStyle w:val="Hyperlink"/>
                <w:noProof/>
              </w:rPr>
              <w:t>UC 1.1 test cases.</w:t>
            </w:r>
            <w:r w:rsidR="000413D9">
              <w:rPr>
                <w:noProof/>
                <w:webHidden/>
              </w:rPr>
              <w:tab/>
            </w:r>
            <w:r w:rsidR="000413D9">
              <w:rPr>
                <w:noProof/>
                <w:webHidden/>
              </w:rPr>
              <w:fldChar w:fldCharType="begin"/>
            </w:r>
            <w:r w:rsidR="000413D9">
              <w:rPr>
                <w:noProof/>
                <w:webHidden/>
              </w:rPr>
              <w:instrText xml:space="preserve"> PAGEREF _Toc80629314 \h </w:instrText>
            </w:r>
            <w:r w:rsidR="000413D9">
              <w:rPr>
                <w:noProof/>
                <w:webHidden/>
              </w:rPr>
            </w:r>
            <w:r w:rsidR="000413D9">
              <w:rPr>
                <w:noProof/>
                <w:webHidden/>
              </w:rPr>
              <w:fldChar w:fldCharType="separate"/>
            </w:r>
            <w:r w:rsidR="000413D9">
              <w:rPr>
                <w:noProof/>
                <w:webHidden/>
              </w:rPr>
              <w:t>22</w:t>
            </w:r>
            <w:r w:rsidR="000413D9">
              <w:rPr>
                <w:noProof/>
                <w:webHidden/>
              </w:rPr>
              <w:fldChar w:fldCharType="end"/>
            </w:r>
          </w:hyperlink>
        </w:p>
        <w:p w14:paraId="5B473024" w14:textId="40EB7E27" w:rsidR="000413D9" w:rsidRDefault="000F019D">
          <w:pPr>
            <w:pStyle w:val="TOC3"/>
            <w:tabs>
              <w:tab w:val="left" w:pos="1320"/>
              <w:tab w:val="right" w:leader="dot" w:pos="9016"/>
            </w:tabs>
            <w:rPr>
              <w:rFonts w:eastAsiaTheme="minorEastAsia"/>
              <w:noProof/>
              <w:lang w:eastAsia="en-GB"/>
            </w:rPr>
          </w:pPr>
          <w:hyperlink w:anchor="_Toc80629315" w:history="1">
            <w:r w:rsidR="000413D9" w:rsidRPr="00212117">
              <w:rPr>
                <w:rStyle w:val="Hyperlink"/>
                <w:noProof/>
              </w:rPr>
              <w:t>2.3.3.</w:t>
            </w:r>
            <w:r w:rsidR="000413D9">
              <w:rPr>
                <w:rFonts w:eastAsiaTheme="minorEastAsia"/>
                <w:noProof/>
                <w:lang w:eastAsia="en-GB"/>
              </w:rPr>
              <w:tab/>
            </w:r>
            <w:r w:rsidR="000413D9" w:rsidRPr="00212117">
              <w:rPr>
                <w:rStyle w:val="Hyperlink"/>
                <w:noProof/>
              </w:rPr>
              <w:t>Manual test cases reflection and conclusion</w:t>
            </w:r>
            <w:r w:rsidR="000413D9">
              <w:rPr>
                <w:noProof/>
                <w:webHidden/>
              </w:rPr>
              <w:tab/>
            </w:r>
            <w:r w:rsidR="000413D9">
              <w:rPr>
                <w:noProof/>
                <w:webHidden/>
              </w:rPr>
              <w:fldChar w:fldCharType="begin"/>
            </w:r>
            <w:r w:rsidR="000413D9">
              <w:rPr>
                <w:noProof/>
                <w:webHidden/>
              </w:rPr>
              <w:instrText xml:space="preserve"> PAGEREF _Toc80629315 \h </w:instrText>
            </w:r>
            <w:r w:rsidR="000413D9">
              <w:rPr>
                <w:noProof/>
                <w:webHidden/>
              </w:rPr>
            </w:r>
            <w:r w:rsidR="000413D9">
              <w:rPr>
                <w:noProof/>
                <w:webHidden/>
              </w:rPr>
              <w:fldChar w:fldCharType="separate"/>
            </w:r>
            <w:r w:rsidR="000413D9">
              <w:rPr>
                <w:noProof/>
                <w:webHidden/>
              </w:rPr>
              <w:t>28</w:t>
            </w:r>
            <w:r w:rsidR="000413D9">
              <w:rPr>
                <w:noProof/>
                <w:webHidden/>
              </w:rPr>
              <w:fldChar w:fldCharType="end"/>
            </w:r>
          </w:hyperlink>
        </w:p>
        <w:p w14:paraId="550ECD56" w14:textId="6C622E43" w:rsidR="000413D9" w:rsidRDefault="000F019D">
          <w:pPr>
            <w:pStyle w:val="TOC1"/>
            <w:tabs>
              <w:tab w:val="left" w:pos="440"/>
              <w:tab w:val="right" w:leader="dot" w:pos="9016"/>
            </w:tabs>
            <w:rPr>
              <w:rFonts w:eastAsiaTheme="minorEastAsia"/>
              <w:noProof/>
              <w:lang w:eastAsia="en-GB"/>
            </w:rPr>
          </w:pPr>
          <w:hyperlink w:anchor="_Toc80629316" w:history="1">
            <w:r w:rsidR="000413D9" w:rsidRPr="00212117">
              <w:rPr>
                <w:rStyle w:val="Hyperlink"/>
                <w:noProof/>
              </w:rPr>
              <w:t>3.</w:t>
            </w:r>
            <w:r w:rsidR="000413D9">
              <w:rPr>
                <w:rFonts w:eastAsiaTheme="minorEastAsia"/>
                <w:noProof/>
                <w:lang w:eastAsia="en-GB"/>
              </w:rPr>
              <w:tab/>
            </w:r>
            <w:r w:rsidR="000413D9" w:rsidRPr="00212117">
              <w:rPr>
                <w:rStyle w:val="Hyperlink"/>
                <w:noProof/>
              </w:rPr>
              <w:t>Automated unit tests.</w:t>
            </w:r>
            <w:r w:rsidR="000413D9">
              <w:rPr>
                <w:noProof/>
                <w:webHidden/>
              </w:rPr>
              <w:tab/>
            </w:r>
            <w:r w:rsidR="000413D9">
              <w:rPr>
                <w:noProof/>
                <w:webHidden/>
              </w:rPr>
              <w:fldChar w:fldCharType="begin"/>
            </w:r>
            <w:r w:rsidR="000413D9">
              <w:rPr>
                <w:noProof/>
                <w:webHidden/>
              </w:rPr>
              <w:instrText xml:space="preserve"> PAGEREF _Toc80629316 \h </w:instrText>
            </w:r>
            <w:r w:rsidR="000413D9">
              <w:rPr>
                <w:noProof/>
                <w:webHidden/>
              </w:rPr>
            </w:r>
            <w:r w:rsidR="000413D9">
              <w:rPr>
                <w:noProof/>
                <w:webHidden/>
              </w:rPr>
              <w:fldChar w:fldCharType="separate"/>
            </w:r>
            <w:r w:rsidR="000413D9">
              <w:rPr>
                <w:noProof/>
                <w:webHidden/>
              </w:rPr>
              <w:t>29</w:t>
            </w:r>
            <w:r w:rsidR="000413D9">
              <w:rPr>
                <w:noProof/>
                <w:webHidden/>
              </w:rPr>
              <w:fldChar w:fldCharType="end"/>
            </w:r>
          </w:hyperlink>
        </w:p>
        <w:p w14:paraId="33E84A8A" w14:textId="1AD60F75" w:rsidR="000413D9" w:rsidRDefault="000F019D">
          <w:pPr>
            <w:pStyle w:val="TOC2"/>
            <w:tabs>
              <w:tab w:val="left" w:pos="880"/>
              <w:tab w:val="right" w:leader="dot" w:pos="9016"/>
            </w:tabs>
            <w:rPr>
              <w:rFonts w:eastAsiaTheme="minorEastAsia"/>
              <w:noProof/>
              <w:lang w:eastAsia="en-GB"/>
            </w:rPr>
          </w:pPr>
          <w:hyperlink w:anchor="_Toc80629317" w:history="1">
            <w:r w:rsidR="000413D9" w:rsidRPr="00212117">
              <w:rPr>
                <w:rStyle w:val="Hyperlink"/>
                <w:noProof/>
              </w:rPr>
              <w:t>3.1.</w:t>
            </w:r>
            <w:r w:rsidR="000413D9">
              <w:rPr>
                <w:rFonts w:eastAsiaTheme="minorEastAsia"/>
                <w:noProof/>
                <w:lang w:eastAsia="en-GB"/>
              </w:rPr>
              <w:tab/>
            </w:r>
            <w:r w:rsidR="000413D9" w:rsidRPr="00212117">
              <w:rPr>
                <w:rStyle w:val="Hyperlink"/>
                <w:noProof/>
              </w:rPr>
              <w:t>Automated test results</w:t>
            </w:r>
            <w:r w:rsidR="000413D9">
              <w:rPr>
                <w:noProof/>
                <w:webHidden/>
              </w:rPr>
              <w:tab/>
            </w:r>
            <w:r w:rsidR="000413D9">
              <w:rPr>
                <w:noProof/>
                <w:webHidden/>
              </w:rPr>
              <w:fldChar w:fldCharType="begin"/>
            </w:r>
            <w:r w:rsidR="000413D9">
              <w:rPr>
                <w:noProof/>
                <w:webHidden/>
              </w:rPr>
              <w:instrText xml:space="preserve"> PAGEREF _Toc80629317 \h </w:instrText>
            </w:r>
            <w:r w:rsidR="000413D9">
              <w:rPr>
                <w:noProof/>
                <w:webHidden/>
              </w:rPr>
            </w:r>
            <w:r w:rsidR="000413D9">
              <w:rPr>
                <w:noProof/>
                <w:webHidden/>
              </w:rPr>
              <w:fldChar w:fldCharType="separate"/>
            </w:r>
            <w:r w:rsidR="000413D9">
              <w:rPr>
                <w:noProof/>
                <w:webHidden/>
              </w:rPr>
              <w:t>30</w:t>
            </w:r>
            <w:r w:rsidR="000413D9">
              <w:rPr>
                <w:noProof/>
                <w:webHidden/>
              </w:rPr>
              <w:fldChar w:fldCharType="end"/>
            </w:r>
          </w:hyperlink>
        </w:p>
        <w:p w14:paraId="718051FE" w14:textId="79425CB1" w:rsidR="000413D9" w:rsidRDefault="000F019D">
          <w:pPr>
            <w:pStyle w:val="TOC2"/>
            <w:tabs>
              <w:tab w:val="left" w:pos="880"/>
              <w:tab w:val="right" w:leader="dot" w:pos="9016"/>
            </w:tabs>
            <w:rPr>
              <w:rFonts w:eastAsiaTheme="minorEastAsia"/>
              <w:noProof/>
              <w:lang w:eastAsia="en-GB"/>
            </w:rPr>
          </w:pPr>
          <w:hyperlink w:anchor="_Toc80629318" w:history="1">
            <w:r w:rsidR="000413D9" w:rsidRPr="00212117">
              <w:rPr>
                <w:rStyle w:val="Hyperlink"/>
                <w:noProof/>
              </w:rPr>
              <w:t>3.2.</w:t>
            </w:r>
            <w:r w:rsidR="000413D9">
              <w:rPr>
                <w:rFonts w:eastAsiaTheme="minorEastAsia"/>
                <w:noProof/>
                <w:lang w:eastAsia="en-GB"/>
              </w:rPr>
              <w:tab/>
            </w:r>
            <w:r w:rsidR="000413D9" w:rsidRPr="00212117">
              <w:rPr>
                <w:rStyle w:val="Hyperlink"/>
                <w:noProof/>
              </w:rPr>
              <w:t>Automated test summary and reflection.</w:t>
            </w:r>
            <w:r w:rsidR="000413D9">
              <w:rPr>
                <w:noProof/>
                <w:webHidden/>
              </w:rPr>
              <w:tab/>
            </w:r>
            <w:r w:rsidR="000413D9">
              <w:rPr>
                <w:noProof/>
                <w:webHidden/>
              </w:rPr>
              <w:fldChar w:fldCharType="begin"/>
            </w:r>
            <w:r w:rsidR="000413D9">
              <w:rPr>
                <w:noProof/>
                <w:webHidden/>
              </w:rPr>
              <w:instrText xml:space="preserve"> PAGEREF _Toc80629318 \h </w:instrText>
            </w:r>
            <w:r w:rsidR="000413D9">
              <w:rPr>
                <w:noProof/>
                <w:webHidden/>
              </w:rPr>
            </w:r>
            <w:r w:rsidR="000413D9">
              <w:rPr>
                <w:noProof/>
                <w:webHidden/>
              </w:rPr>
              <w:fldChar w:fldCharType="separate"/>
            </w:r>
            <w:r w:rsidR="000413D9">
              <w:rPr>
                <w:noProof/>
                <w:webHidden/>
              </w:rPr>
              <w:t>31</w:t>
            </w:r>
            <w:r w:rsidR="000413D9">
              <w:rPr>
                <w:noProof/>
                <w:webHidden/>
              </w:rPr>
              <w:fldChar w:fldCharType="end"/>
            </w:r>
          </w:hyperlink>
        </w:p>
        <w:p w14:paraId="1A264606" w14:textId="62D67083" w:rsidR="00C22F8F" w:rsidRDefault="00C22F8F">
          <w:r>
            <w:rPr>
              <w:b/>
              <w:bCs/>
              <w:noProof/>
            </w:rPr>
            <w:fldChar w:fldCharType="end"/>
          </w:r>
        </w:p>
      </w:sdtContent>
    </w:sdt>
    <w:p w14:paraId="43995DEB" w14:textId="4222CB19" w:rsidR="00390950" w:rsidRDefault="000F019D"/>
    <w:p w14:paraId="4BD655F9" w14:textId="78AD0DC4" w:rsidR="00C22F8F" w:rsidRDefault="00C22F8F"/>
    <w:p w14:paraId="21F61004" w14:textId="77D12E02" w:rsidR="00C22F8F" w:rsidRDefault="00C22F8F"/>
    <w:p w14:paraId="2EDF0AA6" w14:textId="3DA848F6" w:rsidR="00C22F8F" w:rsidRDefault="00C22F8F"/>
    <w:p w14:paraId="7C03EA38" w14:textId="3D3D52EA" w:rsidR="00C22F8F" w:rsidRDefault="00C22F8F"/>
    <w:p w14:paraId="74A2BC7D" w14:textId="2225ED51" w:rsidR="00C22F8F" w:rsidRDefault="00C22F8F"/>
    <w:p w14:paraId="240DF11A" w14:textId="45E74085" w:rsidR="00C22F8F" w:rsidRDefault="00C22F8F"/>
    <w:p w14:paraId="53A3127F" w14:textId="3209665B" w:rsidR="00C22F8F" w:rsidRDefault="00C22F8F"/>
    <w:p w14:paraId="2DA89131" w14:textId="36D6E05D" w:rsidR="00C22F8F" w:rsidRDefault="00C22F8F"/>
    <w:p w14:paraId="6C6A2846" w14:textId="3F97F320" w:rsidR="00C22F8F" w:rsidRDefault="00C22F8F"/>
    <w:p w14:paraId="4356E978" w14:textId="78476812" w:rsidR="00C22F8F" w:rsidRDefault="00C22F8F"/>
    <w:p w14:paraId="667085AE" w14:textId="05C549E4" w:rsidR="00C22F8F" w:rsidRDefault="00C22F8F"/>
    <w:p w14:paraId="7CB075F5" w14:textId="18AA38CF" w:rsidR="00C22F8F" w:rsidRDefault="00C22F8F"/>
    <w:p w14:paraId="555219F7" w14:textId="49BAFE7C" w:rsidR="00C22F8F" w:rsidRDefault="00C22F8F"/>
    <w:p w14:paraId="25C1A826" w14:textId="115C9020" w:rsidR="00C22F8F" w:rsidRDefault="00C22F8F"/>
    <w:p w14:paraId="2711D8B2" w14:textId="72B2D990" w:rsidR="00C22F8F" w:rsidRDefault="00C22F8F"/>
    <w:p w14:paraId="52514C4B" w14:textId="13E8B124" w:rsidR="00C22F8F" w:rsidRDefault="00C22F8F"/>
    <w:p w14:paraId="60E06806" w14:textId="1C03A5FE" w:rsidR="00C22F8F" w:rsidRDefault="00C22F8F"/>
    <w:p w14:paraId="3CF26806" w14:textId="3A8D82D9" w:rsidR="00C22F8F" w:rsidRDefault="00C22F8F"/>
    <w:p w14:paraId="61E1A269" w14:textId="6C53535D" w:rsidR="00C22F8F" w:rsidRDefault="00E47B76" w:rsidP="005727FC">
      <w:pPr>
        <w:pStyle w:val="Heading1"/>
        <w:numPr>
          <w:ilvl w:val="0"/>
          <w:numId w:val="1"/>
        </w:numPr>
      </w:pPr>
      <w:bookmarkStart w:id="0" w:name="_Toc80629305"/>
      <w:r>
        <w:t>Test plan</w:t>
      </w:r>
      <w:r w:rsidR="00C22F8F">
        <w:t xml:space="preserve"> introduction</w:t>
      </w:r>
      <w:bookmarkEnd w:id="0"/>
    </w:p>
    <w:p w14:paraId="0F87344E" w14:textId="37C19A73" w:rsidR="00C22F8F" w:rsidRDefault="00C22F8F" w:rsidP="00C22F8F">
      <w:r>
        <w:t>This test-plan is meant to stand as a template for repeatable tests for the system under test.</w:t>
      </w:r>
    </w:p>
    <w:p w14:paraId="194EFE8D" w14:textId="7034B1A3" w:rsidR="00603A67" w:rsidRDefault="00603A67" w:rsidP="00C22F8F">
      <w:r>
        <w:t xml:space="preserve">In the plans first iteration two Use cases will be selected for manual testing and </w:t>
      </w:r>
      <w:r w:rsidR="00E00DEE">
        <w:t>specification</w:t>
      </w:r>
      <w:r>
        <w:t xml:space="preserve"> coverage used as a measurement of coverage.</w:t>
      </w:r>
      <w:r>
        <w:br/>
      </w:r>
      <w:r>
        <w:br/>
        <w:t xml:space="preserve">Furthermore Unit tests will be created to cover all five model classes in the program, here line, </w:t>
      </w:r>
      <w:r w:rsidR="00E00DEE">
        <w:t xml:space="preserve">class, </w:t>
      </w:r>
      <w:proofErr w:type="gramStart"/>
      <w:r>
        <w:t>branch</w:t>
      </w:r>
      <w:proofErr w:type="gramEnd"/>
      <w:r>
        <w:t xml:space="preserve"> and code coverage is used for measurement as well as one deliberately failed test (more on this later).</w:t>
      </w:r>
    </w:p>
    <w:p w14:paraId="308FAC1B" w14:textId="12CA653F" w:rsidR="00366954" w:rsidRDefault="00366954" w:rsidP="00C22F8F"/>
    <w:p w14:paraId="799AE8C4" w14:textId="434FAFD4" w:rsidR="00366954" w:rsidRDefault="00366954" w:rsidP="00366954">
      <w:pPr>
        <w:pStyle w:val="Heading2"/>
        <w:numPr>
          <w:ilvl w:val="1"/>
          <w:numId w:val="32"/>
        </w:numPr>
      </w:pPr>
      <w:bookmarkStart w:id="1" w:name="_Toc80629306"/>
      <w:r>
        <w:t>Tester and repository information.</w:t>
      </w:r>
      <w:bookmarkEnd w:id="1"/>
    </w:p>
    <w:p w14:paraId="63192C15" w14:textId="27B0ECB7" w:rsidR="00366954" w:rsidRDefault="00366954" w:rsidP="00366954">
      <w:pPr>
        <w:pStyle w:val="ListParagraph"/>
        <w:numPr>
          <w:ilvl w:val="0"/>
          <w:numId w:val="33"/>
        </w:numPr>
      </w:pPr>
      <w:r>
        <w:t>Author: Tomas Marx-</w:t>
      </w:r>
      <w:proofErr w:type="spellStart"/>
      <w:r>
        <w:t>Raacz</w:t>
      </w:r>
      <w:proofErr w:type="spellEnd"/>
      <w:r>
        <w:t xml:space="preserve"> von </w:t>
      </w:r>
      <w:proofErr w:type="spellStart"/>
      <w:r>
        <w:t>Hidvég</w:t>
      </w:r>
      <w:proofErr w:type="spellEnd"/>
    </w:p>
    <w:p w14:paraId="7E095076" w14:textId="1729F761" w:rsidR="00366954" w:rsidRDefault="00366954" w:rsidP="00366954">
      <w:pPr>
        <w:pStyle w:val="ListParagraph"/>
        <w:numPr>
          <w:ilvl w:val="0"/>
          <w:numId w:val="33"/>
        </w:numPr>
      </w:pPr>
      <w:r>
        <w:t>Author university id: tendn09</w:t>
      </w:r>
    </w:p>
    <w:p w14:paraId="4975F73B" w14:textId="62FF7A72" w:rsidR="00366954" w:rsidRDefault="00366954" w:rsidP="00366954">
      <w:pPr>
        <w:pStyle w:val="ListParagraph"/>
        <w:numPr>
          <w:ilvl w:val="0"/>
          <w:numId w:val="33"/>
        </w:numPr>
      </w:pPr>
      <w:r>
        <w:t xml:space="preserve">Email: </w:t>
      </w:r>
      <w:hyperlink r:id="rId9" w:history="1">
        <w:r w:rsidRPr="00D85B22">
          <w:rPr>
            <w:rStyle w:val="Hyperlink"/>
          </w:rPr>
          <w:t>tendn09@student.lnu.se</w:t>
        </w:r>
      </w:hyperlink>
    </w:p>
    <w:p w14:paraId="39C66843" w14:textId="2042A27C" w:rsidR="00366954" w:rsidRPr="00366954" w:rsidRDefault="00366954" w:rsidP="00366954">
      <w:pPr>
        <w:pStyle w:val="ListParagraph"/>
        <w:numPr>
          <w:ilvl w:val="0"/>
          <w:numId w:val="33"/>
        </w:numPr>
      </w:pPr>
      <w:r>
        <w:t xml:space="preserve">Project under test: </w:t>
      </w:r>
      <w:r w:rsidRPr="00366954">
        <w:t>https://gitlab.lnu.se/1dv600/student/tendn09/assignment-3</w:t>
      </w:r>
    </w:p>
    <w:p w14:paraId="1C58E821" w14:textId="77777777" w:rsidR="005727FC" w:rsidRDefault="005727FC" w:rsidP="00603A67">
      <w:pPr>
        <w:pStyle w:val="Heading1"/>
      </w:pPr>
    </w:p>
    <w:p w14:paraId="0E3267DA" w14:textId="77777777" w:rsidR="005727FC" w:rsidRDefault="005727FC" w:rsidP="00603A67">
      <w:pPr>
        <w:pStyle w:val="Heading1"/>
      </w:pPr>
    </w:p>
    <w:p w14:paraId="6B3F1CA3" w14:textId="77777777" w:rsidR="005727FC" w:rsidRDefault="005727FC" w:rsidP="00603A67">
      <w:pPr>
        <w:pStyle w:val="Heading1"/>
      </w:pPr>
    </w:p>
    <w:p w14:paraId="3392CCD9" w14:textId="77777777" w:rsidR="005727FC" w:rsidRDefault="005727FC" w:rsidP="00603A67">
      <w:pPr>
        <w:pStyle w:val="Heading1"/>
      </w:pPr>
    </w:p>
    <w:p w14:paraId="65B63A47" w14:textId="08E7C089" w:rsidR="005727FC" w:rsidRDefault="005727FC" w:rsidP="005727FC"/>
    <w:p w14:paraId="3DD202AA" w14:textId="3CBD04C1" w:rsidR="006D47C2" w:rsidRDefault="006D47C2" w:rsidP="005727FC"/>
    <w:p w14:paraId="3A6C4784" w14:textId="10A1B212" w:rsidR="006D47C2" w:rsidRDefault="006D47C2" w:rsidP="005727FC"/>
    <w:p w14:paraId="263910B1" w14:textId="2AC87DA8" w:rsidR="006D47C2" w:rsidRDefault="006D47C2" w:rsidP="005727FC"/>
    <w:p w14:paraId="68895006" w14:textId="6F5E7CC7" w:rsidR="006D47C2" w:rsidRDefault="006D47C2" w:rsidP="005727FC"/>
    <w:p w14:paraId="5FEEBABC" w14:textId="43AF93C5" w:rsidR="006D47C2" w:rsidRDefault="006D47C2" w:rsidP="005727FC"/>
    <w:p w14:paraId="41C4D83D" w14:textId="37A876AD" w:rsidR="006D47C2" w:rsidRDefault="006D47C2" w:rsidP="005727FC"/>
    <w:p w14:paraId="54DD8E82" w14:textId="52B0EBE4" w:rsidR="006D47C2" w:rsidRDefault="006D47C2" w:rsidP="005727FC"/>
    <w:p w14:paraId="68565B6C" w14:textId="53FE3705" w:rsidR="006D47C2" w:rsidRDefault="006D47C2" w:rsidP="005727FC"/>
    <w:p w14:paraId="5A918D29" w14:textId="1CE14FA3" w:rsidR="006D47C2" w:rsidRDefault="006D47C2" w:rsidP="005727FC"/>
    <w:p w14:paraId="0AB8EFB8" w14:textId="73D10E9A" w:rsidR="006D47C2" w:rsidRDefault="006D47C2" w:rsidP="005727FC"/>
    <w:p w14:paraId="362A22F5" w14:textId="098BD1F8" w:rsidR="006D47C2" w:rsidRDefault="006D47C2" w:rsidP="005727FC"/>
    <w:p w14:paraId="64211E4A" w14:textId="77777777" w:rsidR="006D47C2" w:rsidRPr="005727FC" w:rsidRDefault="006D47C2" w:rsidP="005727FC"/>
    <w:p w14:paraId="5033929C" w14:textId="4152F1BA" w:rsidR="00603A67" w:rsidRDefault="00603A67" w:rsidP="005727FC">
      <w:pPr>
        <w:pStyle w:val="Heading1"/>
        <w:numPr>
          <w:ilvl w:val="0"/>
          <w:numId w:val="1"/>
        </w:numPr>
      </w:pPr>
      <w:bookmarkStart w:id="2" w:name="_Toc80629307"/>
      <w:r>
        <w:t>Manual Test plan</w:t>
      </w:r>
      <w:bookmarkEnd w:id="2"/>
    </w:p>
    <w:p w14:paraId="44B0EAC8" w14:textId="3E76CB43" w:rsidR="00603A67" w:rsidRDefault="00603A67" w:rsidP="00603A67">
      <w:r>
        <w:t>Manual testing will be conducted on “UC 1 Start game” and “UC 1.1 Play game” on the system under test in its current state.</w:t>
      </w:r>
      <w:r w:rsidR="003D651B">
        <w:t xml:space="preserve"> They are designed to cover the specifications for these Use cases and as such follow the input specifications of the code as a base. </w:t>
      </w:r>
      <w:r w:rsidR="00E00DEE">
        <w:t>However,</w:t>
      </w:r>
      <w:r w:rsidR="003D651B">
        <w:t xml:space="preserve"> parts of the program, which we will soon see is yet to be implemented and as such these tests are both white and black box testing</w:t>
      </w:r>
      <w:r w:rsidR="00E00DEE">
        <w:t xml:space="preserve"> but from a manual standpoint.</w:t>
      </w:r>
    </w:p>
    <w:p w14:paraId="40656FEE" w14:textId="77777777" w:rsidR="00603A67" w:rsidRDefault="00603A67" w:rsidP="00603A67">
      <w:r>
        <w:t>These Use cases can be reviewed here:</w:t>
      </w:r>
    </w:p>
    <w:tbl>
      <w:tblPr>
        <w:tblW w:w="5000" w:type="pct"/>
        <w:tblLook w:val="04A0" w:firstRow="1" w:lastRow="0" w:firstColumn="1" w:lastColumn="0" w:noHBand="0" w:noVBand="1"/>
      </w:tblPr>
      <w:tblGrid>
        <w:gridCol w:w="1608"/>
        <w:gridCol w:w="7408"/>
      </w:tblGrid>
      <w:tr w:rsidR="000F75D3" w14:paraId="72E8F9FE" w14:textId="77777777" w:rsidTr="00837015">
        <w:tc>
          <w:tcPr>
            <w:tcW w:w="0" w:type="auto"/>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8A40E9" w14:textId="77777777" w:rsidR="000F75D3" w:rsidRPr="00DC16EA" w:rsidRDefault="000F75D3" w:rsidP="00837015">
            <w:pPr>
              <w:pStyle w:val="Compact"/>
              <w:rPr>
                <w:rFonts w:asciiTheme="majorHAnsi" w:hAnsiTheme="majorHAnsi" w:cstheme="majorHAnsi"/>
                <w:sz w:val="28"/>
                <w:szCs w:val="28"/>
              </w:rPr>
            </w:pPr>
            <w:bookmarkStart w:id="3" w:name="_Hlk80443075"/>
            <w:r w:rsidRPr="00DC16EA">
              <w:rPr>
                <w:rFonts w:asciiTheme="majorHAnsi" w:hAnsiTheme="majorHAnsi" w:cstheme="majorHAnsi"/>
                <w:sz w:val="28"/>
                <w:szCs w:val="28"/>
              </w:rPr>
              <w:t>UC 1 Start Game</w:t>
            </w:r>
          </w:p>
        </w:tc>
      </w:tr>
      <w:tr w:rsidR="000F75D3" w14:paraId="54B91573" w14:textId="77777777" w:rsidTr="00837015">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CB6CD2" w14:textId="77777777" w:rsidR="000F75D3" w:rsidRPr="00DC16EA" w:rsidRDefault="000F75D3" w:rsidP="00837015">
            <w:pPr>
              <w:rPr>
                <w:rFonts w:asciiTheme="majorHAnsi" w:hAnsiTheme="majorHAnsi" w:cstheme="majorHAnsi"/>
                <w:sz w:val="20"/>
                <w:szCs w:val="20"/>
              </w:rPr>
            </w:pPr>
            <w:r w:rsidRPr="00DC16EA">
              <w:rPr>
                <w:rFonts w:asciiTheme="majorHAnsi" w:hAnsiTheme="majorHAnsi" w:cstheme="majorHAnsi"/>
                <w:sz w:val="20"/>
                <w:szCs w:val="20"/>
              </w:rPr>
              <w:t>Preconditions</w:t>
            </w:r>
          </w:p>
        </w:tc>
        <w:tc>
          <w:tcPr>
            <w:tcW w:w="0" w:type="auto"/>
            <w:tcBorders>
              <w:top w:val="single" w:sz="4" w:space="0" w:color="auto"/>
              <w:left w:val="single" w:sz="4" w:space="0" w:color="auto"/>
              <w:bottom w:val="single" w:sz="4" w:space="0" w:color="auto"/>
              <w:right w:val="single" w:sz="4" w:space="0" w:color="auto"/>
            </w:tcBorders>
          </w:tcPr>
          <w:p w14:paraId="0D1AB5B2" w14:textId="77777777" w:rsidR="000F75D3" w:rsidRPr="00DC16EA" w:rsidRDefault="000F75D3" w:rsidP="00837015">
            <w:pPr>
              <w:rPr>
                <w:rFonts w:asciiTheme="majorHAnsi" w:hAnsiTheme="majorHAnsi" w:cstheme="majorHAnsi"/>
                <w:sz w:val="20"/>
                <w:szCs w:val="20"/>
              </w:rPr>
            </w:pPr>
            <w:r w:rsidRPr="00DC16EA">
              <w:rPr>
                <w:rFonts w:asciiTheme="majorHAnsi" w:hAnsiTheme="majorHAnsi" w:cstheme="majorHAnsi"/>
                <w:sz w:val="20"/>
                <w:szCs w:val="20"/>
              </w:rPr>
              <w:t>Start Game has been selected in main menu</w:t>
            </w:r>
          </w:p>
        </w:tc>
      </w:tr>
      <w:tr w:rsidR="000F75D3" w14:paraId="1DDA21AD" w14:textId="77777777" w:rsidTr="00837015">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B78C7EC" w14:textId="77777777" w:rsidR="000F75D3" w:rsidRPr="00DC16EA" w:rsidRDefault="000F75D3" w:rsidP="00837015">
            <w:pPr>
              <w:rPr>
                <w:rFonts w:asciiTheme="majorHAnsi" w:hAnsiTheme="majorHAnsi" w:cstheme="majorHAnsi"/>
                <w:sz w:val="20"/>
                <w:szCs w:val="20"/>
              </w:rPr>
            </w:pPr>
            <w:r w:rsidRPr="00DC16EA">
              <w:rPr>
                <w:rFonts w:asciiTheme="majorHAnsi" w:hAnsiTheme="majorHAnsi" w:cstheme="majorHAnsi"/>
                <w:sz w:val="20"/>
                <w:szCs w:val="20"/>
              </w:rPr>
              <w:t>Post conditions</w:t>
            </w:r>
          </w:p>
        </w:tc>
        <w:tc>
          <w:tcPr>
            <w:tcW w:w="0" w:type="auto"/>
            <w:tcBorders>
              <w:top w:val="single" w:sz="4" w:space="0" w:color="auto"/>
              <w:left w:val="single" w:sz="4" w:space="0" w:color="auto"/>
              <w:bottom w:val="single" w:sz="4" w:space="0" w:color="auto"/>
              <w:right w:val="single" w:sz="4" w:space="0" w:color="auto"/>
            </w:tcBorders>
          </w:tcPr>
          <w:p w14:paraId="439A9F32" w14:textId="77777777" w:rsidR="000F75D3" w:rsidRPr="00DC16EA" w:rsidRDefault="000F75D3" w:rsidP="00837015">
            <w:pPr>
              <w:rPr>
                <w:rFonts w:asciiTheme="majorHAnsi" w:hAnsiTheme="majorHAnsi" w:cstheme="majorHAnsi"/>
                <w:sz w:val="20"/>
                <w:szCs w:val="20"/>
              </w:rPr>
            </w:pPr>
            <w:r w:rsidRPr="00DC16EA">
              <w:rPr>
                <w:rFonts w:asciiTheme="majorHAnsi" w:hAnsiTheme="majorHAnsi" w:cstheme="majorHAnsi"/>
                <w:sz w:val="20"/>
                <w:szCs w:val="20"/>
              </w:rPr>
              <w:t>Game menu is shown</w:t>
            </w:r>
          </w:p>
        </w:tc>
      </w:tr>
      <w:tr w:rsidR="000F75D3" w14:paraId="4D3D4DED" w14:textId="77777777" w:rsidTr="00837015">
        <w:tc>
          <w:tcPr>
            <w:tcW w:w="0" w:type="auto"/>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44A9B86" w14:textId="77777777" w:rsidR="000F75D3" w:rsidRPr="00DC16EA" w:rsidRDefault="000F75D3" w:rsidP="00837015">
            <w:pPr>
              <w:pStyle w:val="Compact"/>
              <w:rPr>
                <w:rFonts w:asciiTheme="majorHAnsi" w:hAnsiTheme="majorHAnsi" w:cstheme="majorHAnsi"/>
                <w:sz w:val="20"/>
                <w:szCs w:val="20"/>
              </w:rPr>
            </w:pPr>
            <w:r w:rsidRPr="00DC16EA">
              <w:rPr>
                <w:rFonts w:asciiTheme="majorHAnsi" w:hAnsiTheme="majorHAnsi" w:cstheme="majorHAnsi"/>
                <w:b/>
                <w:sz w:val="20"/>
                <w:szCs w:val="20"/>
              </w:rPr>
              <w:t>Main Scenario:</w:t>
            </w:r>
          </w:p>
        </w:tc>
      </w:tr>
      <w:tr w:rsidR="000F75D3" w14:paraId="7356F39A" w14:textId="77777777" w:rsidTr="00837015">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E36CAA" w14:textId="77777777" w:rsidR="000F75D3" w:rsidRPr="00DC16EA" w:rsidRDefault="000F75D3" w:rsidP="00837015">
            <w:pPr>
              <w:rPr>
                <w:rFonts w:asciiTheme="majorHAnsi" w:hAnsiTheme="majorHAnsi" w:cstheme="majorHAnsi"/>
                <w:sz w:val="20"/>
                <w:szCs w:val="20"/>
              </w:rPr>
            </w:pPr>
            <w:r w:rsidRPr="00DC16EA">
              <w:rPr>
                <w:rFonts w:asciiTheme="majorHAnsi" w:hAnsiTheme="majorHAnsi" w:cstheme="majorHAnsi"/>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06CCA15C" w14:textId="77777777" w:rsidR="000F75D3" w:rsidRPr="00DC16EA" w:rsidRDefault="000F75D3" w:rsidP="00837015">
            <w:pPr>
              <w:rPr>
                <w:rFonts w:asciiTheme="majorHAnsi" w:hAnsiTheme="majorHAnsi" w:cstheme="majorHAnsi"/>
                <w:sz w:val="20"/>
                <w:szCs w:val="20"/>
              </w:rPr>
            </w:pPr>
            <w:r w:rsidRPr="00DC16EA">
              <w:rPr>
                <w:rFonts w:asciiTheme="majorHAnsi" w:hAnsiTheme="majorHAnsi" w:cstheme="majorHAnsi"/>
                <w:sz w:val="20"/>
                <w:szCs w:val="20"/>
              </w:rPr>
              <w:t>Starts when the user wants to begin a session of the hangman game.</w:t>
            </w:r>
          </w:p>
        </w:tc>
      </w:tr>
      <w:tr w:rsidR="000F75D3" w14:paraId="35A93BCD" w14:textId="77777777" w:rsidTr="00837015">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9CC4916" w14:textId="77777777" w:rsidR="000F75D3" w:rsidRPr="00DC16EA" w:rsidRDefault="000F75D3" w:rsidP="00837015">
            <w:pPr>
              <w:rPr>
                <w:rFonts w:asciiTheme="majorHAnsi" w:hAnsiTheme="majorHAnsi" w:cstheme="majorHAnsi"/>
                <w:sz w:val="20"/>
                <w:szCs w:val="20"/>
              </w:rPr>
            </w:pPr>
            <w:r w:rsidRPr="00DC16EA">
              <w:rPr>
                <w:rFonts w:asciiTheme="majorHAnsi" w:hAnsiTheme="majorHAnsi" w:cstheme="majorHAnsi"/>
                <w:sz w:val="20"/>
                <w:szCs w:val="20"/>
              </w:rPr>
              <w:t>2.</w:t>
            </w:r>
          </w:p>
        </w:tc>
        <w:tc>
          <w:tcPr>
            <w:tcW w:w="0" w:type="auto"/>
            <w:tcBorders>
              <w:top w:val="single" w:sz="4" w:space="0" w:color="auto"/>
              <w:left w:val="single" w:sz="4" w:space="0" w:color="auto"/>
              <w:bottom w:val="single" w:sz="4" w:space="0" w:color="auto"/>
              <w:right w:val="single" w:sz="4" w:space="0" w:color="auto"/>
            </w:tcBorders>
          </w:tcPr>
          <w:p w14:paraId="5D1CD1CB" w14:textId="77777777" w:rsidR="000F75D3" w:rsidRPr="00DC16EA" w:rsidRDefault="000F75D3" w:rsidP="00837015">
            <w:pPr>
              <w:rPr>
                <w:rFonts w:asciiTheme="majorHAnsi" w:hAnsiTheme="majorHAnsi" w:cstheme="majorHAnsi"/>
                <w:sz w:val="20"/>
                <w:szCs w:val="20"/>
              </w:rPr>
            </w:pPr>
            <w:r w:rsidRPr="00DC16EA">
              <w:rPr>
                <w:rFonts w:asciiTheme="majorHAnsi" w:hAnsiTheme="majorHAnsi" w:cstheme="majorHAnsi"/>
                <w:sz w:val="20"/>
                <w:szCs w:val="20"/>
              </w:rPr>
              <w:t>System prompts the user to choose to register a new player, log in, quit.</w:t>
            </w:r>
          </w:p>
        </w:tc>
      </w:tr>
      <w:tr w:rsidR="000F75D3" w14:paraId="614CF178" w14:textId="77777777" w:rsidTr="00837015">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680642" w14:textId="77777777" w:rsidR="000F75D3" w:rsidRPr="00DC16EA" w:rsidRDefault="000F75D3" w:rsidP="00837015">
            <w:pPr>
              <w:rPr>
                <w:rFonts w:asciiTheme="majorHAnsi" w:hAnsiTheme="majorHAnsi" w:cstheme="majorHAnsi"/>
                <w:sz w:val="20"/>
                <w:szCs w:val="20"/>
              </w:rPr>
            </w:pPr>
            <w:r w:rsidRPr="00DC16EA">
              <w:rPr>
                <w:rFonts w:asciiTheme="majorHAnsi" w:hAnsiTheme="majorHAnsi" w:cstheme="majorHAnsi"/>
                <w:sz w:val="20"/>
                <w:szCs w:val="20"/>
              </w:rPr>
              <w:t>3.</w:t>
            </w:r>
          </w:p>
        </w:tc>
        <w:tc>
          <w:tcPr>
            <w:tcW w:w="0" w:type="auto"/>
            <w:tcBorders>
              <w:top w:val="single" w:sz="4" w:space="0" w:color="auto"/>
              <w:left w:val="single" w:sz="4" w:space="0" w:color="auto"/>
              <w:bottom w:val="single" w:sz="4" w:space="0" w:color="auto"/>
              <w:right w:val="single" w:sz="4" w:space="0" w:color="auto"/>
            </w:tcBorders>
          </w:tcPr>
          <w:p w14:paraId="09C4E334" w14:textId="77777777" w:rsidR="000F75D3" w:rsidRPr="00DC16EA" w:rsidRDefault="000F75D3" w:rsidP="00837015">
            <w:pPr>
              <w:rPr>
                <w:rFonts w:asciiTheme="majorHAnsi" w:hAnsiTheme="majorHAnsi" w:cstheme="majorHAnsi"/>
                <w:sz w:val="20"/>
                <w:szCs w:val="20"/>
              </w:rPr>
            </w:pPr>
            <w:r w:rsidRPr="00DC16EA">
              <w:rPr>
                <w:rFonts w:asciiTheme="majorHAnsi" w:hAnsiTheme="majorHAnsi" w:cstheme="majorHAnsi"/>
                <w:sz w:val="20"/>
                <w:szCs w:val="20"/>
              </w:rPr>
              <w:t>Player choice to log in</w:t>
            </w:r>
          </w:p>
        </w:tc>
      </w:tr>
      <w:tr w:rsidR="000F75D3" w14:paraId="55592BE4" w14:textId="77777777" w:rsidTr="00837015">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D86F8B" w14:textId="77777777" w:rsidR="000F75D3" w:rsidRPr="00DC16EA" w:rsidRDefault="000F75D3" w:rsidP="00837015">
            <w:pPr>
              <w:rPr>
                <w:rFonts w:asciiTheme="majorHAnsi" w:hAnsiTheme="majorHAnsi" w:cstheme="majorHAnsi"/>
                <w:sz w:val="20"/>
                <w:szCs w:val="20"/>
              </w:rPr>
            </w:pPr>
            <w:r w:rsidRPr="00DC16EA">
              <w:rPr>
                <w:rFonts w:asciiTheme="majorHAnsi" w:hAnsiTheme="majorHAnsi" w:cstheme="majorHAnsi"/>
                <w:sz w:val="20"/>
                <w:szCs w:val="20"/>
              </w:rPr>
              <w:t>4.</w:t>
            </w:r>
          </w:p>
        </w:tc>
        <w:tc>
          <w:tcPr>
            <w:tcW w:w="0" w:type="auto"/>
            <w:tcBorders>
              <w:top w:val="single" w:sz="4" w:space="0" w:color="auto"/>
              <w:left w:val="single" w:sz="4" w:space="0" w:color="auto"/>
              <w:bottom w:val="single" w:sz="4" w:space="0" w:color="auto"/>
              <w:right w:val="single" w:sz="4" w:space="0" w:color="auto"/>
            </w:tcBorders>
          </w:tcPr>
          <w:p w14:paraId="0D3C175E" w14:textId="77777777" w:rsidR="000F75D3" w:rsidRPr="00DC16EA" w:rsidRDefault="000F75D3" w:rsidP="00837015">
            <w:pPr>
              <w:rPr>
                <w:rFonts w:asciiTheme="majorHAnsi" w:hAnsiTheme="majorHAnsi" w:cstheme="majorHAnsi"/>
                <w:sz w:val="20"/>
                <w:szCs w:val="20"/>
              </w:rPr>
            </w:pPr>
            <w:r w:rsidRPr="00DC16EA">
              <w:rPr>
                <w:rFonts w:asciiTheme="majorHAnsi" w:hAnsiTheme="majorHAnsi" w:cstheme="majorHAnsi"/>
                <w:sz w:val="20"/>
                <w:szCs w:val="20"/>
              </w:rPr>
              <w:t>System presents a list of registered users and requests username and password</w:t>
            </w:r>
          </w:p>
        </w:tc>
      </w:tr>
      <w:tr w:rsidR="000F75D3" w14:paraId="15525665" w14:textId="77777777" w:rsidTr="00837015">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F5B340" w14:textId="77777777" w:rsidR="000F75D3" w:rsidRPr="00DC16EA" w:rsidRDefault="000F75D3" w:rsidP="00837015">
            <w:pPr>
              <w:rPr>
                <w:rFonts w:asciiTheme="majorHAnsi" w:hAnsiTheme="majorHAnsi" w:cstheme="majorHAnsi"/>
                <w:sz w:val="20"/>
                <w:szCs w:val="20"/>
              </w:rPr>
            </w:pPr>
            <w:r w:rsidRPr="00DC16EA">
              <w:rPr>
                <w:rFonts w:asciiTheme="majorHAnsi" w:hAnsiTheme="majorHAnsi" w:cstheme="majorHAnsi"/>
                <w:sz w:val="20"/>
                <w:szCs w:val="20"/>
              </w:rPr>
              <w:t>5.</w:t>
            </w:r>
          </w:p>
        </w:tc>
        <w:tc>
          <w:tcPr>
            <w:tcW w:w="0" w:type="auto"/>
            <w:tcBorders>
              <w:top w:val="single" w:sz="4" w:space="0" w:color="auto"/>
              <w:left w:val="single" w:sz="4" w:space="0" w:color="auto"/>
              <w:bottom w:val="single" w:sz="4" w:space="0" w:color="auto"/>
              <w:right w:val="single" w:sz="4" w:space="0" w:color="auto"/>
            </w:tcBorders>
          </w:tcPr>
          <w:p w14:paraId="64EA8DE4" w14:textId="77777777" w:rsidR="000F75D3" w:rsidRPr="00DC16EA" w:rsidRDefault="000F75D3" w:rsidP="00837015">
            <w:pPr>
              <w:rPr>
                <w:rFonts w:asciiTheme="majorHAnsi" w:hAnsiTheme="majorHAnsi" w:cstheme="majorHAnsi"/>
                <w:sz w:val="20"/>
                <w:szCs w:val="20"/>
              </w:rPr>
            </w:pPr>
            <w:r w:rsidRPr="00DC16EA">
              <w:rPr>
                <w:rFonts w:asciiTheme="majorHAnsi" w:hAnsiTheme="majorHAnsi" w:cstheme="majorHAnsi"/>
                <w:sz w:val="20"/>
                <w:szCs w:val="20"/>
              </w:rPr>
              <w:t>Player enters username and password.</w:t>
            </w:r>
          </w:p>
        </w:tc>
      </w:tr>
      <w:tr w:rsidR="000F75D3" w14:paraId="19466ADB" w14:textId="77777777" w:rsidTr="00837015">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2C9301E" w14:textId="77777777" w:rsidR="000F75D3" w:rsidRPr="00DC16EA" w:rsidRDefault="000F75D3" w:rsidP="00837015">
            <w:pPr>
              <w:rPr>
                <w:rFonts w:asciiTheme="majorHAnsi" w:hAnsiTheme="majorHAnsi" w:cstheme="majorHAnsi"/>
                <w:sz w:val="20"/>
                <w:szCs w:val="20"/>
              </w:rPr>
            </w:pPr>
            <w:r w:rsidRPr="00DC16EA">
              <w:rPr>
                <w:rFonts w:asciiTheme="majorHAnsi" w:hAnsiTheme="majorHAnsi" w:cstheme="majorHAnsi"/>
                <w:sz w:val="20"/>
                <w:szCs w:val="20"/>
              </w:rPr>
              <w:t>6.</w:t>
            </w:r>
          </w:p>
        </w:tc>
        <w:tc>
          <w:tcPr>
            <w:tcW w:w="0" w:type="auto"/>
            <w:tcBorders>
              <w:top w:val="single" w:sz="4" w:space="0" w:color="auto"/>
              <w:left w:val="single" w:sz="4" w:space="0" w:color="auto"/>
              <w:bottom w:val="single" w:sz="4" w:space="0" w:color="auto"/>
              <w:right w:val="single" w:sz="4" w:space="0" w:color="auto"/>
            </w:tcBorders>
          </w:tcPr>
          <w:p w14:paraId="4B47B70E" w14:textId="77777777" w:rsidR="000F75D3" w:rsidRPr="00DC16EA" w:rsidRDefault="000F75D3" w:rsidP="00837015">
            <w:pPr>
              <w:rPr>
                <w:rFonts w:asciiTheme="majorHAnsi" w:hAnsiTheme="majorHAnsi" w:cstheme="majorHAnsi"/>
                <w:sz w:val="20"/>
                <w:szCs w:val="20"/>
              </w:rPr>
            </w:pPr>
            <w:r w:rsidRPr="00DC16EA">
              <w:rPr>
                <w:rFonts w:asciiTheme="majorHAnsi" w:hAnsiTheme="majorHAnsi" w:cstheme="majorHAnsi"/>
                <w:sz w:val="20"/>
                <w:szCs w:val="20"/>
              </w:rPr>
              <w:t xml:space="preserve">The system starts the </w:t>
            </w:r>
            <w:proofErr w:type="gramStart"/>
            <w:r w:rsidRPr="00DC16EA">
              <w:rPr>
                <w:rFonts w:asciiTheme="majorHAnsi" w:hAnsiTheme="majorHAnsi" w:cstheme="majorHAnsi"/>
                <w:sz w:val="20"/>
                <w:szCs w:val="20"/>
              </w:rPr>
              <w:t>game(</w:t>
            </w:r>
            <w:proofErr w:type="gramEnd"/>
            <w:r w:rsidRPr="00DC16EA">
              <w:rPr>
                <w:rFonts w:asciiTheme="majorHAnsi" w:hAnsiTheme="majorHAnsi" w:cstheme="majorHAnsi"/>
                <w:sz w:val="20"/>
                <w:szCs w:val="20"/>
              </w:rPr>
              <w:t xml:space="preserve">see UC </w:t>
            </w:r>
            <w:r>
              <w:rPr>
                <w:rFonts w:asciiTheme="majorHAnsi" w:hAnsiTheme="majorHAnsi" w:cstheme="majorHAnsi"/>
                <w:sz w:val="20"/>
                <w:szCs w:val="20"/>
              </w:rPr>
              <w:t>1.1</w:t>
            </w:r>
            <w:r w:rsidRPr="00DC16EA">
              <w:rPr>
                <w:rFonts w:asciiTheme="majorHAnsi" w:hAnsiTheme="majorHAnsi" w:cstheme="majorHAnsi"/>
                <w:sz w:val="20"/>
                <w:szCs w:val="20"/>
              </w:rPr>
              <w:t>)</w:t>
            </w:r>
          </w:p>
        </w:tc>
      </w:tr>
      <w:tr w:rsidR="000F75D3" w14:paraId="28D4DF71" w14:textId="77777777" w:rsidTr="00837015">
        <w:tc>
          <w:tcPr>
            <w:tcW w:w="0" w:type="auto"/>
            <w:gridSpan w:val="2"/>
            <w:tcBorders>
              <w:top w:val="single" w:sz="4" w:space="0" w:color="auto"/>
              <w:left w:val="single" w:sz="4" w:space="0" w:color="auto"/>
              <w:bottom w:val="single" w:sz="4" w:space="0" w:color="auto"/>
              <w:right w:val="single" w:sz="4" w:space="0" w:color="auto"/>
            </w:tcBorders>
          </w:tcPr>
          <w:p w14:paraId="3D7E1413" w14:textId="77777777" w:rsidR="000F75D3" w:rsidRPr="00DC16EA" w:rsidRDefault="000F75D3" w:rsidP="00837015">
            <w:pPr>
              <w:pStyle w:val="Compact"/>
              <w:rPr>
                <w:rFonts w:asciiTheme="majorHAnsi" w:hAnsiTheme="majorHAnsi" w:cstheme="majorHAnsi"/>
                <w:sz w:val="20"/>
                <w:szCs w:val="20"/>
              </w:rPr>
            </w:pPr>
            <w:r w:rsidRPr="00DC16EA">
              <w:rPr>
                <w:rFonts w:asciiTheme="majorHAnsi" w:hAnsiTheme="majorHAnsi" w:cstheme="majorHAnsi"/>
                <w:i/>
                <w:sz w:val="20"/>
                <w:szCs w:val="20"/>
              </w:rPr>
              <w:t>Repeat from step 2</w:t>
            </w:r>
          </w:p>
        </w:tc>
      </w:tr>
      <w:tr w:rsidR="000F75D3" w14:paraId="756BEA0E" w14:textId="77777777" w:rsidTr="00837015">
        <w:tc>
          <w:tcPr>
            <w:tcW w:w="0" w:type="auto"/>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8CB0EB" w14:textId="77777777" w:rsidR="000F75D3" w:rsidRPr="00DC16EA" w:rsidRDefault="000F75D3" w:rsidP="00837015">
            <w:pPr>
              <w:pStyle w:val="Compact"/>
              <w:rPr>
                <w:rFonts w:asciiTheme="majorHAnsi" w:hAnsiTheme="majorHAnsi" w:cstheme="majorHAnsi"/>
                <w:sz w:val="20"/>
                <w:szCs w:val="20"/>
              </w:rPr>
            </w:pPr>
            <w:r w:rsidRPr="00DC16EA">
              <w:rPr>
                <w:rFonts w:asciiTheme="majorHAnsi" w:hAnsiTheme="majorHAnsi" w:cstheme="majorHAnsi"/>
                <w:b/>
                <w:sz w:val="20"/>
                <w:szCs w:val="20"/>
              </w:rPr>
              <w:t>Alternate Scenarios:</w:t>
            </w:r>
          </w:p>
        </w:tc>
      </w:tr>
      <w:tr w:rsidR="00646CD5" w14:paraId="0EA382E0" w14:textId="77777777" w:rsidTr="00837015">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FF0E40" w14:textId="2307DB0C" w:rsidR="00646CD5" w:rsidRPr="00DC16EA" w:rsidRDefault="00646CD5" w:rsidP="00646CD5">
            <w:pPr>
              <w:rPr>
                <w:rFonts w:asciiTheme="majorHAnsi" w:hAnsiTheme="majorHAnsi" w:cstheme="majorHAnsi"/>
                <w:sz w:val="20"/>
                <w:szCs w:val="20"/>
              </w:rPr>
            </w:pPr>
            <w:r w:rsidRPr="00DC16EA">
              <w:rPr>
                <w:rFonts w:asciiTheme="majorHAnsi" w:hAnsiTheme="majorHAnsi" w:cstheme="majorHAnsi"/>
                <w:sz w:val="20"/>
                <w:szCs w:val="20"/>
              </w:rPr>
              <w:t>3.1</w:t>
            </w:r>
          </w:p>
        </w:tc>
        <w:tc>
          <w:tcPr>
            <w:tcW w:w="0" w:type="auto"/>
            <w:tcBorders>
              <w:top w:val="single" w:sz="4" w:space="0" w:color="auto"/>
              <w:left w:val="single" w:sz="4" w:space="0" w:color="auto"/>
              <w:bottom w:val="single" w:sz="4" w:space="0" w:color="auto"/>
              <w:right w:val="single" w:sz="4" w:space="0" w:color="auto"/>
            </w:tcBorders>
          </w:tcPr>
          <w:p w14:paraId="1ED28E22" w14:textId="497B3589" w:rsidR="00646CD5" w:rsidRPr="00DC16EA" w:rsidRDefault="00646CD5" w:rsidP="00646CD5">
            <w:pPr>
              <w:rPr>
                <w:rFonts w:asciiTheme="majorHAnsi" w:hAnsiTheme="majorHAnsi" w:cstheme="majorHAnsi"/>
                <w:sz w:val="20"/>
                <w:szCs w:val="20"/>
              </w:rPr>
            </w:pPr>
            <w:r w:rsidRPr="00DC16EA">
              <w:rPr>
                <w:rFonts w:asciiTheme="majorHAnsi" w:hAnsiTheme="majorHAnsi" w:cstheme="majorHAnsi"/>
                <w:sz w:val="20"/>
                <w:szCs w:val="20"/>
              </w:rPr>
              <w:t>Player choice to register</w:t>
            </w:r>
          </w:p>
        </w:tc>
      </w:tr>
      <w:tr w:rsidR="00646CD5" w14:paraId="03FDEE2A" w14:textId="77777777" w:rsidTr="00837015">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E07AA8" w14:textId="1C2F1BDE" w:rsidR="00646CD5" w:rsidRPr="00DC16EA" w:rsidRDefault="00646CD5" w:rsidP="00646CD5">
            <w:pPr>
              <w:rPr>
                <w:rFonts w:asciiTheme="majorHAnsi" w:hAnsiTheme="majorHAnsi" w:cstheme="majorHAnsi"/>
                <w:sz w:val="20"/>
                <w:szCs w:val="20"/>
              </w:rPr>
            </w:pPr>
            <w:r w:rsidRPr="00DC16EA">
              <w:rPr>
                <w:rFonts w:asciiTheme="majorHAnsi" w:hAnsiTheme="majorHAnsi" w:cstheme="majorHAnsi"/>
                <w:sz w:val="20"/>
                <w:szCs w:val="20"/>
              </w:rPr>
              <w:t>3.1.1</w:t>
            </w:r>
          </w:p>
        </w:tc>
        <w:tc>
          <w:tcPr>
            <w:tcW w:w="0" w:type="auto"/>
            <w:tcBorders>
              <w:top w:val="single" w:sz="4" w:space="0" w:color="auto"/>
              <w:left w:val="single" w:sz="4" w:space="0" w:color="auto"/>
              <w:bottom w:val="single" w:sz="4" w:space="0" w:color="auto"/>
              <w:right w:val="single" w:sz="4" w:space="0" w:color="auto"/>
            </w:tcBorders>
          </w:tcPr>
          <w:p w14:paraId="0BCE4A1D" w14:textId="59CDB050" w:rsidR="00646CD5" w:rsidRPr="00DC16EA" w:rsidRDefault="00646CD5" w:rsidP="00646CD5">
            <w:pPr>
              <w:rPr>
                <w:rFonts w:asciiTheme="majorHAnsi" w:hAnsiTheme="majorHAnsi" w:cstheme="majorHAnsi"/>
                <w:sz w:val="20"/>
                <w:szCs w:val="20"/>
              </w:rPr>
            </w:pPr>
            <w:r w:rsidRPr="00DC16EA">
              <w:rPr>
                <w:rFonts w:asciiTheme="majorHAnsi" w:hAnsiTheme="majorHAnsi" w:cstheme="majorHAnsi"/>
                <w:sz w:val="20"/>
                <w:szCs w:val="20"/>
              </w:rPr>
              <w:t>System requests user to input username and desired password and an option to cancel</w:t>
            </w:r>
          </w:p>
        </w:tc>
      </w:tr>
      <w:tr w:rsidR="00646CD5" w14:paraId="2326DA11" w14:textId="77777777" w:rsidTr="00837015">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FA67A81" w14:textId="5422B2A7" w:rsidR="00646CD5" w:rsidRPr="00DC16EA" w:rsidRDefault="00646CD5" w:rsidP="00646CD5">
            <w:pPr>
              <w:rPr>
                <w:rFonts w:asciiTheme="majorHAnsi" w:hAnsiTheme="majorHAnsi" w:cstheme="majorHAnsi"/>
                <w:sz w:val="20"/>
                <w:szCs w:val="20"/>
              </w:rPr>
            </w:pPr>
            <w:r w:rsidRPr="00DC16EA">
              <w:rPr>
                <w:rFonts w:asciiTheme="majorHAnsi" w:hAnsiTheme="majorHAnsi" w:cstheme="majorHAnsi"/>
                <w:sz w:val="20"/>
                <w:szCs w:val="20"/>
              </w:rPr>
              <w:t>3.1.2</w:t>
            </w:r>
          </w:p>
        </w:tc>
        <w:tc>
          <w:tcPr>
            <w:tcW w:w="0" w:type="auto"/>
            <w:tcBorders>
              <w:top w:val="single" w:sz="4" w:space="0" w:color="auto"/>
              <w:left w:val="single" w:sz="4" w:space="0" w:color="auto"/>
              <w:bottom w:val="single" w:sz="4" w:space="0" w:color="auto"/>
              <w:right w:val="single" w:sz="4" w:space="0" w:color="auto"/>
            </w:tcBorders>
          </w:tcPr>
          <w:p w14:paraId="70B67802" w14:textId="13A7996F" w:rsidR="00646CD5" w:rsidRPr="00DC16EA" w:rsidRDefault="00646CD5" w:rsidP="00646CD5">
            <w:pPr>
              <w:rPr>
                <w:rFonts w:asciiTheme="majorHAnsi" w:hAnsiTheme="majorHAnsi" w:cstheme="majorHAnsi"/>
                <w:sz w:val="20"/>
                <w:szCs w:val="20"/>
              </w:rPr>
            </w:pPr>
            <w:r w:rsidRPr="00DC16EA">
              <w:rPr>
                <w:rFonts w:asciiTheme="majorHAnsi" w:hAnsiTheme="majorHAnsi" w:cstheme="majorHAnsi"/>
                <w:sz w:val="20"/>
                <w:szCs w:val="20"/>
              </w:rPr>
              <w:t>Player inputs username and desired password</w:t>
            </w:r>
          </w:p>
        </w:tc>
      </w:tr>
      <w:tr w:rsidR="00646CD5" w14:paraId="3F470AA1" w14:textId="77777777" w:rsidTr="00837015">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4888309" w14:textId="21E381CD" w:rsidR="00646CD5" w:rsidRPr="00DC16EA" w:rsidRDefault="00646CD5" w:rsidP="00646CD5">
            <w:pPr>
              <w:rPr>
                <w:rFonts w:asciiTheme="majorHAnsi" w:hAnsiTheme="majorHAnsi" w:cstheme="majorHAnsi"/>
                <w:sz w:val="20"/>
                <w:szCs w:val="20"/>
              </w:rPr>
            </w:pPr>
            <w:r w:rsidRPr="00DC16EA">
              <w:rPr>
                <w:rFonts w:asciiTheme="majorHAnsi" w:hAnsiTheme="majorHAnsi" w:cstheme="majorHAnsi"/>
                <w:sz w:val="20"/>
                <w:szCs w:val="20"/>
              </w:rPr>
              <w:t>3.</w:t>
            </w:r>
            <w:r>
              <w:rPr>
                <w:rFonts w:asciiTheme="majorHAnsi" w:hAnsiTheme="majorHAnsi" w:cstheme="majorHAnsi"/>
                <w:sz w:val="20"/>
                <w:szCs w:val="20"/>
              </w:rPr>
              <w:t>1</w:t>
            </w:r>
            <w:r w:rsidRPr="00DC16EA">
              <w:rPr>
                <w:rFonts w:asciiTheme="majorHAnsi" w:hAnsiTheme="majorHAnsi" w:cstheme="majorHAnsi"/>
                <w:sz w:val="20"/>
                <w:szCs w:val="20"/>
              </w:rPr>
              <w:t>.</w:t>
            </w:r>
            <w:r>
              <w:rPr>
                <w:rFonts w:asciiTheme="majorHAnsi" w:hAnsiTheme="majorHAnsi" w:cstheme="majorHAnsi"/>
                <w:sz w:val="20"/>
                <w:szCs w:val="20"/>
              </w:rPr>
              <w:t>3</w:t>
            </w:r>
          </w:p>
        </w:tc>
        <w:tc>
          <w:tcPr>
            <w:tcW w:w="0" w:type="auto"/>
            <w:tcBorders>
              <w:top w:val="single" w:sz="4" w:space="0" w:color="auto"/>
              <w:left w:val="single" w:sz="4" w:space="0" w:color="auto"/>
              <w:bottom w:val="single" w:sz="4" w:space="0" w:color="auto"/>
              <w:right w:val="single" w:sz="4" w:space="0" w:color="auto"/>
            </w:tcBorders>
          </w:tcPr>
          <w:p w14:paraId="2417C757" w14:textId="3EFB09D3" w:rsidR="00646CD5" w:rsidRPr="00DC16EA" w:rsidRDefault="00646CD5" w:rsidP="00646CD5">
            <w:pPr>
              <w:rPr>
                <w:rFonts w:asciiTheme="majorHAnsi" w:hAnsiTheme="majorHAnsi" w:cstheme="majorHAnsi"/>
                <w:sz w:val="20"/>
                <w:szCs w:val="20"/>
              </w:rPr>
            </w:pPr>
            <w:r w:rsidRPr="00DC16EA">
              <w:rPr>
                <w:rFonts w:asciiTheme="majorHAnsi" w:hAnsiTheme="majorHAnsi" w:cstheme="majorHAnsi"/>
                <w:sz w:val="20"/>
                <w:szCs w:val="20"/>
              </w:rPr>
              <w:t>Player chooses to cancel</w:t>
            </w:r>
          </w:p>
        </w:tc>
      </w:tr>
      <w:tr w:rsidR="00646CD5" w14:paraId="265272E8" w14:textId="77777777" w:rsidTr="00837015">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36F9AE8" w14:textId="157FC94F" w:rsidR="00646CD5" w:rsidRPr="00DC16EA" w:rsidRDefault="00646CD5" w:rsidP="00646CD5">
            <w:pPr>
              <w:rPr>
                <w:rFonts w:asciiTheme="majorHAnsi" w:hAnsiTheme="majorHAnsi" w:cstheme="majorHAnsi"/>
                <w:sz w:val="20"/>
                <w:szCs w:val="20"/>
              </w:rPr>
            </w:pPr>
            <w:r w:rsidRPr="00DC16EA">
              <w:rPr>
                <w:rFonts w:asciiTheme="majorHAnsi" w:hAnsiTheme="majorHAnsi" w:cstheme="majorHAnsi"/>
                <w:sz w:val="20"/>
                <w:szCs w:val="20"/>
              </w:rPr>
              <w:t>3.1.</w:t>
            </w:r>
            <w:r>
              <w:rPr>
                <w:rFonts w:asciiTheme="majorHAnsi" w:hAnsiTheme="majorHAnsi" w:cstheme="majorHAnsi"/>
                <w:sz w:val="20"/>
                <w:szCs w:val="20"/>
              </w:rPr>
              <w:t>4 and 3.1.3.1</w:t>
            </w:r>
          </w:p>
        </w:tc>
        <w:tc>
          <w:tcPr>
            <w:tcW w:w="0" w:type="auto"/>
            <w:tcBorders>
              <w:top w:val="single" w:sz="4" w:space="0" w:color="auto"/>
              <w:left w:val="single" w:sz="4" w:space="0" w:color="auto"/>
              <w:bottom w:val="single" w:sz="4" w:space="0" w:color="auto"/>
              <w:right w:val="single" w:sz="4" w:space="0" w:color="auto"/>
            </w:tcBorders>
          </w:tcPr>
          <w:p w14:paraId="0B9676A6" w14:textId="47B7BD12" w:rsidR="00646CD5" w:rsidRPr="00DC16EA" w:rsidRDefault="00646CD5" w:rsidP="00646CD5">
            <w:pPr>
              <w:rPr>
                <w:rFonts w:asciiTheme="majorHAnsi" w:hAnsiTheme="majorHAnsi" w:cstheme="majorHAnsi"/>
                <w:sz w:val="20"/>
                <w:szCs w:val="20"/>
              </w:rPr>
            </w:pPr>
            <w:r w:rsidRPr="00DC16EA">
              <w:rPr>
                <w:rFonts w:asciiTheme="majorHAnsi" w:hAnsiTheme="majorHAnsi" w:cstheme="majorHAnsi"/>
                <w:sz w:val="20"/>
                <w:szCs w:val="20"/>
              </w:rPr>
              <w:t>Player is returned to Main scenario step 1.</w:t>
            </w:r>
          </w:p>
        </w:tc>
      </w:tr>
      <w:tr w:rsidR="00646CD5" w14:paraId="57FE678C" w14:textId="77777777" w:rsidTr="00837015">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40EF563" w14:textId="379A98CF" w:rsidR="00646CD5" w:rsidRPr="00DC16EA" w:rsidRDefault="00646CD5" w:rsidP="00646CD5">
            <w:pPr>
              <w:rPr>
                <w:rFonts w:asciiTheme="majorHAnsi" w:hAnsiTheme="majorHAnsi" w:cstheme="majorHAnsi"/>
                <w:sz w:val="20"/>
                <w:szCs w:val="20"/>
              </w:rPr>
            </w:pPr>
            <w:r>
              <w:rPr>
                <w:rFonts w:asciiTheme="majorHAnsi" w:hAnsiTheme="majorHAnsi" w:cstheme="majorHAnsi"/>
                <w:sz w:val="20"/>
                <w:szCs w:val="20"/>
              </w:rPr>
              <w:t>3</w:t>
            </w:r>
            <w:r w:rsidRPr="00DC16EA">
              <w:rPr>
                <w:rFonts w:asciiTheme="majorHAnsi" w:hAnsiTheme="majorHAnsi" w:cstheme="majorHAnsi"/>
                <w:sz w:val="20"/>
                <w:szCs w:val="20"/>
              </w:rPr>
              <w:t>.</w:t>
            </w:r>
            <w:r>
              <w:rPr>
                <w:rFonts w:asciiTheme="majorHAnsi" w:hAnsiTheme="majorHAnsi" w:cstheme="majorHAnsi"/>
                <w:sz w:val="20"/>
                <w:szCs w:val="20"/>
              </w:rPr>
              <w:t>2</w:t>
            </w:r>
          </w:p>
        </w:tc>
        <w:tc>
          <w:tcPr>
            <w:tcW w:w="0" w:type="auto"/>
            <w:tcBorders>
              <w:top w:val="single" w:sz="4" w:space="0" w:color="auto"/>
              <w:left w:val="single" w:sz="4" w:space="0" w:color="auto"/>
              <w:bottom w:val="single" w:sz="4" w:space="0" w:color="auto"/>
              <w:right w:val="single" w:sz="4" w:space="0" w:color="auto"/>
            </w:tcBorders>
          </w:tcPr>
          <w:p w14:paraId="0CE8BF45" w14:textId="2C53531B" w:rsidR="00646CD5" w:rsidRPr="00DC16EA" w:rsidRDefault="00646CD5" w:rsidP="00646CD5">
            <w:pPr>
              <w:rPr>
                <w:rFonts w:asciiTheme="majorHAnsi" w:hAnsiTheme="majorHAnsi" w:cstheme="majorHAnsi"/>
                <w:sz w:val="20"/>
                <w:szCs w:val="20"/>
              </w:rPr>
            </w:pPr>
            <w:proofErr w:type="gramStart"/>
            <w:r w:rsidRPr="00DC16EA">
              <w:rPr>
                <w:rFonts w:asciiTheme="majorHAnsi" w:hAnsiTheme="majorHAnsi" w:cstheme="majorHAnsi"/>
                <w:sz w:val="20"/>
                <w:szCs w:val="20"/>
              </w:rPr>
              <w:t>Player</w:t>
            </w:r>
            <w:proofErr w:type="gramEnd"/>
            <w:r w:rsidRPr="00DC16EA">
              <w:rPr>
                <w:rFonts w:asciiTheme="majorHAnsi" w:hAnsiTheme="majorHAnsi" w:cstheme="majorHAnsi"/>
                <w:sz w:val="20"/>
                <w:szCs w:val="20"/>
              </w:rPr>
              <w:t xml:space="preserve"> choose to </w:t>
            </w:r>
            <w:r>
              <w:rPr>
                <w:rFonts w:asciiTheme="majorHAnsi" w:hAnsiTheme="majorHAnsi" w:cstheme="majorHAnsi"/>
                <w:sz w:val="20"/>
                <w:szCs w:val="20"/>
              </w:rPr>
              <w:t>quit</w:t>
            </w:r>
          </w:p>
        </w:tc>
      </w:tr>
      <w:tr w:rsidR="00646CD5" w14:paraId="1971E719" w14:textId="77777777" w:rsidTr="00837015">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D74983" w14:textId="2C7681F8" w:rsidR="00646CD5" w:rsidRPr="00DC16EA" w:rsidRDefault="00646CD5" w:rsidP="00646CD5">
            <w:pPr>
              <w:rPr>
                <w:rFonts w:asciiTheme="majorHAnsi" w:hAnsiTheme="majorHAnsi" w:cstheme="majorHAnsi"/>
                <w:sz w:val="20"/>
                <w:szCs w:val="20"/>
              </w:rPr>
            </w:pPr>
            <w:r>
              <w:rPr>
                <w:rFonts w:asciiTheme="majorHAnsi" w:hAnsiTheme="majorHAnsi" w:cstheme="majorHAnsi"/>
                <w:sz w:val="20"/>
                <w:szCs w:val="20"/>
              </w:rPr>
              <w:t>3.2.1</w:t>
            </w:r>
          </w:p>
        </w:tc>
        <w:tc>
          <w:tcPr>
            <w:tcW w:w="0" w:type="auto"/>
            <w:tcBorders>
              <w:top w:val="single" w:sz="4" w:space="0" w:color="auto"/>
              <w:left w:val="single" w:sz="4" w:space="0" w:color="auto"/>
              <w:bottom w:val="single" w:sz="4" w:space="0" w:color="auto"/>
              <w:right w:val="single" w:sz="4" w:space="0" w:color="auto"/>
            </w:tcBorders>
          </w:tcPr>
          <w:p w14:paraId="3F2C16C2" w14:textId="09533955" w:rsidR="00646CD5" w:rsidRPr="00DC16EA" w:rsidRDefault="00646CD5" w:rsidP="00646CD5">
            <w:pPr>
              <w:rPr>
                <w:rFonts w:asciiTheme="majorHAnsi" w:hAnsiTheme="majorHAnsi" w:cstheme="majorHAnsi"/>
                <w:sz w:val="20"/>
                <w:szCs w:val="20"/>
              </w:rPr>
            </w:pPr>
            <w:r w:rsidRPr="00DC16EA">
              <w:rPr>
                <w:rFonts w:asciiTheme="majorHAnsi" w:hAnsiTheme="majorHAnsi" w:cstheme="majorHAnsi"/>
                <w:sz w:val="20"/>
                <w:szCs w:val="20"/>
              </w:rPr>
              <w:t>Go to UC 5</w:t>
            </w:r>
          </w:p>
        </w:tc>
      </w:tr>
      <w:tr w:rsidR="00646CD5" w14:paraId="33679E77" w14:textId="77777777" w:rsidTr="00837015">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1BB5CA9" w14:textId="0778824D" w:rsidR="00646CD5" w:rsidRPr="00DC16EA" w:rsidRDefault="00646CD5" w:rsidP="00646CD5">
            <w:pPr>
              <w:rPr>
                <w:rFonts w:asciiTheme="majorHAnsi" w:hAnsiTheme="majorHAnsi" w:cstheme="majorHAnsi"/>
                <w:sz w:val="20"/>
                <w:szCs w:val="20"/>
              </w:rPr>
            </w:pPr>
            <w:r w:rsidRPr="00DC16EA">
              <w:rPr>
                <w:rFonts w:asciiTheme="majorHAnsi" w:hAnsiTheme="majorHAnsi" w:cstheme="majorHAnsi"/>
                <w:sz w:val="20"/>
                <w:szCs w:val="20"/>
              </w:rPr>
              <w:t>3.</w:t>
            </w:r>
            <w:r>
              <w:rPr>
                <w:rFonts w:asciiTheme="majorHAnsi" w:hAnsiTheme="majorHAnsi" w:cstheme="majorHAnsi"/>
                <w:sz w:val="20"/>
                <w:szCs w:val="20"/>
              </w:rPr>
              <w:t>3</w:t>
            </w:r>
          </w:p>
        </w:tc>
        <w:tc>
          <w:tcPr>
            <w:tcW w:w="0" w:type="auto"/>
            <w:tcBorders>
              <w:top w:val="single" w:sz="4" w:space="0" w:color="auto"/>
              <w:left w:val="single" w:sz="4" w:space="0" w:color="auto"/>
              <w:bottom w:val="single" w:sz="4" w:space="0" w:color="auto"/>
              <w:right w:val="single" w:sz="4" w:space="0" w:color="auto"/>
            </w:tcBorders>
          </w:tcPr>
          <w:p w14:paraId="4BDE8A2C" w14:textId="5D02E5EF" w:rsidR="00646CD5" w:rsidRPr="00DC16EA" w:rsidRDefault="00646CD5" w:rsidP="00646CD5">
            <w:pPr>
              <w:rPr>
                <w:rFonts w:asciiTheme="majorHAnsi" w:hAnsiTheme="majorHAnsi" w:cstheme="majorHAnsi"/>
                <w:sz w:val="20"/>
                <w:szCs w:val="20"/>
              </w:rPr>
            </w:pPr>
            <w:r w:rsidRPr="00DC16EA">
              <w:rPr>
                <w:rFonts w:asciiTheme="majorHAnsi" w:hAnsiTheme="majorHAnsi" w:cstheme="majorHAnsi"/>
                <w:sz w:val="20"/>
                <w:szCs w:val="20"/>
              </w:rPr>
              <w:t>Invalid user choice</w:t>
            </w:r>
          </w:p>
        </w:tc>
      </w:tr>
      <w:tr w:rsidR="00646CD5" w14:paraId="51ED7383" w14:textId="77777777" w:rsidTr="00837015">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93704F6" w14:textId="3D29FA9E" w:rsidR="00646CD5" w:rsidRPr="00DC16EA" w:rsidRDefault="00646CD5" w:rsidP="00646CD5">
            <w:pPr>
              <w:rPr>
                <w:rFonts w:asciiTheme="majorHAnsi" w:hAnsiTheme="majorHAnsi" w:cstheme="majorHAnsi"/>
                <w:sz w:val="20"/>
                <w:szCs w:val="20"/>
              </w:rPr>
            </w:pPr>
            <w:r w:rsidRPr="00DC16EA">
              <w:rPr>
                <w:rFonts w:asciiTheme="majorHAnsi" w:hAnsiTheme="majorHAnsi" w:cstheme="majorHAnsi"/>
                <w:sz w:val="20"/>
                <w:szCs w:val="20"/>
              </w:rPr>
              <w:t>3.</w:t>
            </w:r>
            <w:r>
              <w:rPr>
                <w:rFonts w:asciiTheme="majorHAnsi" w:hAnsiTheme="majorHAnsi" w:cstheme="majorHAnsi"/>
                <w:sz w:val="20"/>
                <w:szCs w:val="20"/>
              </w:rPr>
              <w:t>3</w:t>
            </w:r>
            <w:r w:rsidRPr="00DC16EA">
              <w:rPr>
                <w:rFonts w:asciiTheme="majorHAnsi" w:hAnsiTheme="majorHAnsi" w:cstheme="majorHAnsi"/>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3EC62104" w14:textId="6A6867CC" w:rsidR="00646CD5" w:rsidRPr="00DC16EA" w:rsidRDefault="00646CD5" w:rsidP="00646CD5">
            <w:pPr>
              <w:rPr>
                <w:rFonts w:asciiTheme="majorHAnsi" w:hAnsiTheme="majorHAnsi" w:cstheme="majorHAnsi"/>
                <w:sz w:val="20"/>
                <w:szCs w:val="20"/>
              </w:rPr>
            </w:pPr>
            <w:r w:rsidRPr="00DC16EA">
              <w:rPr>
                <w:rFonts w:asciiTheme="majorHAnsi" w:hAnsiTheme="majorHAnsi" w:cstheme="majorHAnsi"/>
                <w:sz w:val="20"/>
                <w:szCs w:val="20"/>
              </w:rPr>
              <w:t>The system presents an error message</w:t>
            </w:r>
          </w:p>
        </w:tc>
      </w:tr>
      <w:tr w:rsidR="00646CD5" w14:paraId="0F2D7DCA" w14:textId="77777777" w:rsidTr="00837015">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75595C" w14:textId="6AE7745F" w:rsidR="00646CD5" w:rsidRPr="00DC16EA" w:rsidRDefault="00646CD5" w:rsidP="00646CD5">
            <w:pPr>
              <w:rPr>
                <w:rFonts w:asciiTheme="majorHAnsi" w:hAnsiTheme="majorHAnsi" w:cstheme="majorHAnsi"/>
                <w:sz w:val="20"/>
                <w:szCs w:val="20"/>
              </w:rPr>
            </w:pPr>
            <w:r w:rsidRPr="00DC16EA">
              <w:rPr>
                <w:rFonts w:asciiTheme="majorHAnsi" w:hAnsiTheme="majorHAnsi" w:cstheme="majorHAnsi"/>
                <w:sz w:val="20"/>
                <w:szCs w:val="20"/>
              </w:rPr>
              <w:t>3.</w:t>
            </w:r>
            <w:r>
              <w:rPr>
                <w:rFonts w:asciiTheme="majorHAnsi" w:hAnsiTheme="majorHAnsi" w:cstheme="majorHAnsi"/>
                <w:sz w:val="20"/>
                <w:szCs w:val="20"/>
              </w:rPr>
              <w:t>3</w:t>
            </w:r>
            <w:r w:rsidRPr="00DC16EA">
              <w:rPr>
                <w:rFonts w:asciiTheme="majorHAnsi" w:hAnsiTheme="majorHAnsi" w:cstheme="majorHAnsi"/>
                <w:sz w:val="20"/>
                <w:szCs w:val="20"/>
              </w:rPr>
              <w:t>.2</w:t>
            </w:r>
          </w:p>
        </w:tc>
        <w:tc>
          <w:tcPr>
            <w:tcW w:w="0" w:type="auto"/>
            <w:tcBorders>
              <w:top w:val="single" w:sz="4" w:space="0" w:color="auto"/>
              <w:left w:val="single" w:sz="4" w:space="0" w:color="auto"/>
              <w:bottom w:val="single" w:sz="4" w:space="0" w:color="auto"/>
              <w:right w:val="single" w:sz="4" w:space="0" w:color="auto"/>
            </w:tcBorders>
          </w:tcPr>
          <w:p w14:paraId="39F1E00F" w14:textId="56B2D382" w:rsidR="00646CD5" w:rsidRPr="00DC16EA" w:rsidRDefault="00646CD5" w:rsidP="00646CD5">
            <w:pPr>
              <w:rPr>
                <w:rFonts w:asciiTheme="majorHAnsi" w:hAnsiTheme="majorHAnsi" w:cstheme="majorHAnsi"/>
                <w:sz w:val="20"/>
                <w:szCs w:val="20"/>
              </w:rPr>
            </w:pPr>
            <w:r w:rsidRPr="00DC16EA">
              <w:rPr>
                <w:rFonts w:asciiTheme="majorHAnsi" w:hAnsiTheme="majorHAnsi" w:cstheme="majorHAnsi"/>
                <w:sz w:val="20"/>
                <w:szCs w:val="20"/>
              </w:rPr>
              <w:t>Go to 2</w:t>
            </w:r>
          </w:p>
        </w:tc>
      </w:tr>
      <w:tr w:rsidR="00646CD5" w14:paraId="5EB33636" w14:textId="77777777" w:rsidTr="00837015">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3F55CB" w14:textId="4A106D86" w:rsidR="00646CD5" w:rsidRPr="00DC16EA" w:rsidRDefault="00646CD5" w:rsidP="00646CD5">
            <w:pPr>
              <w:rPr>
                <w:rFonts w:asciiTheme="majorHAnsi" w:hAnsiTheme="majorHAnsi" w:cstheme="majorHAnsi"/>
                <w:sz w:val="20"/>
                <w:szCs w:val="20"/>
              </w:rPr>
            </w:pPr>
            <w:r>
              <w:rPr>
                <w:rFonts w:asciiTheme="majorHAnsi" w:hAnsiTheme="majorHAnsi" w:cstheme="majorHAnsi"/>
                <w:sz w:val="20"/>
                <w:szCs w:val="20"/>
              </w:rPr>
              <w:t>5.1</w:t>
            </w:r>
          </w:p>
        </w:tc>
        <w:tc>
          <w:tcPr>
            <w:tcW w:w="0" w:type="auto"/>
            <w:tcBorders>
              <w:top w:val="single" w:sz="4" w:space="0" w:color="auto"/>
              <w:left w:val="single" w:sz="4" w:space="0" w:color="auto"/>
              <w:bottom w:val="single" w:sz="4" w:space="0" w:color="auto"/>
              <w:right w:val="single" w:sz="4" w:space="0" w:color="auto"/>
            </w:tcBorders>
          </w:tcPr>
          <w:p w14:paraId="1BCB3B6B" w14:textId="76730C56" w:rsidR="00646CD5" w:rsidRPr="00DC16EA" w:rsidRDefault="00646CD5" w:rsidP="00646CD5">
            <w:pPr>
              <w:rPr>
                <w:rFonts w:asciiTheme="majorHAnsi" w:hAnsiTheme="majorHAnsi" w:cstheme="majorHAnsi"/>
                <w:sz w:val="20"/>
                <w:szCs w:val="20"/>
              </w:rPr>
            </w:pPr>
            <w:r>
              <w:rPr>
                <w:rFonts w:asciiTheme="majorHAnsi" w:hAnsiTheme="majorHAnsi" w:cstheme="majorHAnsi"/>
                <w:sz w:val="20"/>
                <w:szCs w:val="20"/>
              </w:rPr>
              <w:t>Player chooses to cancel login</w:t>
            </w:r>
          </w:p>
        </w:tc>
      </w:tr>
      <w:tr w:rsidR="00646CD5" w14:paraId="3CECA62D" w14:textId="77777777" w:rsidTr="00837015">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4FA4E0E" w14:textId="36AD2D76" w:rsidR="00646CD5" w:rsidRDefault="00646CD5" w:rsidP="00646CD5">
            <w:pPr>
              <w:rPr>
                <w:rFonts w:asciiTheme="majorHAnsi" w:hAnsiTheme="majorHAnsi" w:cstheme="majorHAnsi"/>
                <w:sz w:val="20"/>
                <w:szCs w:val="20"/>
              </w:rPr>
            </w:pPr>
            <w:r>
              <w:rPr>
                <w:rFonts w:asciiTheme="majorHAnsi" w:hAnsiTheme="majorHAnsi" w:cstheme="majorHAnsi"/>
                <w:sz w:val="20"/>
                <w:szCs w:val="20"/>
              </w:rPr>
              <w:t>5.1.1</w:t>
            </w:r>
          </w:p>
        </w:tc>
        <w:tc>
          <w:tcPr>
            <w:tcW w:w="0" w:type="auto"/>
            <w:tcBorders>
              <w:top w:val="single" w:sz="4" w:space="0" w:color="auto"/>
              <w:left w:val="single" w:sz="4" w:space="0" w:color="auto"/>
              <w:bottom w:val="single" w:sz="4" w:space="0" w:color="auto"/>
              <w:right w:val="single" w:sz="4" w:space="0" w:color="auto"/>
            </w:tcBorders>
          </w:tcPr>
          <w:p w14:paraId="0191440F" w14:textId="2CB5E933" w:rsidR="00646CD5" w:rsidRDefault="00646CD5" w:rsidP="00646CD5">
            <w:pPr>
              <w:rPr>
                <w:rFonts w:asciiTheme="majorHAnsi" w:hAnsiTheme="majorHAnsi" w:cstheme="majorHAnsi"/>
                <w:sz w:val="20"/>
                <w:szCs w:val="20"/>
              </w:rPr>
            </w:pPr>
            <w:r>
              <w:rPr>
                <w:rFonts w:asciiTheme="majorHAnsi" w:hAnsiTheme="majorHAnsi" w:cstheme="majorHAnsi"/>
                <w:sz w:val="20"/>
                <w:szCs w:val="20"/>
              </w:rPr>
              <w:t>Player is returned to Main scenario step 1</w:t>
            </w:r>
          </w:p>
        </w:tc>
      </w:tr>
      <w:bookmarkEnd w:id="3"/>
    </w:tbl>
    <w:p w14:paraId="186BA431" w14:textId="77777777" w:rsidR="005727FC" w:rsidRDefault="005727FC" w:rsidP="00603A67"/>
    <w:p w14:paraId="1F9E941C" w14:textId="21A4A7DA" w:rsidR="005727FC" w:rsidRDefault="005727FC" w:rsidP="00603A67"/>
    <w:p w14:paraId="44C81A15" w14:textId="4B9D60D5" w:rsidR="005727FC" w:rsidRDefault="005727FC" w:rsidP="00603A67"/>
    <w:tbl>
      <w:tblPr>
        <w:tblpPr w:leftFromText="180" w:rightFromText="180" w:vertAnchor="text" w:horzAnchor="margin" w:tblpY="-809"/>
        <w:tblW w:w="5000" w:type="pct"/>
        <w:tblLook w:val="04A0" w:firstRow="1" w:lastRow="0" w:firstColumn="1" w:lastColumn="0" w:noHBand="0" w:noVBand="1"/>
      </w:tblPr>
      <w:tblGrid>
        <w:gridCol w:w="1325"/>
        <w:gridCol w:w="7691"/>
      </w:tblGrid>
      <w:tr w:rsidR="005727FC" w:rsidRPr="00DC16EA" w14:paraId="6E2822CB" w14:textId="77777777" w:rsidTr="00837015">
        <w:tc>
          <w:tcPr>
            <w:tcW w:w="0" w:type="auto"/>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11E918" w14:textId="77777777" w:rsidR="005727FC" w:rsidRPr="00DC16EA" w:rsidRDefault="005727FC" w:rsidP="00837015">
            <w:pPr>
              <w:pStyle w:val="Compact"/>
              <w:rPr>
                <w:rFonts w:asciiTheme="majorHAnsi" w:hAnsiTheme="majorHAnsi" w:cstheme="majorHAnsi"/>
                <w:sz w:val="28"/>
                <w:szCs w:val="28"/>
              </w:rPr>
            </w:pPr>
            <w:r w:rsidRPr="00DC16EA">
              <w:rPr>
                <w:rFonts w:asciiTheme="majorHAnsi" w:hAnsiTheme="majorHAnsi" w:cstheme="majorHAnsi"/>
                <w:sz w:val="28"/>
                <w:szCs w:val="28"/>
              </w:rPr>
              <w:t>UC 1.1 Play Game</w:t>
            </w:r>
          </w:p>
        </w:tc>
      </w:tr>
      <w:tr w:rsidR="005727FC" w:rsidRPr="00DC16EA" w14:paraId="4B3AB192" w14:textId="77777777" w:rsidTr="00837015">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4CBC74D" w14:textId="77777777" w:rsidR="005727FC" w:rsidRPr="00DC16EA" w:rsidRDefault="005727FC" w:rsidP="00837015">
            <w:pPr>
              <w:rPr>
                <w:rFonts w:asciiTheme="majorHAnsi" w:hAnsiTheme="majorHAnsi" w:cstheme="majorHAnsi"/>
                <w:sz w:val="20"/>
                <w:szCs w:val="20"/>
              </w:rPr>
            </w:pPr>
            <w:r w:rsidRPr="00DC16EA">
              <w:rPr>
                <w:rFonts w:asciiTheme="majorHAnsi" w:hAnsiTheme="majorHAnsi" w:cstheme="majorHAnsi"/>
                <w:sz w:val="20"/>
                <w:szCs w:val="20"/>
              </w:rPr>
              <w:t>Precondition</w:t>
            </w:r>
          </w:p>
        </w:tc>
        <w:tc>
          <w:tcPr>
            <w:tcW w:w="0" w:type="auto"/>
            <w:tcBorders>
              <w:top w:val="single" w:sz="4" w:space="0" w:color="auto"/>
              <w:left w:val="single" w:sz="4" w:space="0" w:color="auto"/>
              <w:bottom w:val="single" w:sz="4" w:space="0" w:color="auto"/>
              <w:right w:val="single" w:sz="4" w:space="0" w:color="auto"/>
            </w:tcBorders>
          </w:tcPr>
          <w:p w14:paraId="68A98AB2" w14:textId="5DC5BA72" w:rsidR="005727FC" w:rsidRPr="00DC16EA" w:rsidRDefault="005727FC" w:rsidP="00837015">
            <w:pPr>
              <w:rPr>
                <w:rFonts w:asciiTheme="majorHAnsi" w:hAnsiTheme="majorHAnsi" w:cstheme="majorHAnsi"/>
                <w:sz w:val="20"/>
                <w:szCs w:val="20"/>
              </w:rPr>
            </w:pPr>
            <w:r w:rsidRPr="00DC16EA">
              <w:rPr>
                <w:rFonts w:asciiTheme="majorHAnsi" w:hAnsiTheme="majorHAnsi" w:cstheme="majorHAnsi"/>
                <w:sz w:val="20"/>
                <w:szCs w:val="20"/>
              </w:rPr>
              <w:t>Navigated through UC 1 with a valid username and password</w:t>
            </w:r>
            <w:r w:rsidR="00323E9E">
              <w:rPr>
                <w:rFonts w:asciiTheme="majorHAnsi" w:hAnsiTheme="majorHAnsi" w:cstheme="majorHAnsi"/>
                <w:sz w:val="20"/>
                <w:szCs w:val="20"/>
              </w:rPr>
              <w:t xml:space="preserve"> at login section</w:t>
            </w:r>
            <w:r w:rsidRPr="00DC16EA">
              <w:rPr>
                <w:rFonts w:asciiTheme="majorHAnsi" w:hAnsiTheme="majorHAnsi" w:cstheme="majorHAnsi"/>
                <w:sz w:val="20"/>
                <w:szCs w:val="20"/>
              </w:rPr>
              <w:t>.</w:t>
            </w:r>
          </w:p>
        </w:tc>
      </w:tr>
      <w:tr w:rsidR="005727FC" w:rsidRPr="00DC16EA" w14:paraId="1F5C36A8" w14:textId="77777777" w:rsidTr="00837015">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5BAFEE3" w14:textId="77777777" w:rsidR="005727FC" w:rsidRPr="00DC16EA" w:rsidRDefault="005727FC" w:rsidP="00837015">
            <w:pPr>
              <w:rPr>
                <w:rFonts w:asciiTheme="majorHAnsi" w:hAnsiTheme="majorHAnsi" w:cstheme="majorHAnsi"/>
                <w:sz w:val="20"/>
                <w:szCs w:val="20"/>
              </w:rPr>
            </w:pPr>
            <w:r w:rsidRPr="00DC16EA">
              <w:rPr>
                <w:rFonts w:asciiTheme="majorHAnsi" w:hAnsiTheme="majorHAnsi" w:cstheme="majorHAnsi"/>
                <w:sz w:val="20"/>
                <w:szCs w:val="20"/>
              </w:rPr>
              <w:t>Postcondition</w:t>
            </w:r>
          </w:p>
        </w:tc>
        <w:tc>
          <w:tcPr>
            <w:tcW w:w="0" w:type="auto"/>
            <w:tcBorders>
              <w:top w:val="single" w:sz="4" w:space="0" w:color="auto"/>
              <w:left w:val="single" w:sz="4" w:space="0" w:color="auto"/>
              <w:bottom w:val="single" w:sz="4" w:space="0" w:color="auto"/>
              <w:right w:val="single" w:sz="4" w:space="0" w:color="auto"/>
            </w:tcBorders>
          </w:tcPr>
          <w:p w14:paraId="11D123EF" w14:textId="77777777" w:rsidR="005727FC" w:rsidRPr="00DC16EA" w:rsidRDefault="005727FC" w:rsidP="00837015">
            <w:pPr>
              <w:rPr>
                <w:rFonts w:asciiTheme="majorHAnsi" w:hAnsiTheme="majorHAnsi" w:cstheme="majorHAnsi"/>
                <w:sz w:val="20"/>
                <w:szCs w:val="20"/>
              </w:rPr>
            </w:pPr>
            <w:r w:rsidRPr="00DC16EA">
              <w:rPr>
                <w:rFonts w:asciiTheme="majorHAnsi" w:hAnsiTheme="majorHAnsi" w:cstheme="majorHAnsi"/>
                <w:sz w:val="20"/>
                <w:szCs w:val="20"/>
              </w:rPr>
              <w:t xml:space="preserve">Player wins a </w:t>
            </w:r>
            <w:proofErr w:type="gramStart"/>
            <w:r w:rsidRPr="00DC16EA">
              <w:rPr>
                <w:rFonts w:asciiTheme="majorHAnsi" w:hAnsiTheme="majorHAnsi" w:cstheme="majorHAnsi"/>
                <w:sz w:val="20"/>
                <w:szCs w:val="20"/>
              </w:rPr>
              <w:t>game</w:t>
            </w:r>
            <w:proofErr w:type="gramEnd"/>
            <w:r w:rsidRPr="00DC16EA">
              <w:rPr>
                <w:rFonts w:asciiTheme="majorHAnsi" w:hAnsiTheme="majorHAnsi" w:cstheme="majorHAnsi"/>
                <w:sz w:val="20"/>
                <w:szCs w:val="20"/>
              </w:rPr>
              <w:t xml:space="preserve"> and score is added to player username high</w:t>
            </w:r>
            <w:r>
              <w:rPr>
                <w:rFonts w:asciiTheme="majorHAnsi" w:hAnsiTheme="majorHAnsi" w:cstheme="majorHAnsi"/>
                <w:sz w:val="20"/>
                <w:szCs w:val="20"/>
              </w:rPr>
              <w:t>-</w:t>
            </w:r>
            <w:r w:rsidRPr="00DC16EA">
              <w:rPr>
                <w:rFonts w:asciiTheme="majorHAnsi" w:hAnsiTheme="majorHAnsi" w:cstheme="majorHAnsi"/>
                <w:sz w:val="20"/>
                <w:szCs w:val="20"/>
              </w:rPr>
              <w:t>score</w:t>
            </w:r>
          </w:p>
        </w:tc>
      </w:tr>
      <w:tr w:rsidR="005727FC" w:rsidRPr="00DC16EA" w14:paraId="176C501D" w14:textId="77777777" w:rsidTr="00837015">
        <w:tc>
          <w:tcPr>
            <w:tcW w:w="0" w:type="auto"/>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FA992AA" w14:textId="77777777" w:rsidR="005727FC" w:rsidRPr="00DC16EA" w:rsidRDefault="005727FC" w:rsidP="00837015">
            <w:pPr>
              <w:pStyle w:val="Compact"/>
              <w:rPr>
                <w:rFonts w:asciiTheme="majorHAnsi" w:hAnsiTheme="majorHAnsi" w:cstheme="majorHAnsi"/>
                <w:sz w:val="20"/>
                <w:szCs w:val="20"/>
              </w:rPr>
            </w:pPr>
            <w:r w:rsidRPr="00DC16EA">
              <w:rPr>
                <w:rFonts w:asciiTheme="majorHAnsi" w:hAnsiTheme="majorHAnsi" w:cstheme="majorHAnsi"/>
                <w:b/>
                <w:bCs/>
                <w:sz w:val="20"/>
                <w:szCs w:val="20"/>
              </w:rPr>
              <w:t>Main Scenario:</w:t>
            </w:r>
          </w:p>
        </w:tc>
      </w:tr>
      <w:tr w:rsidR="005727FC" w:rsidRPr="00DC16EA" w14:paraId="73DD3316" w14:textId="77777777" w:rsidTr="00837015">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4A1F89" w14:textId="77777777" w:rsidR="005727FC" w:rsidRPr="00DC16EA" w:rsidRDefault="005727FC" w:rsidP="00837015">
            <w:pPr>
              <w:rPr>
                <w:rFonts w:asciiTheme="majorHAnsi" w:hAnsiTheme="majorHAnsi" w:cstheme="majorHAnsi"/>
                <w:sz w:val="20"/>
                <w:szCs w:val="20"/>
              </w:rPr>
            </w:pPr>
            <w:r w:rsidRPr="00DC16EA">
              <w:rPr>
                <w:rFonts w:asciiTheme="majorHAnsi" w:hAnsiTheme="majorHAnsi" w:cstheme="majorHAnsi"/>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03A88AB0" w14:textId="77777777" w:rsidR="005727FC" w:rsidRPr="00DC16EA" w:rsidRDefault="005727FC" w:rsidP="00837015">
            <w:pPr>
              <w:rPr>
                <w:rFonts w:asciiTheme="majorHAnsi" w:hAnsiTheme="majorHAnsi" w:cstheme="majorHAnsi"/>
                <w:sz w:val="20"/>
                <w:szCs w:val="20"/>
              </w:rPr>
            </w:pPr>
            <w:r w:rsidRPr="00DC16EA">
              <w:rPr>
                <w:rFonts w:asciiTheme="majorHAnsi" w:hAnsiTheme="majorHAnsi" w:cstheme="majorHAnsi"/>
                <w:sz w:val="20"/>
                <w:szCs w:val="20"/>
              </w:rPr>
              <w:t xml:space="preserve">System presents a line for each letter in the generated word as well as the number of </w:t>
            </w:r>
            <w:proofErr w:type="gramStart"/>
            <w:r w:rsidRPr="00DC16EA">
              <w:rPr>
                <w:rFonts w:asciiTheme="majorHAnsi" w:hAnsiTheme="majorHAnsi" w:cstheme="majorHAnsi"/>
                <w:sz w:val="20"/>
                <w:szCs w:val="20"/>
              </w:rPr>
              <w:t>tries(</w:t>
            </w:r>
            <w:proofErr w:type="gramEnd"/>
            <w:r w:rsidRPr="00DC16EA">
              <w:rPr>
                <w:rFonts w:asciiTheme="majorHAnsi" w:hAnsiTheme="majorHAnsi" w:cstheme="majorHAnsi"/>
                <w:sz w:val="20"/>
                <w:szCs w:val="20"/>
              </w:rPr>
              <w:t>10) the player has left, requests a letter from player and an option to quit.</w:t>
            </w:r>
          </w:p>
        </w:tc>
      </w:tr>
      <w:tr w:rsidR="005727FC" w:rsidRPr="00DC16EA" w14:paraId="035D4042" w14:textId="77777777" w:rsidTr="00837015">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7FDD931" w14:textId="77777777" w:rsidR="005727FC" w:rsidRPr="00DC16EA" w:rsidRDefault="005727FC" w:rsidP="00837015">
            <w:pPr>
              <w:rPr>
                <w:rFonts w:asciiTheme="majorHAnsi" w:hAnsiTheme="majorHAnsi" w:cstheme="majorHAnsi"/>
                <w:sz w:val="20"/>
                <w:szCs w:val="20"/>
              </w:rPr>
            </w:pPr>
            <w:r w:rsidRPr="00DC16EA">
              <w:rPr>
                <w:rFonts w:asciiTheme="majorHAnsi" w:hAnsiTheme="majorHAnsi" w:cstheme="majorHAnsi"/>
                <w:sz w:val="20"/>
                <w:szCs w:val="20"/>
              </w:rPr>
              <w:t>2</w:t>
            </w:r>
          </w:p>
        </w:tc>
        <w:tc>
          <w:tcPr>
            <w:tcW w:w="0" w:type="auto"/>
            <w:tcBorders>
              <w:top w:val="single" w:sz="4" w:space="0" w:color="auto"/>
              <w:left w:val="single" w:sz="4" w:space="0" w:color="auto"/>
              <w:bottom w:val="single" w:sz="4" w:space="0" w:color="auto"/>
              <w:right w:val="single" w:sz="4" w:space="0" w:color="auto"/>
            </w:tcBorders>
          </w:tcPr>
          <w:p w14:paraId="3081EC91" w14:textId="77777777" w:rsidR="005727FC" w:rsidRPr="00DC16EA" w:rsidRDefault="005727FC" w:rsidP="00837015">
            <w:pPr>
              <w:rPr>
                <w:rFonts w:asciiTheme="majorHAnsi" w:hAnsiTheme="majorHAnsi" w:cstheme="majorHAnsi"/>
                <w:sz w:val="20"/>
                <w:szCs w:val="20"/>
              </w:rPr>
            </w:pPr>
            <w:r w:rsidRPr="00DC16EA">
              <w:rPr>
                <w:rFonts w:asciiTheme="majorHAnsi" w:hAnsiTheme="majorHAnsi" w:cstheme="majorHAnsi"/>
                <w:sz w:val="20"/>
                <w:szCs w:val="20"/>
              </w:rPr>
              <w:t>Player chooses a letter</w:t>
            </w:r>
          </w:p>
        </w:tc>
      </w:tr>
      <w:tr w:rsidR="005727FC" w:rsidRPr="00DC16EA" w14:paraId="0F02F22E" w14:textId="77777777" w:rsidTr="00837015">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76E5B1" w14:textId="77777777" w:rsidR="005727FC" w:rsidRPr="00DC16EA" w:rsidRDefault="005727FC" w:rsidP="00837015">
            <w:pPr>
              <w:rPr>
                <w:rFonts w:asciiTheme="majorHAnsi" w:hAnsiTheme="majorHAnsi" w:cstheme="majorHAnsi"/>
                <w:sz w:val="20"/>
                <w:szCs w:val="20"/>
              </w:rPr>
            </w:pPr>
            <w:r w:rsidRPr="00DC16EA">
              <w:rPr>
                <w:rFonts w:asciiTheme="majorHAnsi" w:hAnsiTheme="majorHAnsi" w:cstheme="majorHAnsi"/>
                <w:sz w:val="20"/>
                <w:szCs w:val="20"/>
              </w:rPr>
              <w:t>3</w:t>
            </w:r>
          </w:p>
        </w:tc>
        <w:tc>
          <w:tcPr>
            <w:tcW w:w="0" w:type="auto"/>
            <w:tcBorders>
              <w:top w:val="single" w:sz="4" w:space="0" w:color="auto"/>
              <w:left w:val="single" w:sz="4" w:space="0" w:color="auto"/>
              <w:bottom w:val="single" w:sz="4" w:space="0" w:color="auto"/>
              <w:right w:val="single" w:sz="4" w:space="0" w:color="auto"/>
            </w:tcBorders>
          </w:tcPr>
          <w:p w14:paraId="0B56763E" w14:textId="77777777" w:rsidR="005727FC" w:rsidRPr="00DC16EA" w:rsidRDefault="005727FC" w:rsidP="00837015">
            <w:pPr>
              <w:rPr>
                <w:rFonts w:asciiTheme="majorHAnsi" w:hAnsiTheme="majorHAnsi" w:cstheme="majorHAnsi"/>
                <w:sz w:val="20"/>
                <w:szCs w:val="20"/>
              </w:rPr>
            </w:pPr>
            <w:r w:rsidRPr="00DC16EA">
              <w:rPr>
                <w:rFonts w:asciiTheme="majorHAnsi" w:hAnsiTheme="majorHAnsi" w:cstheme="majorHAnsi"/>
                <w:sz w:val="20"/>
                <w:szCs w:val="20"/>
              </w:rPr>
              <w:t>Correct letter, system fills the corresponding line with the letter, prints it and requests another letter from the player and the option to quit</w:t>
            </w:r>
          </w:p>
        </w:tc>
      </w:tr>
      <w:tr w:rsidR="005727FC" w:rsidRPr="00DC16EA" w14:paraId="60E9B882" w14:textId="77777777" w:rsidTr="00837015">
        <w:tc>
          <w:tcPr>
            <w:tcW w:w="0" w:type="auto"/>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F119763" w14:textId="77777777" w:rsidR="005727FC" w:rsidRPr="00DC16EA" w:rsidRDefault="005727FC" w:rsidP="00837015">
            <w:pPr>
              <w:pStyle w:val="Compact"/>
              <w:rPr>
                <w:rFonts w:asciiTheme="majorHAnsi" w:hAnsiTheme="majorHAnsi" w:cstheme="majorHAnsi"/>
                <w:sz w:val="20"/>
                <w:szCs w:val="20"/>
              </w:rPr>
            </w:pPr>
            <w:r w:rsidRPr="00DC16EA">
              <w:rPr>
                <w:rFonts w:asciiTheme="majorHAnsi" w:hAnsiTheme="majorHAnsi" w:cstheme="majorHAnsi"/>
                <w:i/>
                <w:sz w:val="20"/>
                <w:szCs w:val="20"/>
              </w:rPr>
              <w:t>Step 2 and 3 repeats until the word is completed, the tries run out or player opts to quit</w:t>
            </w:r>
          </w:p>
        </w:tc>
      </w:tr>
      <w:tr w:rsidR="005727FC" w:rsidRPr="00DC16EA" w14:paraId="09156735" w14:textId="77777777" w:rsidTr="00837015">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15843B3" w14:textId="77777777" w:rsidR="005727FC" w:rsidRPr="00DC16EA" w:rsidRDefault="005727FC" w:rsidP="00837015">
            <w:pPr>
              <w:rPr>
                <w:rFonts w:asciiTheme="majorHAnsi" w:hAnsiTheme="majorHAnsi" w:cstheme="majorHAnsi"/>
                <w:sz w:val="20"/>
                <w:szCs w:val="20"/>
              </w:rPr>
            </w:pPr>
            <w:r w:rsidRPr="00DC16EA">
              <w:rPr>
                <w:rFonts w:asciiTheme="majorHAnsi" w:hAnsiTheme="majorHAnsi" w:cstheme="majorHAnsi"/>
                <w:sz w:val="20"/>
                <w:szCs w:val="20"/>
              </w:rPr>
              <w:t>4</w:t>
            </w:r>
          </w:p>
        </w:tc>
        <w:tc>
          <w:tcPr>
            <w:tcW w:w="0" w:type="auto"/>
            <w:tcBorders>
              <w:top w:val="single" w:sz="4" w:space="0" w:color="auto"/>
              <w:left w:val="single" w:sz="4" w:space="0" w:color="auto"/>
              <w:bottom w:val="single" w:sz="4" w:space="0" w:color="auto"/>
              <w:right w:val="single" w:sz="4" w:space="0" w:color="auto"/>
            </w:tcBorders>
          </w:tcPr>
          <w:p w14:paraId="3229CFCB" w14:textId="77777777" w:rsidR="005727FC" w:rsidRPr="00DC16EA" w:rsidRDefault="005727FC" w:rsidP="00837015">
            <w:pPr>
              <w:rPr>
                <w:rFonts w:asciiTheme="majorHAnsi" w:hAnsiTheme="majorHAnsi" w:cstheme="majorHAnsi"/>
                <w:sz w:val="20"/>
                <w:szCs w:val="20"/>
              </w:rPr>
            </w:pPr>
            <w:r w:rsidRPr="00DC16EA">
              <w:rPr>
                <w:rFonts w:asciiTheme="majorHAnsi" w:hAnsiTheme="majorHAnsi" w:cstheme="majorHAnsi"/>
                <w:sz w:val="20"/>
                <w:szCs w:val="20"/>
              </w:rPr>
              <w:t xml:space="preserve">Correct word! System prints the full word, the username of the player and number of tries left. </w:t>
            </w:r>
            <w:r>
              <w:rPr>
                <w:rFonts w:asciiTheme="majorHAnsi" w:hAnsiTheme="majorHAnsi" w:cstheme="majorHAnsi"/>
                <w:sz w:val="20"/>
                <w:szCs w:val="20"/>
              </w:rPr>
              <w:br/>
              <w:t xml:space="preserve">Score is saved to user. </w:t>
            </w:r>
            <w:r w:rsidRPr="00DC16EA">
              <w:rPr>
                <w:rFonts w:asciiTheme="majorHAnsi" w:hAnsiTheme="majorHAnsi" w:cstheme="majorHAnsi"/>
                <w:sz w:val="20"/>
                <w:szCs w:val="20"/>
              </w:rPr>
              <w:t xml:space="preserve">Player is opted to play again, quit or view </w:t>
            </w:r>
            <w:proofErr w:type="gramStart"/>
            <w:r w:rsidRPr="00DC16EA">
              <w:rPr>
                <w:rFonts w:asciiTheme="majorHAnsi" w:hAnsiTheme="majorHAnsi" w:cstheme="majorHAnsi"/>
                <w:sz w:val="20"/>
                <w:szCs w:val="20"/>
              </w:rPr>
              <w:t>high</w:t>
            </w:r>
            <w:r>
              <w:rPr>
                <w:rFonts w:asciiTheme="majorHAnsi" w:hAnsiTheme="majorHAnsi" w:cstheme="majorHAnsi"/>
                <w:sz w:val="20"/>
                <w:szCs w:val="20"/>
              </w:rPr>
              <w:t>-</w:t>
            </w:r>
            <w:r w:rsidRPr="00DC16EA">
              <w:rPr>
                <w:rFonts w:asciiTheme="majorHAnsi" w:hAnsiTheme="majorHAnsi" w:cstheme="majorHAnsi"/>
                <w:sz w:val="20"/>
                <w:szCs w:val="20"/>
              </w:rPr>
              <w:t>score</w:t>
            </w:r>
            <w:proofErr w:type="gramEnd"/>
            <w:r w:rsidRPr="00DC16EA">
              <w:rPr>
                <w:rFonts w:asciiTheme="majorHAnsi" w:hAnsiTheme="majorHAnsi" w:cstheme="majorHAnsi"/>
                <w:sz w:val="20"/>
                <w:szCs w:val="20"/>
              </w:rPr>
              <w:t>.</w:t>
            </w:r>
          </w:p>
        </w:tc>
      </w:tr>
      <w:tr w:rsidR="005727FC" w:rsidRPr="00DC16EA" w14:paraId="577F95B4" w14:textId="77777777" w:rsidTr="00837015">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5250DAC" w14:textId="77777777" w:rsidR="005727FC" w:rsidRPr="00DC16EA" w:rsidRDefault="005727FC" w:rsidP="00837015">
            <w:pPr>
              <w:rPr>
                <w:rFonts w:asciiTheme="majorHAnsi" w:hAnsiTheme="majorHAnsi" w:cstheme="majorHAnsi"/>
                <w:sz w:val="20"/>
                <w:szCs w:val="20"/>
              </w:rPr>
            </w:pPr>
            <w:r w:rsidRPr="00DC16EA">
              <w:rPr>
                <w:rFonts w:asciiTheme="majorHAnsi" w:hAnsiTheme="majorHAnsi" w:cstheme="majorHAnsi"/>
                <w:sz w:val="20"/>
                <w:szCs w:val="20"/>
              </w:rPr>
              <w:t>5</w:t>
            </w:r>
          </w:p>
        </w:tc>
        <w:tc>
          <w:tcPr>
            <w:tcW w:w="0" w:type="auto"/>
            <w:tcBorders>
              <w:top w:val="single" w:sz="4" w:space="0" w:color="auto"/>
              <w:left w:val="single" w:sz="4" w:space="0" w:color="auto"/>
              <w:bottom w:val="single" w:sz="4" w:space="0" w:color="auto"/>
              <w:right w:val="single" w:sz="4" w:space="0" w:color="auto"/>
            </w:tcBorders>
          </w:tcPr>
          <w:p w14:paraId="498A3E29" w14:textId="77777777" w:rsidR="005727FC" w:rsidRPr="00DC16EA" w:rsidRDefault="005727FC" w:rsidP="00837015">
            <w:pPr>
              <w:rPr>
                <w:rFonts w:asciiTheme="majorHAnsi" w:hAnsiTheme="majorHAnsi" w:cstheme="majorHAnsi"/>
                <w:sz w:val="20"/>
                <w:szCs w:val="20"/>
              </w:rPr>
            </w:pPr>
            <w:r w:rsidRPr="00DC16EA">
              <w:rPr>
                <w:rFonts w:asciiTheme="majorHAnsi" w:hAnsiTheme="majorHAnsi" w:cstheme="majorHAnsi"/>
                <w:sz w:val="20"/>
                <w:szCs w:val="20"/>
              </w:rPr>
              <w:t xml:space="preserve">Player chooses to play </w:t>
            </w:r>
            <w:proofErr w:type="gramStart"/>
            <w:r w:rsidRPr="00DC16EA">
              <w:rPr>
                <w:rFonts w:asciiTheme="majorHAnsi" w:hAnsiTheme="majorHAnsi" w:cstheme="majorHAnsi"/>
                <w:sz w:val="20"/>
                <w:szCs w:val="20"/>
              </w:rPr>
              <w:t>again(</w:t>
            </w:r>
            <w:proofErr w:type="gramEnd"/>
            <w:r w:rsidRPr="00DC16EA">
              <w:rPr>
                <w:rFonts w:asciiTheme="majorHAnsi" w:hAnsiTheme="majorHAnsi" w:cstheme="majorHAnsi"/>
                <w:sz w:val="20"/>
                <w:szCs w:val="20"/>
              </w:rPr>
              <w:t xml:space="preserve">Go to </w:t>
            </w:r>
            <w:r>
              <w:rPr>
                <w:rFonts w:asciiTheme="majorHAnsi" w:hAnsiTheme="majorHAnsi" w:cstheme="majorHAnsi"/>
                <w:sz w:val="20"/>
                <w:szCs w:val="20"/>
              </w:rPr>
              <w:t xml:space="preserve">step </w:t>
            </w:r>
            <w:r w:rsidRPr="00DC16EA">
              <w:rPr>
                <w:rFonts w:asciiTheme="majorHAnsi" w:hAnsiTheme="majorHAnsi" w:cstheme="majorHAnsi"/>
                <w:sz w:val="20"/>
                <w:szCs w:val="20"/>
              </w:rPr>
              <w:t>1)</w:t>
            </w:r>
          </w:p>
        </w:tc>
      </w:tr>
      <w:tr w:rsidR="005727FC" w:rsidRPr="00DC16EA" w14:paraId="7381D0C8" w14:textId="77777777" w:rsidTr="00837015">
        <w:tc>
          <w:tcPr>
            <w:tcW w:w="0" w:type="auto"/>
            <w:gridSpan w:val="2"/>
            <w:tcBorders>
              <w:top w:val="single" w:sz="4" w:space="0" w:color="auto"/>
              <w:left w:val="single" w:sz="4" w:space="0" w:color="auto"/>
              <w:bottom w:val="single" w:sz="4" w:space="0" w:color="auto"/>
              <w:right w:val="single" w:sz="4" w:space="0" w:color="auto"/>
            </w:tcBorders>
          </w:tcPr>
          <w:p w14:paraId="549F04A3" w14:textId="77777777" w:rsidR="005727FC" w:rsidRPr="00DC16EA" w:rsidRDefault="005727FC" w:rsidP="00837015">
            <w:pPr>
              <w:pStyle w:val="Compact"/>
              <w:rPr>
                <w:rFonts w:asciiTheme="majorHAnsi" w:hAnsiTheme="majorHAnsi" w:cstheme="majorHAnsi"/>
                <w:b/>
                <w:bCs/>
                <w:sz w:val="20"/>
                <w:szCs w:val="20"/>
              </w:rPr>
            </w:pPr>
            <w:r w:rsidRPr="00DC16EA">
              <w:rPr>
                <w:rFonts w:asciiTheme="majorHAnsi" w:hAnsiTheme="majorHAnsi" w:cstheme="majorHAnsi"/>
                <w:b/>
                <w:bCs/>
                <w:sz w:val="20"/>
                <w:szCs w:val="20"/>
              </w:rPr>
              <w:t>Alternate Scenarios:</w:t>
            </w:r>
          </w:p>
        </w:tc>
      </w:tr>
      <w:tr w:rsidR="005727FC" w:rsidRPr="00DC16EA" w14:paraId="02D5ADAE" w14:textId="77777777" w:rsidTr="00837015">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6337441" w14:textId="77777777" w:rsidR="005727FC" w:rsidRPr="00DC16EA" w:rsidRDefault="005727FC" w:rsidP="00837015">
            <w:pPr>
              <w:rPr>
                <w:rFonts w:asciiTheme="majorHAnsi" w:hAnsiTheme="majorHAnsi" w:cstheme="majorHAnsi"/>
                <w:sz w:val="20"/>
                <w:szCs w:val="20"/>
              </w:rPr>
            </w:pPr>
            <w:r w:rsidRPr="00DC16EA">
              <w:rPr>
                <w:rFonts w:asciiTheme="majorHAnsi" w:hAnsiTheme="majorHAnsi" w:cstheme="majorHAnsi"/>
                <w:sz w:val="20"/>
                <w:szCs w:val="20"/>
              </w:rPr>
              <w:t>2.1 and 5.1</w:t>
            </w:r>
          </w:p>
        </w:tc>
        <w:tc>
          <w:tcPr>
            <w:tcW w:w="0" w:type="auto"/>
            <w:tcBorders>
              <w:top w:val="single" w:sz="4" w:space="0" w:color="auto"/>
              <w:left w:val="single" w:sz="4" w:space="0" w:color="auto"/>
              <w:bottom w:val="single" w:sz="4" w:space="0" w:color="auto"/>
              <w:right w:val="single" w:sz="4" w:space="0" w:color="auto"/>
            </w:tcBorders>
          </w:tcPr>
          <w:p w14:paraId="0EFFB529" w14:textId="77777777" w:rsidR="005727FC" w:rsidRPr="00DC16EA" w:rsidRDefault="005727FC" w:rsidP="00837015">
            <w:pPr>
              <w:rPr>
                <w:rFonts w:asciiTheme="majorHAnsi" w:hAnsiTheme="majorHAnsi" w:cstheme="majorHAnsi"/>
                <w:sz w:val="20"/>
                <w:szCs w:val="20"/>
              </w:rPr>
            </w:pPr>
            <w:r w:rsidRPr="00DC16EA">
              <w:rPr>
                <w:rFonts w:asciiTheme="majorHAnsi" w:hAnsiTheme="majorHAnsi" w:cstheme="majorHAnsi"/>
                <w:sz w:val="20"/>
                <w:szCs w:val="20"/>
              </w:rPr>
              <w:t>Player opts to quit</w:t>
            </w:r>
          </w:p>
        </w:tc>
      </w:tr>
      <w:tr w:rsidR="005727FC" w:rsidRPr="00DC16EA" w14:paraId="1F417069" w14:textId="77777777" w:rsidTr="00837015">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74A023" w14:textId="77777777" w:rsidR="005727FC" w:rsidRPr="00DC16EA" w:rsidRDefault="005727FC" w:rsidP="00837015">
            <w:pPr>
              <w:rPr>
                <w:rFonts w:asciiTheme="majorHAnsi" w:hAnsiTheme="majorHAnsi" w:cstheme="majorHAnsi"/>
                <w:sz w:val="20"/>
                <w:szCs w:val="20"/>
              </w:rPr>
            </w:pPr>
            <w:r w:rsidRPr="00DC16EA">
              <w:rPr>
                <w:rFonts w:asciiTheme="majorHAnsi" w:hAnsiTheme="majorHAnsi" w:cstheme="majorHAnsi"/>
                <w:sz w:val="20"/>
                <w:szCs w:val="20"/>
              </w:rPr>
              <w:t>2.1.1 or 5.1.1</w:t>
            </w:r>
          </w:p>
        </w:tc>
        <w:tc>
          <w:tcPr>
            <w:tcW w:w="0" w:type="auto"/>
            <w:tcBorders>
              <w:top w:val="single" w:sz="4" w:space="0" w:color="auto"/>
              <w:left w:val="single" w:sz="4" w:space="0" w:color="auto"/>
              <w:bottom w:val="single" w:sz="4" w:space="0" w:color="auto"/>
              <w:right w:val="single" w:sz="4" w:space="0" w:color="auto"/>
            </w:tcBorders>
          </w:tcPr>
          <w:p w14:paraId="473033D6" w14:textId="77777777" w:rsidR="005727FC" w:rsidRPr="00DC16EA" w:rsidRDefault="005727FC" w:rsidP="00837015">
            <w:pPr>
              <w:rPr>
                <w:rFonts w:asciiTheme="majorHAnsi" w:hAnsiTheme="majorHAnsi" w:cstheme="majorHAnsi"/>
                <w:sz w:val="20"/>
                <w:szCs w:val="20"/>
              </w:rPr>
            </w:pPr>
            <w:r w:rsidRPr="00DC16EA">
              <w:rPr>
                <w:rFonts w:asciiTheme="majorHAnsi" w:hAnsiTheme="majorHAnsi" w:cstheme="majorHAnsi"/>
                <w:sz w:val="20"/>
                <w:szCs w:val="20"/>
              </w:rPr>
              <w:t>Go to</w:t>
            </w:r>
            <w:r>
              <w:rPr>
                <w:rFonts w:asciiTheme="majorHAnsi" w:hAnsiTheme="majorHAnsi" w:cstheme="majorHAnsi"/>
                <w:sz w:val="20"/>
                <w:szCs w:val="20"/>
              </w:rPr>
              <w:t xml:space="preserve"> main menu</w:t>
            </w:r>
          </w:p>
        </w:tc>
      </w:tr>
      <w:tr w:rsidR="005727FC" w:rsidRPr="00DC16EA" w14:paraId="2122CAA2" w14:textId="77777777" w:rsidTr="00837015">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C82338D" w14:textId="77777777" w:rsidR="005727FC" w:rsidRPr="00DC16EA" w:rsidRDefault="005727FC" w:rsidP="00837015">
            <w:pPr>
              <w:rPr>
                <w:rFonts w:asciiTheme="majorHAnsi" w:hAnsiTheme="majorHAnsi" w:cstheme="majorHAnsi"/>
                <w:sz w:val="20"/>
                <w:szCs w:val="20"/>
              </w:rPr>
            </w:pPr>
            <w:r w:rsidRPr="00DC16EA">
              <w:rPr>
                <w:rFonts w:asciiTheme="majorHAnsi" w:hAnsiTheme="majorHAnsi" w:cstheme="majorHAnsi"/>
                <w:sz w:val="20"/>
                <w:szCs w:val="20"/>
              </w:rPr>
              <w:t>2.2</w:t>
            </w:r>
          </w:p>
        </w:tc>
        <w:tc>
          <w:tcPr>
            <w:tcW w:w="0" w:type="auto"/>
            <w:tcBorders>
              <w:top w:val="single" w:sz="4" w:space="0" w:color="auto"/>
              <w:left w:val="single" w:sz="4" w:space="0" w:color="auto"/>
              <w:bottom w:val="single" w:sz="4" w:space="0" w:color="auto"/>
              <w:right w:val="single" w:sz="4" w:space="0" w:color="auto"/>
            </w:tcBorders>
          </w:tcPr>
          <w:p w14:paraId="1A008609" w14:textId="77777777" w:rsidR="005727FC" w:rsidRPr="00DC16EA" w:rsidRDefault="005727FC" w:rsidP="00837015">
            <w:pPr>
              <w:rPr>
                <w:rFonts w:asciiTheme="majorHAnsi" w:hAnsiTheme="majorHAnsi" w:cstheme="majorHAnsi"/>
                <w:sz w:val="20"/>
                <w:szCs w:val="20"/>
              </w:rPr>
            </w:pPr>
            <w:r w:rsidRPr="00DC16EA">
              <w:rPr>
                <w:rFonts w:asciiTheme="majorHAnsi" w:hAnsiTheme="majorHAnsi" w:cstheme="majorHAnsi"/>
                <w:sz w:val="20"/>
                <w:szCs w:val="20"/>
              </w:rPr>
              <w:t xml:space="preserve">Input is not a </w:t>
            </w:r>
            <w:proofErr w:type="gramStart"/>
            <w:r w:rsidRPr="00DC16EA">
              <w:rPr>
                <w:rFonts w:asciiTheme="majorHAnsi" w:hAnsiTheme="majorHAnsi" w:cstheme="majorHAnsi"/>
                <w:sz w:val="20"/>
                <w:szCs w:val="20"/>
              </w:rPr>
              <w:t>letter(</w:t>
            </w:r>
            <w:proofErr w:type="gramEnd"/>
            <w:r>
              <w:rPr>
                <w:rFonts w:asciiTheme="majorHAnsi" w:hAnsiTheme="majorHAnsi" w:cstheme="majorHAnsi"/>
                <w:sz w:val="20"/>
                <w:szCs w:val="20"/>
              </w:rPr>
              <w:t>and not</w:t>
            </w:r>
            <w:r w:rsidRPr="00DC16EA">
              <w:rPr>
                <w:rFonts w:asciiTheme="majorHAnsi" w:hAnsiTheme="majorHAnsi" w:cstheme="majorHAnsi"/>
                <w:sz w:val="20"/>
                <w:szCs w:val="20"/>
              </w:rPr>
              <w:t xml:space="preserve"> quit</w:t>
            </w:r>
            <w:r>
              <w:rPr>
                <w:rFonts w:asciiTheme="majorHAnsi" w:hAnsiTheme="majorHAnsi" w:cstheme="majorHAnsi"/>
                <w:sz w:val="20"/>
                <w:szCs w:val="20"/>
              </w:rPr>
              <w:t xml:space="preserve"> option</w:t>
            </w:r>
            <w:r w:rsidRPr="00DC16EA">
              <w:rPr>
                <w:rFonts w:asciiTheme="majorHAnsi" w:hAnsiTheme="majorHAnsi" w:cstheme="majorHAnsi"/>
                <w:sz w:val="20"/>
                <w:szCs w:val="20"/>
              </w:rPr>
              <w:t>)</w:t>
            </w:r>
          </w:p>
        </w:tc>
      </w:tr>
      <w:tr w:rsidR="005727FC" w:rsidRPr="00DC16EA" w14:paraId="385F8451" w14:textId="77777777" w:rsidTr="00837015">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C467A4" w14:textId="77777777" w:rsidR="005727FC" w:rsidRPr="00DC16EA" w:rsidRDefault="005727FC" w:rsidP="00837015">
            <w:pPr>
              <w:rPr>
                <w:rFonts w:asciiTheme="majorHAnsi" w:hAnsiTheme="majorHAnsi" w:cstheme="majorHAnsi"/>
                <w:sz w:val="20"/>
                <w:szCs w:val="20"/>
              </w:rPr>
            </w:pPr>
            <w:r w:rsidRPr="00DC16EA">
              <w:rPr>
                <w:rFonts w:asciiTheme="majorHAnsi" w:hAnsiTheme="majorHAnsi" w:cstheme="majorHAnsi"/>
                <w:sz w:val="20"/>
                <w:szCs w:val="20"/>
              </w:rPr>
              <w:t>2.2.1</w:t>
            </w:r>
          </w:p>
        </w:tc>
        <w:tc>
          <w:tcPr>
            <w:tcW w:w="0" w:type="auto"/>
            <w:tcBorders>
              <w:top w:val="single" w:sz="4" w:space="0" w:color="auto"/>
              <w:left w:val="single" w:sz="4" w:space="0" w:color="auto"/>
              <w:bottom w:val="single" w:sz="4" w:space="0" w:color="auto"/>
              <w:right w:val="single" w:sz="4" w:space="0" w:color="auto"/>
            </w:tcBorders>
          </w:tcPr>
          <w:p w14:paraId="5FC8E0A8" w14:textId="77777777" w:rsidR="005727FC" w:rsidRPr="00DC16EA" w:rsidRDefault="005727FC" w:rsidP="00837015">
            <w:pPr>
              <w:rPr>
                <w:rFonts w:asciiTheme="majorHAnsi" w:hAnsiTheme="majorHAnsi" w:cstheme="majorHAnsi"/>
                <w:sz w:val="20"/>
                <w:szCs w:val="20"/>
              </w:rPr>
            </w:pPr>
            <w:r w:rsidRPr="00DC16EA">
              <w:rPr>
                <w:rFonts w:asciiTheme="majorHAnsi" w:hAnsiTheme="majorHAnsi" w:cstheme="majorHAnsi"/>
                <w:sz w:val="20"/>
                <w:szCs w:val="20"/>
              </w:rPr>
              <w:t xml:space="preserve">An error message is </w:t>
            </w:r>
            <w:proofErr w:type="gramStart"/>
            <w:r w:rsidRPr="00DC16EA">
              <w:rPr>
                <w:rFonts w:asciiTheme="majorHAnsi" w:hAnsiTheme="majorHAnsi" w:cstheme="majorHAnsi"/>
                <w:sz w:val="20"/>
                <w:szCs w:val="20"/>
              </w:rPr>
              <w:t>printed</w:t>
            </w:r>
            <w:proofErr w:type="gramEnd"/>
            <w:r w:rsidRPr="00DC16EA">
              <w:rPr>
                <w:rFonts w:asciiTheme="majorHAnsi" w:hAnsiTheme="majorHAnsi" w:cstheme="majorHAnsi"/>
                <w:sz w:val="20"/>
                <w:szCs w:val="20"/>
              </w:rPr>
              <w:t xml:space="preserve"> and user is asked to try again.</w:t>
            </w:r>
          </w:p>
        </w:tc>
      </w:tr>
      <w:tr w:rsidR="005727FC" w:rsidRPr="00DC16EA" w14:paraId="465C95A5" w14:textId="77777777" w:rsidTr="00837015">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63F7DC" w14:textId="77777777" w:rsidR="005727FC" w:rsidRPr="00DC16EA" w:rsidRDefault="005727FC" w:rsidP="00837015">
            <w:pPr>
              <w:rPr>
                <w:rFonts w:asciiTheme="majorHAnsi" w:hAnsiTheme="majorHAnsi" w:cstheme="majorHAnsi"/>
                <w:sz w:val="20"/>
                <w:szCs w:val="20"/>
              </w:rPr>
            </w:pPr>
            <w:r w:rsidRPr="00DC16EA">
              <w:rPr>
                <w:rFonts w:asciiTheme="majorHAnsi" w:hAnsiTheme="majorHAnsi" w:cstheme="majorHAnsi"/>
                <w:sz w:val="20"/>
                <w:szCs w:val="20"/>
              </w:rPr>
              <w:t>4.1</w:t>
            </w:r>
          </w:p>
        </w:tc>
        <w:tc>
          <w:tcPr>
            <w:tcW w:w="0" w:type="auto"/>
            <w:tcBorders>
              <w:top w:val="single" w:sz="4" w:space="0" w:color="auto"/>
              <w:left w:val="single" w:sz="4" w:space="0" w:color="auto"/>
              <w:bottom w:val="single" w:sz="4" w:space="0" w:color="auto"/>
              <w:right w:val="single" w:sz="4" w:space="0" w:color="auto"/>
            </w:tcBorders>
          </w:tcPr>
          <w:p w14:paraId="6D2883FE" w14:textId="77777777" w:rsidR="005727FC" w:rsidRPr="00DC16EA" w:rsidRDefault="005727FC" w:rsidP="00837015">
            <w:pPr>
              <w:rPr>
                <w:rFonts w:asciiTheme="majorHAnsi" w:hAnsiTheme="majorHAnsi" w:cstheme="majorHAnsi"/>
                <w:sz w:val="20"/>
                <w:szCs w:val="20"/>
              </w:rPr>
            </w:pPr>
            <w:r w:rsidRPr="00DC16EA">
              <w:rPr>
                <w:rFonts w:asciiTheme="majorHAnsi" w:hAnsiTheme="majorHAnsi" w:cstheme="majorHAnsi"/>
                <w:sz w:val="20"/>
                <w:szCs w:val="20"/>
              </w:rPr>
              <w:t>Player runs out of tries without finishing the word. System asks if player wants to play again or quit.</w:t>
            </w:r>
          </w:p>
        </w:tc>
      </w:tr>
      <w:tr w:rsidR="005727FC" w:rsidRPr="00DC16EA" w14:paraId="37B5AA9E" w14:textId="77777777" w:rsidTr="00837015">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E5A3D8" w14:textId="77777777" w:rsidR="005727FC" w:rsidRPr="00DC16EA" w:rsidRDefault="005727FC" w:rsidP="00837015">
            <w:pPr>
              <w:rPr>
                <w:rFonts w:asciiTheme="majorHAnsi" w:hAnsiTheme="majorHAnsi" w:cstheme="majorHAnsi"/>
                <w:sz w:val="20"/>
                <w:szCs w:val="20"/>
              </w:rPr>
            </w:pPr>
            <w:r>
              <w:rPr>
                <w:rFonts w:asciiTheme="majorHAnsi" w:hAnsiTheme="majorHAnsi" w:cstheme="majorHAnsi"/>
                <w:sz w:val="20"/>
                <w:szCs w:val="20"/>
              </w:rPr>
              <w:t>4.1.1</w:t>
            </w:r>
          </w:p>
        </w:tc>
        <w:tc>
          <w:tcPr>
            <w:tcW w:w="0" w:type="auto"/>
            <w:tcBorders>
              <w:top w:val="single" w:sz="4" w:space="0" w:color="auto"/>
              <w:left w:val="single" w:sz="4" w:space="0" w:color="auto"/>
              <w:bottom w:val="single" w:sz="4" w:space="0" w:color="auto"/>
              <w:right w:val="single" w:sz="4" w:space="0" w:color="auto"/>
            </w:tcBorders>
          </w:tcPr>
          <w:p w14:paraId="4CCB8B8E" w14:textId="77777777" w:rsidR="005727FC" w:rsidRPr="00DC16EA" w:rsidRDefault="005727FC" w:rsidP="00837015">
            <w:pPr>
              <w:rPr>
                <w:rFonts w:asciiTheme="majorHAnsi" w:hAnsiTheme="majorHAnsi" w:cstheme="majorHAnsi"/>
                <w:sz w:val="20"/>
                <w:szCs w:val="20"/>
              </w:rPr>
            </w:pPr>
            <w:r>
              <w:rPr>
                <w:rFonts w:asciiTheme="majorHAnsi" w:hAnsiTheme="majorHAnsi" w:cstheme="majorHAnsi"/>
                <w:sz w:val="20"/>
                <w:szCs w:val="20"/>
              </w:rPr>
              <w:t xml:space="preserve">Player opts to </w:t>
            </w:r>
            <w:proofErr w:type="gramStart"/>
            <w:r>
              <w:rPr>
                <w:rFonts w:asciiTheme="majorHAnsi" w:hAnsiTheme="majorHAnsi" w:cstheme="majorHAnsi"/>
                <w:sz w:val="20"/>
                <w:szCs w:val="20"/>
              </w:rPr>
              <w:t>quit(</w:t>
            </w:r>
            <w:proofErr w:type="gramEnd"/>
            <w:r>
              <w:rPr>
                <w:rFonts w:asciiTheme="majorHAnsi" w:hAnsiTheme="majorHAnsi" w:cstheme="majorHAnsi"/>
                <w:sz w:val="20"/>
                <w:szCs w:val="20"/>
              </w:rPr>
              <w:t>return to main menu)</w:t>
            </w:r>
          </w:p>
        </w:tc>
      </w:tr>
      <w:tr w:rsidR="005727FC" w:rsidRPr="00DC16EA" w14:paraId="6870214E" w14:textId="77777777" w:rsidTr="00837015">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F5F35AE" w14:textId="77777777" w:rsidR="005727FC" w:rsidRPr="00DC16EA" w:rsidRDefault="005727FC" w:rsidP="00837015">
            <w:pPr>
              <w:rPr>
                <w:rFonts w:asciiTheme="majorHAnsi" w:hAnsiTheme="majorHAnsi" w:cstheme="majorHAnsi"/>
                <w:sz w:val="20"/>
                <w:szCs w:val="20"/>
              </w:rPr>
            </w:pPr>
            <w:r>
              <w:rPr>
                <w:rFonts w:asciiTheme="majorHAnsi" w:hAnsiTheme="majorHAnsi" w:cstheme="majorHAnsi"/>
                <w:sz w:val="20"/>
                <w:szCs w:val="20"/>
              </w:rPr>
              <w:t>4.1.2</w:t>
            </w:r>
          </w:p>
        </w:tc>
        <w:tc>
          <w:tcPr>
            <w:tcW w:w="0" w:type="auto"/>
            <w:tcBorders>
              <w:top w:val="single" w:sz="4" w:space="0" w:color="auto"/>
              <w:left w:val="single" w:sz="4" w:space="0" w:color="auto"/>
              <w:bottom w:val="single" w:sz="4" w:space="0" w:color="auto"/>
              <w:right w:val="single" w:sz="4" w:space="0" w:color="auto"/>
            </w:tcBorders>
          </w:tcPr>
          <w:p w14:paraId="129B3C97" w14:textId="77777777" w:rsidR="005727FC" w:rsidRPr="00DC16EA" w:rsidRDefault="005727FC" w:rsidP="00837015">
            <w:pPr>
              <w:rPr>
                <w:rFonts w:asciiTheme="majorHAnsi" w:hAnsiTheme="majorHAnsi" w:cstheme="majorHAnsi"/>
                <w:sz w:val="20"/>
                <w:szCs w:val="20"/>
              </w:rPr>
            </w:pPr>
            <w:r>
              <w:rPr>
                <w:rFonts w:asciiTheme="majorHAnsi" w:hAnsiTheme="majorHAnsi" w:cstheme="majorHAnsi"/>
                <w:sz w:val="20"/>
                <w:szCs w:val="20"/>
              </w:rPr>
              <w:t xml:space="preserve">Player opts to try </w:t>
            </w:r>
            <w:proofErr w:type="gramStart"/>
            <w:r>
              <w:rPr>
                <w:rFonts w:asciiTheme="majorHAnsi" w:hAnsiTheme="majorHAnsi" w:cstheme="majorHAnsi"/>
                <w:sz w:val="20"/>
                <w:szCs w:val="20"/>
              </w:rPr>
              <w:t>again(</w:t>
            </w:r>
            <w:proofErr w:type="gramEnd"/>
            <w:r>
              <w:rPr>
                <w:rFonts w:asciiTheme="majorHAnsi" w:hAnsiTheme="majorHAnsi" w:cstheme="majorHAnsi"/>
                <w:sz w:val="20"/>
                <w:szCs w:val="20"/>
              </w:rPr>
              <w:t>go to main scenario step 1)</w:t>
            </w:r>
          </w:p>
        </w:tc>
      </w:tr>
      <w:tr w:rsidR="005727FC" w:rsidRPr="00DC16EA" w14:paraId="468F57E5" w14:textId="77777777" w:rsidTr="00837015">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0BA8CDF" w14:textId="77777777" w:rsidR="005727FC" w:rsidRPr="00DC16EA" w:rsidRDefault="005727FC" w:rsidP="00837015">
            <w:pPr>
              <w:rPr>
                <w:rFonts w:asciiTheme="majorHAnsi" w:hAnsiTheme="majorHAnsi" w:cstheme="majorHAnsi"/>
                <w:sz w:val="20"/>
                <w:szCs w:val="20"/>
              </w:rPr>
            </w:pPr>
            <w:r>
              <w:rPr>
                <w:rFonts w:asciiTheme="majorHAnsi" w:hAnsiTheme="majorHAnsi" w:cstheme="majorHAnsi"/>
                <w:sz w:val="20"/>
                <w:szCs w:val="20"/>
              </w:rPr>
              <w:t>5.2</w:t>
            </w:r>
          </w:p>
        </w:tc>
        <w:tc>
          <w:tcPr>
            <w:tcW w:w="0" w:type="auto"/>
            <w:tcBorders>
              <w:top w:val="single" w:sz="4" w:space="0" w:color="auto"/>
              <w:left w:val="single" w:sz="4" w:space="0" w:color="auto"/>
              <w:bottom w:val="single" w:sz="4" w:space="0" w:color="auto"/>
              <w:right w:val="single" w:sz="4" w:space="0" w:color="auto"/>
            </w:tcBorders>
          </w:tcPr>
          <w:p w14:paraId="7FBB1130" w14:textId="77777777" w:rsidR="005727FC" w:rsidRPr="00DC16EA" w:rsidRDefault="005727FC" w:rsidP="00837015">
            <w:pPr>
              <w:rPr>
                <w:rFonts w:asciiTheme="majorHAnsi" w:hAnsiTheme="majorHAnsi" w:cstheme="majorHAnsi"/>
                <w:sz w:val="20"/>
                <w:szCs w:val="20"/>
              </w:rPr>
            </w:pPr>
            <w:r w:rsidRPr="00DC16EA">
              <w:rPr>
                <w:rFonts w:asciiTheme="majorHAnsi" w:hAnsiTheme="majorHAnsi" w:cstheme="majorHAnsi"/>
                <w:sz w:val="20"/>
                <w:szCs w:val="20"/>
              </w:rPr>
              <w:t xml:space="preserve">Player chooses to play </w:t>
            </w:r>
            <w:proofErr w:type="gramStart"/>
            <w:r w:rsidRPr="00DC16EA">
              <w:rPr>
                <w:rFonts w:asciiTheme="majorHAnsi" w:hAnsiTheme="majorHAnsi" w:cstheme="majorHAnsi"/>
                <w:sz w:val="20"/>
                <w:szCs w:val="20"/>
              </w:rPr>
              <w:t>again(</w:t>
            </w:r>
            <w:proofErr w:type="gramEnd"/>
            <w:r w:rsidRPr="00DC16EA">
              <w:rPr>
                <w:rFonts w:asciiTheme="majorHAnsi" w:hAnsiTheme="majorHAnsi" w:cstheme="majorHAnsi"/>
                <w:sz w:val="20"/>
                <w:szCs w:val="20"/>
              </w:rPr>
              <w:t>go to main scenario step 1)</w:t>
            </w:r>
          </w:p>
        </w:tc>
      </w:tr>
      <w:tr w:rsidR="005727FC" w:rsidRPr="00DC16EA" w14:paraId="2F886C72" w14:textId="77777777" w:rsidTr="00837015">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42BD6F8" w14:textId="77777777" w:rsidR="005727FC" w:rsidRPr="00DC16EA" w:rsidRDefault="005727FC" w:rsidP="00837015">
            <w:pPr>
              <w:rPr>
                <w:rFonts w:asciiTheme="majorHAnsi" w:hAnsiTheme="majorHAnsi" w:cstheme="majorHAnsi"/>
                <w:sz w:val="20"/>
                <w:szCs w:val="20"/>
              </w:rPr>
            </w:pPr>
            <w:r w:rsidRPr="00DC16EA">
              <w:rPr>
                <w:rFonts w:asciiTheme="majorHAnsi" w:hAnsiTheme="majorHAnsi" w:cstheme="majorHAnsi"/>
                <w:sz w:val="20"/>
                <w:szCs w:val="20"/>
              </w:rPr>
              <w:t>5.</w:t>
            </w:r>
            <w:r>
              <w:rPr>
                <w:rFonts w:asciiTheme="majorHAnsi" w:hAnsiTheme="majorHAnsi" w:cstheme="majorHAnsi"/>
                <w:sz w:val="20"/>
                <w:szCs w:val="20"/>
              </w:rPr>
              <w:t>3</w:t>
            </w:r>
          </w:p>
        </w:tc>
        <w:tc>
          <w:tcPr>
            <w:tcW w:w="0" w:type="auto"/>
            <w:tcBorders>
              <w:top w:val="single" w:sz="4" w:space="0" w:color="auto"/>
              <w:left w:val="single" w:sz="4" w:space="0" w:color="auto"/>
              <w:bottom w:val="single" w:sz="4" w:space="0" w:color="auto"/>
              <w:right w:val="single" w:sz="4" w:space="0" w:color="auto"/>
            </w:tcBorders>
          </w:tcPr>
          <w:p w14:paraId="20E2955A" w14:textId="77777777" w:rsidR="005727FC" w:rsidRPr="00DC16EA" w:rsidRDefault="005727FC" w:rsidP="00837015">
            <w:pPr>
              <w:rPr>
                <w:rFonts w:asciiTheme="majorHAnsi" w:hAnsiTheme="majorHAnsi" w:cstheme="majorHAnsi"/>
                <w:sz w:val="20"/>
                <w:szCs w:val="20"/>
              </w:rPr>
            </w:pPr>
            <w:r w:rsidRPr="00DC16EA">
              <w:rPr>
                <w:rFonts w:asciiTheme="majorHAnsi" w:hAnsiTheme="majorHAnsi" w:cstheme="majorHAnsi"/>
                <w:sz w:val="20"/>
                <w:szCs w:val="20"/>
              </w:rPr>
              <w:t xml:space="preserve">Player chooses to view </w:t>
            </w:r>
            <w:proofErr w:type="gramStart"/>
            <w:r w:rsidRPr="00DC16EA">
              <w:rPr>
                <w:rFonts w:asciiTheme="majorHAnsi" w:hAnsiTheme="majorHAnsi" w:cstheme="majorHAnsi"/>
                <w:sz w:val="20"/>
                <w:szCs w:val="20"/>
              </w:rPr>
              <w:t>high</w:t>
            </w:r>
            <w:r>
              <w:rPr>
                <w:rFonts w:asciiTheme="majorHAnsi" w:hAnsiTheme="majorHAnsi" w:cstheme="majorHAnsi"/>
                <w:sz w:val="20"/>
                <w:szCs w:val="20"/>
              </w:rPr>
              <w:t>-</w:t>
            </w:r>
            <w:r w:rsidRPr="00DC16EA">
              <w:rPr>
                <w:rFonts w:asciiTheme="majorHAnsi" w:hAnsiTheme="majorHAnsi" w:cstheme="majorHAnsi"/>
                <w:sz w:val="20"/>
                <w:szCs w:val="20"/>
              </w:rPr>
              <w:t>score</w:t>
            </w:r>
            <w:proofErr w:type="gramEnd"/>
          </w:p>
        </w:tc>
      </w:tr>
      <w:tr w:rsidR="005727FC" w:rsidRPr="00DC16EA" w14:paraId="6B073B44" w14:textId="77777777" w:rsidTr="00837015">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B52795" w14:textId="77777777" w:rsidR="005727FC" w:rsidRPr="00DC16EA" w:rsidRDefault="005727FC" w:rsidP="00837015">
            <w:pPr>
              <w:rPr>
                <w:rFonts w:asciiTheme="majorHAnsi" w:hAnsiTheme="majorHAnsi" w:cstheme="majorHAnsi"/>
                <w:sz w:val="20"/>
                <w:szCs w:val="20"/>
              </w:rPr>
            </w:pPr>
            <w:r w:rsidRPr="00DC16EA">
              <w:rPr>
                <w:rFonts w:asciiTheme="majorHAnsi" w:hAnsiTheme="majorHAnsi" w:cstheme="majorHAnsi"/>
                <w:sz w:val="20"/>
                <w:szCs w:val="20"/>
              </w:rPr>
              <w:t>5.</w:t>
            </w:r>
            <w:r>
              <w:rPr>
                <w:rFonts w:asciiTheme="majorHAnsi" w:hAnsiTheme="majorHAnsi" w:cstheme="majorHAnsi"/>
                <w:sz w:val="20"/>
                <w:szCs w:val="20"/>
              </w:rPr>
              <w:t>3</w:t>
            </w:r>
            <w:r w:rsidRPr="00DC16EA">
              <w:rPr>
                <w:rFonts w:asciiTheme="majorHAnsi" w:hAnsiTheme="majorHAnsi" w:cstheme="majorHAnsi"/>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03BC54A0" w14:textId="77777777" w:rsidR="005727FC" w:rsidRPr="00DC16EA" w:rsidRDefault="005727FC" w:rsidP="00837015">
            <w:pPr>
              <w:rPr>
                <w:rFonts w:asciiTheme="majorHAnsi" w:hAnsiTheme="majorHAnsi" w:cstheme="majorHAnsi"/>
                <w:sz w:val="20"/>
                <w:szCs w:val="20"/>
              </w:rPr>
            </w:pPr>
            <w:r w:rsidRPr="00DC16EA">
              <w:rPr>
                <w:rFonts w:asciiTheme="majorHAnsi" w:hAnsiTheme="majorHAnsi" w:cstheme="majorHAnsi"/>
                <w:sz w:val="20"/>
                <w:szCs w:val="20"/>
              </w:rPr>
              <w:t>Go to UC 4</w:t>
            </w:r>
          </w:p>
        </w:tc>
      </w:tr>
    </w:tbl>
    <w:p w14:paraId="5EA78217" w14:textId="173A74CF" w:rsidR="00B010CB" w:rsidRDefault="00B010CB" w:rsidP="00603A67"/>
    <w:p w14:paraId="389FDAA7" w14:textId="01FF878B" w:rsidR="003D651B" w:rsidRDefault="003D651B" w:rsidP="00603A67"/>
    <w:p w14:paraId="42FF9F56" w14:textId="639076CA" w:rsidR="000F019D" w:rsidRDefault="000F019D" w:rsidP="00603A67"/>
    <w:p w14:paraId="382A1E57" w14:textId="42DACC38" w:rsidR="000F019D" w:rsidRDefault="000F019D" w:rsidP="00603A67"/>
    <w:p w14:paraId="5ED9474D" w14:textId="50912F56" w:rsidR="000F019D" w:rsidRDefault="000F019D" w:rsidP="00603A67"/>
    <w:p w14:paraId="6CD1D254" w14:textId="77777777" w:rsidR="000F019D" w:rsidRDefault="000F019D" w:rsidP="00603A67"/>
    <w:p w14:paraId="35EA5EA9" w14:textId="77777777" w:rsidR="003D651B" w:rsidRDefault="003D651B" w:rsidP="00603A67"/>
    <w:p w14:paraId="59A0A5C2" w14:textId="0BD85FBB" w:rsidR="005727FC" w:rsidRDefault="005727FC" w:rsidP="00E47B76">
      <w:pPr>
        <w:pStyle w:val="Heading2"/>
        <w:numPr>
          <w:ilvl w:val="1"/>
          <w:numId w:val="30"/>
        </w:numPr>
      </w:pPr>
      <w:bookmarkStart w:id="4" w:name="_Toc80629308"/>
      <w:r>
        <w:lastRenderedPageBreak/>
        <w:t>Test cases for UC 1</w:t>
      </w:r>
      <w:bookmarkEnd w:id="4"/>
    </w:p>
    <w:tbl>
      <w:tblPr>
        <w:tblStyle w:val="TableGrid"/>
        <w:tblW w:w="0" w:type="auto"/>
        <w:tblInd w:w="360" w:type="dxa"/>
        <w:tblLook w:val="04A0" w:firstRow="1" w:lastRow="0" w:firstColumn="1" w:lastColumn="0" w:noHBand="0" w:noVBand="1"/>
      </w:tblPr>
      <w:tblGrid>
        <w:gridCol w:w="4328"/>
        <w:gridCol w:w="4328"/>
      </w:tblGrid>
      <w:tr w:rsidR="005727FC" w14:paraId="24B1C12D" w14:textId="77777777" w:rsidTr="000D15BC">
        <w:tc>
          <w:tcPr>
            <w:tcW w:w="8656" w:type="dxa"/>
            <w:gridSpan w:val="2"/>
          </w:tcPr>
          <w:p w14:paraId="0FFE2A84" w14:textId="19B34D9A" w:rsidR="005727FC" w:rsidRDefault="005727FC" w:rsidP="005727FC">
            <w:r>
              <w:t>TC 1</w:t>
            </w:r>
            <w:r w:rsidR="00AA6B0C">
              <w:t>:1</w:t>
            </w:r>
            <w:r>
              <w:t xml:space="preserve"> – Main scenario</w:t>
            </w:r>
          </w:p>
        </w:tc>
      </w:tr>
      <w:tr w:rsidR="005727FC" w14:paraId="583588E3" w14:textId="77777777" w:rsidTr="005727FC">
        <w:tc>
          <w:tcPr>
            <w:tcW w:w="4328" w:type="dxa"/>
          </w:tcPr>
          <w:p w14:paraId="524CB02A" w14:textId="52F20202" w:rsidR="005727FC" w:rsidRDefault="005727FC" w:rsidP="005727FC">
            <w:r>
              <w:t>Reference</w:t>
            </w:r>
          </w:p>
        </w:tc>
        <w:tc>
          <w:tcPr>
            <w:tcW w:w="4328" w:type="dxa"/>
          </w:tcPr>
          <w:p w14:paraId="630F2CC6" w14:textId="738CF482" w:rsidR="005727FC" w:rsidRDefault="005727FC" w:rsidP="005727FC">
            <w:r>
              <w:t>UC 1 Start game – Main scenario</w:t>
            </w:r>
          </w:p>
        </w:tc>
      </w:tr>
      <w:tr w:rsidR="005727FC" w14:paraId="474B6FB6" w14:textId="77777777" w:rsidTr="005727FC">
        <w:tc>
          <w:tcPr>
            <w:tcW w:w="4328" w:type="dxa"/>
          </w:tcPr>
          <w:p w14:paraId="18D147F4" w14:textId="5EA83490" w:rsidR="005727FC" w:rsidRDefault="005727FC" w:rsidP="005727FC">
            <w:r>
              <w:t>Description</w:t>
            </w:r>
          </w:p>
        </w:tc>
        <w:tc>
          <w:tcPr>
            <w:tcW w:w="4328" w:type="dxa"/>
          </w:tcPr>
          <w:p w14:paraId="2FC22D2A" w14:textId="2C701723" w:rsidR="005727FC" w:rsidRDefault="005727FC" w:rsidP="005727FC">
            <w:r>
              <w:t>Test is meant to test the entrance to the program as well as login and register features.</w:t>
            </w:r>
          </w:p>
        </w:tc>
      </w:tr>
      <w:tr w:rsidR="005727FC" w14:paraId="56891328" w14:textId="77777777" w:rsidTr="005727FC">
        <w:tc>
          <w:tcPr>
            <w:tcW w:w="4328" w:type="dxa"/>
          </w:tcPr>
          <w:p w14:paraId="34096F96" w14:textId="25D9CC07" w:rsidR="005727FC" w:rsidRDefault="005727FC" w:rsidP="005727FC">
            <w:r>
              <w:t>Preconditions</w:t>
            </w:r>
          </w:p>
        </w:tc>
        <w:tc>
          <w:tcPr>
            <w:tcW w:w="4328" w:type="dxa"/>
          </w:tcPr>
          <w:p w14:paraId="690A987E" w14:textId="2C3CE9CA" w:rsidR="005727FC" w:rsidRDefault="005727FC" w:rsidP="005727FC">
            <w:r>
              <w:t xml:space="preserve">A user </w:t>
            </w:r>
            <w:r w:rsidR="00E2117B">
              <w:t>has</w:t>
            </w:r>
            <w:r>
              <w:t xml:space="preserve"> started the program and chosen “Start Game” in main menu</w:t>
            </w:r>
            <w:r w:rsidR="00805BAA">
              <w:t xml:space="preserve"> on a fresh start of the program</w:t>
            </w:r>
          </w:p>
        </w:tc>
      </w:tr>
      <w:tr w:rsidR="005727FC" w14:paraId="18138B09" w14:textId="77777777" w:rsidTr="005727FC">
        <w:tc>
          <w:tcPr>
            <w:tcW w:w="4328" w:type="dxa"/>
          </w:tcPr>
          <w:p w14:paraId="63B0C942" w14:textId="0CB45FC2" w:rsidR="005727FC" w:rsidRDefault="005727FC" w:rsidP="005727FC">
            <w:r>
              <w:t>Test-steps</w:t>
            </w:r>
          </w:p>
        </w:tc>
        <w:tc>
          <w:tcPr>
            <w:tcW w:w="4328" w:type="dxa"/>
          </w:tcPr>
          <w:p w14:paraId="433E8448" w14:textId="39EADD79" w:rsidR="005727FC" w:rsidRDefault="005727FC" w:rsidP="005727FC">
            <w:pPr>
              <w:pStyle w:val="ListParagraph"/>
              <w:numPr>
                <w:ilvl w:val="0"/>
                <w:numId w:val="2"/>
              </w:numPr>
            </w:pPr>
            <w:r>
              <w:t>User inputs number 1 on the keyboard and presses enter</w:t>
            </w:r>
            <w:r w:rsidR="00AA6B0C">
              <w:t xml:space="preserve"> to select login</w:t>
            </w:r>
          </w:p>
          <w:p w14:paraId="023F2AE0" w14:textId="2B60C3D3" w:rsidR="004C641D" w:rsidRDefault="004C641D" w:rsidP="005727FC">
            <w:pPr>
              <w:pStyle w:val="ListParagraph"/>
              <w:numPr>
                <w:ilvl w:val="0"/>
                <w:numId w:val="2"/>
              </w:numPr>
            </w:pPr>
            <w:r>
              <w:t>System asks for username input.</w:t>
            </w:r>
          </w:p>
          <w:p w14:paraId="34D7FF0D" w14:textId="3A455004" w:rsidR="005727FC" w:rsidRDefault="00AA6B0C" w:rsidP="005727FC">
            <w:pPr>
              <w:pStyle w:val="ListParagraph"/>
              <w:numPr>
                <w:ilvl w:val="0"/>
                <w:numId w:val="2"/>
              </w:numPr>
            </w:pPr>
            <w:r>
              <w:t>User inputs “</w:t>
            </w:r>
            <w:proofErr w:type="spellStart"/>
            <w:r>
              <w:t>randomPlayer</w:t>
            </w:r>
            <w:proofErr w:type="spellEnd"/>
            <w:r>
              <w:t>” and presses enter</w:t>
            </w:r>
          </w:p>
          <w:p w14:paraId="101B858B" w14:textId="730A55A1" w:rsidR="004C641D" w:rsidRDefault="004C641D" w:rsidP="005727FC">
            <w:pPr>
              <w:pStyle w:val="ListParagraph"/>
              <w:numPr>
                <w:ilvl w:val="0"/>
                <w:numId w:val="2"/>
              </w:numPr>
            </w:pPr>
            <w:r>
              <w:t>System asks for password input.</w:t>
            </w:r>
          </w:p>
          <w:p w14:paraId="7A8EF43B" w14:textId="77777777" w:rsidR="00AA6B0C" w:rsidRDefault="00AA6B0C" w:rsidP="00AA6B0C">
            <w:pPr>
              <w:pStyle w:val="ListParagraph"/>
              <w:numPr>
                <w:ilvl w:val="0"/>
                <w:numId w:val="2"/>
              </w:numPr>
            </w:pPr>
            <w:r>
              <w:t>User inputs “1234” and presses enter</w:t>
            </w:r>
          </w:p>
          <w:p w14:paraId="1025E01E" w14:textId="0EAA396A" w:rsidR="00594F23" w:rsidRDefault="00594F23" w:rsidP="00AA6B0C">
            <w:pPr>
              <w:pStyle w:val="ListParagraph"/>
              <w:numPr>
                <w:ilvl w:val="0"/>
                <w:numId w:val="2"/>
              </w:numPr>
            </w:pPr>
            <w:r>
              <w:t>System redirects to UC 1.1 Play Game</w:t>
            </w:r>
          </w:p>
        </w:tc>
      </w:tr>
      <w:tr w:rsidR="005727FC" w14:paraId="7AD3639A" w14:textId="77777777" w:rsidTr="005727FC">
        <w:tc>
          <w:tcPr>
            <w:tcW w:w="4328" w:type="dxa"/>
          </w:tcPr>
          <w:p w14:paraId="40C98B39" w14:textId="1179D39E" w:rsidR="005727FC" w:rsidRDefault="005727FC" w:rsidP="005727FC">
            <w:r>
              <w:t>Result description</w:t>
            </w:r>
          </w:p>
        </w:tc>
        <w:tc>
          <w:tcPr>
            <w:tcW w:w="4328" w:type="dxa"/>
          </w:tcPr>
          <w:p w14:paraId="0EEED0F8" w14:textId="63E2D9C3" w:rsidR="005727FC" w:rsidRDefault="00AA6B0C" w:rsidP="005727FC">
            <w:r>
              <w:t>The test should be concluded with the system transporting the user to UC 1.1 with the welcoming string: “Welcome to a game of Hangman”</w:t>
            </w:r>
          </w:p>
        </w:tc>
      </w:tr>
      <w:tr w:rsidR="005727FC" w14:paraId="5A9BA45A" w14:textId="77777777" w:rsidTr="005727FC">
        <w:tc>
          <w:tcPr>
            <w:tcW w:w="4328" w:type="dxa"/>
          </w:tcPr>
          <w:p w14:paraId="1AA0FCEA" w14:textId="590E7DA1" w:rsidR="005727FC" w:rsidRDefault="005727FC" w:rsidP="005727FC">
            <w:r>
              <w:t>Checkboxes</w:t>
            </w:r>
          </w:p>
        </w:tc>
        <w:tc>
          <w:tcPr>
            <w:tcW w:w="4328" w:type="dxa"/>
          </w:tcPr>
          <w:p w14:paraId="21717B76" w14:textId="1DCBF47A" w:rsidR="005727FC" w:rsidRDefault="000F019D" w:rsidP="005727FC">
            <w:sdt>
              <w:sdtPr>
                <w:id w:val="310456503"/>
                <w14:checkbox>
                  <w14:checked w14:val="0"/>
                  <w14:checkedState w14:val="2612" w14:font="MS Gothic"/>
                  <w14:uncheckedState w14:val="2610" w14:font="MS Gothic"/>
                </w14:checkbox>
              </w:sdtPr>
              <w:sdtEndPr/>
              <w:sdtContent>
                <w:r w:rsidR="005D5263">
                  <w:rPr>
                    <w:rFonts w:ascii="MS Gothic" w:eastAsia="MS Gothic" w:hAnsi="MS Gothic" w:hint="eastAsia"/>
                  </w:rPr>
                  <w:t>☐</w:t>
                </w:r>
              </w:sdtContent>
            </w:sdt>
            <w:r w:rsidR="00AA6B0C">
              <w:t>System accepts 1 as the path to login.</w:t>
            </w:r>
          </w:p>
          <w:p w14:paraId="01038A30" w14:textId="6E12FDDF" w:rsidR="00AA6B0C" w:rsidRDefault="000F019D" w:rsidP="005727FC">
            <w:sdt>
              <w:sdtPr>
                <w:id w:val="1614942620"/>
                <w14:checkbox>
                  <w14:checked w14:val="0"/>
                  <w14:checkedState w14:val="2612" w14:font="MS Gothic"/>
                  <w14:uncheckedState w14:val="2610" w14:font="MS Gothic"/>
                </w14:checkbox>
              </w:sdtPr>
              <w:sdtEndPr/>
              <w:sdtContent>
                <w:r w:rsidR="005D5263">
                  <w:rPr>
                    <w:rFonts w:ascii="MS Gothic" w:eastAsia="MS Gothic" w:hAnsi="MS Gothic" w:hint="eastAsia"/>
                  </w:rPr>
                  <w:t>☐</w:t>
                </w:r>
              </w:sdtContent>
            </w:sdt>
            <w:r w:rsidR="00AA6B0C">
              <w:t>System accepts “</w:t>
            </w:r>
            <w:proofErr w:type="spellStart"/>
            <w:r w:rsidR="00AA6B0C">
              <w:t>randomPlayer</w:t>
            </w:r>
            <w:proofErr w:type="spellEnd"/>
            <w:r w:rsidR="00AA6B0C">
              <w:t>” as valid login name and continues.</w:t>
            </w:r>
          </w:p>
          <w:p w14:paraId="2D135B20" w14:textId="6B9923A5" w:rsidR="00AA6B0C" w:rsidRDefault="000F019D" w:rsidP="005727FC">
            <w:sdt>
              <w:sdtPr>
                <w:id w:val="230122671"/>
                <w14:checkbox>
                  <w14:checked w14:val="0"/>
                  <w14:checkedState w14:val="2612" w14:font="MS Gothic"/>
                  <w14:uncheckedState w14:val="2610" w14:font="MS Gothic"/>
                </w14:checkbox>
              </w:sdtPr>
              <w:sdtEndPr/>
              <w:sdtContent>
                <w:r w:rsidR="005D5263">
                  <w:rPr>
                    <w:rFonts w:ascii="MS Gothic" w:eastAsia="MS Gothic" w:hAnsi="MS Gothic" w:hint="eastAsia"/>
                  </w:rPr>
                  <w:t>☐</w:t>
                </w:r>
              </w:sdtContent>
            </w:sdt>
            <w:r w:rsidR="00AA6B0C">
              <w:t xml:space="preserve">System accepts “1234” as a valid </w:t>
            </w:r>
            <w:r w:rsidR="005D5263">
              <w:t>password and continues.</w:t>
            </w:r>
          </w:p>
        </w:tc>
      </w:tr>
      <w:tr w:rsidR="005727FC" w14:paraId="4D325E54" w14:textId="77777777" w:rsidTr="005727FC">
        <w:tc>
          <w:tcPr>
            <w:tcW w:w="4328" w:type="dxa"/>
          </w:tcPr>
          <w:p w14:paraId="1FFD06B6" w14:textId="013A1C2A" w:rsidR="005727FC" w:rsidRDefault="005727FC" w:rsidP="005727FC">
            <w:r>
              <w:t>Comments</w:t>
            </w:r>
          </w:p>
        </w:tc>
        <w:tc>
          <w:tcPr>
            <w:tcW w:w="4328" w:type="dxa"/>
          </w:tcPr>
          <w:p w14:paraId="34DE9393" w14:textId="77777777" w:rsidR="005727FC" w:rsidRDefault="005727FC" w:rsidP="005727FC"/>
          <w:p w14:paraId="45A065C5" w14:textId="77777777" w:rsidR="005D5263" w:rsidRDefault="005D5263" w:rsidP="005727FC"/>
          <w:p w14:paraId="33B3BC1C" w14:textId="77777777" w:rsidR="005D5263" w:rsidRDefault="005D5263" w:rsidP="005727FC"/>
          <w:p w14:paraId="051C8656" w14:textId="325A4252" w:rsidR="005D5263" w:rsidRDefault="005D5263" w:rsidP="005727FC"/>
          <w:p w14:paraId="4BAF1CA7" w14:textId="17EB1CD8" w:rsidR="005D5263" w:rsidRDefault="005D5263" w:rsidP="005727FC"/>
          <w:p w14:paraId="31BE4CB5" w14:textId="6C91851B" w:rsidR="005D5263" w:rsidRDefault="005D5263" w:rsidP="005727FC"/>
          <w:p w14:paraId="25AC5658" w14:textId="5F79396C" w:rsidR="005D5263" w:rsidRDefault="005D5263" w:rsidP="005727FC"/>
          <w:p w14:paraId="489CBAB4" w14:textId="77777777" w:rsidR="005D5263" w:rsidRDefault="005D5263" w:rsidP="005727FC"/>
          <w:p w14:paraId="48F72AD1" w14:textId="11445278" w:rsidR="005D5263" w:rsidRDefault="005D5263" w:rsidP="005727FC"/>
        </w:tc>
      </w:tr>
    </w:tbl>
    <w:p w14:paraId="5EE4496C" w14:textId="77777777" w:rsidR="005727FC" w:rsidRPr="005727FC" w:rsidRDefault="005727FC" w:rsidP="005727FC">
      <w:pPr>
        <w:ind w:left="360"/>
      </w:pPr>
    </w:p>
    <w:p w14:paraId="63E304A1" w14:textId="2E003A7E" w:rsidR="005727FC" w:rsidRDefault="005727FC" w:rsidP="00603A67"/>
    <w:p w14:paraId="59D0B077" w14:textId="360EA404" w:rsidR="005D5263" w:rsidRDefault="005D5263" w:rsidP="00603A67"/>
    <w:p w14:paraId="6AB6FEAC" w14:textId="095508CB" w:rsidR="005D5263" w:rsidRDefault="005D5263" w:rsidP="00603A67"/>
    <w:p w14:paraId="1E3F1456" w14:textId="74FBF0BE" w:rsidR="005D5263" w:rsidRDefault="005D5263" w:rsidP="00603A67"/>
    <w:p w14:paraId="004FB07F" w14:textId="0C32BB33" w:rsidR="005D5263" w:rsidRDefault="005D5263" w:rsidP="00603A67"/>
    <w:p w14:paraId="11445CD0" w14:textId="06A94BC8" w:rsidR="005D5263" w:rsidRDefault="005D5263" w:rsidP="00603A67"/>
    <w:p w14:paraId="27CCF30A" w14:textId="7C948B60" w:rsidR="005D5263" w:rsidRDefault="005D5263" w:rsidP="00603A67"/>
    <w:p w14:paraId="4C8B473D" w14:textId="1638DB82" w:rsidR="005D5263" w:rsidRDefault="005D5263" w:rsidP="00603A67"/>
    <w:tbl>
      <w:tblPr>
        <w:tblStyle w:val="TableGrid"/>
        <w:tblW w:w="0" w:type="auto"/>
        <w:tblInd w:w="360" w:type="dxa"/>
        <w:tblLook w:val="04A0" w:firstRow="1" w:lastRow="0" w:firstColumn="1" w:lastColumn="0" w:noHBand="0" w:noVBand="1"/>
      </w:tblPr>
      <w:tblGrid>
        <w:gridCol w:w="4328"/>
        <w:gridCol w:w="4328"/>
      </w:tblGrid>
      <w:tr w:rsidR="005D5263" w14:paraId="488471D7" w14:textId="77777777" w:rsidTr="00837015">
        <w:tc>
          <w:tcPr>
            <w:tcW w:w="8656" w:type="dxa"/>
            <w:gridSpan w:val="2"/>
          </w:tcPr>
          <w:p w14:paraId="3A9385E5" w14:textId="7BC8E324" w:rsidR="005D5263" w:rsidRDefault="005D5263" w:rsidP="00837015">
            <w:r>
              <w:lastRenderedPageBreak/>
              <w:t>TC 1:2 – Failed login</w:t>
            </w:r>
            <w:r w:rsidR="000F75D3">
              <w:t xml:space="preserve"> and cancel login</w:t>
            </w:r>
          </w:p>
        </w:tc>
      </w:tr>
      <w:tr w:rsidR="005D5263" w14:paraId="1BB74C2F" w14:textId="77777777" w:rsidTr="00837015">
        <w:tc>
          <w:tcPr>
            <w:tcW w:w="4328" w:type="dxa"/>
          </w:tcPr>
          <w:p w14:paraId="1C10222B" w14:textId="77777777" w:rsidR="005D5263" w:rsidRDefault="005D5263" w:rsidP="00837015">
            <w:r>
              <w:t>Reference</w:t>
            </w:r>
          </w:p>
        </w:tc>
        <w:tc>
          <w:tcPr>
            <w:tcW w:w="4328" w:type="dxa"/>
          </w:tcPr>
          <w:p w14:paraId="7170F234" w14:textId="63D13BF5" w:rsidR="005D5263" w:rsidRDefault="005D5263" w:rsidP="00837015">
            <w:r>
              <w:t>UC 1</w:t>
            </w:r>
            <w:r w:rsidR="00B04D33">
              <w:t>:</w:t>
            </w:r>
            <w:r w:rsidR="00C74F66">
              <w:t>5.1</w:t>
            </w:r>
            <w:r>
              <w:t xml:space="preserve"> Start game – </w:t>
            </w:r>
            <w:r w:rsidR="00B04D33">
              <w:t>cancel login</w:t>
            </w:r>
            <w:r w:rsidR="00F64074">
              <w:t>.</w:t>
            </w:r>
          </w:p>
          <w:p w14:paraId="7D528EBC" w14:textId="108FD3E2" w:rsidR="00646CD5" w:rsidRDefault="00646CD5" w:rsidP="00837015">
            <w:r>
              <w:t>UC 1:</w:t>
            </w:r>
            <w:r w:rsidR="00C74F66">
              <w:t>5.1.1</w:t>
            </w:r>
            <w:r>
              <w:t xml:space="preserve"> Start game – redirect to Start Game menu</w:t>
            </w:r>
          </w:p>
          <w:p w14:paraId="31FB9607" w14:textId="5F3086A9" w:rsidR="00646CD5" w:rsidRDefault="00646CD5" w:rsidP="00837015">
            <w:r>
              <w:t>And wrongful login input</w:t>
            </w:r>
          </w:p>
        </w:tc>
      </w:tr>
      <w:tr w:rsidR="005D5263" w14:paraId="52AB9005" w14:textId="77777777" w:rsidTr="00837015">
        <w:tc>
          <w:tcPr>
            <w:tcW w:w="4328" w:type="dxa"/>
          </w:tcPr>
          <w:p w14:paraId="61F25F0B" w14:textId="77777777" w:rsidR="005D5263" w:rsidRDefault="005D5263" w:rsidP="00837015">
            <w:r>
              <w:t>Description</w:t>
            </w:r>
          </w:p>
        </w:tc>
        <w:tc>
          <w:tcPr>
            <w:tcW w:w="4328" w:type="dxa"/>
          </w:tcPr>
          <w:p w14:paraId="2A351D23" w14:textId="0E0D965D" w:rsidR="005D5263" w:rsidRDefault="005D5263" w:rsidP="00837015">
            <w:r>
              <w:t xml:space="preserve">Test is meant to </w:t>
            </w:r>
            <w:r w:rsidR="00E2117B">
              <w:t>test the authentication part of the program for what happens when user opts to cancel or fails to input correct name or password.</w:t>
            </w:r>
          </w:p>
        </w:tc>
      </w:tr>
      <w:tr w:rsidR="005D5263" w14:paraId="560703ED" w14:textId="77777777" w:rsidTr="00837015">
        <w:tc>
          <w:tcPr>
            <w:tcW w:w="4328" w:type="dxa"/>
          </w:tcPr>
          <w:p w14:paraId="1AC0F486" w14:textId="77777777" w:rsidR="005D5263" w:rsidRDefault="005D5263" w:rsidP="00837015">
            <w:r>
              <w:t>Preconditions</w:t>
            </w:r>
          </w:p>
        </w:tc>
        <w:tc>
          <w:tcPr>
            <w:tcW w:w="4328" w:type="dxa"/>
          </w:tcPr>
          <w:p w14:paraId="777170F3" w14:textId="158A5921" w:rsidR="005D5263" w:rsidRDefault="005D5263" w:rsidP="00837015">
            <w:r>
              <w:t xml:space="preserve">A user </w:t>
            </w:r>
            <w:r w:rsidR="00E2117B">
              <w:t>has</w:t>
            </w:r>
            <w:r>
              <w:t xml:space="preserve"> started the program and chosen “Start Game” in main menu</w:t>
            </w:r>
            <w:r w:rsidR="00805BAA">
              <w:t xml:space="preserve"> on a fresh start of the program</w:t>
            </w:r>
          </w:p>
        </w:tc>
      </w:tr>
      <w:tr w:rsidR="005D5263" w14:paraId="6100D0C6" w14:textId="77777777" w:rsidTr="00837015">
        <w:tc>
          <w:tcPr>
            <w:tcW w:w="4328" w:type="dxa"/>
          </w:tcPr>
          <w:p w14:paraId="662E796E" w14:textId="77777777" w:rsidR="005D5263" w:rsidRDefault="005D5263" w:rsidP="00837015">
            <w:r>
              <w:t>Test-steps</w:t>
            </w:r>
          </w:p>
        </w:tc>
        <w:tc>
          <w:tcPr>
            <w:tcW w:w="4328" w:type="dxa"/>
          </w:tcPr>
          <w:p w14:paraId="3232B575" w14:textId="7204CF10" w:rsidR="005D5263" w:rsidRDefault="005D5263" w:rsidP="005D5263">
            <w:r>
              <w:t>Wrong username:</w:t>
            </w:r>
          </w:p>
          <w:p w14:paraId="1FF5651A" w14:textId="5F5FFE6D" w:rsidR="005D5263" w:rsidRDefault="005D5263" w:rsidP="005D5263">
            <w:pPr>
              <w:pStyle w:val="ListParagraph"/>
              <w:numPr>
                <w:ilvl w:val="0"/>
                <w:numId w:val="4"/>
              </w:numPr>
            </w:pPr>
            <w:r>
              <w:t>User inputs number 1 on the keyboard and presses enter to select login</w:t>
            </w:r>
          </w:p>
          <w:p w14:paraId="00B0943D" w14:textId="144D4697" w:rsidR="004C641D" w:rsidRDefault="004C641D" w:rsidP="005D5263">
            <w:pPr>
              <w:pStyle w:val="ListParagraph"/>
              <w:numPr>
                <w:ilvl w:val="0"/>
                <w:numId w:val="4"/>
              </w:numPr>
            </w:pPr>
            <w:r>
              <w:t>System asks for username input</w:t>
            </w:r>
          </w:p>
          <w:p w14:paraId="6784DD68" w14:textId="03C7575D" w:rsidR="005D5263" w:rsidRDefault="005D5263" w:rsidP="005D5263">
            <w:pPr>
              <w:pStyle w:val="ListParagraph"/>
              <w:numPr>
                <w:ilvl w:val="0"/>
                <w:numId w:val="4"/>
              </w:numPr>
            </w:pPr>
            <w:r>
              <w:t>User inputs anything else than “</w:t>
            </w:r>
            <w:proofErr w:type="spellStart"/>
            <w:r>
              <w:t>randomPlayer</w:t>
            </w:r>
            <w:proofErr w:type="spellEnd"/>
            <w:r>
              <w:t xml:space="preserve">” </w:t>
            </w:r>
            <w:r w:rsidR="004A79A9">
              <w:t xml:space="preserve">and “0” </w:t>
            </w:r>
            <w:r>
              <w:t>and presses enter.</w:t>
            </w:r>
          </w:p>
          <w:p w14:paraId="6FD4A51D" w14:textId="44E85408" w:rsidR="004C641D" w:rsidRDefault="004C641D" w:rsidP="005D5263">
            <w:pPr>
              <w:pStyle w:val="ListParagraph"/>
              <w:numPr>
                <w:ilvl w:val="0"/>
                <w:numId w:val="4"/>
              </w:numPr>
            </w:pPr>
            <w:r>
              <w:t>System presents error that player does not exists and asks user if he wants to try again (“y input) or cancel</w:t>
            </w:r>
          </w:p>
          <w:p w14:paraId="66EA2502" w14:textId="7D35ACAA" w:rsidR="004C641D" w:rsidRDefault="00B04D33" w:rsidP="004C641D">
            <w:pPr>
              <w:pStyle w:val="ListParagraph"/>
              <w:numPr>
                <w:ilvl w:val="0"/>
                <w:numId w:val="4"/>
              </w:numPr>
            </w:pPr>
            <w:r>
              <w:t>User inputs anything but “y” or “Y” and presses enter to cancel login</w:t>
            </w:r>
            <w:r w:rsidR="004C641D">
              <w:t>.</w:t>
            </w:r>
          </w:p>
          <w:p w14:paraId="0F2DFF2E" w14:textId="77777777" w:rsidR="004C641D" w:rsidRDefault="004C641D" w:rsidP="004C641D"/>
          <w:p w14:paraId="3E8FDAEB" w14:textId="4B6F8E83" w:rsidR="005D5263" w:rsidRDefault="005D5263" w:rsidP="005D5263">
            <w:r>
              <w:t>Wrong password:</w:t>
            </w:r>
          </w:p>
          <w:p w14:paraId="449B5D77" w14:textId="1FEC8F8C" w:rsidR="005D5263" w:rsidRDefault="005D5263" w:rsidP="005D5263">
            <w:pPr>
              <w:pStyle w:val="ListParagraph"/>
              <w:numPr>
                <w:ilvl w:val="0"/>
                <w:numId w:val="5"/>
              </w:numPr>
            </w:pPr>
            <w:r>
              <w:t>User inputs number 1 on the keyboard and presses enter login.</w:t>
            </w:r>
          </w:p>
          <w:p w14:paraId="514BC321" w14:textId="64E468AA" w:rsidR="004C641D" w:rsidRDefault="004C641D" w:rsidP="005D5263">
            <w:pPr>
              <w:pStyle w:val="ListParagraph"/>
              <w:numPr>
                <w:ilvl w:val="0"/>
                <w:numId w:val="5"/>
              </w:numPr>
            </w:pPr>
            <w:r>
              <w:t>System asks for username input.</w:t>
            </w:r>
          </w:p>
          <w:p w14:paraId="6D8EDDA0" w14:textId="299037B2" w:rsidR="005D5263" w:rsidRDefault="005D5263" w:rsidP="005D5263">
            <w:pPr>
              <w:pStyle w:val="ListParagraph"/>
              <w:numPr>
                <w:ilvl w:val="0"/>
                <w:numId w:val="5"/>
              </w:numPr>
            </w:pPr>
            <w:r>
              <w:t>User inputs “</w:t>
            </w:r>
            <w:proofErr w:type="spellStart"/>
            <w:r>
              <w:t>randomPlayer</w:t>
            </w:r>
            <w:proofErr w:type="spellEnd"/>
            <w:r>
              <w:t>” and presses enter.</w:t>
            </w:r>
          </w:p>
          <w:p w14:paraId="1CB57DC2" w14:textId="688F43A0" w:rsidR="004C641D" w:rsidRDefault="004C641D" w:rsidP="005D5263">
            <w:pPr>
              <w:pStyle w:val="ListParagraph"/>
              <w:numPr>
                <w:ilvl w:val="0"/>
                <w:numId w:val="5"/>
              </w:numPr>
            </w:pPr>
            <w:r>
              <w:t>System asks for password input.</w:t>
            </w:r>
          </w:p>
          <w:p w14:paraId="738EC4C0" w14:textId="496E4BDC" w:rsidR="005D5263" w:rsidRDefault="005D5263" w:rsidP="005D5263">
            <w:pPr>
              <w:pStyle w:val="ListParagraph"/>
              <w:numPr>
                <w:ilvl w:val="0"/>
                <w:numId w:val="5"/>
              </w:numPr>
            </w:pPr>
            <w:r>
              <w:t>User inputs anything but “1234”</w:t>
            </w:r>
            <w:r w:rsidR="00B04D33">
              <w:t xml:space="preserve"> or “0”</w:t>
            </w:r>
            <w:r w:rsidR="00805BAA">
              <w:t xml:space="preserve"> </w:t>
            </w:r>
            <w:r w:rsidR="00B04D33">
              <w:t>(zero)</w:t>
            </w:r>
            <w:r>
              <w:t xml:space="preserve"> and presses enter</w:t>
            </w:r>
          </w:p>
          <w:p w14:paraId="4CAE2B2C" w14:textId="407EF169" w:rsidR="004C641D" w:rsidRDefault="004C641D" w:rsidP="005D5263">
            <w:pPr>
              <w:pStyle w:val="ListParagraph"/>
              <w:numPr>
                <w:ilvl w:val="0"/>
                <w:numId w:val="5"/>
              </w:numPr>
            </w:pPr>
            <w:r>
              <w:t>System presents error message that password was wrong and gives player a choice of trying again(“y”) or cancel.</w:t>
            </w:r>
          </w:p>
          <w:p w14:paraId="367AC9C2" w14:textId="61000D41" w:rsidR="005D5263" w:rsidRDefault="000F75D3" w:rsidP="005D5263">
            <w:pPr>
              <w:pStyle w:val="ListParagraph"/>
              <w:numPr>
                <w:ilvl w:val="0"/>
                <w:numId w:val="5"/>
              </w:numPr>
            </w:pPr>
            <w:r>
              <w:t>User inputs anything but “y” or “Y” to cancel login</w:t>
            </w:r>
            <w:r w:rsidR="004C641D">
              <w:t>.</w:t>
            </w:r>
          </w:p>
          <w:p w14:paraId="0823D075" w14:textId="107F1FBB" w:rsidR="005D5263" w:rsidRDefault="005D5263" w:rsidP="005D5263">
            <w:pPr>
              <w:pStyle w:val="ListParagraph"/>
            </w:pPr>
          </w:p>
        </w:tc>
      </w:tr>
      <w:tr w:rsidR="005D5263" w14:paraId="11825C8F" w14:textId="77777777" w:rsidTr="00837015">
        <w:tc>
          <w:tcPr>
            <w:tcW w:w="4328" w:type="dxa"/>
          </w:tcPr>
          <w:p w14:paraId="77562593" w14:textId="77777777" w:rsidR="005D5263" w:rsidRDefault="005D5263" w:rsidP="00837015">
            <w:r>
              <w:t>Result description</w:t>
            </w:r>
          </w:p>
        </w:tc>
        <w:tc>
          <w:tcPr>
            <w:tcW w:w="4328" w:type="dxa"/>
          </w:tcPr>
          <w:p w14:paraId="6210F3A8" w14:textId="77777777" w:rsidR="005D5263" w:rsidRDefault="00B04D33" w:rsidP="00837015">
            <w:r>
              <w:t>In the first subtest a wrong input is entered for username, the user is presented an error message that player does not exist</w:t>
            </w:r>
            <w:r w:rsidR="000F75D3">
              <w:t>. And asked to retry or cancel.</w:t>
            </w:r>
          </w:p>
          <w:p w14:paraId="70162D76" w14:textId="77777777" w:rsidR="000F75D3" w:rsidRDefault="000F75D3" w:rsidP="00837015"/>
          <w:p w14:paraId="27993615" w14:textId="5D2A46CC" w:rsidR="000F75D3" w:rsidRDefault="000F75D3" w:rsidP="00837015">
            <w:r>
              <w:t>In the second subtest the password is wrong and same options apply</w:t>
            </w:r>
            <w:r w:rsidR="00F64074">
              <w:t xml:space="preserve"> but the message mentions that password is wrong</w:t>
            </w:r>
            <w:r w:rsidR="004C641D">
              <w:t xml:space="preserve"> with an option to cancel</w:t>
            </w:r>
            <w:r>
              <w:t>.</w:t>
            </w:r>
          </w:p>
          <w:p w14:paraId="4A20823C" w14:textId="77777777" w:rsidR="00F64074" w:rsidRDefault="00F64074" w:rsidP="00837015"/>
          <w:p w14:paraId="3EEC7CF3" w14:textId="0E64441F" w:rsidR="00F64074" w:rsidRDefault="00F64074" w:rsidP="00837015">
            <w:r>
              <w:t>Cancel should redirect to Start Game menu.</w:t>
            </w:r>
          </w:p>
        </w:tc>
      </w:tr>
      <w:tr w:rsidR="005D5263" w14:paraId="4A898B3F" w14:textId="77777777" w:rsidTr="00837015">
        <w:tc>
          <w:tcPr>
            <w:tcW w:w="4328" w:type="dxa"/>
          </w:tcPr>
          <w:p w14:paraId="51258B1A" w14:textId="77777777" w:rsidR="005D5263" w:rsidRDefault="005D5263" w:rsidP="00837015">
            <w:r>
              <w:lastRenderedPageBreak/>
              <w:t>Checkboxes</w:t>
            </w:r>
          </w:p>
        </w:tc>
        <w:tc>
          <w:tcPr>
            <w:tcW w:w="4328" w:type="dxa"/>
          </w:tcPr>
          <w:p w14:paraId="28564448" w14:textId="77777777" w:rsidR="005D5263" w:rsidRDefault="000F019D" w:rsidP="00837015">
            <w:sdt>
              <w:sdtPr>
                <w:id w:val="595523556"/>
                <w14:checkbox>
                  <w14:checked w14:val="0"/>
                  <w14:checkedState w14:val="2612" w14:font="MS Gothic"/>
                  <w14:uncheckedState w14:val="2610" w14:font="MS Gothic"/>
                </w14:checkbox>
              </w:sdtPr>
              <w:sdtEndPr/>
              <w:sdtContent>
                <w:r w:rsidR="005D5263">
                  <w:rPr>
                    <w:rFonts w:ascii="MS Gothic" w:eastAsia="MS Gothic" w:hAnsi="MS Gothic" w:hint="eastAsia"/>
                  </w:rPr>
                  <w:t>☐</w:t>
                </w:r>
              </w:sdtContent>
            </w:sdt>
            <w:r w:rsidR="005D5263">
              <w:t>System accepts 1 as the path to login.</w:t>
            </w:r>
          </w:p>
          <w:p w14:paraId="5B0F42AB" w14:textId="138CFCE3" w:rsidR="000F75D3" w:rsidRDefault="000F019D" w:rsidP="000F75D3">
            <w:sdt>
              <w:sdtPr>
                <w:id w:val="1165899880"/>
                <w14:checkbox>
                  <w14:checked w14:val="0"/>
                  <w14:checkedState w14:val="2612" w14:font="MS Gothic"/>
                  <w14:uncheckedState w14:val="2610" w14:font="MS Gothic"/>
                </w14:checkbox>
              </w:sdtPr>
              <w:sdtEndPr/>
              <w:sdtContent>
                <w:r w:rsidR="005D5263">
                  <w:rPr>
                    <w:rFonts w:ascii="MS Gothic" w:eastAsia="MS Gothic" w:hAnsi="MS Gothic" w:hint="eastAsia"/>
                  </w:rPr>
                  <w:t>☐</w:t>
                </w:r>
              </w:sdtContent>
            </w:sdt>
            <w:r w:rsidR="005D5263">
              <w:t>System</w:t>
            </w:r>
            <w:r w:rsidR="000F75D3">
              <w:t xml:space="preserve"> does not</w:t>
            </w:r>
            <w:r w:rsidR="005D5263">
              <w:t xml:space="preserve"> accept </w:t>
            </w:r>
            <w:r w:rsidR="000F75D3">
              <w:t xml:space="preserve">anything but </w:t>
            </w:r>
            <w:r w:rsidR="005D5263">
              <w:t>“</w:t>
            </w:r>
            <w:proofErr w:type="spellStart"/>
            <w:r w:rsidR="005D5263">
              <w:t>randomPlayer</w:t>
            </w:r>
            <w:proofErr w:type="spellEnd"/>
            <w:r w:rsidR="005D5263">
              <w:t xml:space="preserve">” as valid </w:t>
            </w:r>
            <w:r w:rsidR="000F75D3">
              <w:t>username and asks player to try again or cancel.</w:t>
            </w:r>
          </w:p>
          <w:p w14:paraId="08FF7072" w14:textId="0DA5251A" w:rsidR="005D5263" w:rsidRDefault="000F019D" w:rsidP="000F75D3">
            <w:sdt>
              <w:sdtPr>
                <w:id w:val="1366554263"/>
                <w14:checkbox>
                  <w14:checked w14:val="0"/>
                  <w14:checkedState w14:val="2612" w14:font="MS Gothic"/>
                  <w14:uncheckedState w14:val="2610" w14:font="MS Gothic"/>
                </w14:checkbox>
              </w:sdtPr>
              <w:sdtEndPr/>
              <w:sdtContent>
                <w:r w:rsidR="005D5263">
                  <w:rPr>
                    <w:rFonts w:ascii="MS Gothic" w:eastAsia="MS Gothic" w:hAnsi="MS Gothic" w:hint="eastAsia"/>
                  </w:rPr>
                  <w:t>☐</w:t>
                </w:r>
              </w:sdtContent>
            </w:sdt>
            <w:r w:rsidR="005D5263">
              <w:t>System</w:t>
            </w:r>
            <w:r w:rsidR="000F75D3">
              <w:t xml:space="preserve"> does not</w:t>
            </w:r>
            <w:r w:rsidR="005D5263">
              <w:t xml:space="preserve"> accept</w:t>
            </w:r>
            <w:r w:rsidR="000F75D3">
              <w:t xml:space="preserve"> anything but</w:t>
            </w:r>
            <w:r w:rsidR="005D5263">
              <w:t xml:space="preserve"> “1234” as a valid password </w:t>
            </w:r>
            <w:r w:rsidR="000F75D3">
              <w:t>asks player to try again or cancel.</w:t>
            </w:r>
          </w:p>
        </w:tc>
      </w:tr>
      <w:tr w:rsidR="005D5263" w14:paraId="2BA45B3D" w14:textId="77777777" w:rsidTr="00837015">
        <w:tc>
          <w:tcPr>
            <w:tcW w:w="4328" w:type="dxa"/>
          </w:tcPr>
          <w:p w14:paraId="19AFD4D1" w14:textId="77777777" w:rsidR="005D5263" w:rsidRDefault="005D5263" w:rsidP="00837015">
            <w:r>
              <w:t>Comments</w:t>
            </w:r>
          </w:p>
        </w:tc>
        <w:tc>
          <w:tcPr>
            <w:tcW w:w="4328" w:type="dxa"/>
          </w:tcPr>
          <w:p w14:paraId="0984231B" w14:textId="77777777" w:rsidR="005D5263" w:rsidRDefault="005D5263" w:rsidP="00837015"/>
          <w:p w14:paraId="2D4379BC" w14:textId="77777777" w:rsidR="005D5263" w:rsidRDefault="005D5263" w:rsidP="00837015"/>
          <w:p w14:paraId="10A1DA3F" w14:textId="77777777" w:rsidR="005D5263" w:rsidRDefault="005D5263" w:rsidP="00837015"/>
          <w:p w14:paraId="6EC8FC5A" w14:textId="77777777" w:rsidR="005D5263" w:rsidRDefault="005D5263" w:rsidP="00837015"/>
          <w:p w14:paraId="2F85F245" w14:textId="77777777" w:rsidR="005D5263" w:rsidRDefault="005D5263" w:rsidP="00837015"/>
          <w:p w14:paraId="252F4C5A" w14:textId="77777777" w:rsidR="005D5263" w:rsidRDefault="005D5263" w:rsidP="00837015"/>
          <w:p w14:paraId="2290E4C0" w14:textId="77777777" w:rsidR="005D5263" w:rsidRDefault="005D5263" w:rsidP="00837015"/>
        </w:tc>
      </w:tr>
    </w:tbl>
    <w:p w14:paraId="56A19774" w14:textId="6EDBDF9E" w:rsidR="000F75D3" w:rsidRDefault="000F75D3" w:rsidP="00603A67"/>
    <w:p w14:paraId="041E9C00" w14:textId="2553592F" w:rsidR="001231F8" w:rsidRDefault="001231F8" w:rsidP="00603A67"/>
    <w:p w14:paraId="099127DC" w14:textId="20B2D6D9" w:rsidR="001231F8" w:rsidRDefault="001231F8" w:rsidP="00603A67"/>
    <w:p w14:paraId="07E917F4" w14:textId="1448AC4F" w:rsidR="001231F8" w:rsidRDefault="001231F8" w:rsidP="00603A67"/>
    <w:p w14:paraId="4306FCCF" w14:textId="7E1D6E2F" w:rsidR="001231F8" w:rsidRDefault="001231F8" w:rsidP="00603A67"/>
    <w:p w14:paraId="4A18EADF" w14:textId="38F75922" w:rsidR="001231F8" w:rsidRDefault="001231F8" w:rsidP="00603A67"/>
    <w:p w14:paraId="04234B51" w14:textId="590D0D5C" w:rsidR="001231F8" w:rsidRDefault="001231F8" w:rsidP="00603A67"/>
    <w:p w14:paraId="64C65F55" w14:textId="294422B6" w:rsidR="001231F8" w:rsidRDefault="001231F8" w:rsidP="00603A67"/>
    <w:p w14:paraId="35F469FF" w14:textId="7C933938" w:rsidR="001231F8" w:rsidRDefault="001231F8" w:rsidP="00603A67"/>
    <w:p w14:paraId="37071487" w14:textId="25AB4A33" w:rsidR="001231F8" w:rsidRDefault="001231F8" w:rsidP="00603A67"/>
    <w:p w14:paraId="374A411F" w14:textId="36B11DC0" w:rsidR="001231F8" w:rsidRDefault="001231F8" w:rsidP="00603A67"/>
    <w:p w14:paraId="43CF2046" w14:textId="7C15E8E1" w:rsidR="001231F8" w:rsidRDefault="001231F8" w:rsidP="00603A67"/>
    <w:p w14:paraId="6F93FC91" w14:textId="1B4D3832" w:rsidR="001231F8" w:rsidRDefault="001231F8" w:rsidP="00603A67"/>
    <w:p w14:paraId="7C7190D4" w14:textId="2BCE1DD6" w:rsidR="001231F8" w:rsidRDefault="001231F8" w:rsidP="00603A67"/>
    <w:p w14:paraId="1D5B684C" w14:textId="56BCDF02" w:rsidR="001231F8" w:rsidRDefault="001231F8" w:rsidP="00603A67"/>
    <w:p w14:paraId="26C440CC" w14:textId="51F68941" w:rsidR="001231F8" w:rsidRDefault="001231F8" w:rsidP="00603A67"/>
    <w:p w14:paraId="79FC76D3" w14:textId="0ACDE043" w:rsidR="001231F8" w:rsidRDefault="001231F8" w:rsidP="00603A67"/>
    <w:p w14:paraId="1721247D" w14:textId="77777777" w:rsidR="00CE2805" w:rsidRDefault="00CE2805" w:rsidP="00603A67"/>
    <w:p w14:paraId="4C98619D" w14:textId="0CE5B0FC" w:rsidR="001231F8" w:rsidRDefault="001231F8" w:rsidP="00603A67"/>
    <w:p w14:paraId="62C36B11" w14:textId="7DEF5BDD" w:rsidR="001231F8" w:rsidRDefault="001231F8" w:rsidP="00603A67"/>
    <w:p w14:paraId="24D14283" w14:textId="77777777" w:rsidR="00B010CB" w:rsidRDefault="00B010CB" w:rsidP="00603A67"/>
    <w:tbl>
      <w:tblPr>
        <w:tblStyle w:val="TableGrid"/>
        <w:tblW w:w="0" w:type="auto"/>
        <w:tblInd w:w="360" w:type="dxa"/>
        <w:tblLook w:val="04A0" w:firstRow="1" w:lastRow="0" w:firstColumn="1" w:lastColumn="0" w:noHBand="0" w:noVBand="1"/>
      </w:tblPr>
      <w:tblGrid>
        <w:gridCol w:w="4328"/>
        <w:gridCol w:w="4328"/>
      </w:tblGrid>
      <w:tr w:rsidR="000F75D3" w14:paraId="68373F84" w14:textId="77777777" w:rsidTr="00837015">
        <w:tc>
          <w:tcPr>
            <w:tcW w:w="8656" w:type="dxa"/>
            <w:gridSpan w:val="2"/>
          </w:tcPr>
          <w:p w14:paraId="129B3B1B" w14:textId="68BB8A8D" w:rsidR="000F75D3" w:rsidRDefault="000F75D3" w:rsidP="00837015">
            <w:r>
              <w:lastRenderedPageBreak/>
              <w:t>TC 1:3 – Register player</w:t>
            </w:r>
          </w:p>
        </w:tc>
      </w:tr>
      <w:tr w:rsidR="000F75D3" w14:paraId="2321F651" w14:textId="77777777" w:rsidTr="00837015">
        <w:tc>
          <w:tcPr>
            <w:tcW w:w="4328" w:type="dxa"/>
          </w:tcPr>
          <w:p w14:paraId="2A8C9A73" w14:textId="77777777" w:rsidR="000F75D3" w:rsidRDefault="000F75D3" w:rsidP="00837015">
            <w:r>
              <w:t>Reference</w:t>
            </w:r>
          </w:p>
        </w:tc>
        <w:tc>
          <w:tcPr>
            <w:tcW w:w="4328" w:type="dxa"/>
          </w:tcPr>
          <w:p w14:paraId="6F0DEC0A" w14:textId="037F1C16" w:rsidR="000F75D3" w:rsidRDefault="000F75D3" w:rsidP="00837015">
            <w:r>
              <w:t xml:space="preserve">UC 1:3.1 Start game – </w:t>
            </w:r>
            <w:r w:rsidR="001D79EA">
              <w:t>Register</w:t>
            </w:r>
          </w:p>
          <w:p w14:paraId="32100F5B" w14:textId="77777777" w:rsidR="000F75D3" w:rsidRDefault="000F75D3" w:rsidP="00837015">
            <w:r>
              <w:t xml:space="preserve">UC 1:3.1.1 Start game </w:t>
            </w:r>
            <w:r w:rsidR="001D79EA">
              <w:t>– Register – request input</w:t>
            </w:r>
          </w:p>
          <w:p w14:paraId="7CF322D0" w14:textId="77777777" w:rsidR="001D79EA" w:rsidRDefault="001D79EA" w:rsidP="00837015">
            <w:r>
              <w:t>UC 1:3.1.2 Start game – Register – input info</w:t>
            </w:r>
          </w:p>
          <w:p w14:paraId="042539AB" w14:textId="595650A1" w:rsidR="00C74F66" w:rsidRDefault="00C74F66" w:rsidP="00837015">
            <w:r>
              <w:t>UC 1: 3.1.2.1 Start game – Register -Redirect to Start Game menu.</w:t>
            </w:r>
          </w:p>
        </w:tc>
      </w:tr>
      <w:tr w:rsidR="000F75D3" w14:paraId="39ED7D1D" w14:textId="77777777" w:rsidTr="00837015">
        <w:tc>
          <w:tcPr>
            <w:tcW w:w="4328" w:type="dxa"/>
          </w:tcPr>
          <w:p w14:paraId="68F346CF" w14:textId="77777777" w:rsidR="000F75D3" w:rsidRDefault="000F75D3" w:rsidP="00837015">
            <w:r>
              <w:t>Description</w:t>
            </w:r>
          </w:p>
        </w:tc>
        <w:tc>
          <w:tcPr>
            <w:tcW w:w="4328" w:type="dxa"/>
          </w:tcPr>
          <w:p w14:paraId="57F054AE" w14:textId="176D6B0F" w:rsidR="000F75D3" w:rsidRDefault="00E2117B" w:rsidP="00837015">
            <w:r>
              <w:t>Test is meant to test a successful Register part of the program to input a new user</w:t>
            </w:r>
          </w:p>
        </w:tc>
      </w:tr>
      <w:tr w:rsidR="000F75D3" w14:paraId="54D80980" w14:textId="77777777" w:rsidTr="00837015">
        <w:tc>
          <w:tcPr>
            <w:tcW w:w="4328" w:type="dxa"/>
          </w:tcPr>
          <w:p w14:paraId="66E59C92" w14:textId="77777777" w:rsidR="000F75D3" w:rsidRDefault="000F75D3" w:rsidP="00837015">
            <w:r>
              <w:t>Preconditions</w:t>
            </w:r>
          </w:p>
        </w:tc>
        <w:tc>
          <w:tcPr>
            <w:tcW w:w="4328" w:type="dxa"/>
          </w:tcPr>
          <w:p w14:paraId="11B4817B" w14:textId="0782090E" w:rsidR="000F75D3" w:rsidRDefault="000F75D3" w:rsidP="00837015">
            <w:r>
              <w:t xml:space="preserve">A user </w:t>
            </w:r>
            <w:r w:rsidR="00E2117B">
              <w:t>has</w:t>
            </w:r>
            <w:r>
              <w:t xml:space="preserve"> started the program and chosen “Start Game” in main menu</w:t>
            </w:r>
            <w:r w:rsidR="00805BAA">
              <w:t xml:space="preserve"> on a fresh start of the program</w:t>
            </w:r>
          </w:p>
        </w:tc>
      </w:tr>
      <w:tr w:rsidR="000F75D3" w14:paraId="0BB33FAF" w14:textId="77777777" w:rsidTr="00837015">
        <w:tc>
          <w:tcPr>
            <w:tcW w:w="4328" w:type="dxa"/>
          </w:tcPr>
          <w:p w14:paraId="7EF147B7" w14:textId="77777777" w:rsidR="000F75D3" w:rsidRDefault="000F75D3" w:rsidP="00837015">
            <w:r>
              <w:t>Test-steps</w:t>
            </w:r>
          </w:p>
        </w:tc>
        <w:tc>
          <w:tcPr>
            <w:tcW w:w="4328" w:type="dxa"/>
          </w:tcPr>
          <w:p w14:paraId="232BF516" w14:textId="77777777" w:rsidR="00E2117B" w:rsidRDefault="00E2117B" w:rsidP="00E2117B">
            <w:r>
              <w:t>Wrong username:</w:t>
            </w:r>
          </w:p>
          <w:p w14:paraId="68661F1D" w14:textId="77777777" w:rsidR="00E2117B" w:rsidRDefault="00E2117B" w:rsidP="00E2117B">
            <w:pPr>
              <w:pStyle w:val="ListParagraph"/>
              <w:numPr>
                <w:ilvl w:val="0"/>
                <w:numId w:val="7"/>
              </w:numPr>
            </w:pPr>
            <w:r>
              <w:t>User inputs number 2 on the keyboard and presses enter to select Register</w:t>
            </w:r>
          </w:p>
          <w:p w14:paraId="30C4785F" w14:textId="77777777" w:rsidR="00E2117B" w:rsidRDefault="00E2117B" w:rsidP="00E2117B">
            <w:pPr>
              <w:pStyle w:val="ListParagraph"/>
              <w:numPr>
                <w:ilvl w:val="0"/>
                <w:numId w:val="7"/>
              </w:numPr>
            </w:pPr>
            <w:r>
              <w:t>System requests user to input username</w:t>
            </w:r>
          </w:p>
          <w:p w14:paraId="7C4AB05F" w14:textId="276125F8" w:rsidR="00E2117B" w:rsidRDefault="00E2117B" w:rsidP="00E2117B">
            <w:pPr>
              <w:pStyle w:val="ListParagraph"/>
              <w:numPr>
                <w:ilvl w:val="0"/>
                <w:numId w:val="7"/>
              </w:numPr>
            </w:pPr>
            <w:r>
              <w:t>User inputs anything else than “0”</w:t>
            </w:r>
            <w:r w:rsidR="00805BAA">
              <w:t xml:space="preserve"> </w:t>
            </w:r>
            <w:r>
              <w:t>(zero) and presses enter to enter username.</w:t>
            </w:r>
          </w:p>
          <w:p w14:paraId="585D20E0" w14:textId="77777777" w:rsidR="00E2117B" w:rsidRDefault="00E2117B" w:rsidP="00E2117B">
            <w:pPr>
              <w:pStyle w:val="ListParagraph"/>
              <w:numPr>
                <w:ilvl w:val="0"/>
                <w:numId w:val="7"/>
              </w:numPr>
            </w:pPr>
            <w:r>
              <w:t>System requests user to input password</w:t>
            </w:r>
          </w:p>
          <w:p w14:paraId="07C30EAA" w14:textId="54FA55E9" w:rsidR="00E2117B" w:rsidRDefault="00E2117B" w:rsidP="00E2117B">
            <w:pPr>
              <w:pStyle w:val="ListParagraph"/>
              <w:numPr>
                <w:ilvl w:val="0"/>
                <w:numId w:val="7"/>
              </w:numPr>
            </w:pPr>
            <w:r>
              <w:t>User enters anything but “0”</w:t>
            </w:r>
            <w:r w:rsidR="00805BAA">
              <w:t xml:space="preserve"> </w:t>
            </w:r>
            <w:r>
              <w:t>(zero) and presses enter to choose password</w:t>
            </w:r>
          </w:p>
          <w:p w14:paraId="32FF6ADC" w14:textId="632DDEB9" w:rsidR="000F75D3" w:rsidRDefault="00E2117B" w:rsidP="001231F8">
            <w:pPr>
              <w:pStyle w:val="ListParagraph"/>
              <w:numPr>
                <w:ilvl w:val="0"/>
                <w:numId w:val="7"/>
              </w:numPr>
            </w:pPr>
            <w:r>
              <w:t>User is presented with entered info and presses any input and enter to return to game menu.</w:t>
            </w:r>
          </w:p>
        </w:tc>
      </w:tr>
      <w:tr w:rsidR="000F75D3" w14:paraId="63F34024" w14:textId="77777777" w:rsidTr="00837015">
        <w:tc>
          <w:tcPr>
            <w:tcW w:w="4328" w:type="dxa"/>
          </w:tcPr>
          <w:p w14:paraId="769ED42B" w14:textId="77777777" w:rsidR="000F75D3" w:rsidRDefault="000F75D3" w:rsidP="00837015">
            <w:r>
              <w:t>Result description</w:t>
            </w:r>
          </w:p>
        </w:tc>
        <w:tc>
          <w:tcPr>
            <w:tcW w:w="4328" w:type="dxa"/>
          </w:tcPr>
          <w:p w14:paraId="463E6D48" w14:textId="4AE6AA47" w:rsidR="000F75D3" w:rsidRDefault="001D79EA" w:rsidP="00837015">
            <w:r>
              <w:t>The result of this test should input a username and password which is at step 4 presented for the User and then save it to the program so it can be used to log in</w:t>
            </w:r>
            <w:r w:rsidR="001231F8">
              <w:t xml:space="preserve"> and then redirect to Start Game menu.</w:t>
            </w:r>
          </w:p>
        </w:tc>
      </w:tr>
      <w:tr w:rsidR="000F75D3" w14:paraId="1B756AE5" w14:textId="77777777" w:rsidTr="00837015">
        <w:tc>
          <w:tcPr>
            <w:tcW w:w="4328" w:type="dxa"/>
          </w:tcPr>
          <w:p w14:paraId="05F08EE1" w14:textId="77777777" w:rsidR="000F75D3" w:rsidRDefault="000F75D3" w:rsidP="00837015">
            <w:r>
              <w:t>Checkboxes</w:t>
            </w:r>
          </w:p>
        </w:tc>
        <w:tc>
          <w:tcPr>
            <w:tcW w:w="4328" w:type="dxa"/>
          </w:tcPr>
          <w:p w14:paraId="78A6137E" w14:textId="71E56900" w:rsidR="000F75D3" w:rsidRDefault="000F019D" w:rsidP="00837015">
            <w:sdt>
              <w:sdtPr>
                <w:id w:val="-330524283"/>
                <w14:checkbox>
                  <w14:checked w14:val="0"/>
                  <w14:checkedState w14:val="2612" w14:font="MS Gothic"/>
                  <w14:uncheckedState w14:val="2610" w14:font="MS Gothic"/>
                </w14:checkbox>
              </w:sdtPr>
              <w:sdtEndPr/>
              <w:sdtContent>
                <w:r w:rsidR="000F75D3">
                  <w:rPr>
                    <w:rFonts w:ascii="MS Gothic" w:eastAsia="MS Gothic" w:hAnsi="MS Gothic" w:hint="eastAsia"/>
                  </w:rPr>
                  <w:t>☐</w:t>
                </w:r>
              </w:sdtContent>
            </w:sdt>
            <w:r w:rsidR="000F75D3">
              <w:t xml:space="preserve">System accepts </w:t>
            </w:r>
            <w:r w:rsidR="001D79EA">
              <w:t>2</w:t>
            </w:r>
            <w:r w:rsidR="000F75D3">
              <w:t xml:space="preserve"> as the path to </w:t>
            </w:r>
            <w:r w:rsidR="001D79EA">
              <w:t>Register</w:t>
            </w:r>
            <w:r w:rsidR="000F75D3">
              <w:t>.</w:t>
            </w:r>
          </w:p>
          <w:p w14:paraId="1646CD1A" w14:textId="22BEBC0A" w:rsidR="000F75D3" w:rsidRDefault="000F019D" w:rsidP="00837015">
            <w:sdt>
              <w:sdtPr>
                <w:id w:val="-389269458"/>
                <w14:checkbox>
                  <w14:checked w14:val="0"/>
                  <w14:checkedState w14:val="2612" w14:font="MS Gothic"/>
                  <w14:uncheckedState w14:val="2610" w14:font="MS Gothic"/>
                </w14:checkbox>
              </w:sdtPr>
              <w:sdtEndPr/>
              <w:sdtContent>
                <w:r w:rsidR="000F75D3">
                  <w:rPr>
                    <w:rFonts w:ascii="MS Gothic" w:eastAsia="MS Gothic" w:hAnsi="MS Gothic" w:hint="eastAsia"/>
                  </w:rPr>
                  <w:t>☐</w:t>
                </w:r>
              </w:sdtContent>
            </w:sdt>
            <w:r w:rsidR="000F75D3">
              <w:t xml:space="preserve">System </w:t>
            </w:r>
            <w:r w:rsidR="001D79EA">
              <w:t>accepts anything but “0”</w:t>
            </w:r>
            <w:r w:rsidR="00805BAA">
              <w:t xml:space="preserve"> </w:t>
            </w:r>
            <w:r w:rsidR="001D79EA">
              <w:t>(zero) as username</w:t>
            </w:r>
            <w:r w:rsidR="00E2117B">
              <w:t>.</w:t>
            </w:r>
          </w:p>
          <w:p w14:paraId="35370988" w14:textId="0A4090CC" w:rsidR="001D79EA" w:rsidRDefault="000F019D" w:rsidP="00837015">
            <w:sdt>
              <w:sdtPr>
                <w:id w:val="2138828537"/>
                <w14:checkbox>
                  <w14:checked w14:val="0"/>
                  <w14:checkedState w14:val="2612" w14:font="MS Gothic"/>
                  <w14:uncheckedState w14:val="2610" w14:font="MS Gothic"/>
                </w14:checkbox>
              </w:sdtPr>
              <w:sdtEndPr/>
              <w:sdtContent>
                <w:r w:rsidR="000F75D3">
                  <w:rPr>
                    <w:rFonts w:ascii="MS Gothic" w:eastAsia="MS Gothic" w:hAnsi="MS Gothic" w:hint="eastAsia"/>
                  </w:rPr>
                  <w:t>☐</w:t>
                </w:r>
              </w:sdtContent>
            </w:sdt>
            <w:r w:rsidR="000F75D3">
              <w:t xml:space="preserve">System </w:t>
            </w:r>
            <w:r w:rsidR="001D79EA">
              <w:t>accepts anything but “0”</w:t>
            </w:r>
            <w:r w:rsidR="00805BAA">
              <w:t xml:space="preserve"> </w:t>
            </w:r>
            <w:r w:rsidR="001D79EA">
              <w:t>(zero) as password</w:t>
            </w:r>
            <w:r w:rsidR="00E2117B">
              <w:t>.</w:t>
            </w:r>
          </w:p>
        </w:tc>
      </w:tr>
      <w:tr w:rsidR="000F75D3" w14:paraId="25CEA22B" w14:textId="77777777" w:rsidTr="00837015">
        <w:tc>
          <w:tcPr>
            <w:tcW w:w="4328" w:type="dxa"/>
          </w:tcPr>
          <w:p w14:paraId="0292876C" w14:textId="77777777" w:rsidR="000F75D3" w:rsidRDefault="000F75D3" w:rsidP="00837015">
            <w:r>
              <w:t>Comments</w:t>
            </w:r>
          </w:p>
        </w:tc>
        <w:tc>
          <w:tcPr>
            <w:tcW w:w="4328" w:type="dxa"/>
          </w:tcPr>
          <w:p w14:paraId="4A61DE80" w14:textId="77777777" w:rsidR="000F75D3" w:rsidRDefault="000F75D3" w:rsidP="00837015"/>
          <w:p w14:paraId="27A1AB0C" w14:textId="77777777" w:rsidR="000F75D3" w:rsidRDefault="000F75D3" w:rsidP="00837015"/>
          <w:p w14:paraId="002BADFA" w14:textId="77777777" w:rsidR="000F75D3" w:rsidRDefault="000F75D3" w:rsidP="00837015"/>
          <w:p w14:paraId="26BDEF4B" w14:textId="77777777" w:rsidR="000F75D3" w:rsidRDefault="000F75D3" w:rsidP="00837015"/>
          <w:p w14:paraId="5F91CED0" w14:textId="77777777" w:rsidR="000F75D3" w:rsidRDefault="000F75D3" w:rsidP="00837015"/>
          <w:p w14:paraId="77B7DD1F" w14:textId="77777777" w:rsidR="000F75D3" w:rsidRDefault="000F75D3" w:rsidP="00837015"/>
          <w:p w14:paraId="63AAED1D" w14:textId="77777777" w:rsidR="000F75D3" w:rsidRDefault="000F75D3" w:rsidP="00837015"/>
          <w:p w14:paraId="2F575F4E" w14:textId="77777777" w:rsidR="000F75D3" w:rsidRDefault="000F75D3" w:rsidP="00837015"/>
          <w:p w14:paraId="45F01125" w14:textId="77777777" w:rsidR="000F75D3" w:rsidRDefault="000F75D3" w:rsidP="00837015"/>
        </w:tc>
      </w:tr>
    </w:tbl>
    <w:p w14:paraId="60F05B2F" w14:textId="77777777" w:rsidR="001231F8" w:rsidRDefault="001231F8" w:rsidP="00603A67"/>
    <w:p w14:paraId="1029E02B" w14:textId="31899D60" w:rsidR="001D79EA" w:rsidRDefault="001D79EA" w:rsidP="00603A67"/>
    <w:tbl>
      <w:tblPr>
        <w:tblStyle w:val="TableGrid"/>
        <w:tblW w:w="0" w:type="auto"/>
        <w:tblInd w:w="360" w:type="dxa"/>
        <w:tblLook w:val="04A0" w:firstRow="1" w:lastRow="0" w:firstColumn="1" w:lastColumn="0" w:noHBand="0" w:noVBand="1"/>
      </w:tblPr>
      <w:tblGrid>
        <w:gridCol w:w="4328"/>
        <w:gridCol w:w="4328"/>
      </w:tblGrid>
      <w:tr w:rsidR="001D79EA" w14:paraId="034CF3EB" w14:textId="77777777" w:rsidTr="00837015">
        <w:tc>
          <w:tcPr>
            <w:tcW w:w="8656" w:type="dxa"/>
            <w:gridSpan w:val="2"/>
          </w:tcPr>
          <w:p w14:paraId="401867A5" w14:textId="379AB315" w:rsidR="001D79EA" w:rsidRDefault="001D79EA" w:rsidP="00837015">
            <w:r>
              <w:lastRenderedPageBreak/>
              <w:t>TC 1:</w:t>
            </w:r>
            <w:r w:rsidR="00E2117B">
              <w:t>4</w:t>
            </w:r>
            <w:r>
              <w:t xml:space="preserve"> – Register player - Cancel</w:t>
            </w:r>
          </w:p>
        </w:tc>
      </w:tr>
      <w:tr w:rsidR="001D79EA" w14:paraId="2733CB2A" w14:textId="77777777" w:rsidTr="00837015">
        <w:tc>
          <w:tcPr>
            <w:tcW w:w="4328" w:type="dxa"/>
          </w:tcPr>
          <w:p w14:paraId="3A364315" w14:textId="77777777" w:rsidR="001D79EA" w:rsidRDefault="001D79EA" w:rsidP="00837015">
            <w:r>
              <w:t>Reference</w:t>
            </w:r>
          </w:p>
        </w:tc>
        <w:tc>
          <w:tcPr>
            <w:tcW w:w="4328" w:type="dxa"/>
          </w:tcPr>
          <w:p w14:paraId="4EB845C3" w14:textId="40F28B87" w:rsidR="001D79EA" w:rsidRDefault="001D79EA" w:rsidP="001D79EA">
            <w:r>
              <w:t>UC 1:3</w:t>
            </w:r>
            <w:r w:rsidR="00E2117B">
              <w:t>.1 Start game – Register</w:t>
            </w:r>
          </w:p>
          <w:p w14:paraId="4D564DCA" w14:textId="71C65152" w:rsidR="00E2117B" w:rsidRDefault="00E2117B" w:rsidP="001D79EA">
            <w:r>
              <w:t>UC 1:3.1.1 Start game – Register – request info</w:t>
            </w:r>
          </w:p>
          <w:p w14:paraId="602AA921" w14:textId="1D9BB03C" w:rsidR="001231F8" w:rsidRDefault="001231F8" w:rsidP="001D79EA">
            <w:r>
              <w:t>UC 1:3.1.</w:t>
            </w:r>
            <w:r w:rsidR="00C74F66">
              <w:t>3 Start game – Register – cancel</w:t>
            </w:r>
          </w:p>
          <w:p w14:paraId="0C0B43C6" w14:textId="60179CC7" w:rsidR="001D79EA" w:rsidRDefault="00C74F66" w:rsidP="00837015">
            <w:r>
              <w:t>UC 1:3.1.3.1 Start game – Register – redirect to Start game menu.</w:t>
            </w:r>
          </w:p>
        </w:tc>
      </w:tr>
      <w:tr w:rsidR="001D79EA" w14:paraId="49FBD3CC" w14:textId="77777777" w:rsidTr="00837015">
        <w:tc>
          <w:tcPr>
            <w:tcW w:w="4328" w:type="dxa"/>
          </w:tcPr>
          <w:p w14:paraId="0905C1A2" w14:textId="77777777" w:rsidR="001D79EA" w:rsidRDefault="001D79EA" w:rsidP="00837015">
            <w:r>
              <w:t>Description</w:t>
            </w:r>
          </w:p>
        </w:tc>
        <w:tc>
          <w:tcPr>
            <w:tcW w:w="4328" w:type="dxa"/>
          </w:tcPr>
          <w:p w14:paraId="3CE2203F" w14:textId="77777777" w:rsidR="001D79EA" w:rsidRDefault="001D79EA" w:rsidP="00837015">
            <w:r>
              <w:t>Test is meant to test the entrance to the program as well as login and register features.</w:t>
            </w:r>
          </w:p>
        </w:tc>
      </w:tr>
      <w:tr w:rsidR="001D79EA" w14:paraId="5590432F" w14:textId="77777777" w:rsidTr="00837015">
        <w:tc>
          <w:tcPr>
            <w:tcW w:w="4328" w:type="dxa"/>
          </w:tcPr>
          <w:p w14:paraId="5CF91AD0" w14:textId="77777777" w:rsidR="001D79EA" w:rsidRDefault="001D79EA" w:rsidP="00837015">
            <w:r>
              <w:t>Preconditions</w:t>
            </w:r>
          </w:p>
        </w:tc>
        <w:tc>
          <w:tcPr>
            <w:tcW w:w="4328" w:type="dxa"/>
          </w:tcPr>
          <w:p w14:paraId="5B86985E" w14:textId="3FED02F3" w:rsidR="001D79EA" w:rsidRDefault="001D79EA" w:rsidP="00837015">
            <w:r>
              <w:t xml:space="preserve">A user </w:t>
            </w:r>
            <w:r w:rsidR="00E2117B">
              <w:t>has</w:t>
            </w:r>
            <w:r>
              <w:t xml:space="preserve"> started the program and chosen “Start Game” in main menu</w:t>
            </w:r>
            <w:r w:rsidR="00805BAA">
              <w:t xml:space="preserve"> on a fresh start of the program</w:t>
            </w:r>
          </w:p>
        </w:tc>
      </w:tr>
      <w:tr w:rsidR="001D79EA" w14:paraId="75203B25" w14:textId="77777777" w:rsidTr="00837015">
        <w:tc>
          <w:tcPr>
            <w:tcW w:w="4328" w:type="dxa"/>
          </w:tcPr>
          <w:p w14:paraId="1A6E57A4" w14:textId="77777777" w:rsidR="001D79EA" w:rsidRDefault="001D79EA" w:rsidP="00837015">
            <w:r>
              <w:t>Test-steps</w:t>
            </w:r>
          </w:p>
        </w:tc>
        <w:tc>
          <w:tcPr>
            <w:tcW w:w="4328" w:type="dxa"/>
          </w:tcPr>
          <w:p w14:paraId="1624E1D5" w14:textId="62B33670" w:rsidR="001D79EA" w:rsidRDefault="00E2117B" w:rsidP="00837015">
            <w:r>
              <w:t>Username</w:t>
            </w:r>
            <w:r w:rsidR="001D79EA">
              <w:t xml:space="preserve"> </w:t>
            </w:r>
            <w:r>
              <w:t>cancel</w:t>
            </w:r>
            <w:r w:rsidR="001D79EA">
              <w:t>:</w:t>
            </w:r>
          </w:p>
          <w:p w14:paraId="1FF86526" w14:textId="30CE74FA" w:rsidR="001D79EA" w:rsidRDefault="001D79EA" w:rsidP="00E2117B">
            <w:pPr>
              <w:pStyle w:val="ListParagraph"/>
              <w:numPr>
                <w:ilvl w:val="0"/>
                <w:numId w:val="8"/>
              </w:numPr>
            </w:pPr>
            <w:r>
              <w:t>User inputs number 2 on the keyboard and presses enter to select Register</w:t>
            </w:r>
          </w:p>
          <w:p w14:paraId="3F2E38E6" w14:textId="572CB4B7" w:rsidR="00E2117B" w:rsidRDefault="00E2117B" w:rsidP="00E2117B">
            <w:pPr>
              <w:pStyle w:val="ListParagraph"/>
              <w:numPr>
                <w:ilvl w:val="0"/>
                <w:numId w:val="8"/>
              </w:numPr>
            </w:pPr>
            <w:r>
              <w:t>System requests user to input username</w:t>
            </w:r>
          </w:p>
          <w:p w14:paraId="174D2232" w14:textId="69FF8852" w:rsidR="001D79EA" w:rsidRDefault="001D79EA" w:rsidP="00E2117B">
            <w:pPr>
              <w:pStyle w:val="ListParagraph"/>
              <w:numPr>
                <w:ilvl w:val="0"/>
                <w:numId w:val="8"/>
              </w:numPr>
            </w:pPr>
            <w:r>
              <w:t>User inputs “0”</w:t>
            </w:r>
            <w:r w:rsidR="00805BAA">
              <w:t xml:space="preserve"> </w:t>
            </w:r>
            <w:r>
              <w:t xml:space="preserve">(zero) and presses enter to </w:t>
            </w:r>
            <w:r w:rsidR="00E2117B">
              <w:t>exit Register part</w:t>
            </w:r>
            <w:r>
              <w:t>.</w:t>
            </w:r>
          </w:p>
          <w:p w14:paraId="51EBFED6" w14:textId="0BFD5456" w:rsidR="00E2117B" w:rsidRDefault="00E2117B" w:rsidP="00E2117B">
            <w:r>
              <w:t>Password cancel:</w:t>
            </w:r>
          </w:p>
          <w:p w14:paraId="09C1B53C" w14:textId="1CDD1359" w:rsidR="00E2117B" w:rsidRDefault="00E2117B" w:rsidP="00E2117B">
            <w:pPr>
              <w:pStyle w:val="ListParagraph"/>
              <w:numPr>
                <w:ilvl w:val="0"/>
                <w:numId w:val="9"/>
              </w:numPr>
            </w:pPr>
            <w:r>
              <w:t xml:space="preserve">User inputs number 2 on the keyboard and presses enter to select Register </w:t>
            </w:r>
          </w:p>
          <w:p w14:paraId="5EDECFCF" w14:textId="44D4F443" w:rsidR="00E2117B" w:rsidRDefault="00E2117B" w:rsidP="00E2117B">
            <w:pPr>
              <w:pStyle w:val="ListParagraph"/>
              <w:numPr>
                <w:ilvl w:val="0"/>
                <w:numId w:val="9"/>
              </w:numPr>
            </w:pPr>
            <w:r>
              <w:t>System requests user to input username</w:t>
            </w:r>
          </w:p>
          <w:p w14:paraId="38AB7AB1" w14:textId="0B1DA40F" w:rsidR="00E2117B" w:rsidRDefault="00E2117B" w:rsidP="00E2117B">
            <w:pPr>
              <w:pStyle w:val="ListParagraph"/>
              <w:numPr>
                <w:ilvl w:val="0"/>
                <w:numId w:val="9"/>
              </w:numPr>
            </w:pPr>
            <w:r>
              <w:t>User inputs anything but “0”</w:t>
            </w:r>
            <w:r w:rsidR="00805BAA">
              <w:t xml:space="preserve"> </w:t>
            </w:r>
            <w:r>
              <w:t>(zero) and presses enter</w:t>
            </w:r>
          </w:p>
          <w:p w14:paraId="255F18B7" w14:textId="03BAE5ED" w:rsidR="00E2117B" w:rsidRDefault="00E2117B" w:rsidP="00E2117B">
            <w:pPr>
              <w:pStyle w:val="ListParagraph"/>
              <w:numPr>
                <w:ilvl w:val="0"/>
                <w:numId w:val="9"/>
              </w:numPr>
            </w:pPr>
            <w:r>
              <w:t>System requests user to input password</w:t>
            </w:r>
          </w:p>
          <w:p w14:paraId="4DD4BB3F" w14:textId="57481399" w:rsidR="001D79EA" w:rsidRDefault="00E2117B" w:rsidP="00C74F66">
            <w:pPr>
              <w:pStyle w:val="ListParagraph"/>
              <w:numPr>
                <w:ilvl w:val="0"/>
                <w:numId w:val="9"/>
              </w:numPr>
            </w:pPr>
            <w:r>
              <w:t>User inputs “0” and presses enter.</w:t>
            </w:r>
          </w:p>
        </w:tc>
      </w:tr>
      <w:tr w:rsidR="001D79EA" w14:paraId="57E28008" w14:textId="77777777" w:rsidTr="00837015">
        <w:tc>
          <w:tcPr>
            <w:tcW w:w="4328" w:type="dxa"/>
          </w:tcPr>
          <w:p w14:paraId="708A03C8" w14:textId="77777777" w:rsidR="001D79EA" w:rsidRDefault="001D79EA" w:rsidP="00837015">
            <w:r>
              <w:t>Result description</w:t>
            </w:r>
          </w:p>
        </w:tc>
        <w:tc>
          <w:tcPr>
            <w:tcW w:w="4328" w:type="dxa"/>
          </w:tcPr>
          <w:p w14:paraId="79C00DE8" w14:textId="286C3317" w:rsidR="001D79EA" w:rsidRDefault="00E2117B" w:rsidP="00837015">
            <w:r>
              <w:t>The tests, if successful should cancel the register process and bring the user back to the Start Game menu.</w:t>
            </w:r>
          </w:p>
        </w:tc>
      </w:tr>
      <w:tr w:rsidR="001D79EA" w14:paraId="78AEEAFD" w14:textId="77777777" w:rsidTr="00837015">
        <w:tc>
          <w:tcPr>
            <w:tcW w:w="4328" w:type="dxa"/>
          </w:tcPr>
          <w:p w14:paraId="27568B66" w14:textId="77777777" w:rsidR="001D79EA" w:rsidRDefault="001D79EA" w:rsidP="00837015">
            <w:r>
              <w:t>Checkboxes</w:t>
            </w:r>
          </w:p>
        </w:tc>
        <w:tc>
          <w:tcPr>
            <w:tcW w:w="4328" w:type="dxa"/>
          </w:tcPr>
          <w:p w14:paraId="3E2E8F63" w14:textId="77777777" w:rsidR="001D79EA" w:rsidRDefault="000F019D" w:rsidP="00837015">
            <w:sdt>
              <w:sdtPr>
                <w:id w:val="1001165841"/>
                <w14:checkbox>
                  <w14:checked w14:val="0"/>
                  <w14:checkedState w14:val="2612" w14:font="MS Gothic"/>
                  <w14:uncheckedState w14:val="2610" w14:font="MS Gothic"/>
                </w14:checkbox>
              </w:sdtPr>
              <w:sdtEndPr/>
              <w:sdtContent>
                <w:r w:rsidR="001D79EA">
                  <w:rPr>
                    <w:rFonts w:ascii="MS Gothic" w:eastAsia="MS Gothic" w:hAnsi="MS Gothic" w:hint="eastAsia"/>
                  </w:rPr>
                  <w:t>☐</w:t>
                </w:r>
              </w:sdtContent>
            </w:sdt>
            <w:r w:rsidR="001D79EA">
              <w:t>System accepts 2 as the path to Register.</w:t>
            </w:r>
          </w:p>
          <w:p w14:paraId="1B3F9FCF" w14:textId="0504403F" w:rsidR="001D79EA" w:rsidRDefault="000F019D" w:rsidP="00837015">
            <w:sdt>
              <w:sdtPr>
                <w:id w:val="-1565634134"/>
                <w14:checkbox>
                  <w14:checked w14:val="0"/>
                  <w14:checkedState w14:val="2612" w14:font="MS Gothic"/>
                  <w14:uncheckedState w14:val="2610" w14:font="MS Gothic"/>
                </w14:checkbox>
              </w:sdtPr>
              <w:sdtEndPr/>
              <w:sdtContent>
                <w:r w:rsidR="001D79EA">
                  <w:rPr>
                    <w:rFonts w:ascii="MS Gothic" w:eastAsia="MS Gothic" w:hAnsi="MS Gothic" w:hint="eastAsia"/>
                  </w:rPr>
                  <w:t>☐</w:t>
                </w:r>
              </w:sdtContent>
            </w:sdt>
            <w:r w:rsidR="001D79EA">
              <w:t xml:space="preserve">System </w:t>
            </w:r>
            <w:r w:rsidR="00E2117B">
              <w:t>accepts “0” input on username as cancel and redirects to Start Game menu.</w:t>
            </w:r>
          </w:p>
          <w:p w14:paraId="72E28FAE" w14:textId="04E65E5B" w:rsidR="001D79EA" w:rsidRDefault="000F019D" w:rsidP="00837015">
            <w:sdt>
              <w:sdtPr>
                <w:id w:val="759877442"/>
                <w14:checkbox>
                  <w14:checked w14:val="0"/>
                  <w14:checkedState w14:val="2612" w14:font="MS Gothic"/>
                  <w14:uncheckedState w14:val="2610" w14:font="MS Gothic"/>
                </w14:checkbox>
              </w:sdtPr>
              <w:sdtEndPr/>
              <w:sdtContent>
                <w:r w:rsidR="001D79EA">
                  <w:rPr>
                    <w:rFonts w:ascii="MS Gothic" w:eastAsia="MS Gothic" w:hAnsi="MS Gothic" w:hint="eastAsia"/>
                  </w:rPr>
                  <w:t>☐</w:t>
                </w:r>
              </w:sdtContent>
            </w:sdt>
            <w:r w:rsidR="00E2117B">
              <w:t xml:space="preserve"> System accepts “0” input on password as cancel and redirects to Start Game menu.</w:t>
            </w:r>
          </w:p>
        </w:tc>
      </w:tr>
      <w:tr w:rsidR="001D79EA" w14:paraId="144553F1" w14:textId="77777777" w:rsidTr="00837015">
        <w:tc>
          <w:tcPr>
            <w:tcW w:w="4328" w:type="dxa"/>
          </w:tcPr>
          <w:p w14:paraId="6979D196" w14:textId="77777777" w:rsidR="001D79EA" w:rsidRDefault="001D79EA" w:rsidP="00837015">
            <w:r>
              <w:t>Comments</w:t>
            </w:r>
          </w:p>
        </w:tc>
        <w:tc>
          <w:tcPr>
            <w:tcW w:w="4328" w:type="dxa"/>
          </w:tcPr>
          <w:p w14:paraId="016A5411" w14:textId="77777777" w:rsidR="001D79EA" w:rsidRDefault="001D79EA" w:rsidP="00837015"/>
          <w:p w14:paraId="6727CB38" w14:textId="77777777" w:rsidR="001D79EA" w:rsidRDefault="001D79EA" w:rsidP="00837015"/>
          <w:p w14:paraId="7CAC0247" w14:textId="77777777" w:rsidR="001D79EA" w:rsidRDefault="001D79EA" w:rsidP="00837015"/>
          <w:p w14:paraId="6DE0486A" w14:textId="77777777" w:rsidR="001D79EA" w:rsidRDefault="001D79EA" w:rsidP="00837015"/>
          <w:p w14:paraId="5046F6A1" w14:textId="77777777" w:rsidR="001D79EA" w:rsidRDefault="001D79EA" w:rsidP="00837015"/>
          <w:p w14:paraId="4D705C86" w14:textId="77777777" w:rsidR="001D79EA" w:rsidRDefault="001D79EA" w:rsidP="00837015"/>
          <w:p w14:paraId="3E5314B4" w14:textId="77777777" w:rsidR="001D79EA" w:rsidRDefault="001D79EA" w:rsidP="00837015"/>
          <w:p w14:paraId="144E2099" w14:textId="77777777" w:rsidR="001D79EA" w:rsidRDefault="001D79EA" w:rsidP="00837015"/>
        </w:tc>
      </w:tr>
    </w:tbl>
    <w:p w14:paraId="076737DB" w14:textId="0AF15656" w:rsidR="001D79EA" w:rsidRDefault="001D79EA" w:rsidP="00603A67"/>
    <w:p w14:paraId="6789E44D" w14:textId="77777777" w:rsidR="00B010CB" w:rsidRDefault="00B010CB" w:rsidP="00603A67"/>
    <w:tbl>
      <w:tblPr>
        <w:tblStyle w:val="TableGrid"/>
        <w:tblW w:w="0" w:type="auto"/>
        <w:tblInd w:w="360" w:type="dxa"/>
        <w:tblLook w:val="04A0" w:firstRow="1" w:lastRow="0" w:firstColumn="1" w:lastColumn="0" w:noHBand="0" w:noVBand="1"/>
      </w:tblPr>
      <w:tblGrid>
        <w:gridCol w:w="4328"/>
        <w:gridCol w:w="4328"/>
      </w:tblGrid>
      <w:tr w:rsidR="001231F8" w14:paraId="32A5FA77" w14:textId="77777777" w:rsidTr="00837015">
        <w:tc>
          <w:tcPr>
            <w:tcW w:w="8656" w:type="dxa"/>
            <w:gridSpan w:val="2"/>
          </w:tcPr>
          <w:p w14:paraId="64552CD6" w14:textId="1365D24B" w:rsidR="001231F8" w:rsidRDefault="001231F8" w:rsidP="00837015">
            <w:r>
              <w:lastRenderedPageBreak/>
              <w:t>TC 1:</w:t>
            </w:r>
            <w:r w:rsidR="00C74F66">
              <w:t>5</w:t>
            </w:r>
            <w:r>
              <w:t xml:space="preserve"> – Quit option</w:t>
            </w:r>
          </w:p>
        </w:tc>
      </w:tr>
      <w:tr w:rsidR="001231F8" w14:paraId="1F05DCDF" w14:textId="77777777" w:rsidTr="00837015">
        <w:tc>
          <w:tcPr>
            <w:tcW w:w="4328" w:type="dxa"/>
          </w:tcPr>
          <w:p w14:paraId="24867036" w14:textId="77777777" w:rsidR="001231F8" w:rsidRDefault="001231F8" w:rsidP="00837015">
            <w:r>
              <w:t>Reference</w:t>
            </w:r>
          </w:p>
        </w:tc>
        <w:tc>
          <w:tcPr>
            <w:tcW w:w="4328" w:type="dxa"/>
          </w:tcPr>
          <w:p w14:paraId="548B9E4F" w14:textId="0324B1F2" w:rsidR="001231F8" w:rsidRDefault="001231F8" w:rsidP="00837015">
            <w:r>
              <w:t>UC 1:3.2 Start game – Quit to main menu</w:t>
            </w:r>
          </w:p>
          <w:p w14:paraId="31CB50D4" w14:textId="29699341" w:rsidR="00C74F66" w:rsidRDefault="00C74F66" w:rsidP="00837015">
            <w:r>
              <w:t>UC 1:3.2.1 Start game – redirect to Main menu.</w:t>
            </w:r>
          </w:p>
          <w:p w14:paraId="17F4A25F" w14:textId="77777777" w:rsidR="001231F8" w:rsidRDefault="001231F8" w:rsidP="001231F8"/>
        </w:tc>
      </w:tr>
      <w:tr w:rsidR="001231F8" w14:paraId="0DBDC8A4" w14:textId="77777777" w:rsidTr="00837015">
        <w:tc>
          <w:tcPr>
            <w:tcW w:w="4328" w:type="dxa"/>
          </w:tcPr>
          <w:p w14:paraId="3EF71FFE" w14:textId="77777777" w:rsidR="001231F8" w:rsidRDefault="001231F8" w:rsidP="00837015">
            <w:r>
              <w:t>Description</w:t>
            </w:r>
          </w:p>
        </w:tc>
        <w:tc>
          <w:tcPr>
            <w:tcW w:w="4328" w:type="dxa"/>
          </w:tcPr>
          <w:p w14:paraId="299329F8" w14:textId="7D15DF6B" w:rsidR="001231F8" w:rsidRDefault="001231F8" w:rsidP="00837015">
            <w:r>
              <w:t>Test to verify that the quit option in the Start Game menu works according to specifications.</w:t>
            </w:r>
          </w:p>
        </w:tc>
      </w:tr>
      <w:tr w:rsidR="001231F8" w14:paraId="1C5F78E1" w14:textId="77777777" w:rsidTr="00837015">
        <w:tc>
          <w:tcPr>
            <w:tcW w:w="4328" w:type="dxa"/>
          </w:tcPr>
          <w:p w14:paraId="44C7023C" w14:textId="77777777" w:rsidR="001231F8" w:rsidRDefault="001231F8" w:rsidP="00837015">
            <w:r>
              <w:t>Preconditions</w:t>
            </w:r>
          </w:p>
        </w:tc>
        <w:tc>
          <w:tcPr>
            <w:tcW w:w="4328" w:type="dxa"/>
          </w:tcPr>
          <w:p w14:paraId="21AD9CA7" w14:textId="73B6EC8E" w:rsidR="001231F8" w:rsidRDefault="001231F8" w:rsidP="00837015">
            <w:r>
              <w:t>A user has started the program and chosen “Start Game” in main menu</w:t>
            </w:r>
            <w:r w:rsidR="00805BAA">
              <w:t xml:space="preserve"> on a fresh start of the program</w:t>
            </w:r>
          </w:p>
        </w:tc>
      </w:tr>
      <w:tr w:rsidR="001231F8" w14:paraId="7AA47784" w14:textId="77777777" w:rsidTr="00837015">
        <w:tc>
          <w:tcPr>
            <w:tcW w:w="4328" w:type="dxa"/>
          </w:tcPr>
          <w:p w14:paraId="15AD0AC9" w14:textId="77777777" w:rsidR="001231F8" w:rsidRDefault="001231F8" w:rsidP="00837015">
            <w:r>
              <w:t>Test-steps</w:t>
            </w:r>
          </w:p>
        </w:tc>
        <w:tc>
          <w:tcPr>
            <w:tcW w:w="4328" w:type="dxa"/>
          </w:tcPr>
          <w:p w14:paraId="2A837998" w14:textId="53BC930E" w:rsidR="001231F8" w:rsidRDefault="001231F8" w:rsidP="00837015">
            <w:r>
              <w:t>Confirmed quit:</w:t>
            </w:r>
          </w:p>
          <w:p w14:paraId="10DC7505" w14:textId="3A6E4336" w:rsidR="001231F8" w:rsidRDefault="001231F8" w:rsidP="001231F8">
            <w:pPr>
              <w:pStyle w:val="ListParagraph"/>
              <w:numPr>
                <w:ilvl w:val="0"/>
                <w:numId w:val="11"/>
              </w:numPr>
            </w:pPr>
            <w:r>
              <w:t>User inputs number 3 on the keyboard and presses enter to select Quit game.</w:t>
            </w:r>
          </w:p>
          <w:p w14:paraId="7481E827" w14:textId="3A5C6952" w:rsidR="001231F8" w:rsidRDefault="001231F8" w:rsidP="001231F8">
            <w:pPr>
              <w:pStyle w:val="ListParagraph"/>
              <w:numPr>
                <w:ilvl w:val="0"/>
                <w:numId w:val="11"/>
              </w:numPr>
            </w:pPr>
            <w:r>
              <w:t>System asks for confirmation that the player wants to quit the Start Game menu.</w:t>
            </w:r>
          </w:p>
          <w:p w14:paraId="36B407DF" w14:textId="6738E5C3" w:rsidR="001231F8" w:rsidRDefault="001231F8" w:rsidP="001231F8">
            <w:pPr>
              <w:pStyle w:val="ListParagraph"/>
              <w:numPr>
                <w:ilvl w:val="0"/>
                <w:numId w:val="11"/>
              </w:numPr>
            </w:pPr>
            <w:r>
              <w:t>User inputs “y” or “Y” to confirm</w:t>
            </w:r>
          </w:p>
          <w:p w14:paraId="0CD348EE" w14:textId="77777777" w:rsidR="001231F8" w:rsidRDefault="001231F8" w:rsidP="001231F8"/>
          <w:p w14:paraId="339EB879" w14:textId="619A4B50" w:rsidR="001231F8" w:rsidRDefault="001231F8" w:rsidP="00837015">
            <w:r>
              <w:t>Unconfirmed quit:</w:t>
            </w:r>
          </w:p>
          <w:p w14:paraId="23E76BCF" w14:textId="2E43CFA5" w:rsidR="001231F8" w:rsidRDefault="001231F8" w:rsidP="001231F8">
            <w:pPr>
              <w:pStyle w:val="ListParagraph"/>
              <w:numPr>
                <w:ilvl w:val="0"/>
                <w:numId w:val="12"/>
              </w:numPr>
            </w:pPr>
            <w:r>
              <w:t>User inputs number 3 on the keyboard and presses enter to select Quit game.</w:t>
            </w:r>
          </w:p>
          <w:p w14:paraId="3F43E9FD" w14:textId="77777777" w:rsidR="001231F8" w:rsidRDefault="001231F8" w:rsidP="001231F8">
            <w:pPr>
              <w:pStyle w:val="ListParagraph"/>
              <w:numPr>
                <w:ilvl w:val="0"/>
                <w:numId w:val="12"/>
              </w:numPr>
            </w:pPr>
            <w:r>
              <w:t>System asks for confirmation that the player wants to quit the Start Game menu.</w:t>
            </w:r>
          </w:p>
          <w:p w14:paraId="757A949E" w14:textId="4C3E7CA3" w:rsidR="001231F8" w:rsidRDefault="001231F8" w:rsidP="001231F8">
            <w:pPr>
              <w:pStyle w:val="ListParagraph"/>
              <w:numPr>
                <w:ilvl w:val="0"/>
                <w:numId w:val="12"/>
              </w:numPr>
            </w:pPr>
            <w:r>
              <w:t>User inputs anything but “y” or “Y” to cancel.</w:t>
            </w:r>
          </w:p>
        </w:tc>
      </w:tr>
      <w:tr w:rsidR="001231F8" w14:paraId="6F2E3747" w14:textId="77777777" w:rsidTr="00837015">
        <w:tc>
          <w:tcPr>
            <w:tcW w:w="4328" w:type="dxa"/>
          </w:tcPr>
          <w:p w14:paraId="128A088E" w14:textId="77777777" w:rsidR="001231F8" w:rsidRDefault="001231F8" w:rsidP="00837015">
            <w:r>
              <w:t>Result description</w:t>
            </w:r>
          </w:p>
        </w:tc>
        <w:tc>
          <w:tcPr>
            <w:tcW w:w="4328" w:type="dxa"/>
          </w:tcPr>
          <w:p w14:paraId="3551BCC8" w14:textId="77777777" w:rsidR="001231F8" w:rsidRDefault="001231F8" w:rsidP="00837015">
            <w:r>
              <w:t>The first subtest, if successful should redirect user back to main menu screen.</w:t>
            </w:r>
          </w:p>
          <w:p w14:paraId="4CC76BD6" w14:textId="77777777" w:rsidR="001231F8" w:rsidRDefault="001231F8" w:rsidP="00837015"/>
          <w:p w14:paraId="5476DDF7" w14:textId="5D5EB008" w:rsidR="001231F8" w:rsidRDefault="001231F8" w:rsidP="00837015">
            <w:r>
              <w:t>The second subtest, if successful should redirect user back to Start game menu.</w:t>
            </w:r>
          </w:p>
        </w:tc>
      </w:tr>
      <w:tr w:rsidR="001231F8" w14:paraId="2639A678" w14:textId="77777777" w:rsidTr="00837015">
        <w:tc>
          <w:tcPr>
            <w:tcW w:w="4328" w:type="dxa"/>
          </w:tcPr>
          <w:p w14:paraId="5B0B83DF" w14:textId="77777777" w:rsidR="001231F8" w:rsidRDefault="001231F8" w:rsidP="00837015">
            <w:r>
              <w:t>Checkboxes</w:t>
            </w:r>
          </w:p>
        </w:tc>
        <w:tc>
          <w:tcPr>
            <w:tcW w:w="4328" w:type="dxa"/>
          </w:tcPr>
          <w:p w14:paraId="63CEDD33" w14:textId="4421EBE4" w:rsidR="001231F8" w:rsidRDefault="000F019D" w:rsidP="00837015">
            <w:sdt>
              <w:sdtPr>
                <w:id w:val="1552424924"/>
                <w14:checkbox>
                  <w14:checked w14:val="0"/>
                  <w14:checkedState w14:val="2612" w14:font="MS Gothic"/>
                  <w14:uncheckedState w14:val="2610" w14:font="MS Gothic"/>
                </w14:checkbox>
              </w:sdtPr>
              <w:sdtEndPr/>
              <w:sdtContent>
                <w:r w:rsidR="001231F8">
                  <w:rPr>
                    <w:rFonts w:ascii="MS Gothic" w:eastAsia="MS Gothic" w:hAnsi="MS Gothic" w:hint="eastAsia"/>
                  </w:rPr>
                  <w:t>☐</w:t>
                </w:r>
              </w:sdtContent>
            </w:sdt>
            <w:r w:rsidR="001231F8">
              <w:t xml:space="preserve">System accepts </w:t>
            </w:r>
            <w:r w:rsidR="002E6419">
              <w:t>3</w:t>
            </w:r>
            <w:r w:rsidR="001231F8">
              <w:t xml:space="preserve"> as the path to </w:t>
            </w:r>
            <w:r w:rsidR="002E6419">
              <w:t>Quit to main menu</w:t>
            </w:r>
            <w:r w:rsidR="001231F8">
              <w:t>.</w:t>
            </w:r>
          </w:p>
          <w:p w14:paraId="1208C98B" w14:textId="66340B49" w:rsidR="001231F8" w:rsidRDefault="000F019D" w:rsidP="00837015">
            <w:sdt>
              <w:sdtPr>
                <w:id w:val="2121488484"/>
                <w14:checkbox>
                  <w14:checked w14:val="0"/>
                  <w14:checkedState w14:val="2612" w14:font="MS Gothic"/>
                  <w14:uncheckedState w14:val="2610" w14:font="MS Gothic"/>
                </w14:checkbox>
              </w:sdtPr>
              <w:sdtEndPr/>
              <w:sdtContent>
                <w:r w:rsidR="001231F8">
                  <w:rPr>
                    <w:rFonts w:ascii="MS Gothic" w:eastAsia="MS Gothic" w:hAnsi="MS Gothic" w:hint="eastAsia"/>
                  </w:rPr>
                  <w:t>☐</w:t>
                </w:r>
              </w:sdtContent>
            </w:sdt>
            <w:r w:rsidR="001231F8">
              <w:t>System accepts “</w:t>
            </w:r>
            <w:r w:rsidR="002E6419">
              <w:t>y</w:t>
            </w:r>
            <w:r w:rsidR="001231F8">
              <w:t>”</w:t>
            </w:r>
            <w:r w:rsidR="002E6419">
              <w:t xml:space="preserve"> or “Y”</w:t>
            </w:r>
            <w:r w:rsidR="001231F8">
              <w:t xml:space="preserve"> input on </w:t>
            </w:r>
            <w:r w:rsidR="002E6419">
              <w:t>confirm</w:t>
            </w:r>
            <w:r w:rsidR="001231F8">
              <w:t xml:space="preserve"> as </w:t>
            </w:r>
            <w:r w:rsidR="002E6419">
              <w:t>quit</w:t>
            </w:r>
            <w:r w:rsidR="001231F8">
              <w:t xml:space="preserve"> and redirects to </w:t>
            </w:r>
            <w:r w:rsidR="002E6419">
              <w:t>Main</w:t>
            </w:r>
            <w:r w:rsidR="001231F8">
              <w:t xml:space="preserve"> menu.</w:t>
            </w:r>
          </w:p>
          <w:p w14:paraId="0D057A83" w14:textId="3D3B4AC2" w:rsidR="001231F8" w:rsidRDefault="000F019D" w:rsidP="00837015">
            <w:sdt>
              <w:sdtPr>
                <w:id w:val="1527287362"/>
                <w14:checkbox>
                  <w14:checked w14:val="0"/>
                  <w14:checkedState w14:val="2612" w14:font="MS Gothic"/>
                  <w14:uncheckedState w14:val="2610" w14:font="MS Gothic"/>
                </w14:checkbox>
              </w:sdtPr>
              <w:sdtEndPr/>
              <w:sdtContent>
                <w:r w:rsidR="001231F8">
                  <w:rPr>
                    <w:rFonts w:ascii="MS Gothic" w:eastAsia="MS Gothic" w:hAnsi="MS Gothic" w:hint="eastAsia"/>
                  </w:rPr>
                  <w:t>☐</w:t>
                </w:r>
              </w:sdtContent>
            </w:sdt>
            <w:r w:rsidR="001231F8">
              <w:t xml:space="preserve"> System accepts</w:t>
            </w:r>
            <w:r w:rsidR="002E6419">
              <w:t xml:space="preserve"> anything but</w:t>
            </w:r>
            <w:r w:rsidR="001231F8">
              <w:t xml:space="preserve"> “</w:t>
            </w:r>
            <w:r w:rsidR="002E6419">
              <w:t>y</w:t>
            </w:r>
            <w:r w:rsidR="001231F8">
              <w:t>”</w:t>
            </w:r>
            <w:r w:rsidR="002E6419">
              <w:t xml:space="preserve"> or “Y” as cancel for quit command </w:t>
            </w:r>
            <w:r w:rsidR="001231F8">
              <w:t>redirects to Start Game menu.</w:t>
            </w:r>
          </w:p>
        </w:tc>
      </w:tr>
      <w:tr w:rsidR="001231F8" w14:paraId="3BB06103" w14:textId="77777777" w:rsidTr="00837015">
        <w:tc>
          <w:tcPr>
            <w:tcW w:w="4328" w:type="dxa"/>
          </w:tcPr>
          <w:p w14:paraId="0CB409E3" w14:textId="77777777" w:rsidR="001231F8" w:rsidRDefault="001231F8" w:rsidP="00837015">
            <w:r>
              <w:t>Comments</w:t>
            </w:r>
          </w:p>
        </w:tc>
        <w:tc>
          <w:tcPr>
            <w:tcW w:w="4328" w:type="dxa"/>
          </w:tcPr>
          <w:p w14:paraId="71EBF718" w14:textId="77777777" w:rsidR="001231F8" w:rsidRDefault="001231F8" w:rsidP="00837015"/>
          <w:p w14:paraId="04734550" w14:textId="77777777" w:rsidR="001231F8" w:rsidRDefault="001231F8" w:rsidP="00837015"/>
          <w:p w14:paraId="5536CFA0" w14:textId="77777777" w:rsidR="001231F8" w:rsidRDefault="001231F8" w:rsidP="00837015"/>
          <w:p w14:paraId="32C8047E" w14:textId="77777777" w:rsidR="001231F8" w:rsidRDefault="001231F8" w:rsidP="00837015"/>
          <w:p w14:paraId="3E6127AC" w14:textId="77777777" w:rsidR="001231F8" w:rsidRDefault="001231F8" w:rsidP="00837015"/>
          <w:p w14:paraId="7E44FFBB" w14:textId="77777777" w:rsidR="001231F8" w:rsidRDefault="001231F8" w:rsidP="00837015"/>
          <w:p w14:paraId="38139C2D" w14:textId="77777777" w:rsidR="001231F8" w:rsidRDefault="001231F8" w:rsidP="00837015"/>
          <w:p w14:paraId="635B2BE8" w14:textId="77777777" w:rsidR="001231F8" w:rsidRDefault="001231F8" w:rsidP="00837015"/>
        </w:tc>
      </w:tr>
    </w:tbl>
    <w:p w14:paraId="5F07B18D" w14:textId="2BCF21E1" w:rsidR="001231F8" w:rsidRDefault="001231F8" w:rsidP="00603A67"/>
    <w:tbl>
      <w:tblPr>
        <w:tblStyle w:val="TableGrid"/>
        <w:tblW w:w="0" w:type="auto"/>
        <w:tblInd w:w="360" w:type="dxa"/>
        <w:tblLook w:val="04A0" w:firstRow="1" w:lastRow="0" w:firstColumn="1" w:lastColumn="0" w:noHBand="0" w:noVBand="1"/>
      </w:tblPr>
      <w:tblGrid>
        <w:gridCol w:w="4328"/>
        <w:gridCol w:w="4328"/>
      </w:tblGrid>
      <w:tr w:rsidR="002E6419" w14:paraId="712943BD" w14:textId="77777777" w:rsidTr="00837015">
        <w:tc>
          <w:tcPr>
            <w:tcW w:w="8656" w:type="dxa"/>
            <w:gridSpan w:val="2"/>
          </w:tcPr>
          <w:p w14:paraId="70C92F52" w14:textId="150681ED" w:rsidR="002E6419" w:rsidRDefault="002E6419" w:rsidP="00837015">
            <w:r>
              <w:lastRenderedPageBreak/>
              <w:t>TC 1:</w:t>
            </w:r>
            <w:r w:rsidR="00C74F66">
              <w:t>6</w:t>
            </w:r>
            <w:r>
              <w:t xml:space="preserve"> – Invalid Start Game menu input</w:t>
            </w:r>
          </w:p>
        </w:tc>
      </w:tr>
      <w:tr w:rsidR="002E6419" w14:paraId="5166F302" w14:textId="77777777" w:rsidTr="00837015">
        <w:tc>
          <w:tcPr>
            <w:tcW w:w="4328" w:type="dxa"/>
          </w:tcPr>
          <w:p w14:paraId="571899AD" w14:textId="77777777" w:rsidR="002E6419" w:rsidRDefault="002E6419" w:rsidP="00837015">
            <w:r>
              <w:t>Reference</w:t>
            </w:r>
          </w:p>
        </w:tc>
        <w:tc>
          <w:tcPr>
            <w:tcW w:w="4328" w:type="dxa"/>
          </w:tcPr>
          <w:p w14:paraId="65CC70F7" w14:textId="31D3AB10" w:rsidR="002E6419" w:rsidRDefault="002E6419" w:rsidP="00837015">
            <w:r>
              <w:t>UC 1:</w:t>
            </w:r>
            <w:r w:rsidR="00805BAA">
              <w:t>3.</w:t>
            </w:r>
            <w:r w:rsidR="00C74F66">
              <w:t>3</w:t>
            </w:r>
            <w:r w:rsidR="00805BAA">
              <w:t xml:space="preserve"> -</w:t>
            </w:r>
            <w:r>
              <w:t xml:space="preserve">Start game – </w:t>
            </w:r>
            <w:r w:rsidR="00805BAA">
              <w:t>Invalid input</w:t>
            </w:r>
          </w:p>
          <w:p w14:paraId="3F086B73" w14:textId="2D713338" w:rsidR="00805BAA" w:rsidRDefault="00805BAA" w:rsidP="00837015">
            <w:r>
              <w:t>UC 1:3.</w:t>
            </w:r>
            <w:r w:rsidR="00C74F66">
              <w:t>3</w:t>
            </w:r>
            <w:r>
              <w:t>.1 – Start Game – error message</w:t>
            </w:r>
          </w:p>
          <w:p w14:paraId="59A97BF2" w14:textId="65177E4C" w:rsidR="00805BAA" w:rsidRDefault="00805BAA" w:rsidP="00837015">
            <w:r>
              <w:t>UC 1:3.</w:t>
            </w:r>
            <w:r w:rsidR="00C74F66">
              <w:t>3</w:t>
            </w:r>
            <w:r>
              <w:t>.2 – Start Game – redirect back to UC1 start</w:t>
            </w:r>
          </w:p>
          <w:p w14:paraId="6F169BE1" w14:textId="77777777" w:rsidR="002E6419" w:rsidRDefault="002E6419" w:rsidP="00837015"/>
        </w:tc>
      </w:tr>
      <w:tr w:rsidR="002E6419" w14:paraId="703ABA42" w14:textId="77777777" w:rsidTr="00837015">
        <w:tc>
          <w:tcPr>
            <w:tcW w:w="4328" w:type="dxa"/>
          </w:tcPr>
          <w:p w14:paraId="75857FB2" w14:textId="77777777" w:rsidR="002E6419" w:rsidRDefault="002E6419" w:rsidP="00837015">
            <w:r>
              <w:t>Description</w:t>
            </w:r>
          </w:p>
        </w:tc>
        <w:tc>
          <w:tcPr>
            <w:tcW w:w="4328" w:type="dxa"/>
          </w:tcPr>
          <w:p w14:paraId="1D80C60E" w14:textId="2ACB106D" w:rsidR="002E6419" w:rsidRDefault="00805BAA" w:rsidP="00837015">
            <w:r>
              <w:t>Test to check if other input in Start Game menu renders the correct result</w:t>
            </w:r>
          </w:p>
        </w:tc>
      </w:tr>
      <w:tr w:rsidR="002E6419" w14:paraId="6097DF57" w14:textId="77777777" w:rsidTr="00837015">
        <w:tc>
          <w:tcPr>
            <w:tcW w:w="4328" w:type="dxa"/>
          </w:tcPr>
          <w:p w14:paraId="18087881" w14:textId="77777777" w:rsidR="002E6419" w:rsidRDefault="002E6419" w:rsidP="00837015">
            <w:r>
              <w:t>Preconditions</w:t>
            </w:r>
          </w:p>
        </w:tc>
        <w:tc>
          <w:tcPr>
            <w:tcW w:w="4328" w:type="dxa"/>
          </w:tcPr>
          <w:p w14:paraId="1803B087" w14:textId="03B476B9" w:rsidR="002E6419" w:rsidRDefault="002E6419" w:rsidP="00837015">
            <w:r>
              <w:t>A user has started the program and chosen “Start Game” in main menu</w:t>
            </w:r>
            <w:r w:rsidR="00805BAA">
              <w:t xml:space="preserve"> on a fresh start of the program</w:t>
            </w:r>
          </w:p>
        </w:tc>
      </w:tr>
      <w:tr w:rsidR="002E6419" w14:paraId="3CB7AC6E" w14:textId="77777777" w:rsidTr="00837015">
        <w:tc>
          <w:tcPr>
            <w:tcW w:w="4328" w:type="dxa"/>
          </w:tcPr>
          <w:p w14:paraId="3D600491" w14:textId="77777777" w:rsidR="002E6419" w:rsidRDefault="002E6419" w:rsidP="00837015">
            <w:r>
              <w:t>Test-steps</w:t>
            </w:r>
          </w:p>
        </w:tc>
        <w:tc>
          <w:tcPr>
            <w:tcW w:w="4328" w:type="dxa"/>
          </w:tcPr>
          <w:p w14:paraId="279C0119" w14:textId="77777777" w:rsidR="002E6419" w:rsidRDefault="002E6419" w:rsidP="00837015">
            <w:r>
              <w:t>Confirmed quit:</w:t>
            </w:r>
          </w:p>
          <w:p w14:paraId="7129821A" w14:textId="15B89EB1" w:rsidR="002E6419" w:rsidRDefault="00805BAA" w:rsidP="00805BAA">
            <w:pPr>
              <w:pStyle w:val="ListParagraph"/>
              <w:numPr>
                <w:ilvl w:val="0"/>
                <w:numId w:val="13"/>
              </w:numPr>
            </w:pPr>
            <w:r>
              <w:t>User inputs anything but “1”, “2”, or “3”.</w:t>
            </w:r>
          </w:p>
          <w:p w14:paraId="66ACB188" w14:textId="4ABC621B" w:rsidR="00805BAA" w:rsidRDefault="00805BAA" w:rsidP="00805BAA">
            <w:pPr>
              <w:pStyle w:val="ListParagraph"/>
              <w:numPr>
                <w:ilvl w:val="0"/>
                <w:numId w:val="13"/>
              </w:numPr>
            </w:pPr>
            <w:r>
              <w:t>System posts an error message telling user that input was wrong and redirects back to Start Game menu.</w:t>
            </w:r>
          </w:p>
          <w:p w14:paraId="400FE457" w14:textId="77777777" w:rsidR="002E6419" w:rsidRDefault="002E6419" w:rsidP="00805BAA"/>
        </w:tc>
      </w:tr>
      <w:tr w:rsidR="002E6419" w14:paraId="6978EA13" w14:textId="77777777" w:rsidTr="00837015">
        <w:tc>
          <w:tcPr>
            <w:tcW w:w="4328" w:type="dxa"/>
          </w:tcPr>
          <w:p w14:paraId="6D5ED518" w14:textId="77777777" w:rsidR="002E6419" w:rsidRDefault="002E6419" w:rsidP="00837015">
            <w:r>
              <w:t>Result description</w:t>
            </w:r>
          </w:p>
        </w:tc>
        <w:tc>
          <w:tcPr>
            <w:tcW w:w="4328" w:type="dxa"/>
          </w:tcPr>
          <w:p w14:paraId="260A0545" w14:textId="23DFA61B" w:rsidR="002E6419" w:rsidRDefault="00805BAA" w:rsidP="00837015">
            <w:r>
              <w:t>If successful, the test should have the system render an error message about wrong input and redirect user back to Start Game menu.</w:t>
            </w:r>
          </w:p>
        </w:tc>
      </w:tr>
      <w:tr w:rsidR="002E6419" w14:paraId="207EDA91" w14:textId="77777777" w:rsidTr="00837015">
        <w:tc>
          <w:tcPr>
            <w:tcW w:w="4328" w:type="dxa"/>
          </w:tcPr>
          <w:p w14:paraId="5EB8DC14" w14:textId="77777777" w:rsidR="002E6419" w:rsidRDefault="002E6419" w:rsidP="00837015">
            <w:r>
              <w:t>Checkboxes</w:t>
            </w:r>
          </w:p>
        </w:tc>
        <w:tc>
          <w:tcPr>
            <w:tcW w:w="4328" w:type="dxa"/>
          </w:tcPr>
          <w:p w14:paraId="74DFCACC" w14:textId="1EC56BD2" w:rsidR="002E6419" w:rsidRDefault="000F019D" w:rsidP="00837015">
            <w:sdt>
              <w:sdtPr>
                <w:id w:val="-563107166"/>
                <w14:checkbox>
                  <w14:checked w14:val="0"/>
                  <w14:checkedState w14:val="2612" w14:font="MS Gothic"/>
                  <w14:uncheckedState w14:val="2610" w14:font="MS Gothic"/>
                </w14:checkbox>
              </w:sdtPr>
              <w:sdtEndPr/>
              <w:sdtContent>
                <w:r w:rsidR="002E6419">
                  <w:rPr>
                    <w:rFonts w:ascii="MS Gothic" w:eastAsia="MS Gothic" w:hAnsi="MS Gothic" w:hint="eastAsia"/>
                  </w:rPr>
                  <w:t>☐</w:t>
                </w:r>
              </w:sdtContent>
            </w:sdt>
            <w:r w:rsidR="002E6419">
              <w:t>System</w:t>
            </w:r>
            <w:r w:rsidR="00805BAA">
              <w:t xml:space="preserve"> only</w:t>
            </w:r>
            <w:r w:rsidR="002E6419">
              <w:t xml:space="preserve"> accepts </w:t>
            </w:r>
            <w:r w:rsidR="00805BAA">
              <w:t>1-</w:t>
            </w:r>
            <w:r w:rsidR="002E6419">
              <w:t>3 as the</w:t>
            </w:r>
            <w:r w:rsidR="00805BAA">
              <w:t xml:space="preserve"> correct Start Game paths.</w:t>
            </w:r>
          </w:p>
          <w:p w14:paraId="16C6249E" w14:textId="304E5DB9" w:rsidR="00805BAA" w:rsidRDefault="000F019D" w:rsidP="00837015">
            <w:sdt>
              <w:sdtPr>
                <w:id w:val="-559789351"/>
                <w14:checkbox>
                  <w14:checked w14:val="0"/>
                  <w14:checkedState w14:val="2612" w14:font="MS Gothic"/>
                  <w14:uncheckedState w14:val="2610" w14:font="MS Gothic"/>
                </w14:checkbox>
              </w:sdtPr>
              <w:sdtEndPr/>
              <w:sdtContent>
                <w:r w:rsidR="00805BAA">
                  <w:rPr>
                    <w:rFonts w:ascii="MS Gothic" w:eastAsia="MS Gothic" w:hAnsi="MS Gothic" w:hint="eastAsia"/>
                  </w:rPr>
                  <w:t>☐</w:t>
                </w:r>
              </w:sdtContent>
            </w:sdt>
            <w:r w:rsidR="00805BAA">
              <w:t>System otherwise posts an error message and redirects back to Start Game menu.</w:t>
            </w:r>
          </w:p>
          <w:p w14:paraId="2477BC48" w14:textId="130CA8E3" w:rsidR="002E6419" w:rsidRDefault="002E6419" w:rsidP="00805BAA"/>
        </w:tc>
      </w:tr>
      <w:tr w:rsidR="002E6419" w14:paraId="6869278A" w14:textId="77777777" w:rsidTr="00837015">
        <w:tc>
          <w:tcPr>
            <w:tcW w:w="4328" w:type="dxa"/>
          </w:tcPr>
          <w:p w14:paraId="3D93C04C" w14:textId="77777777" w:rsidR="002E6419" w:rsidRDefault="002E6419" w:rsidP="00837015">
            <w:r>
              <w:t>Comments</w:t>
            </w:r>
          </w:p>
        </w:tc>
        <w:tc>
          <w:tcPr>
            <w:tcW w:w="4328" w:type="dxa"/>
          </w:tcPr>
          <w:p w14:paraId="6844F25B" w14:textId="77777777" w:rsidR="002E6419" w:rsidRDefault="002E6419" w:rsidP="00837015"/>
          <w:p w14:paraId="38128997" w14:textId="77777777" w:rsidR="002E6419" w:rsidRDefault="002E6419" w:rsidP="00837015"/>
          <w:p w14:paraId="3A353B59" w14:textId="77777777" w:rsidR="002E6419" w:rsidRDefault="002E6419" w:rsidP="00837015"/>
          <w:p w14:paraId="2732A8D7" w14:textId="77777777" w:rsidR="002E6419" w:rsidRDefault="002E6419" w:rsidP="00837015"/>
          <w:p w14:paraId="5D83FBF9" w14:textId="77777777" w:rsidR="002E6419" w:rsidRDefault="002E6419" w:rsidP="00837015"/>
          <w:p w14:paraId="2B665E51" w14:textId="77777777" w:rsidR="002E6419" w:rsidRDefault="002E6419" w:rsidP="00837015"/>
          <w:p w14:paraId="113D219F" w14:textId="77777777" w:rsidR="002E6419" w:rsidRDefault="002E6419" w:rsidP="00837015"/>
          <w:p w14:paraId="713F7C38" w14:textId="77777777" w:rsidR="002E6419" w:rsidRDefault="002E6419" w:rsidP="00837015"/>
          <w:p w14:paraId="2B8D57AC" w14:textId="77777777" w:rsidR="002E6419" w:rsidRDefault="002E6419" w:rsidP="00837015"/>
        </w:tc>
      </w:tr>
    </w:tbl>
    <w:p w14:paraId="44536F2F" w14:textId="26AFCD1E" w:rsidR="002E6419" w:rsidRDefault="002E6419" w:rsidP="00603A67"/>
    <w:p w14:paraId="415CCD2B" w14:textId="2037B939" w:rsidR="00805BAA" w:rsidRDefault="00805BAA" w:rsidP="00603A67"/>
    <w:p w14:paraId="14C987F1" w14:textId="1270DFED" w:rsidR="00805BAA" w:rsidRDefault="00805BAA" w:rsidP="00603A67"/>
    <w:p w14:paraId="0F4B437E" w14:textId="5568FBAF" w:rsidR="00805BAA" w:rsidRDefault="00805BAA" w:rsidP="00603A67"/>
    <w:p w14:paraId="378C4A48" w14:textId="1C0A809A" w:rsidR="00805BAA" w:rsidRDefault="00805BAA" w:rsidP="00603A67"/>
    <w:p w14:paraId="59F4629E" w14:textId="0F783CF7" w:rsidR="00805BAA" w:rsidRDefault="00805BAA" w:rsidP="00603A67"/>
    <w:p w14:paraId="12C782FC" w14:textId="0AF8BA51" w:rsidR="00805BAA" w:rsidRDefault="00805BAA" w:rsidP="00603A67"/>
    <w:p w14:paraId="031074D2" w14:textId="295E4307" w:rsidR="00805BAA" w:rsidRDefault="00805BAA" w:rsidP="00603A67"/>
    <w:p w14:paraId="203E39DD" w14:textId="0E3EA75C" w:rsidR="00805BAA" w:rsidRDefault="00805BAA" w:rsidP="00603A67"/>
    <w:p w14:paraId="14A72042" w14:textId="6A8D416A" w:rsidR="00805BAA" w:rsidRDefault="00805BAA" w:rsidP="00603A67"/>
    <w:p w14:paraId="48137D9D" w14:textId="6C33E5F7" w:rsidR="00805BAA" w:rsidRDefault="00805BAA" w:rsidP="00E47B76">
      <w:pPr>
        <w:pStyle w:val="Heading3"/>
        <w:numPr>
          <w:ilvl w:val="2"/>
          <w:numId w:val="29"/>
        </w:numPr>
      </w:pPr>
      <w:bookmarkStart w:id="5" w:name="_Toc80629309"/>
      <w:r>
        <w:lastRenderedPageBreak/>
        <w:t>UC 1 and TC 1 Matrix</w:t>
      </w:r>
      <w:bookmarkEnd w:id="5"/>
    </w:p>
    <w:p w14:paraId="47CE83BD" w14:textId="32264E11" w:rsidR="00B010CB" w:rsidRPr="00B010CB" w:rsidRDefault="00B010CB" w:rsidP="00B010CB">
      <w:r>
        <w:t xml:space="preserve">The matrix for the Test cases coverage of the different </w:t>
      </w:r>
      <w:r w:rsidR="00263E1F">
        <w:t>specifications</w:t>
      </w:r>
      <w:r>
        <w:t xml:space="preserve"> in UC 1 are presented below in a table.</w:t>
      </w:r>
    </w:p>
    <w:tbl>
      <w:tblPr>
        <w:tblStyle w:val="TableGrid"/>
        <w:tblW w:w="0" w:type="auto"/>
        <w:tblLook w:val="04A0" w:firstRow="1" w:lastRow="0" w:firstColumn="1" w:lastColumn="0" w:noHBand="0" w:noVBand="1"/>
      </w:tblPr>
      <w:tblGrid>
        <w:gridCol w:w="999"/>
        <w:gridCol w:w="1264"/>
        <w:gridCol w:w="1276"/>
        <w:gridCol w:w="1276"/>
        <w:gridCol w:w="1276"/>
        <w:gridCol w:w="1275"/>
        <w:gridCol w:w="1276"/>
      </w:tblGrid>
      <w:tr w:rsidR="00C74F66" w:rsidRPr="00E04890" w14:paraId="04FFEE26" w14:textId="03DBCE4B" w:rsidTr="003719F2">
        <w:tc>
          <w:tcPr>
            <w:tcW w:w="999" w:type="dxa"/>
            <w:shd w:val="clear" w:color="auto" w:fill="D9D9D9" w:themeFill="background1" w:themeFillShade="D9"/>
          </w:tcPr>
          <w:p w14:paraId="4833EA84" w14:textId="2B517E90" w:rsidR="00C74F66" w:rsidRPr="00E04890" w:rsidRDefault="00C74F66" w:rsidP="00805BAA">
            <w:r w:rsidRPr="00E04890">
              <w:t>TC -&gt;</w:t>
            </w:r>
          </w:p>
          <w:p w14:paraId="49ACDA94" w14:textId="49E9D024" w:rsidR="00C74F66" w:rsidRPr="00E04890" w:rsidRDefault="00C74F66" w:rsidP="00805BAA">
            <w:r w:rsidRPr="00E04890">
              <w:t>UC</w:t>
            </w:r>
          </w:p>
        </w:tc>
        <w:tc>
          <w:tcPr>
            <w:tcW w:w="1264" w:type="dxa"/>
            <w:shd w:val="clear" w:color="auto" w:fill="D9D9D9" w:themeFill="background1" w:themeFillShade="D9"/>
          </w:tcPr>
          <w:p w14:paraId="074A3736" w14:textId="27367D3B" w:rsidR="00C74F66" w:rsidRPr="00E04890" w:rsidRDefault="00C74F66" w:rsidP="00805BAA">
            <w:r w:rsidRPr="00E04890">
              <w:t>1.1</w:t>
            </w:r>
          </w:p>
        </w:tc>
        <w:tc>
          <w:tcPr>
            <w:tcW w:w="1276" w:type="dxa"/>
            <w:shd w:val="clear" w:color="auto" w:fill="D9D9D9" w:themeFill="background1" w:themeFillShade="D9"/>
          </w:tcPr>
          <w:p w14:paraId="4534C51E" w14:textId="5ADB86FC" w:rsidR="00C74F66" w:rsidRPr="00E04890" w:rsidRDefault="00C74F66" w:rsidP="00805BAA">
            <w:r w:rsidRPr="00E04890">
              <w:t>1.2</w:t>
            </w:r>
          </w:p>
        </w:tc>
        <w:tc>
          <w:tcPr>
            <w:tcW w:w="1276" w:type="dxa"/>
            <w:shd w:val="clear" w:color="auto" w:fill="D9D9D9" w:themeFill="background1" w:themeFillShade="D9"/>
          </w:tcPr>
          <w:p w14:paraId="147AFA13" w14:textId="2E1AF8CF" w:rsidR="00C74F66" w:rsidRPr="00E04890" w:rsidRDefault="00C74F66" w:rsidP="00805BAA">
            <w:r w:rsidRPr="00E04890">
              <w:t>1.3</w:t>
            </w:r>
          </w:p>
        </w:tc>
        <w:tc>
          <w:tcPr>
            <w:tcW w:w="1276" w:type="dxa"/>
            <w:shd w:val="clear" w:color="auto" w:fill="D9D9D9" w:themeFill="background1" w:themeFillShade="D9"/>
          </w:tcPr>
          <w:p w14:paraId="4CD86D23" w14:textId="218E8480" w:rsidR="00C74F66" w:rsidRPr="00E04890" w:rsidRDefault="00C74F66" w:rsidP="00805BAA">
            <w:r w:rsidRPr="00E04890">
              <w:t>1.4</w:t>
            </w:r>
          </w:p>
        </w:tc>
        <w:tc>
          <w:tcPr>
            <w:tcW w:w="1275" w:type="dxa"/>
            <w:shd w:val="clear" w:color="auto" w:fill="D9D9D9" w:themeFill="background1" w:themeFillShade="D9"/>
          </w:tcPr>
          <w:p w14:paraId="25DFC76F" w14:textId="53C70EAD" w:rsidR="00C74F66" w:rsidRPr="00E04890" w:rsidRDefault="00C74F66" w:rsidP="00805BAA">
            <w:r w:rsidRPr="00E04890">
              <w:t>1.5</w:t>
            </w:r>
          </w:p>
        </w:tc>
        <w:tc>
          <w:tcPr>
            <w:tcW w:w="1276" w:type="dxa"/>
            <w:shd w:val="clear" w:color="auto" w:fill="D9D9D9" w:themeFill="background1" w:themeFillShade="D9"/>
          </w:tcPr>
          <w:p w14:paraId="2285BD95" w14:textId="3FA0646F" w:rsidR="00C74F66" w:rsidRPr="00E04890" w:rsidRDefault="00C74F66" w:rsidP="00805BAA">
            <w:r w:rsidRPr="00E04890">
              <w:t>1.6</w:t>
            </w:r>
          </w:p>
        </w:tc>
      </w:tr>
      <w:tr w:rsidR="00C74F66" w:rsidRPr="00E04890" w14:paraId="582E3DC0" w14:textId="7FC6C8A7" w:rsidTr="003719F2">
        <w:tc>
          <w:tcPr>
            <w:tcW w:w="999" w:type="dxa"/>
            <w:shd w:val="clear" w:color="auto" w:fill="D9D9D9" w:themeFill="background1" w:themeFillShade="D9"/>
          </w:tcPr>
          <w:p w14:paraId="695FEC36" w14:textId="4CE5FC5A" w:rsidR="00C74F66" w:rsidRPr="00E04890" w:rsidRDefault="00C74F66" w:rsidP="00805BAA">
            <w:r w:rsidRPr="00E04890">
              <w:t>1: main</w:t>
            </w:r>
          </w:p>
        </w:tc>
        <w:tc>
          <w:tcPr>
            <w:tcW w:w="1264" w:type="dxa"/>
          </w:tcPr>
          <w:p w14:paraId="1FF5CD9A" w14:textId="3434D6C7" w:rsidR="00C74F66" w:rsidRPr="00E04890" w:rsidRDefault="00C74F66" w:rsidP="00805BAA">
            <w:r w:rsidRPr="00E04890">
              <w:t>x</w:t>
            </w:r>
          </w:p>
        </w:tc>
        <w:tc>
          <w:tcPr>
            <w:tcW w:w="1276" w:type="dxa"/>
          </w:tcPr>
          <w:p w14:paraId="33DD5BB2" w14:textId="77777777" w:rsidR="00C74F66" w:rsidRPr="00E04890" w:rsidRDefault="00C74F66" w:rsidP="00805BAA"/>
        </w:tc>
        <w:tc>
          <w:tcPr>
            <w:tcW w:w="1276" w:type="dxa"/>
          </w:tcPr>
          <w:p w14:paraId="4E1391D5" w14:textId="77777777" w:rsidR="00C74F66" w:rsidRPr="00E04890" w:rsidRDefault="00C74F66" w:rsidP="00805BAA"/>
        </w:tc>
        <w:tc>
          <w:tcPr>
            <w:tcW w:w="1276" w:type="dxa"/>
          </w:tcPr>
          <w:p w14:paraId="5FCE6DDF" w14:textId="77777777" w:rsidR="00C74F66" w:rsidRPr="00E04890" w:rsidRDefault="00C74F66" w:rsidP="00805BAA"/>
        </w:tc>
        <w:tc>
          <w:tcPr>
            <w:tcW w:w="1275" w:type="dxa"/>
          </w:tcPr>
          <w:p w14:paraId="0D59E785" w14:textId="77777777" w:rsidR="00C74F66" w:rsidRPr="00E04890" w:rsidRDefault="00C74F66" w:rsidP="00805BAA"/>
        </w:tc>
        <w:tc>
          <w:tcPr>
            <w:tcW w:w="1276" w:type="dxa"/>
          </w:tcPr>
          <w:p w14:paraId="080CB278" w14:textId="77777777" w:rsidR="00C74F66" w:rsidRPr="00E04890" w:rsidRDefault="00C74F66" w:rsidP="00805BAA"/>
        </w:tc>
      </w:tr>
      <w:tr w:rsidR="00C74F66" w:rsidRPr="00E04890" w14:paraId="22AC2EE9" w14:textId="6A276C8C" w:rsidTr="003719F2">
        <w:tc>
          <w:tcPr>
            <w:tcW w:w="999" w:type="dxa"/>
            <w:shd w:val="clear" w:color="auto" w:fill="D9D9D9" w:themeFill="background1" w:themeFillShade="D9"/>
          </w:tcPr>
          <w:p w14:paraId="0103C2C9" w14:textId="20D38130" w:rsidR="00C74F66" w:rsidRPr="00E04890" w:rsidRDefault="00C74F66" w:rsidP="00805BAA">
            <w:r w:rsidRPr="00E04890">
              <w:t>1:3.1</w:t>
            </w:r>
          </w:p>
        </w:tc>
        <w:tc>
          <w:tcPr>
            <w:tcW w:w="1264" w:type="dxa"/>
          </w:tcPr>
          <w:p w14:paraId="08545484" w14:textId="77777777" w:rsidR="00C74F66" w:rsidRPr="00E04890" w:rsidRDefault="00C74F66" w:rsidP="00805BAA"/>
        </w:tc>
        <w:tc>
          <w:tcPr>
            <w:tcW w:w="1276" w:type="dxa"/>
          </w:tcPr>
          <w:p w14:paraId="263B07F9" w14:textId="77777777" w:rsidR="00C74F66" w:rsidRPr="00E04890" w:rsidRDefault="00C74F66" w:rsidP="00805BAA"/>
        </w:tc>
        <w:tc>
          <w:tcPr>
            <w:tcW w:w="1276" w:type="dxa"/>
          </w:tcPr>
          <w:p w14:paraId="41ADAD64" w14:textId="18C82E7F" w:rsidR="00C74F66" w:rsidRPr="00E04890" w:rsidRDefault="00C74F66" w:rsidP="00805BAA">
            <w:r w:rsidRPr="00E04890">
              <w:t>x</w:t>
            </w:r>
          </w:p>
        </w:tc>
        <w:tc>
          <w:tcPr>
            <w:tcW w:w="1276" w:type="dxa"/>
          </w:tcPr>
          <w:p w14:paraId="3EE1B3ED" w14:textId="5F6023F4" w:rsidR="00C74F66" w:rsidRPr="00E04890" w:rsidRDefault="00C74F66" w:rsidP="00805BAA">
            <w:r w:rsidRPr="00E04890">
              <w:t>x</w:t>
            </w:r>
          </w:p>
        </w:tc>
        <w:tc>
          <w:tcPr>
            <w:tcW w:w="1275" w:type="dxa"/>
          </w:tcPr>
          <w:p w14:paraId="73C05E1E" w14:textId="77777777" w:rsidR="00C74F66" w:rsidRPr="00E04890" w:rsidRDefault="00C74F66" w:rsidP="00805BAA"/>
        </w:tc>
        <w:tc>
          <w:tcPr>
            <w:tcW w:w="1276" w:type="dxa"/>
          </w:tcPr>
          <w:p w14:paraId="057C3797" w14:textId="77777777" w:rsidR="00C74F66" w:rsidRPr="00E04890" w:rsidRDefault="00C74F66" w:rsidP="00805BAA"/>
        </w:tc>
      </w:tr>
      <w:tr w:rsidR="00C74F66" w:rsidRPr="00E04890" w14:paraId="58F3F3CB" w14:textId="096D5195" w:rsidTr="003719F2">
        <w:tc>
          <w:tcPr>
            <w:tcW w:w="999" w:type="dxa"/>
            <w:shd w:val="clear" w:color="auto" w:fill="D9D9D9" w:themeFill="background1" w:themeFillShade="D9"/>
          </w:tcPr>
          <w:p w14:paraId="42906CFF" w14:textId="1D5A72B7" w:rsidR="00C74F66" w:rsidRPr="00E04890" w:rsidRDefault="00C74F66" w:rsidP="00805BAA">
            <w:r w:rsidRPr="00E04890">
              <w:t>1:3.1.1</w:t>
            </w:r>
          </w:p>
        </w:tc>
        <w:tc>
          <w:tcPr>
            <w:tcW w:w="1264" w:type="dxa"/>
          </w:tcPr>
          <w:p w14:paraId="39B25000" w14:textId="77777777" w:rsidR="00C74F66" w:rsidRPr="00E04890" w:rsidRDefault="00C74F66" w:rsidP="00805BAA"/>
        </w:tc>
        <w:tc>
          <w:tcPr>
            <w:tcW w:w="1276" w:type="dxa"/>
          </w:tcPr>
          <w:p w14:paraId="08B3CFEB" w14:textId="77777777" w:rsidR="00C74F66" w:rsidRPr="00E04890" w:rsidRDefault="00C74F66" w:rsidP="00805BAA"/>
        </w:tc>
        <w:tc>
          <w:tcPr>
            <w:tcW w:w="1276" w:type="dxa"/>
          </w:tcPr>
          <w:p w14:paraId="753C1B85" w14:textId="52AC8671" w:rsidR="00C74F66" w:rsidRPr="00E04890" w:rsidRDefault="00C74F66" w:rsidP="00805BAA">
            <w:r w:rsidRPr="00E04890">
              <w:t>x</w:t>
            </w:r>
          </w:p>
        </w:tc>
        <w:tc>
          <w:tcPr>
            <w:tcW w:w="1276" w:type="dxa"/>
          </w:tcPr>
          <w:p w14:paraId="1DF8C384" w14:textId="06501DF6" w:rsidR="00C74F66" w:rsidRPr="00E04890" w:rsidRDefault="00C74F66" w:rsidP="00805BAA">
            <w:r w:rsidRPr="00E04890">
              <w:t>x</w:t>
            </w:r>
          </w:p>
        </w:tc>
        <w:tc>
          <w:tcPr>
            <w:tcW w:w="1275" w:type="dxa"/>
          </w:tcPr>
          <w:p w14:paraId="6B715EB7" w14:textId="77777777" w:rsidR="00C74F66" w:rsidRPr="00E04890" w:rsidRDefault="00C74F66" w:rsidP="00805BAA"/>
        </w:tc>
        <w:tc>
          <w:tcPr>
            <w:tcW w:w="1276" w:type="dxa"/>
          </w:tcPr>
          <w:p w14:paraId="41DF7DAC" w14:textId="77777777" w:rsidR="00C74F66" w:rsidRPr="00E04890" w:rsidRDefault="00C74F66" w:rsidP="00805BAA"/>
        </w:tc>
      </w:tr>
      <w:tr w:rsidR="00C74F66" w:rsidRPr="00E04890" w14:paraId="2A3773AF" w14:textId="35E50055" w:rsidTr="003719F2">
        <w:tc>
          <w:tcPr>
            <w:tcW w:w="999" w:type="dxa"/>
            <w:shd w:val="clear" w:color="auto" w:fill="D9D9D9" w:themeFill="background1" w:themeFillShade="D9"/>
          </w:tcPr>
          <w:p w14:paraId="21DC8D43" w14:textId="75B78FF1" w:rsidR="00C74F66" w:rsidRPr="00E04890" w:rsidRDefault="00C74F66" w:rsidP="00805BAA">
            <w:r w:rsidRPr="00E04890">
              <w:t>1:3.1.2</w:t>
            </w:r>
          </w:p>
        </w:tc>
        <w:tc>
          <w:tcPr>
            <w:tcW w:w="1264" w:type="dxa"/>
          </w:tcPr>
          <w:p w14:paraId="25240701" w14:textId="77777777" w:rsidR="00C74F66" w:rsidRPr="00E04890" w:rsidRDefault="00C74F66" w:rsidP="00805BAA"/>
        </w:tc>
        <w:tc>
          <w:tcPr>
            <w:tcW w:w="1276" w:type="dxa"/>
          </w:tcPr>
          <w:p w14:paraId="722D65A9" w14:textId="77777777" w:rsidR="00C74F66" w:rsidRPr="00E04890" w:rsidRDefault="00C74F66" w:rsidP="00805BAA"/>
        </w:tc>
        <w:tc>
          <w:tcPr>
            <w:tcW w:w="1276" w:type="dxa"/>
          </w:tcPr>
          <w:p w14:paraId="52A1FC5B" w14:textId="3FAE81C1" w:rsidR="00C74F66" w:rsidRPr="00E04890" w:rsidRDefault="00C74F66" w:rsidP="00805BAA">
            <w:r w:rsidRPr="00E04890">
              <w:t>x</w:t>
            </w:r>
          </w:p>
        </w:tc>
        <w:tc>
          <w:tcPr>
            <w:tcW w:w="1276" w:type="dxa"/>
          </w:tcPr>
          <w:p w14:paraId="2B5B018E" w14:textId="77777777" w:rsidR="00C74F66" w:rsidRPr="00E04890" w:rsidRDefault="00C74F66" w:rsidP="00805BAA"/>
        </w:tc>
        <w:tc>
          <w:tcPr>
            <w:tcW w:w="1275" w:type="dxa"/>
          </w:tcPr>
          <w:p w14:paraId="5D577DE6" w14:textId="77777777" w:rsidR="00C74F66" w:rsidRPr="00E04890" w:rsidRDefault="00C74F66" w:rsidP="00805BAA"/>
        </w:tc>
        <w:tc>
          <w:tcPr>
            <w:tcW w:w="1276" w:type="dxa"/>
          </w:tcPr>
          <w:p w14:paraId="2D4A9658" w14:textId="77777777" w:rsidR="00C74F66" w:rsidRPr="00E04890" w:rsidRDefault="00C74F66" w:rsidP="00805BAA"/>
        </w:tc>
      </w:tr>
      <w:tr w:rsidR="00C74F66" w:rsidRPr="00E04890" w14:paraId="151FE5C7" w14:textId="2176832A" w:rsidTr="003719F2">
        <w:tc>
          <w:tcPr>
            <w:tcW w:w="999" w:type="dxa"/>
            <w:shd w:val="clear" w:color="auto" w:fill="D9D9D9" w:themeFill="background1" w:themeFillShade="D9"/>
          </w:tcPr>
          <w:p w14:paraId="2C5DBE18" w14:textId="741016C4" w:rsidR="00C74F66" w:rsidRPr="00E04890" w:rsidRDefault="00C74F66" w:rsidP="00805BAA">
            <w:r w:rsidRPr="00E04890">
              <w:t>1:3.1.3</w:t>
            </w:r>
          </w:p>
        </w:tc>
        <w:tc>
          <w:tcPr>
            <w:tcW w:w="1264" w:type="dxa"/>
          </w:tcPr>
          <w:p w14:paraId="23525711" w14:textId="77777777" w:rsidR="00C74F66" w:rsidRPr="00E04890" w:rsidRDefault="00C74F66" w:rsidP="00805BAA"/>
        </w:tc>
        <w:tc>
          <w:tcPr>
            <w:tcW w:w="1276" w:type="dxa"/>
          </w:tcPr>
          <w:p w14:paraId="28E2F16E" w14:textId="164BD031" w:rsidR="00C74F66" w:rsidRPr="00E04890" w:rsidRDefault="00C74F66" w:rsidP="00805BAA"/>
        </w:tc>
        <w:tc>
          <w:tcPr>
            <w:tcW w:w="1276" w:type="dxa"/>
          </w:tcPr>
          <w:p w14:paraId="2554E307" w14:textId="77777777" w:rsidR="00C74F66" w:rsidRPr="00E04890" w:rsidRDefault="00C74F66" w:rsidP="00805BAA"/>
        </w:tc>
        <w:tc>
          <w:tcPr>
            <w:tcW w:w="1276" w:type="dxa"/>
          </w:tcPr>
          <w:p w14:paraId="449643C2" w14:textId="4A9A236F" w:rsidR="00C74F66" w:rsidRPr="00E04890" w:rsidRDefault="00C74F66" w:rsidP="00805BAA">
            <w:r w:rsidRPr="00E04890">
              <w:t>x</w:t>
            </w:r>
          </w:p>
        </w:tc>
        <w:tc>
          <w:tcPr>
            <w:tcW w:w="1275" w:type="dxa"/>
          </w:tcPr>
          <w:p w14:paraId="53B23681" w14:textId="77777777" w:rsidR="00C74F66" w:rsidRPr="00E04890" w:rsidRDefault="00C74F66" w:rsidP="00805BAA"/>
        </w:tc>
        <w:tc>
          <w:tcPr>
            <w:tcW w:w="1276" w:type="dxa"/>
          </w:tcPr>
          <w:p w14:paraId="5A92A9E3" w14:textId="77777777" w:rsidR="00C74F66" w:rsidRPr="00E04890" w:rsidRDefault="00C74F66" w:rsidP="00805BAA"/>
        </w:tc>
      </w:tr>
      <w:tr w:rsidR="00C74F66" w:rsidRPr="00E04890" w14:paraId="7079862E" w14:textId="478C5C2E" w:rsidTr="003719F2">
        <w:tc>
          <w:tcPr>
            <w:tcW w:w="999" w:type="dxa"/>
            <w:shd w:val="clear" w:color="auto" w:fill="D9D9D9" w:themeFill="background1" w:themeFillShade="D9"/>
          </w:tcPr>
          <w:p w14:paraId="03BEB13A" w14:textId="17FE563E" w:rsidR="00C74F66" w:rsidRPr="00E04890" w:rsidRDefault="00C74F66" w:rsidP="00805BAA">
            <w:r w:rsidRPr="00E04890">
              <w:t>1:3.1.2.1</w:t>
            </w:r>
          </w:p>
        </w:tc>
        <w:tc>
          <w:tcPr>
            <w:tcW w:w="1264" w:type="dxa"/>
          </w:tcPr>
          <w:p w14:paraId="45A1BECF" w14:textId="77777777" w:rsidR="00C74F66" w:rsidRPr="00E04890" w:rsidRDefault="00C74F66" w:rsidP="00805BAA"/>
        </w:tc>
        <w:tc>
          <w:tcPr>
            <w:tcW w:w="1276" w:type="dxa"/>
          </w:tcPr>
          <w:p w14:paraId="6921E2A3" w14:textId="77777777" w:rsidR="00C74F66" w:rsidRPr="00E04890" w:rsidRDefault="00C74F66" w:rsidP="00805BAA"/>
        </w:tc>
        <w:tc>
          <w:tcPr>
            <w:tcW w:w="1276" w:type="dxa"/>
          </w:tcPr>
          <w:p w14:paraId="54008671" w14:textId="757EA58A" w:rsidR="00C74F66" w:rsidRPr="00E04890" w:rsidRDefault="00C74F66" w:rsidP="00805BAA">
            <w:r w:rsidRPr="00E04890">
              <w:t>x</w:t>
            </w:r>
          </w:p>
        </w:tc>
        <w:tc>
          <w:tcPr>
            <w:tcW w:w="1276" w:type="dxa"/>
          </w:tcPr>
          <w:p w14:paraId="3332873A" w14:textId="16A192C0" w:rsidR="00C74F66" w:rsidRPr="00E04890" w:rsidRDefault="00C74F66" w:rsidP="00805BAA"/>
        </w:tc>
        <w:tc>
          <w:tcPr>
            <w:tcW w:w="1275" w:type="dxa"/>
          </w:tcPr>
          <w:p w14:paraId="347A7E4F" w14:textId="77777777" w:rsidR="00C74F66" w:rsidRPr="00E04890" w:rsidRDefault="00C74F66" w:rsidP="00805BAA"/>
        </w:tc>
        <w:tc>
          <w:tcPr>
            <w:tcW w:w="1276" w:type="dxa"/>
          </w:tcPr>
          <w:p w14:paraId="6EB92E12" w14:textId="77777777" w:rsidR="00C74F66" w:rsidRPr="00E04890" w:rsidRDefault="00C74F66" w:rsidP="00805BAA"/>
        </w:tc>
      </w:tr>
      <w:tr w:rsidR="00C74F66" w:rsidRPr="00E04890" w14:paraId="7067BF49" w14:textId="51294ED1" w:rsidTr="003719F2">
        <w:tc>
          <w:tcPr>
            <w:tcW w:w="999" w:type="dxa"/>
            <w:shd w:val="clear" w:color="auto" w:fill="D9D9D9" w:themeFill="background1" w:themeFillShade="D9"/>
          </w:tcPr>
          <w:p w14:paraId="71724A28" w14:textId="76D7145B" w:rsidR="00C74F66" w:rsidRPr="00E04890" w:rsidRDefault="00C74F66" w:rsidP="00805BAA">
            <w:r w:rsidRPr="00E04890">
              <w:t>1:3.1.3.1</w:t>
            </w:r>
          </w:p>
        </w:tc>
        <w:tc>
          <w:tcPr>
            <w:tcW w:w="1264" w:type="dxa"/>
          </w:tcPr>
          <w:p w14:paraId="4893CFBA" w14:textId="77777777" w:rsidR="00C74F66" w:rsidRPr="00E04890" w:rsidRDefault="00C74F66" w:rsidP="00805BAA"/>
        </w:tc>
        <w:tc>
          <w:tcPr>
            <w:tcW w:w="1276" w:type="dxa"/>
          </w:tcPr>
          <w:p w14:paraId="6994DB53" w14:textId="4C272F3B" w:rsidR="00C74F66" w:rsidRPr="00E04890" w:rsidRDefault="00C74F66" w:rsidP="00805BAA"/>
        </w:tc>
        <w:tc>
          <w:tcPr>
            <w:tcW w:w="1276" w:type="dxa"/>
          </w:tcPr>
          <w:p w14:paraId="0EAEE74E" w14:textId="77777777" w:rsidR="00C74F66" w:rsidRPr="00E04890" w:rsidRDefault="00C74F66" w:rsidP="00805BAA"/>
        </w:tc>
        <w:tc>
          <w:tcPr>
            <w:tcW w:w="1276" w:type="dxa"/>
          </w:tcPr>
          <w:p w14:paraId="66EC613E" w14:textId="164E3497" w:rsidR="00C74F66" w:rsidRPr="00E04890" w:rsidRDefault="00C74F66" w:rsidP="00805BAA">
            <w:r w:rsidRPr="00E04890">
              <w:t>x</w:t>
            </w:r>
          </w:p>
        </w:tc>
        <w:tc>
          <w:tcPr>
            <w:tcW w:w="1275" w:type="dxa"/>
          </w:tcPr>
          <w:p w14:paraId="155B736C" w14:textId="77777777" w:rsidR="00C74F66" w:rsidRPr="00E04890" w:rsidRDefault="00C74F66" w:rsidP="00805BAA"/>
        </w:tc>
        <w:tc>
          <w:tcPr>
            <w:tcW w:w="1276" w:type="dxa"/>
          </w:tcPr>
          <w:p w14:paraId="38C17F85" w14:textId="77777777" w:rsidR="00C74F66" w:rsidRPr="00E04890" w:rsidRDefault="00C74F66" w:rsidP="00805BAA"/>
        </w:tc>
      </w:tr>
      <w:tr w:rsidR="00C74F66" w:rsidRPr="00E04890" w14:paraId="11FC7F62" w14:textId="7245D1C1" w:rsidTr="003719F2">
        <w:tc>
          <w:tcPr>
            <w:tcW w:w="999" w:type="dxa"/>
            <w:shd w:val="clear" w:color="auto" w:fill="D9D9D9" w:themeFill="background1" w:themeFillShade="D9"/>
          </w:tcPr>
          <w:p w14:paraId="011D8B5A" w14:textId="4ECD07FE" w:rsidR="00C74F66" w:rsidRPr="00E04890" w:rsidRDefault="00C74F66" w:rsidP="00805BAA">
            <w:r w:rsidRPr="00E04890">
              <w:t>1:3.2</w:t>
            </w:r>
          </w:p>
        </w:tc>
        <w:tc>
          <w:tcPr>
            <w:tcW w:w="1264" w:type="dxa"/>
          </w:tcPr>
          <w:p w14:paraId="657799E4" w14:textId="77777777" w:rsidR="00C74F66" w:rsidRPr="00E04890" w:rsidRDefault="00C74F66" w:rsidP="00805BAA"/>
        </w:tc>
        <w:tc>
          <w:tcPr>
            <w:tcW w:w="1276" w:type="dxa"/>
          </w:tcPr>
          <w:p w14:paraId="3857A163" w14:textId="77777777" w:rsidR="00C74F66" w:rsidRPr="00E04890" w:rsidRDefault="00C74F66" w:rsidP="00805BAA"/>
        </w:tc>
        <w:tc>
          <w:tcPr>
            <w:tcW w:w="1276" w:type="dxa"/>
          </w:tcPr>
          <w:p w14:paraId="14D724F0" w14:textId="77777777" w:rsidR="00C74F66" w:rsidRPr="00E04890" w:rsidRDefault="00C74F66" w:rsidP="00805BAA"/>
        </w:tc>
        <w:tc>
          <w:tcPr>
            <w:tcW w:w="1276" w:type="dxa"/>
          </w:tcPr>
          <w:p w14:paraId="1CB0DA17" w14:textId="77777777" w:rsidR="00C74F66" w:rsidRPr="00E04890" w:rsidRDefault="00C74F66" w:rsidP="00805BAA"/>
        </w:tc>
        <w:tc>
          <w:tcPr>
            <w:tcW w:w="1275" w:type="dxa"/>
          </w:tcPr>
          <w:p w14:paraId="47AB6219" w14:textId="14404771" w:rsidR="00C74F66" w:rsidRPr="00E04890" w:rsidRDefault="00C74F66" w:rsidP="00805BAA">
            <w:r w:rsidRPr="00E04890">
              <w:t>x</w:t>
            </w:r>
          </w:p>
        </w:tc>
        <w:tc>
          <w:tcPr>
            <w:tcW w:w="1276" w:type="dxa"/>
          </w:tcPr>
          <w:p w14:paraId="7B8CBB0B" w14:textId="77777777" w:rsidR="00C74F66" w:rsidRPr="00E04890" w:rsidRDefault="00C74F66" w:rsidP="00805BAA"/>
        </w:tc>
      </w:tr>
      <w:tr w:rsidR="00C74F66" w:rsidRPr="00E04890" w14:paraId="608A5F51" w14:textId="60F07E6B" w:rsidTr="003719F2">
        <w:tc>
          <w:tcPr>
            <w:tcW w:w="999" w:type="dxa"/>
            <w:shd w:val="clear" w:color="auto" w:fill="D9D9D9" w:themeFill="background1" w:themeFillShade="D9"/>
          </w:tcPr>
          <w:p w14:paraId="2C20A6AD" w14:textId="3F3287ED" w:rsidR="00C74F66" w:rsidRPr="00E04890" w:rsidRDefault="00C74F66" w:rsidP="00805BAA">
            <w:r w:rsidRPr="00E04890">
              <w:t>1:3.2.1</w:t>
            </w:r>
          </w:p>
        </w:tc>
        <w:tc>
          <w:tcPr>
            <w:tcW w:w="1264" w:type="dxa"/>
          </w:tcPr>
          <w:p w14:paraId="7BA70BB1" w14:textId="77777777" w:rsidR="00C74F66" w:rsidRPr="00E04890" w:rsidRDefault="00C74F66" w:rsidP="00805BAA"/>
        </w:tc>
        <w:tc>
          <w:tcPr>
            <w:tcW w:w="1276" w:type="dxa"/>
          </w:tcPr>
          <w:p w14:paraId="52788521" w14:textId="77777777" w:rsidR="00C74F66" w:rsidRPr="00E04890" w:rsidRDefault="00C74F66" w:rsidP="00805BAA"/>
        </w:tc>
        <w:tc>
          <w:tcPr>
            <w:tcW w:w="1276" w:type="dxa"/>
          </w:tcPr>
          <w:p w14:paraId="74981854" w14:textId="77777777" w:rsidR="00C74F66" w:rsidRPr="00E04890" w:rsidRDefault="00C74F66" w:rsidP="00805BAA"/>
        </w:tc>
        <w:tc>
          <w:tcPr>
            <w:tcW w:w="1276" w:type="dxa"/>
          </w:tcPr>
          <w:p w14:paraId="09EA4A73" w14:textId="77777777" w:rsidR="00C74F66" w:rsidRPr="00E04890" w:rsidRDefault="00C74F66" w:rsidP="00805BAA"/>
        </w:tc>
        <w:tc>
          <w:tcPr>
            <w:tcW w:w="1275" w:type="dxa"/>
          </w:tcPr>
          <w:p w14:paraId="7C36E209" w14:textId="010185CF" w:rsidR="00C74F66" w:rsidRPr="00E04890" w:rsidRDefault="00C74F66" w:rsidP="00805BAA">
            <w:r w:rsidRPr="00E04890">
              <w:t>x</w:t>
            </w:r>
          </w:p>
        </w:tc>
        <w:tc>
          <w:tcPr>
            <w:tcW w:w="1276" w:type="dxa"/>
          </w:tcPr>
          <w:p w14:paraId="052EBE98" w14:textId="77777777" w:rsidR="00C74F66" w:rsidRPr="00E04890" w:rsidRDefault="00C74F66" w:rsidP="00805BAA"/>
        </w:tc>
      </w:tr>
      <w:tr w:rsidR="00C74F66" w:rsidRPr="00E04890" w14:paraId="366B1988" w14:textId="6D527A06" w:rsidTr="003719F2">
        <w:tc>
          <w:tcPr>
            <w:tcW w:w="999" w:type="dxa"/>
            <w:shd w:val="clear" w:color="auto" w:fill="D9D9D9" w:themeFill="background1" w:themeFillShade="D9"/>
          </w:tcPr>
          <w:p w14:paraId="37777D91" w14:textId="0D3FD06D" w:rsidR="00C74F66" w:rsidRPr="00E04890" w:rsidRDefault="00C74F66" w:rsidP="00805BAA">
            <w:r w:rsidRPr="00E04890">
              <w:t>1:3.3</w:t>
            </w:r>
          </w:p>
        </w:tc>
        <w:tc>
          <w:tcPr>
            <w:tcW w:w="1264" w:type="dxa"/>
          </w:tcPr>
          <w:p w14:paraId="7E190707" w14:textId="77777777" w:rsidR="00C74F66" w:rsidRPr="00E04890" w:rsidRDefault="00C74F66" w:rsidP="00805BAA"/>
        </w:tc>
        <w:tc>
          <w:tcPr>
            <w:tcW w:w="1276" w:type="dxa"/>
          </w:tcPr>
          <w:p w14:paraId="212F9234" w14:textId="77777777" w:rsidR="00C74F66" w:rsidRPr="00E04890" w:rsidRDefault="00C74F66" w:rsidP="00805BAA"/>
        </w:tc>
        <w:tc>
          <w:tcPr>
            <w:tcW w:w="1276" w:type="dxa"/>
          </w:tcPr>
          <w:p w14:paraId="390895B4" w14:textId="77777777" w:rsidR="00C74F66" w:rsidRPr="00E04890" w:rsidRDefault="00C74F66" w:rsidP="00805BAA"/>
        </w:tc>
        <w:tc>
          <w:tcPr>
            <w:tcW w:w="1276" w:type="dxa"/>
          </w:tcPr>
          <w:p w14:paraId="1963F8CE" w14:textId="77777777" w:rsidR="00C74F66" w:rsidRPr="00E04890" w:rsidRDefault="00C74F66" w:rsidP="00805BAA"/>
        </w:tc>
        <w:tc>
          <w:tcPr>
            <w:tcW w:w="1275" w:type="dxa"/>
          </w:tcPr>
          <w:p w14:paraId="2B4CA538" w14:textId="77777777" w:rsidR="00C74F66" w:rsidRPr="00E04890" w:rsidRDefault="00C74F66" w:rsidP="00805BAA"/>
        </w:tc>
        <w:tc>
          <w:tcPr>
            <w:tcW w:w="1276" w:type="dxa"/>
          </w:tcPr>
          <w:p w14:paraId="102029D9" w14:textId="0739DA9F" w:rsidR="00C74F66" w:rsidRPr="00E04890" w:rsidRDefault="00C74F66" w:rsidP="00805BAA">
            <w:r w:rsidRPr="00E04890">
              <w:t>x</w:t>
            </w:r>
          </w:p>
        </w:tc>
      </w:tr>
      <w:tr w:rsidR="00C74F66" w:rsidRPr="00E04890" w14:paraId="498ACEC8" w14:textId="3CF23270" w:rsidTr="003719F2">
        <w:tc>
          <w:tcPr>
            <w:tcW w:w="999" w:type="dxa"/>
            <w:shd w:val="clear" w:color="auto" w:fill="D9D9D9" w:themeFill="background1" w:themeFillShade="D9"/>
          </w:tcPr>
          <w:p w14:paraId="45BF351F" w14:textId="6821DCBD" w:rsidR="00C74F66" w:rsidRPr="00E04890" w:rsidRDefault="00C74F66" w:rsidP="00805BAA">
            <w:r w:rsidRPr="00E04890">
              <w:t>1:3.3.1</w:t>
            </w:r>
          </w:p>
        </w:tc>
        <w:tc>
          <w:tcPr>
            <w:tcW w:w="1264" w:type="dxa"/>
          </w:tcPr>
          <w:p w14:paraId="5365C160" w14:textId="77777777" w:rsidR="00C74F66" w:rsidRPr="00E04890" w:rsidRDefault="00C74F66" w:rsidP="00805BAA"/>
        </w:tc>
        <w:tc>
          <w:tcPr>
            <w:tcW w:w="1276" w:type="dxa"/>
          </w:tcPr>
          <w:p w14:paraId="01B854EC" w14:textId="77777777" w:rsidR="00C74F66" w:rsidRPr="00E04890" w:rsidRDefault="00C74F66" w:rsidP="00805BAA"/>
        </w:tc>
        <w:tc>
          <w:tcPr>
            <w:tcW w:w="1276" w:type="dxa"/>
          </w:tcPr>
          <w:p w14:paraId="179E9B6F" w14:textId="77777777" w:rsidR="00C74F66" w:rsidRPr="00E04890" w:rsidRDefault="00C74F66" w:rsidP="00805BAA"/>
        </w:tc>
        <w:tc>
          <w:tcPr>
            <w:tcW w:w="1276" w:type="dxa"/>
          </w:tcPr>
          <w:p w14:paraId="3ABD9F8F" w14:textId="77777777" w:rsidR="00C74F66" w:rsidRPr="00E04890" w:rsidRDefault="00C74F66" w:rsidP="00805BAA"/>
        </w:tc>
        <w:tc>
          <w:tcPr>
            <w:tcW w:w="1275" w:type="dxa"/>
          </w:tcPr>
          <w:p w14:paraId="179EFE34" w14:textId="77777777" w:rsidR="00C74F66" w:rsidRPr="00E04890" w:rsidRDefault="00C74F66" w:rsidP="00805BAA"/>
        </w:tc>
        <w:tc>
          <w:tcPr>
            <w:tcW w:w="1276" w:type="dxa"/>
          </w:tcPr>
          <w:p w14:paraId="3285CCE7" w14:textId="5184AAED" w:rsidR="00C74F66" w:rsidRPr="00E04890" w:rsidRDefault="00C74F66" w:rsidP="00805BAA">
            <w:r w:rsidRPr="00E04890">
              <w:t>x</w:t>
            </w:r>
          </w:p>
        </w:tc>
      </w:tr>
      <w:tr w:rsidR="00C74F66" w:rsidRPr="00E04890" w14:paraId="336E2F6E" w14:textId="52128811" w:rsidTr="003719F2">
        <w:tc>
          <w:tcPr>
            <w:tcW w:w="999" w:type="dxa"/>
            <w:shd w:val="clear" w:color="auto" w:fill="D9D9D9" w:themeFill="background1" w:themeFillShade="D9"/>
          </w:tcPr>
          <w:p w14:paraId="6D2BA9D7" w14:textId="70FE0346" w:rsidR="00C74F66" w:rsidRPr="00E04890" w:rsidRDefault="00C74F66" w:rsidP="00805BAA">
            <w:r w:rsidRPr="00E04890">
              <w:t>1:3.3.2</w:t>
            </w:r>
          </w:p>
        </w:tc>
        <w:tc>
          <w:tcPr>
            <w:tcW w:w="1264" w:type="dxa"/>
          </w:tcPr>
          <w:p w14:paraId="3F1F9F7B" w14:textId="77777777" w:rsidR="00C74F66" w:rsidRPr="00E04890" w:rsidRDefault="00C74F66" w:rsidP="00805BAA"/>
        </w:tc>
        <w:tc>
          <w:tcPr>
            <w:tcW w:w="1276" w:type="dxa"/>
          </w:tcPr>
          <w:p w14:paraId="3B360D9F" w14:textId="77777777" w:rsidR="00C74F66" w:rsidRPr="00E04890" w:rsidRDefault="00C74F66" w:rsidP="00805BAA"/>
        </w:tc>
        <w:tc>
          <w:tcPr>
            <w:tcW w:w="1276" w:type="dxa"/>
          </w:tcPr>
          <w:p w14:paraId="23B561BC" w14:textId="77777777" w:rsidR="00C74F66" w:rsidRPr="00E04890" w:rsidRDefault="00C74F66" w:rsidP="00805BAA"/>
        </w:tc>
        <w:tc>
          <w:tcPr>
            <w:tcW w:w="1276" w:type="dxa"/>
          </w:tcPr>
          <w:p w14:paraId="00731C07" w14:textId="77777777" w:rsidR="00C74F66" w:rsidRPr="00E04890" w:rsidRDefault="00C74F66" w:rsidP="00805BAA"/>
        </w:tc>
        <w:tc>
          <w:tcPr>
            <w:tcW w:w="1275" w:type="dxa"/>
          </w:tcPr>
          <w:p w14:paraId="5B06EAE5" w14:textId="77777777" w:rsidR="00C74F66" w:rsidRPr="00E04890" w:rsidRDefault="00C74F66" w:rsidP="00805BAA"/>
        </w:tc>
        <w:tc>
          <w:tcPr>
            <w:tcW w:w="1276" w:type="dxa"/>
          </w:tcPr>
          <w:p w14:paraId="2BFADF53" w14:textId="699E2388" w:rsidR="00C74F66" w:rsidRPr="00E04890" w:rsidRDefault="00C74F66" w:rsidP="00805BAA">
            <w:r w:rsidRPr="00E04890">
              <w:t>x</w:t>
            </w:r>
          </w:p>
        </w:tc>
      </w:tr>
      <w:tr w:rsidR="00C74F66" w:rsidRPr="00E04890" w14:paraId="4F3BCC3C" w14:textId="52564340" w:rsidTr="003719F2">
        <w:tc>
          <w:tcPr>
            <w:tcW w:w="999" w:type="dxa"/>
            <w:shd w:val="clear" w:color="auto" w:fill="D9D9D9" w:themeFill="background1" w:themeFillShade="D9"/>
          </w:tcPr>
          <w:p w14:paraId="251E64E8" w14:textId="080E8D0D" w:rsidR="00C74F66" w:rsidRPr="00E04890" w:rsidRDefault="00C74F66" w:rsidP="00805BAA">
            <w:r w:rsidRPr="00E04890">
              <w:t>1:5.1</w:t>
            </w:r>
          </w:p>
        </w:tc>
        <w:tc>
          <w:tcPr>
            <w:tcW w:w="1264" w:type="dxa"/>
          </w:tcPr>
          <w:p w14:paraId="1A11D8DF" w14:textId="77777777" w:rsidR="00C74F66" w:rsidRPr="00E04890" w:rsidRDefault="00C74F66" w:rsidP="00805BAA"/>
        </w:tc>
        <w:tc>
          <w:tcPr>
            <w:tcW w:w="1276" w:type="dxa"/>
          </w:tcPr>
          <w:p w14:paraId="39B9AC84" w14:textId="78C0422A" w:rsidR="00C74F66" w:rsidRPr="00E04890" w:rsidRDefault="00C74F66" w:rsidP="00805BAA">
            <w:r w:rsidRPr="00E04890">
              <w:t>x</w:t>
            </w:r>
          </w:p>
        </w:tc>
        <w:tc>
          <w:tcPr>
            <w:tcW w:w="1276" w:type="dxa"/>
          </w:tcPr>
          <w:p w14:paraId="231C2510" w14:textId="77777777" w:rsidR="00C74F66" w:rsidRPr="00E04890" w:rsidRDefault="00C74F66" w:rsidP="00805BAA"/>
        </w:tc>
        <w:tc>
          <w:tcPr>
            <w:tcW w:w="1276" w:type="dxa"/>
          </w:tcPr>
          <w:p w14:paraId="09C699E1" w14:textId="77777777" w:rsidR="00C74F66" w:rsidRPr="00E04890" w:rsidRDefault="00C74F66" w:rsidP="00805BAA"/>
        </w:tc>
        <w:tc>
          <w:tcPr>
            <w:tcW w:w="1275" w:type="dxa"/>
          </w:tcPr>
          <w:p w14:paraId="2309EFA8" w14:textId="77777777" w:rsidR="00C74F66" w:rsidRPr="00E04890" w:rsidRDefault="00C74F66" w:rsidP="00805BAA"/>
        </w:tc>
        <w:tc>
          <w:tcPr>
            <w:tcW w:w="1276" w:type="dxa"/>
          </w:tcPr>
          <w:p w14:paraId="525ECEC2" w14:textId="77777777" w:rsidR="00C74F66" w:rsidRPr="00E04890" w:rsidRDefault="00C74F66" w:rsidP="00805BAA"/>
        </w:tc>
      </w:tr>
      <w:tr w:rsidR="00C74F66" w:rsidRPr="00E04890" w14:paraId="1B6FEDB2" w14:textId="1A2EC085" w:rsidTr="003719F2">
        <w:tc>
          <w:tcPr>
            <w:tcW w:w="999" w:type="dxa"/>
            <w:shd w:val="clear" w:color="auto" w:fill="D9D9D9" w:themeFill="background1" w:themeFillShade="D9"/>
          </w:tcPr>
          <w:p w14:paraId="4416E939" w14:textId="34376D9F" w:rsidR="00C74F66" w:rsidRPr="00E04890" w:rsidRDefault="00C74F66" w:rsidP="00805BAA">
            <w:r w:rsidRPr="00E04890">
              <w:t>1:5.1.1</w:t>
            </w:r>
          </w:p>
        </w:tc>
        <w:tc>
          <w:tcPr>
            <w:tcW w:w="1264" w:type="dxa"/>
          </w:tcPr>
          <w:p w14:paraId="3DFDF7DD" w14:textId="77777777" w:rsidR="00C74F66" w:rsidRPr="00E04890" w:rsidRDefault="00C74F66" w:rsidP="00805BAA"/>
        </w:tc>
        <w:tc>
          <w:tcPr>
            <w:tcW w:w="1276" w:type="dxa"/>
          </w:tcPr>
          <w:p w14:paraId="531AB00D" w14:textId="02B746E3" w:rsidR="00C74F66" w:rsidRPr="00E04890" w:rsidRDefault="00C74F66" w:rsidP="00805BAA">
            <w:r w:rsidRPr="00E04890">
              <w:t>x</w:t>
            </w:r>
          </w:p>
        </w:tc>
        <w:tc>
          <w:tcPr>
            <w:tcW w:w="1276" w:type="dxa"/>
          </w:tcPr>
          <w:p w14:paraId="41E0C999" w14:textId="77777777" w:rsidR="00C74F66" w:rsidRPr="00E04890" w:rsidRDefault="00C74F66" w:rsidP="00805BAA"/>
        </w:tc>
        <w:tc>
          <w:tcPr>
            <w:tcW w:w="1276" w:type="dxa"/>
          </w:tcPr>
          <w:p w14:paraId="67A2DB7B" w14:textId="77777777" w:rsidR="00C74F66" w:rsidRPr="00E04890" w:rsidRDefault="00C74F66" w:rsidP="00805BAA"/>
        </w:tc>
        <w:tc>
          <w:tcPr>
            <w:tcW w:w="1275" w:type="dxa"/>
          </w:tcPr>
          <w:p w14:paraId="6DCAE2E9" w14:textId="77777777" w:rsidR="00C74F66" w:rsidRPr="00E04890" w:rsidRDefault="00C74F66" w:rsidP="00805BAA"/>
        </w:tc>
        <w:tc>
          <w:tcPr>
            <w:tcW w:w="1276" w:type="dxa"/>
          </w:tcPr>
          <w:p w14:paraId="0E9C7234" w14:textId="77777777" w:rsidR="00C74F66" w:rsidRPr="00E04890" w:rsidRDefault="00C74F66" w:rsidP="00805BAA"/>
        </w:tc>
      </w:tr>
      <w:tr w:rsidR="00C74F66" w:rsidRPr="00E04890" w14:paraId="35603126" w14:textId="22D5FE19" w:rsidTr="003719F2">
        <w:tc>
          <w:tcPr>
            <w:tcW w:w="999" w:type="dxa"/>
            <w:shd w:val="clear" w:color="auto" w:fill="D9D9D9" w:themeFill="background1" w:themeFillShade="D9"/>
          </w:tcPr>
          <w:p w14:paraId="2FFE929E" w14:textId="77777777" w:rsidR="00C74F66" w:rsidRPr="00E04890" w:rsidRDefault="00C74F66" w:rsidP="00805BAA"/>
        </w:tc>
        <w:tc>
          <w:tcPr>
            <w:tcW w:w="1264" w:type="dxa"/>
          </w:tcPr>
          <w:p w14:paraId="544B7FC7" w14:textId="77777777" w:rsidR="00C74F66" w:rsidRPr="00E04890" w:rsidRDefault="00C74F66" w:rsidP="00805BAA"/>
        </w:tc>
        <w:tc>
          <w:tcPr>
            <w:tcW w:w="1276" w:type="dxa"/>
          </w:tcPr>
          <w:p w14:paraId="6F71E0F6" w14:textId="77777777" w:rsidR="00C74F66" w:rsidRPr="00E04890" w:rsidRDefault="00C74F66" w:rsidP="00805BAA"/>
        </w:tc>
        <w:tc>
          <w:tcPr>
            <w:tcW w:w="1276" w:type="dxa"/>
          </w:tcPr>
          <w:p w14:paraId="7ED03E3E" w14:textId="77777777" w:rsidR="00C74F66" w:rsidRPr="00E04890" w:rsidRDefault="00C74F66" w:rsidP="00805BAA"/>
        </w:tc>
        <w:tc>
          <w:tcPr>
            <w:tcW w:w="1276" w:type="dxa"/>
          </w:tcPr>
          <w:p w14:paraId="15F0BA8D" w14:textId="77777777" w:rsidR="00C74F66" w:rsidRPr="00E04890" w:rsidRDefault="00C74F66" w:rsidP="00805BAA"/>
        </w:tc>
        <w:tc>
          <w:tcPr>
            <w:tcW w:w="1275" w:type="dxa"/>
          </w:tcPr>
          <w:p w14:paraId="4F316799" w14:textId="77777777" w:rsidR="00C74F66" w:rsidRPr="00E04890" w:rsidRDefault="00C74F66" w:rsidP="00805BAA"/>
        </w:tc>
        <w:tc>
          <w:tcPr>
            <w:tcW w:w="1276" w:type="dxa"/>
          </w:tcPr>
          <w:p w14:paraId="0681CA52" w14:textId="77777777" w:rsidR="00C74F66" w:rsidRPr="00E04890" w:rsidRDefault="00C74F66" w:rsidP="00805BAA"/>
        </w:tc>
      </w:tr>
    </w:tbl>
    <w:p w14:paraId="1E5A455B" w14:textId="6470134A" w:rsidR="00805BAA" w:rsidRDefault="00805BAA" w:rsidP="00805BAA"/>
    <w:p w14:paraId="3AA0E5F5" w14:textId="49A2CD4F" w:rsidR="008649CE" w:rsidRDefault="008649CE" w:rsidP="00805BAA"/>
    <w:p w14:paraId="05AB195C" w14:textId="0FF880BE" w:rsidR="008649CE" w:rsidRDefault="008649CE" w:rsidP="00805BAA"/>
    <w:p w14:paraId="4B6FB3D7" w14:textId="17532F80" w:rsidR="008649CE" w:rsidRDefault="008649CE" w:rsidP="00805BAA"/>
    <w:p w14:paraId="6D5206A8" w14:textId="7ED64DF8" w:rsidR="008649CE" w:rsidRDefault="008649CE" w:rsidP="00805BAA"/>
    <w:p w14:paraId="7E7A1581" w14:textId="2C980427" w:rsidR="008649CE" w:rsidRDefault="008649CE" w:rsidP="00805BAA"/>
    <w:p w14:paraId="5EE4239C" w14:textId="7136F089" w:rsidR="008649CE" w:rsidRDefault="008649CE" w:rsidP="00805BAA"/>
    <w:p w14:paraId="63B6A1F1" w14:textId="706F8339" w:rsidR="008649CE" w:rsidRDefault="008649CE" w:rsidP="00805BAA"/>
    <w:p w14:paraId="010A1866" w14:textId="7B56A9BD" w:rsidR="008649CE" w:rsidRDefault="008649CE" w:rsidP="00805BAA"/>
    <w:p w14:paraId="46BAA9B4" w14:textId="020D2EF1" w:rsidR="008649CE" w:rsidRDefault="008649CE" w:rsidP="00805BAA"/>
    <w:p w14:paraId="4ECE9124" w14:textId="65A2F7C2" w:rsidR="008649CE" w:rsidRDefault="008649CE" w:rsidP="00805BAA"/>
    <w:p w14:paraId="3807AA9D" w14:textId="19291A69" w:rsidR="008649CE" w:rsidRDefault="008649CE" w:rsidP="00805BAA"/>
    <w:p w14:paraId="58E6EBA9" w14:textId="2DEB911B" w:rsidR="008649CE" w:rsidRDefault="008649CE" w:rsidP="00805BAA"/>
    <w:p w14:paraId="412A8310" w14:textId="16F2D6E1" w:rsidR="008649CE" w:rsidRDefault="008649CE" w:rsidP="00805BAA"/>
    <w:p w14:paraId="7D2A35F3" w14:textId="57649EAA" w:rsidR="008649CE" w:rsidRDefault="008649CE" w:rsidP="00805BAA"/>
    <w:p w14:paraId="667101D9" w14:textId="77373EB0" w:rsidR="008649CE" w:rsidRDefault="008649CE" w:rsidP="00805BAA"/>
    <w:p w14:paraId="1D6CE0F9" w14:textId="77777777" w:rsidR="003D651B" w:rsidRDefault="003D651B" w:rsidP="00805BAA"/>
    <w:p w14:paraId="5234C558" w14:textId="77777777" w:rsidR="008649CE" w:rsidRDefault="008649CE" w:rsidP="00805BAA"/>
    <w:p w14:paraId="0717C7A2" w14:textId="35FC105F" w:rsidR="008649CE" w:rsidRDefault="006D47C2" w:rsidP="00E47B76">
      <w:pPr>
        <w:pStyle w:val="Heading2"/>
        <w:numPr>
          <w:ilvl w:val="1"/>
          <w:numId w:val="28"/>
        </w:numPr>
      </w:pPr>
      <w:bookmarkStart w:id="6" w:name="_Toc80629310"/>
      <w:r>
        <w:lastRenderedPageBreak/>
        <w:t xml:space="preserve">Test cases for </w:t>
      </w:r>
      <w:r w:rsidR="008649CE">
        <w:t>UC 1.1.</w:t>
      </w:r>
      <w:bookmarkEnd w:id="6"/>
    </w:p>
    <w:p w14:paraId="7CD3726D" w14:textId="14CA999F" w:rsidR="008649CE" w:rsidRDefault="008649CE" w:rsidP="008649CE"/>
    <w:tbl>
      <w:tblPr>
        <w:tblStyle w:val="TableGrid"/>
        <w:tblW w:w="0" w:type="auto"/>
        <w:tblInd w:w="360" w:type="dxa"/>
        <w:tblLook w:val="04A0" w:firstRow="1" w:lastRow="0" w:firstColumn="1" w:lastColumn="0" w:noHBand="0" w:noVBand="1"/>
      </w:tblPr>
      <w:tblGrid>
        <w:gridCol w:w="4328"/>
        <w:gridCol w:w="4328"/>
      </w:tblGrid>
      <w:tr w:rsidR="008649CE" w14:paraId="748836BB" w14:textId="77777777" w:rsidTr="00B86E37">
        <w:tc>
          <w:tcPr>
            <w:tcW w:w="8656" w:type="dxa"/>
            <w:gridSpan w:val="2"/>
          </w:tcPr>
          <w:p w14:paraId="67CB1241" w14:textId="4F9FA8CC" w:rsidR="008649CE" w:rsidRDefault="008649CE" w:rsidP="00B86E37">
            <w:bookmarkStart w:id="7" w:name="_Hlk80613142"/>
            <w:r>
              <w:t>TC 2:1 – Main scenario</w:t>
            </w:r>
          </w:p>
        </w:tc>
      </w:tr>
      <w:tr w:rsidR="008649CE" w14:paraId="22433C32" w14:textId="77777777" w:rsidTr="00B86E37">
        <w:tc>
          <w:tcPr>
            <w:tcW w:w="4328" w:type="dxa"/>
          </w:tcPr>
          <w:p w14:paraId="28A88C16" w14:textId="77777777" w:rsidR="008649CE" w:rsidRDefault="008649CE" w:rsidP="00B86E37">
            <w:r>
              <w:t>Reference</w:t>
            </w:r>
          </w:p>
        </w:tc>
        <w:tc>
          <w:tcPr>
            <w:tcW w:w="4328" w:type="dxa"/>
          </w:tcPr>
          <w:p w14:paraId="456CD951" w14:textId="77777777" w:rsidR="008649CE" w:rsidRDefault="008649CE" w:rsidP="00B86E37">
            <w:r>
              <w:t>UC 1.1 Play game – Main scenario</w:t>
            </w:r>
          </w:p>
          <w:p w14:paraId="6512EE0C" w14:textId="2904B653" w:rsidR="002A7E62" w:rsidRDefault="002A7E62" w:rsidP="00B86E37">
            <w:r>
              <w:t>UC 1.1:5.2 Play game – Play again</w:t>
            </w:r>
          </w:p>
        </w:tc>
      </w:tr>
      <w:tr w:rsidR="008649CE" w14:paraId="11D7672E" w14:textId="77777777" w:rsidTr="00B86E37">
        <w:tc>
          <w:tcPr>
            <w:tcW w:w="4328" w:type="dxa"/>
          </w:tcPr>
          <w:p w14:paraId="08690AFB" w14:textId="77777777" w:rsidR="008649CE" w:rsidRDefault="008649CE" w:rsidP="00B86E37">
            <w:r>
              <w:t>Description</w:t>
            </w:r>
          </w:p>
        </w:tc>
        <w:tc>
          <w:tcPr>
            <w:tcW w:w="4328" w:type="dxa"/>
          </w:tcPr>
          <w:p w14:paraId="40D6F73B" w14:textId="0462D6D4" w:rsidR="008649CE" w:rsidRDefault="008649CE" w:rsidP="00B86E37">
            <w:r>
              <w:t xml:space="preserve">Test is meant to follow the main scenario of the UC 1.1 </w:t>
            </w:r>
            <w:r w:rsidR="007112AD">
              <w:t>successful</w:t>
            </w:r>
            <w:r>
              <w:t xml:space="preserve"> scenario to confirm it is working as intended.</w:t>
            </w:r>
          </w:p>
        </w:tc>
      </w:tr>
      <w:tr w:rsidR="008649CE" w14:paraId="2165BB2E" w14:textId="77777777" w:rsidTr="00B86E37">
        <w:tc>
          <w:tcPr>
            <w:tcW w:w="4328" w:type="dxa"/>
          </w:tcPr>
          <w:p w14:paraId="0F9E13E6" w14:textId="77777777" w:rsidR="008649CE" w:rsidRDefault="008649CE" w:rsidP="00B86E37">
            <w:r>
              <w:t>Preconditions</w:t>
            </w:r>
          </w:p>
        </w:tc>
        <w:tc>
          <w:tcPr>
            <w:tcW w:w="4328" w:type="dxa"/>
          </w:tcPr>
          <w:p w14:paraId="3E6E1D45" w14:textId="43BCF7A7" w:rsidR="008649CE" w:rsidRDefault="008649CE" w:rsidP="00B86E37">
            <w:proofErr w:type="gramStart"/>
            <w:r>
              <w:t>An</w:t>
            </w:r>
            <w:proofErr w:type="gramEnd"/>
            <w:r>
              <w:t xml:space="preserve"> user has successfully traversed UC 1 login procedure to successfully start a game of Hangman.</w:t>
            </w:r>
          </w:p>
        </w:tc>
      </w:tr>
      <w:tr w:rsidR="008649CE" w14:paraId="1BB3B1E5" w14:textId="77777777" w:rsidTr="00B86E37">
        <w:tc>
          <w:tcPr>
            <w:tcW w:w="4328" w:type="dxa"/>
          </w:tcPr>
          <w:p w14:paraId="56CAA8C1" w14:textId="77777777" w:rsidR="008649CE" w:rsidRDefault="008649CE" w:rsidP="00B86E37">
            <w:r>
              <w:t>Test-steps</w:t>
            </w:r>
          </w:p>
        </w:tc>
        <w:tc>
          <w:tcPr>
            <w:tcW w:w="4328" w:type="dxa"/>
          </w:tcPr>
          <w:p w14:paraId="37B8D42C" w14:textId="7D0118FF" w:rsidR="008649CE" w:rsidRPr="008649CE" w:rsidRDefault="008649CE" w:rsidP="008649CE">
            <w:pPr>
              <w:pStyle w:val="ListParagraph"/>
              <w:numPr>
                <w:ilvl w:val="0"/>
                <w:numId w:val="14"/>
              </w:numPr>
            </w:pPr>
            <w:r w:rsidRPr="008649CE">
              <w:t>System presents 11(eleven) lines, number if</w:t>
            </w:r>
            <w:r>
              <w:t xml:space="preserve"> tries left and instructions to insert a letter between “a” and “z” in the alphabet.</w:t>
            </w:r>
            <w:r w:rsidR="002A3AF3">
              <w:t xml:space="preserve"> As well as option to quit</w:t>
            </w:r>
            <w:r w:rsidR="007112AD">
              <w:t xml:space="preserve"> “0”.</w:t>
            </w:r>
          </w:p>
          <w:p w14:paraId="48B07094" w14:textId="6271E942" w:rsidR="008649CE" w:rsidRDefault="008649CE" w:rsidP="008649CE">
            <w:pPr>
              <w:pStyle w:val="ListParagraph"/>
              <w:numPr>
                <w:ilvl w:val="0"/>
                <w:numId w:val="14"/>
              </w:numPr>
            </w:pPr>
            <w:r>
              <w:t>User inputs letter “a” and presses enter to submit it</w:t>
            </w:r>
          </w:p>
          <w:p w14:paraId="33DBBA61" w14:textId="17A7C799" w:rsidR="008649CE" w:rsidRDefault="008649CE" w:rsidP="008649CE">
            <w:pPr>
              <w:pStyle w:val="ListParagraph"/>
              <w:numPr>
                <w:ilvl w:val="0"/>
                <w:numId w:val="14"/>
              </w:numPr>
            </w:pPr>
            <w:r>
              <w:t xml:space="preserve">System prints same lines but exchanges </w:t>
            </w:r>
            <w:r w:rsidR="00674E3B">
              <w:t>line 1 and 6 with the letter “a”</w:t>
            </w:r>
          </w:p>
          <w:p w14:paraId="0F89E233" w14:textId="4100D75C" w:rsidR="008649CE" w:rsidRDefault="00674E3B" w:rsidP="008649CE">
            <w:pPr>
              <w:pStyle w:val="ListParagraph"/>
              <w:numPr>
                <w:ilvl w:val="0"/>
                <w:numId w:val="14"/>
              </w:numPr>
            </w:pPr>
            <w:r>
              <w:t>Repeat steps 2 and 3 with the letters “b”, “s”, “t”</w:t>
            </w:r>
            <w:proofErr w:type="gramStart"/>
            <w:r>
              <w:t>,”r</w:t>
            </w:r>
            <w:proofErr w:type="gramEnd"/>
            <w:r>
              <w:t>”,”c”,”</w:t>
            </w:r>
            <w:proofErr w:type="spellStart"/>
            <w:r>
              <w:t>i</w:t>
            </w:r>
            <w:proofErr w:type="spellEnd"/>
            <w:r>
              <w:t>”, “o” and “n”</w:t>
            </w:r>
          </w:p>
          <w:p w14:paraId="37B77287" w14:textId="2B5714E0" w:rsidR="008649CE" w:rsidRDefault="00674E3B" w:rsidP="008649CE">
            <w:pPr>
              <w:pStyle w:val="ListParagraph"/>
              <w:numPr>
                <w:ilvl w:val="0"/>
                <w:numId w:val="14"/>
              </w:numPr>
            </w:pPr>
            <w:r>
              <w:t xml:space="preserve">System prints a string that you have finished the word “abstraction” and prints the number of tries </w:t>
            </w:r>
            <w:proofErr w:type="gramStart"/>
            <w:r>
              <w:t>left(</w:t>
            </w:r>
            <w:proofErr w:type="gramEnd"/>
            <w:r>
              <w:t>10).</w:t>
            </w:r>
            <w:r>
              <w:br/>
              <w:t>Furthermore the system presents options to play again(1), return to main menu(2) or view high score(3)</w:t>
            </w:r>
          </w:p>
          <w:p w14:paraId="296AAAC3" w14:textId="77777777" w:rsidR="008649CE" w:rsidRDefault="00674E3B" w:rsidP="008649CE">
            <w:pPr>
              <w:pStyle w:val="ListParagraph"/>
              <w:numPr>
                <w:ilvl w:val="0"/>
                <w:numId w:val="14"/>
              </w:numPr>
            </w:pPr>
            <w:r>
              <w:t>User inputs 1 and presses enter to play again</w:t>
            </w:r>
          </w:p>
          <w:p w14:paraId="13B18122" w14:textId="4AC45928" w:rsidR="00674E3B" w:rsidRDefault="00674E3B" w:rsidP="008649CE">
            <w:pPr>
              <w:pStyle w:val="ListParagraph"/>
              <w:numPr>
                <w:ilvl w:val="0"/>
                <w:numId w:val="14"/>
              </w:numPr>
            </w:pPr>
            <w:r>
              <w:t>System redirects to start of UC 1.1 main scenario start.</w:t>
            </w:r>
          </w:p>
        </w:tc>
      </w:tr>
      <w:tr w:rsidR="008649CE" w14:paraId="62631046" w14:textId="77777777" w:rsidTr="00B86E37">
        <w:tc>
          <w:tcPr>
            <w:tcW w:w="4328" w:type="dxa"/>
          </w:tcPr>
          <w:p w14:paraId="57BC6F0A" w14:textId="77777777" w:rsidR="008649CE" w:rsidRDefault="008649CE" w:rsidP="00B86E37">
            <w:r>
              <w:t>Result description</w:t>
            </w:r>
          </w:p>
        </w:tc>
        <w:tc>
          <w:tcPr>
            <w:tcW w:w="4328" w:type="dxa"/>
          </w:tcPr>
          <w:p w14:paraId="72FCAC18" w14:textId="4BD62578" w:rsidR="008649CE" w:rsidRDefault="007A17B6" w:rsidP="00B86E37">
            <w:r>
              <w:t xml:space="preserve">The test is concluded with user presented with a congratulations view where the full word is printed as well as tries left and a menu for further options. System also </w:t>
            </w:r>
            <w:proofErr w:type="gramStart"/>
            <w:r>
              <w:t>has to</w:t>
            </w:r>
            <w:proofErr w:type="gramEnd"/>
            <w:r>
              <w:t xml:space="preserve"> successfully transport user back to start with the option “1”.</w:t>
            </w:r>
          </w:p>
        </w:tc>
      </w:tr>
      <w:tr w:rsidR="008649CE" w14:paraId="58B846A8" w14:textId="77777777" w:rsidTr="00B86E37">
        <w:tc>
          <w:tcPr>
            <w:tcW w:w="4328" w:type="dxa"/>
          </w:tcPr>
          <w:p w14:paraId="0D743B81" w14:textId="77777777" w:rsidR="008649CE" w:rsidRDefault="008649CE" w:rsidP="00B86E37">
            <w:r>
              <w:t>Checkboxes</w:t>
            </w:r>
          </w:p>
        </w:tc>
        <w:tc>
          <w:tcPr>
            <w:tcW w:w="4328" w:type="dxa"/>
          </w:tcPr>
          <w:p w14:paraId="6503ECD6" w14:textId="2782C29D" w:rsidR="002A3AF3" w:rsidRDefault="000F019D" w:rsidP="00B86E37">
            <w:sdt>
              <w:sdtPr>
                <w:id w:val="-2087058020"/>
                <w14:checkbox>
                  <w14:checked w14:val="0"/>
                  <w14:checkedState w14:val="2612" w14:font="MS Gothic"/>
                  <w14:uncheckedState w14:val="2610" w14:font="MS Gothic"/>
                </w14:checkbox>
              </w:sdtPr>
              <w:sdtEndPr/>
              <w:sdtContent>
                <w:r w:rsidR="002A3AF3">
                  <w:rPr>
                    <w:rFonts w:ascii="MS Gothic" w:eastAsia="MS Gothic" w:hAnsi="MS Gothic" w:hint="eastAsia"/>
                  </w:rPr>
                  <w:t>☐</w:t>
                </w:r>
              </w:sdtContent>
            </w:sdt>
            <w:r w:rsidR="002A3AF3">
              <w:t xml:space="preserve">System presents lines in reference of the word </w:t>
            </w:r>
            <w:proofErr w:type="gramStart"/>
            <w:r w:rsidR="002A3AF3">
              <w:t>correctly(</w:t>
            </w:r>
            <w:proofErr w:type="gramEnd"/>
            <w:r w:rsidR="002A3AF3">
              <w:t>abstraction, 11 letters) and the option to quit.</w:t>
            </w:r>
          </w:p>
          <w:p w14:paraId="3F1B70D2" w14:textId="419F4137" w:rsidR="008649CE" w:rsidRDefault="000F019D" w:rsidP="00B86E37">
            <w:sdt>
              <w:sdtPr>
                <w:id w:val="-1254350544"/>
                <w14:checkbox>
                  <w14:checked w14:val="0"/>
                  <w14:checkedState w14:val="2612" w14:font="MS Gothic"/>
                  <w14:uncheckedState w14:val="2610" w14:font="MS Gothic"/>
                </w14:checkbox>
              </w:sdtPr>
              <w:sdtEndPr/>
              <w:sdtContent>
                <w:r w:rsidR="002A3AF3">
                  <w:rPr>
                    <w:rFonts w:ascii="MS Gothic" w:eastAsia="MS Gothic" w:hAnsi="MS Gothic" w:hint="eastAsia"/>
                  </w:rPr>
                  <w:t>☐</w:t>
                </w:r>
              </w:sdtContent>
            </w:sdt>
            <w:r w:rsidR="00674E3B">
              <w:t>System successfully exchanges a correct letter input in the blank lines.</w:t>
            </w:r>
          </w:p>
          <w:p w14:paraId="1AC40188" w14:textId="7F164D7D" w:rsidR="008649CE" w:rsidRDefault="000F019D" w:rsidP="00B86E37">
            <w:sdt>
              <w:sdtPr>
                <w:id w:val="1825394272"/>
                <w14:checkbox>
                  <w14:checked w14:val="0"/>
                  <w14:checkedState w14:val="2612" w14:font="MS Gothic"/>
                  <w14:uncheckedState w14:val="2610" w14:font="MS Gothic"/>
                </w14:checkbox>
              </w:sdtPr>
              <w:sdtEndPr/>
              <w:sdtContent>
                <w:r w:rsidR="008649CE">
                  <w:rPr>
                    <w:rFonts w:ascii="MS Gothic" w:eastAsia="MS Gothic" w:hAnsi="MS Gothic" w:hint="eastAsia"/>
                  </w:rPr>
                  <w:t>☐</w:t>
                </w:r>
              </w:sdtContent>
            </w:sdt>
            <w:r w:rsidR="00674E3B">
              <w:t>System correctly prints the word entered and tries left</w:t>
            </w:r>
            <w:r w:rsidR="002A3AF3">
              <w:t xml:space="preserve"> after input is finished</w:t>
            </w:r>
            <w:r w:rsidR="00674E3B">
              <w:t>.</w:t>
            </w:r>
          </w:p>
          <w:p w14:paraId="6C7B7EB1" w14:textId="5B69CE61" w:rsidR="008649CE" w:rsidRDefault="000F019D" w:rsidP="00B86E37">
            <w:sdt>
              <w:sdtPr>
                <w:id w:val="202911384"/>
                <w14:checkbox>
                  <w14:checked w14:val="0"/>
                  <w14:checkedState w14:val="2612" w14:font="MS Gothic"/>
                  <w14:uncheckedState w14:val="2610" w14:font="MS Gothic"/>
                </w14:checkbox>
              </w:sdtPr>
              <w:sdtEndPr/>
              <w:sdtContent>
                <w:r w:rsidR="008649CE">
                  <w:rPr>
                    <w:rFonts w:ascii="MS Gothic" w:eastAsia="MS Gothic" w:hAnsi="MS Gothic" w:hint="eastAsia"/>
                  </w:rPr>
                  <w:t>☐</w:t>
                </w:r>
              </w:sdtContent>
            </w:sdt>
            <w:r w:rsidR="00674E3B">
              <w:t>System prints the menu as stated and redirects back to start of UC 1.1 correctly if “1” is selected.</w:t>
            </w:r>
          </w:p>
        </w:tc>
      </w:tr>
      <w:tr w:rsidR="008649CE" w14:paraId="6E667740" w14:textId="77777777" w:rsidTr="00B86E37">
        <w:tc>
          <w:tcPr>
            <w:tcW w:w="4328" w:type="dxa"/>
          </w:tcPr>
          <w:p w14:paraId="307B8CB3" w14:textId="77777777" w:rsidR="008649CE" w:rsidRDefault="008649CE" w:rsidP="00B86E37">
            <w:r>
              <w:t>Comments</w:t>
            </w:r>
          </w:p>
        </w:tc>
        <w:tc>
          <w:tcPr>
            <w:tcW w:w="4328" w:type="dxa"/>
          </w:tcPr>
          <w:p w14:paraId="06A7CCBF" w14:textId="77777777" w:rsidR="008649CE" w:rsidRDefault="008649CE" w:rsidP="00B86E37"/>
        </w:tc>
      </w:tr>
      <w:bookmarkEnd w:id="7"/>
    </w:tbl>
    <w:p w14:paraId="542E6A19" w14:textId="13A9209E" w:rsidR="007A17B6" w:rsidRDefault="007A17B6" w:rsidP="008649CE"/>
    <w:tbl>
      <w:tblPr>
        <w:tblStyle w:val="TableGrid"/>
        <w:tblW w:w="0" w:type="auto"/>
        <w:tblInd w:w="360" w:type="dxa"/>
        <w:tblLook w:val="04A0" w:firstRow="1" w:lastRow="0" w:firstColumn="1" w:lastColumn="0" w:noHBand="0" w:noVBand="1"/>
      </w:tblPr>
      <w:tblGrid>
        <w:gridCol w:w="4328"/>
        <w:gridCol w:w="4328"/>
      </w:tblGrid>
      <w:tr w:rsidR="007A17B6" w14:paraId="60836A55" w14:textId="77777777" w:rsidTr="00B86E37">
        <w:tc>
          <w:tcPr>
            <w:tcW w:w="8656" w:type="dxa"/>
            <w:gridSpan w:val="2"/>
          </w:tcPr>
          <w:p w14:paraId="4B3C39D4" w14:textId="77777777" w:rsidR="007A17B6" w:rsidRDefault="007A17B6" w:rsidP="00B86E37">
            <w:r>
              <w:t>TC 2:2 – Option to quit</w:t>
            </w:r>
          </w:p>
        </w:tc>
      </w:tr>
      <w:tr w:rsidR="007A17B6" w14:paraId="112FF3B6" w14:textId="77777777" w:rsidTr="00B86E37">
        <w:tc>
          <w:tcPr>
            <w:tcW w:w="4328" w:type="dxa"/>
          </w:tcPr>
          <w:p w14:paraId="2C93236F" w14:textId="77777777" w:rsidR="007A17B6" w:rsidRDefault="007A17B6" w:rsidP="00B86E37">
            <w:r>
              <w:t>Reference</w:t>
            </w:r>
          </w:p>
        </w:tc>
        <w:tc>
          <w:tcPr>
            <w:tcW w:w="4328" w:type="dxa"/>
          </w:tcPr>
          <w:p w14:paraId="59A3E742" w14:textId="293F9905" w:rsidR="007A17B6" w:rsidRDefault="007A17B6" w:rsidP="00B86E37">
            <w:r>
              <w:t>UC 1.1</w:t>
            </w:r>
            <w:r w:rsidR="007112AD">
              <w:t>:2.1</w:t>
            </w:r>
            <w:r>
              <w:t xml:space="preserve"> Play game – </w:t>
            </w:r>
            <w:r w:rsidR="007112AD">
              <w:t>opt to quit</w:t>
            </w:r>
          </w:p>
          <w:p w14:paraId="23C32A06" w14:textId="1BB9651E" w:rsidR="007112AD" w:rsidRDefault="007112AD" w:rsidP="00B86E37">
            <w:r>
              <w:t>UC 1.1:2.1.1 Play game – Go to main menu</w:t>
            </w:r>
          </w:p>
        </w:tc>
      </w:tr>
      <w:tr w:rsidR="007A17B6" w14:paraId="1DE0571F" w14:textId="77777777" w:rsidTr="00B86E37">
        <w:tc>
          <w:tcPr>
            <w:tcW w:w="4328" w:type="dxa"/>
          </w:tcPr>
          <w:p w14:paraId="77A54430" w14:textId="77777777" w:rsidR="007A17B6" w:rsidRDefault="007A17B6" w:rsidP="00B86E37">
            <w:r>
              <w:t>Description</w:t>
            </w:r>
          </w:p>
        </w:tc>
        <w:tc>
          <w:tcPr>
            <w:tcW w:w="4328" w:type="dxa"/>
          </w:tcPr>
          <w:p w14:paraId="1A35D2B0" w14:textId="77777777" w:rsidR="007A17B6" w:rsidRDefault="007A17B6" w:rsidP="00B86E37">
            <w:r>
              <w:t>This test is meant to confirm that the option to quit from the running game works as intended.</w:t>
            </w:r>
          </w:p>
        </w:tc>
      </w:tr>
      <w:tr w:rsidR="007A17B6" w14:paraId="15DD8DA4" w14:textId="77777777" w:rsidTr="00B86E37">
        <w:tc>
          <w:tcPr>
            <w:tcW w:w="4328" w:type="dxa"/>
          </w:tcPr>
          <w:p w14:paraId="427B080B" w14:textId="77777777" w:rsidR="007A17B6" w:rsidRDefault="007A17B6" w:rsidP="00B86E37">
            <w:r>
              <w:t>Preconditions</w:t>
            </w:r>
          </w:p>
        </w:tc>
        <w:tc>
          <w:tcPr>
            <w:tcW w:w="4328" w:type="dxa"/>
          </w:tcPr>
          <w:p w14:paraId="04F0684A" w14:textId="77777777" w:rsidR="007A17B6" w:rsidRDefault="007A17B6" w:rsidP="00B86E37">
            <w:r>
              <w:t xml:space="preserve">UC 1.1 is </w:t>
            </w:r>
            <w:proofErr w:type="gramStart"/>
            <w:r>
              <w:t>started</w:t>
            </w:r>
            <w:proofErr w:type="gramEnd"/>
            <w:r>
              <w:t xml:space="preserve"> and user is presented with the empty lines.</w:t>
            </w:r>
          </w:p>
        </w:tc>
      </w:tr>
      <w:tr w:rsidR="007A17B6" w14:paraId="180C8F61" w14:textId="77777777" w:rsidTr="00B86E37">
        <w:tc>
          <w:tcPr>
            <w:tcW w:w="4328" w:type="dxa"/>
          </w:tcPr>
          <w:p w14:paraId="6F8F8D3D" w14:textId="77777777" w:rsidR="007A17B6" w:rsidRDefault="007A17B6" w:rsidP="00B86E37">
            <w:r>
              <w:t>Test-steps</w:t>
            </w:r>
          </w:p>
        </w:tc>
        <w:tc>
          <w:tcPr>
            <w:tcW w:w="4328" w:type="dxa"/>
          </w:tcPr>
          <w:p w14:paraId="712A53FE" w14:textId="77777777" w:rsidR="007A17B6" w:rsidRPr="008649CE" w:rsidRDefault="007A17B6" w:rsidP="007A17B6">
            <w:pPr>
              <w:pStyle w:val="ListParagraph"/>
              <w:numPr>
                <w:ilvl w:val="0"/>
                <w:numId w:val="17"/>
              </w:numPr>
            </w:pPr>
            <w:r>
              <w:t>User inputs “0” instead of a letter and presses enter to choose to quit.</w:t>
            </w:r>
          </w:p>
          <w:p w14:paraId="7FE53AC5" w14:textId="77777777" w:rsidR="007A17B6" w:rsidRDefault="007A17B6" w:rsidP="007A17B6">
            <w:pPr>
              <w:pStyle w:val="ListParagraph"/>
              <w:numPr>
                <w:ilvl w:val="0"/>
                <w:numId w:val="17"/>
              </w:numPr>
            </w:pPr>
            <w:r>
              <w:t>System redirects user to main menu.</w:t>
            </w:r>
          </w:p>
        </w:tc>
      </w:tr>
      <w:tr w:rsidR="007A17B6" w14:paraId="75406DA0" w14:textId="77777777" w:rsidTr="00B86E37">
        <w:tc>
          <w:tcPr>
            <w:tcW w:w="4328" w:type="dxa"/>
          </w:tcPr>
          <w:p w14:paraId="34E540CC" w14:textId="77777777" w:rsidR="007A17B6" w:rsidRDefault="007A17B6" w:rsidP="00B86E37">
            <w:r>
              <w:t>Result description</w:t>
            </w:r>
          </w:p>
        </w:tc>
        <w:tc>
          <w:tcPr>
            <w:tcW w:w="4328" w:type="dxa"/>
          </w:tcPr>
          <w:p w14:paraId="59F3B3AA" w14:textId="77777777" w:rsidR="007A17B6" w:rsidRDefault="007A17B6" w:rsidP="00B86E37">
            <w:r>
              <w:t>The test should be concluded with the system transporting the user to UC 1.1 with the welcoming string: “Welcome to a game of Hangman”</w:t>
            </w:r>
          </w:p>
        </w:tc>
      </w:tr>
      <w:tr w:rsidR="007A17B6" w14:paraId="04CBD86C" w14:textId="77777777" w:rsidTr="00B86E37">
        <w:tc>
          <w:tcPr>
            <w:tcW w:w="4328" w:type="dxa"/>
          </w:tcPr>
          <w:p w14:paraId="43BA9068" w14:textId="77777777" w:rsidR="007A17B6" w:rsidRDefault="007A17B6" w:rsidP="00B86E37">
            <w:r>
              <w:t>Checkboxes</w:t>
            </w:r>
          </w:p>
        </w:tc>
        <w:tc>
          <w:tcPr>
            <w:tcW w:w="4328" w:type="dxa"/>
          </w:tcPr>
          <w:p w14:paraId="6742B43B" w14:textId="454FB3B0" w:rsidR="007A17B6" w:rsidRDefault="000F019D" w:rsidP="00B86E37">
            <w:sdt>
              <w:sdtPr>
                <w:id w:val="-520323103"/>
                <w14:checkbox>
                  <w14:checked w14:val="0"/>
                  <w14:checkedState w14:val="2612" w14:font="MS Gothic"/>
                  <w14:uncheckedState w14:val="2610" w14:font="MS Gothic"/>
                </w14:checkbox>
              </w:sdtPr>
              <w:sdtEndPr/>
              <w:sdtContent>
                <w:r w:rsidR="007A17B6">
                  <w:rPr>
                    <w:rFonts w:ascii="MS Gothic" w:eastAsia="MS Gothic" w:hAnsi="MS Gothic" w:hint="eastAsia"/>
                  </w:rPr>
                  <w:t>☐</w:t>
                </w:r>
              </w:sdtContent>
            </w:sdt>
            <w:r w:rsidR="007112AD">
              <w:t>System accepts “0” as command to quit to menu</w:t>
            </w:r>
          </w:p>
          <w:p w14:paraId="05091C18" w14:textId="277DB008" w:rsidR="007A17B6" w:rsidRDefault="000F019D" w:rsidP="00B86E37">
            <w:sdt>
              <w:sdtPr>
                <w:id w:val="1058977731"/>
                <w14:checkbox>
                  <w14:checked w14:val="0"/>
                  <w14:checkedState w14:val="2612" w14:font="MS Gothic"/>
                  <w14:uncheckedState w14:val="2610" w14:font="MS Gothic"/>
                </w14:checkbox>
              </w:sdtPr>
              <w:sdtEndPr/>
              <w:sdtContent>
                <w:r w:rsidR="007A17B6">
                  <w:rPr>
                    <w:rFonts w:ascii="MS Gothic" w:eastAsia="MS Gothic" w:hAnsi="MS Gothic" w:hint="eastAsia"/>
                  </w:rPr>
                  <w:t>☐</w:t>
                </w:r>
              </w:sdtContent>
            </w:sdt>
            <w:r w:rsidR="007112AD">
              <w:t>System successfully redirects user to main menu when option to quit is selected</w:t>
            </w:r>
          </w:p>
          <w:p w14:paraId="49878455" w14:textId="575398F8" w:rsidR="007112AD" w:rsidRDefault="007112AD" w:rsidP="007112AD"/>
          <w:p w14:paraId="6EEC92E2" w14:textId="41203B3D" w:rsidR="007A17B6" w:rsidRDefault="007A17B6" w:rsidP="00B86E37"/>
        </w:tc>
      </w:tr>
      <w:tr w:rsidR="007A17B6" w14:paraId="04393A07" w14:textId="77777777" w:rsidTr="00B86E37">
        <w:tc>
          <w:tcPr>
            <w:tcW w:w="4328" w:type="dxa"/>
          </w:tcPr>
          <w:p w14:paraId="1B3A6581" w14:textId="77777777" w:rsidR="007A17B6" w:rsidRDefault="007A17B6" w:rsidP="00B86E37">
            <w:r>
              <w:t>Comments</w:t>
            </w:r>
          </w:p>
        </w:tc>
        <w:tc>
          <w:tcPr>
            <w:tcW w:w="4328" w:type="dxa"/>
          </w:tcPr>
          <w:p w14:paraId="2A54B72B" w14:textId="77777777" w:rsidR="007A17B6" w:rsidRDefault="007A17B6" w:rsidP="00B86E37"/>
          <w:p w14:paraId="0F03B408" w14:textId="77777777" w:rsidR="007A17B6" w:rsidRDefault="007A17B6" w:rsidP="00B86E37"/>
          <w:p w14:paraId="1C1E4E5B" w14:textId="77777777" w:rsidR="007A17B6" w:rsidRDefault="007A17B6" w:rsidP="00B86E37"/>
          <w:p w14:paraId="51B0BC6B" w14:textId="77777777" w:rsidR="007A17B6" w:rsidRDefault="007A17B6" w:rsidP="00B86E37"/>
        </w:tc>
      </w:tr>
    </w:tbl>
    <w:p w14:paraId="5A551793" w14:textId="6F3D449C" w:rsidR="007A17B6" w:rsidRDefault="007A17B6" w:rsidP="008649CE"/>
    <w:p w14:paraId="1C7E04EB" w14:textId="298F62BF" w:rsidR="007112AD" w:rsidRDefault="007112AD" w:rsidP="008649CE"/>
    <w:p w14:paraId="7CCBF5C7" w14:textId="37A0BC91" w:rsidR="007112AD" w:rsidRDefault="007112AD" w:rsidP="008649CE"/>
    <w:p w14:paraId="2C6EE875" w14:textId="35D8ABEB" w:rsidR="007112AD" w:rsidRDefault="007112AD" w:rsidP="008649CE"/>
    <w:p w14:paraId="544820ED" w14:textId="6E23F3AB" w:rsidR="007112AD" w:rsidRDefault="007112AD" w:rsidP="008649CE"/>
    <w:p w14:paraId="7447E393" w14:textId="04F2735F" w:rsidR="007112AD" w:rsidRDefault="007112AD" w:rsidP="008649CE"/>
    <w:p w14:paraId="6440A574" w14:textId="1F1837D9" w:rsidR="007112AD" w:rsidRDefault="007112AD" w:rsidP="008649CE"/>
    <w:p w14:paraId="7F23381A" w14:textId="052C2719" w:rsidR="007112AD" w:rsidRDefault="007112AD" w:rsidP="008649CE"/>
    <w:p w14:paraId="09E4A20F" w14:textId="2329C0DD" w:rsidR="007112AD" w:rsidRDefault="007112AD" w:rsidP="008649CE"/>
    <w:p w14:paraId="13D8A698" w14:textId="797BD38E" w:rsidR="007112AD" w:rsidRDefault="007112AD" w:rsidP="008649CE"/>
    <w:p w14:paraId="1E6FF396" w14:textId="55C1103E" w:rsidR="007112AD" w:rsidRDefault="007112AD" w:rsidP="008649CE"/>
    <w:p w14:paraId="6A9901C6" w14:textId="77777777" w:rsidR="003D651B" w:rsidRDefault="003D651B" w:rsidP="008649CE"/>
    <w:p w14:paraId="0B55845A" w14:textId="6AC32C69" w:rsidR="007112AD" w:rsidRDefault="007112AD" w:rsidP="008649CE"/>
    <w:p w14:paraId="5C8BAF6E" w14:textId="75D5EF64" w:rsidR="007112AD" w:rsidRDefault="007112AD" w:rsidP="008649CE"/>
    <w:p w14:paraId="2B4DC6C4" w14:textId="77777777" w:rsidR="007112AD" w:rsidRDefault="007112AD" w:rsidP="008649CE"/>
    <w:tbl>
      <w:tblPr>
        <w:tblStyle w:val="TableGrid"/>
        <w:tblW w:w="0" w:type="auto"/>
        <w:tblInd w:w="360" w:type="dxa"/>
        <w:tblLook w:val="04A0" w:firstRow="1" w:lastRow="0" w:firstColumn="1" w:lastColumn="0" w:noHBand="0" w:noVBand="1"/>
      </w:tblPr>
      <w:tblGrid>
        <w:gridCol w:w="4328"/>
        <w:gridCol w:w="4328"/>
      </w:tblGrid>
      <w:tr w:rsidR="007112AD" w14:paraId="0E6B84F3" w14:textId="77777777" w:rsidTr="00B86E37">
        <w:tc>
          <w:tcPr>
            <w:tcW w:w="8656" w:type="dxa"/>
            <w:gridSpan w:val="2"/>
          </w:tcPr>
          <w:p w14:paraId="55252E3C" w14:textId="2958B2D5" w:rsidR="007112AD" w:rsidRDefault="007112AD" w:rsidP="00B86E37">
            <w:r>
              <w:lastRenderedPageBreak/>
              <w:t>TC 2:3 – Wrongful input</w:t>
            </w:r>
          </w:p>
        </w:tc>
      </w:tr>
      <w:tr w:rsidR="007112AD" w14:paraId="07B30044" w14:textId="77777777" w:rsidTr="00B86E37">
        <w:tc>
          <w:tcPr>
            <w:tcW w:w="4328" w:type="dxa"/>
          </w:tcPr>
          <w:p w14:paraId="4DD806E3" w14:textId="77777777" w:rsidR="007112AD" w:rsidRDefault="007112AD" w:rsidP="00B86E37">
            <w:r>
              <w:t>Reference</w:t>
            </w:r>
          </w:p>
        </w:tc>
        <w:tc>
          <w:tcPr>
            <w:tcW w:w="4328" w:type="dxa"/>
          </w:tcPr>
          <w:p w14:paraId="39579795" w14:textId="77777777" w:rsidR="007112AD" w:rsidRDefault="007112AD" w:rsidP="00B86E37">
            <w:r>
              <w:t>UC 1.1:2.2 Play game – Wrong input</w:t>
            </w:r>
          </w:p>
          <w:p w14:paraId="738D1D89" w14:textId="59907F29" w:rsidR="007112AD" w:rsidRDefault="007112AD" w:rsidP="00B86E37">
            <w:r>
              <w:t>UC 1.1:2.2.1 Play game – error message</w:t>
            </w:r>
          </w:p>
        </w:tc>
      </w:tr>
      <w:tr w:rsidR="007112AD" w14:paraId="2BB03B66" w14:textId="77777777" w:rsidTr="00B86E37">
        <w:tc>
          <w:tcPr>
            <w:tcW w:w="4328" w:type="dxa"/>
          </w:tcPr>
          <w:p w14:paraId="791DEEF7" w14:textId="77777777" w:rsidR="007112AD" w:rsidRDefault="007112AD" w:rsidP="00B86E37">
            <w:r>
              <w:t>Description</w:t>
            </w:r>
          </w:p>
        </w:tc>
        <w:tc>
          <w:tcPr>
            <w:tcW w:w="4328" w:type="dxa"/>
          </w:tcPr>
          <w:p w14:paraId="0C6577C3" w14:textId="300F798A" w:rsidR="007112AD" w:rsidRDefault="007112AD" w:rsidP="00B86E37">
            <w:r>
              <w:t>The test is meant to confirm that the check for inputs for anything but the “a” to “z” letters and “0” is working and an error is printed.</w:t>
            </w:r>
          </w:p>
        </w:tc>
      </w:tr>
      <w:tr w:rsidR="007112AD" w14:paraId="76FC3E85" w14:textId="77777777" w:rsidTr="00B86E37">
        <w:tc>
          <w:tcPr>
            <w:tcW w:w="4328" w:type="dxa"/>
          </w:tcPr>
          <w:p w14:paraId="22E37D71" w14:textId="77777777" w:rsidR="007112AD" w:rsidRDefault="007112AD" w:rsidP="00B86E37">
            <w:r>
              <w:t>Preconditions</w:t>
            </w:r>
          </w:p>
        </w:tc>
        <w:tc>
          <w:tcPr>
            <w:tcW w:w="4328" w:type="dxa"/>
          </w:tcPr>
          <w:p w14:paraId="0C50132C" w14:textId="77777777" w:rsidR="007112AD" w:rsidRDefault="007112AD" w:rsidP="00B86E37">
            <w:r>
              <w:t xml:space="preserve">UC 1.1 is </w:t>
            </w:r>
            <w:proofErr w:type="gramStart"/>
            <w:r>
              <w:t>started</w:t>
            </w:r>
            <w:proofErr w:type="gramEnd"/>
            <w:r>
              <w:t xml:space="preserve"> and user is presented with the empty lines.</w:t>
            </w:r>
          </w:p>
        </w:tc>
      </w:tr>
      <w:tr w:rsidR="007112AD" w14:paraId="6FB4D755" w14:textId="77777777" w:rsidTr="00B86E37">
        <w:tc>
          <w:tcPr>
            <w:tcW w:w="4328" w:type="dxa"/>
          </w:tcPr>
          <w:p w14:paraId="45F775B8" w14:textId="77777777" w:rsidR="007112AD" w:rsidRDefault="007112AD" w:rsidP="00B86E37">
            <w:r>
              <w:t>Test-steps</w:t>
            </w:r>
          </w:p>
        </w:tc>
        <w:tc>
          <w:tcPr>
            <w:tcW w:w="4328" w:type="dxa"/>
          </w:tcPr>
          <w:p w14:paraId="416BE1FF" w14:textId="03C550BF" w:rsidR="007112AD" w:rsidRPr="008649CE" w:rsidRDefault="007112AD" w:rsidP="007112AD">
            <w:pPr>
              <w:pStyle w:val="ListParagraph"/>
              <w:numPr>
                <w:ilvl w:val="0"/>
                <w:numId w:val="18"/>
              </w:numPr>
            </w:pPr>
            <w:r>
              <w:t xml:space="preserve">User inputs anything but “a” to “z” in the alphabet or “0” when entering letters. </w:t>
            </w:r>
            <w:proofErr w:type="gramStart"/>
            <w:r>
              <w:t>For the purpose of</w:t>
            </w:r>
            <w:proofErr w:type="gramEnd"/>
            <w:r>
              <w:t xml:space="preserve"> this test the letters “å”, “*” and “4” is selected.</w:t>
            </w:r>
          </w:p>
          <w:p w14:paraId="62C9B86B" w14:textId="764E44D8" w:rsidR="007112AD" w:rsidRDefault="007112AD" w:rsidP="007112AD">
            <w:pPr>
              <w:pStyle w:val="ListParagraph"/>
              <w:numPr>
                <w:ilvl w:val="0"/>
                <w:numId w:val="18"/>
              </w:numPr>
            </w:pPr>
            <w:r>
              <w:t xml:space="preserve">System prints an error message telling the user that the input is </w:t>
            </w:r>
            <w:proofErr w:type="gramStart"/>
            <w:r>
              <w:t>faulty</w:t>
            </w:r>
            <w:proofErr w:type="gramEnd"/>
            <w:r>
              <w:t xml:space="preserve"> and the user is asked to try again.</w:t>
            </w:r>
          </w:p>
        </w:tc>
      </w:tr>
      <w:tr w:rsidR="007112AD" w14:paraId="0E74BE9D" w14:textId="77777777" w:rsidTr="00B86E37">
        <w:tc>
          <w:tcPr>
            <w:tcW w:w="4328" w:type="dxa"/>
          </w:tcPr>
          <w:p w14:paraId="07B5B864" w14:textId="77777777" w:rsidR="007112AD" w:rsidRDefault="007112AD" w:rsidP="00B86E37">
            <w:r>
              <w:t>Result description</w:t>
            </w:r>
          </w:p>
        </w:tc>
        <w:tc>
          <w:tcPr>
            <w:tcW w:w="4328" w:type="dxa"/>
          </w:tcPr>
          <w:p w14:paraId="616F8601" w14:textId="6A874D32" w:rsidR="007112AD" w:rsidRDefault="007112AD" w:rsidP="00B86E37">
            <w:r>
              <w:t>The test is concluded when a wrongful option renders the above-mentioned error except for correct inputs.</w:t>
            </w:r>
          </w:p>
        </w:tc>
      </w:tr>
      <w:tr w:rsidR="007112AD" w14:paraId="1E86AD27" w14:textId="77777777" w:rsidTr="00B86E37">
        <w:tc>
          <w:tcPr>
            <w:tcW w:w="4328" w:type="dxa"/>
          </w:tcPr>
          <w:p w14:paraId="2FC1563E" w14:textId="77777777" w:rsidR="007112AD" w:rsidRDefault="007112AD" w:rsidP="00B86E37">
            <w:r>
              <w:t>Checkboxes</w:t>
            </w:r>
          </w:p>
        </w:tc>
        <w:tc>
          <w:tcPr>
            <w:tcW w:w="4328" w:type="dxa"/>
          </w:tcPr>
          <w:p w14:paraId="27164DC2" w14:textId="7A69D8BF" w:rsidR="007112AD" w:rsidRDefault="000F019D" w:rsidP="00B86E37">
            <w:sdt>
              <w:sdtPr>
                <w:id w:val="837124312"/>
                <w14:checkbox>
                  <w14:checked w14:val="0"/>
                  <w14:checkedState w14:val="2612" w14:font="MS Gothic"/>
                  <w14:uncheckedState w14:val="2610" w14:font="MS Gothic"/>
                </w14:checkbox>
              </w:sdtPr>
              <w:sdtEndPr/>
              <w:sdtContent>
                <w:r w:rsidR="007112AD">
                  <w:rPr>
                    <w:rFonts w:ascii="MS Gothic" w:eastAsia="MS Gothic" w:hAnsi="MS Gothic" w:hint="eastAsia"/>
                  </w:rPr>
                  <w:t>☐</w:t>
                </w:r>
              </w:sdtContent>
            </w:sdt>
            <w:r w:rsidR="007112AD">
              <w:t>System does not accept “å”, “*” and “4” as correct inputs</w:t>
            </w:r>
          </w:p>
          <w:p w14:paraId="1DB1DF06" w14:textId="1A1C4773" w:rsidR="007112AD" w:rsidRDefault="000F019D" w:rsidP="00B86E37">
            <w:sdt>
              <w:sdtPr>
                <w:id w:val="1086267270"/>
                <w14:checkbox>
                  <w14:checked w14:val="0"/>
                  <w14:checkedState w14:val="2612" w14:font="MS Gothic"/>
                  <w14:uncheckedState w14:val="2610" w14:font="MS Gothic"/>
                </w14:checkbox>
              </w:sdtPr>
              <w:sdtEndPr/>
              <w:sdtContent>
                <w:r w:rsidR="007112AD">
                  <w:rPr>
                    <w:rFonts w:ascii="MS Gothic" w:eastAsia="MS Gothic" w:hAnsi="MS Gothic" w:hint="eastAsia"/>
                  </w:rPr>
                  <w:t>☐</w:t>
                </w:r>
              </w:sdtContent>
            </w:sdt>
            <w:r w:rsidR="007112AD">
              <w:t>System</w:t>
            </w:r>
            <w:r w:rsidR="003E1E7C">
              <w:t xml:space="preserve"> presents an error and</w:t>
            </w:r>
            <w:r w:rsidR="007112AD">
              <w:t xml:space="preserve"> asks user to try again with no tries deducted.</w:t>
            </w:r>
          </w:p>
          <w:p w14:paraId="4BC5B0F6" w14:textId="77777777" w:rsidR="007112AD" w:rsidRDefault="007112AD" w:rsidP="00B86E37"/>
          <w:p w14:paraId="7A22A7A7" w14:textId="77777777" w:rsidR="007112AD" w:rsidRDefault="007112AD" w:rsidP="00B86E37"/>
        </w:tc>
      </w:tr>
      <w:tr w:rsidR="007112AD" w14:paraId="6A3F4D4A" w14:textId="77777777" w:rsidTr="00B86E37">
        <w:tc>
          <w:tcPr>
            <w:tcW w:w="4328" w:type="dxa"/>
          </w:tcPr>
          <w:p w14:paraId="2FAD71D5" w14:textId="77777777" w:rsidR="007112AD" w:rsidRDefault="007112AD" w:rsidP="00B86E37">
            <w:r>
              <w:t>Comments</w:t>
            </w:r>
          </w:p>
        </w:tc>
        <w:tc>
          <w:tcPr>
            <w:tcW w:w="4328" w:type="dxa"/>
          </w:tcPr>
          <w:p w14:paraId="2BF4C8DA" w14:textId="77777777" w:rsidR="007112AD" w:rsidRDefault="007112AD" w:rsidP="00B86E37"/>
          <w:p w14:paraId="68CA302E" w14:textId="77777777" w:rsidR="007112AD" w:rsidRDefault="007112AD" w:rsidP="00B86E37"/>
          <w:p w14:paraId="2FA73E83" w14:textId="77777777" w:rsidR="007112AD" w:rsidRDefault="007112AD" w:rsidP="00B86E37"/>
          <w:p w14:paraId="3E15ED59" w14:textId="77777777" w:rsidR="007112AD" w:rsidRDefault="007112AD" w:rsidP="00B86E37"/>
        </w:tc>
      </w:tr>
    </w:tbl>
    <w:p w14:paraId="20382DBE" w14:textId="6F3DA00D" w:rsidR="007112AD" w:rsidRDefault="007112AD" w:rsidP="008649CE"/>
    <w:p w14:paraId="2A321087" w14:textId="5DB0E3FB" w:rsidR="003E1E7C" w:rsidRDefault="003E1E7C" w:rsidP="008649CE"/>
    <w:p w14:paraId="66270553" w14:textId="020425A3" w:rsidR="003E1E7C" w:rsidRDefault="003E1E7C" w:rsidP="008649CE"/>
    <w:p w14:paraId="74248194" w14:textId="378C00C8" w:rsidR="003E1E7C" w:rsidRDefault="003E1E7C" w:rsidP="008649CE"/>
    <w:p w14:paraId="1106C65C" w14:textId="4BF478C2" w:rsidR="003E1E7C" w:rsidRDefault="003E1E7C" w:rsidP="008649CE"/>
    <w:p w14:paraId="7CC9934C" w14:textId="5C24CF3B" w:rsidR="003E1E7C" w:rsidRDefault="003E1E7C" w:rsidP="008649CE"/>
    <w:p w14:paraId="0B2EF7C2" w14:textId="23E3817B" w:rsidR="003E1E7C" w:rsidRDefault="003E1E7C" w:rsidP="008649CE"/>
    <w:p w14:paraId="69EB0168" w14:textId="77A1D5AF" w:rsidR="003E1E7C" w:rsidRDefault="003E1E7C" w:rsidP="008649CE"/>
    <w:p w14:paraId="168F91CA" w14:textId="1CD8A590" w:rsidR="003E1E7C" w:rsidRDefault="003E1E7C" w:rsidP="008649CE"/>
    <w:p w14:paraId="3E543B1D" w14:textId="406C8B0C" w:rsidR="003E1E7C" w:rsidRDefault="003E1E7C" w:rsidP="008649CE"/>
    <w:p w14:paraId="1F1F1817" w14:textId="06EBDDD6" w:rsidR="003E1E7C" w:rsidRDefault="003E1E7C" w:rsidP="008649CE"/>
    <w:p w14:paraId="21AA060E" w14:textId="12B6FA1D" w:rsidR="003E1E7C" w:rsidRDefault="003E1E7C" w:rsidP="008649CE"/>
    <w:p w14:paraId="10A5F8C3" w14:textId="77777777" w:rsidR="003E1E7C" w:rsidRDefault="003E1E7C" w:rsidP="008649CE"/>
    <w:tbl>
      <w:tblPr>
        <w:tblStyle w:val="TableGrid"/>
        <w:tblW w:w="0" w:type="auto"/>
        <w:tblInd w:w="360" w:type="dxa"/>
        <w:tblLook w:val="04A0" w:firstRow="1" w:lastRow="0" w:firstColumn="1" w:lastColumn="0" w:noHBand="0" w:noVBand="1"/>
      </w:tblPr>
      <w:tblGrid>
        <w:gridCol w:w="4328"/>
        <w:gridCol w:w="4328"/>
      </w:tblGrid>
      <w:tr w:rsidR="003E1E7C" w14:paraId="676C32FD" w14:textId="77777777" w:rsidTr="00B86E37">
        <w:tc>
          <w:tcPr>
            <w:tcW w:w="8656" w:type="dxa"/>
            <w:gridSpan w:val="2"/>
          </w:tcPr>
          <w:p w14:paraId="6A33FC8A" w14:textId="295E1A15" w:rsidR="003E1E7C" w:rsidRDefault="003E1E7C" w:rsidP="00B86E37">
            <w:r>
              <w:lastRenderedPageBreak/>
              <w:t>TC 2:</w:t>
            </w:r>
            <w:r w:rsidR="002A7E62">
              <w:t>4</w:t>
            </w:r>
            <w:r>
              <w:t xml:space="preserve"> – Wrong letter and failed attempt</w:t>
            </w:r>
          </w:p>
        </w:tc>
      </w:tr>
      <w:tr w:rsidR="003E1E7C" w14:paraId="175616E6" w14:textId="77777777" w:rsidTr="00B86E37">
        <w:tc>
          <w:tcPr>
            <w:tcW w:w="4328" w:type="dxa"/>
          </w:tcPr>
          <w:p w14:paraId="3CED1397" w14:textId="77777777" w:rsidR="003E1E7C" w:rsidRDefault="003E1E7C" w:rsidP="00B86E37">
            <w:r>
              <w:t>Reference</w:t>
            </w:r>
          </w:p>
        </w:tc>
        <w:tc>
          <w:tcPr>
            <w:tcW w:w="4328" w:type="dxa"/>
          </w:tcPr>
          <w:p w14:paraId="6E154F1C" w14:textId="7F7B5FA9" w:rsidR="003E1E7C" w:rsidRDefault="003E1E7C" w:rsidP="00B86E37">
            <w:r>
              <w:t>UC 1.1:4.1 Play game – Player runs out of tries</w:t>
            </w:r>
          </w:p>
          <w:p w14:paraId="0A347440" w14:textId="77777777" w:rsidR="003E1E7C" w:rsidRDefault="003E1E7C" w:rsidP="00B86E37">
            <w:r>
              <w:t>UC 1.1:4.1.1 Play game – redirect to main menu</w:t>
            </w:r>
          </w:p>
          <w:p w14:paraId="4288DB69" w14:textId="7BC6B4EC" w:rsidR="003E1E7C" w:rsidRDefault="003E1E7C" w:rsidP="00B86E37">
            <w:r>
              <w:t>UC 1.1:4.1.2 Play game – redirect to try again.</w:t>
            </w:r>
          </w:p>
        </w:tc>
      </w:tr>
      <w:tr w:rsidR="003E1E7C" w14:paraId="7769EE66" w14:textId="77777777" w:rsidTr="00B86E37">
        <w:tc>
          <w:tcPr>
            <w:tcW w:w="4328" w:type="dxa"/>
          </w:tcPr>
          <w:p w14:paraId="5CB94188" w14:textId="77777777" w:rsidR="003E1E7C" w:rsidRDefault="003E1E7C" w:rsidP="00B86E37">
            <w:r>
              <w:t>Description</w:t>
            </w:r>
          </w:p>
        </w:tc>
        <w:tc>
          <w:tcPr>
            <w:tcW w:w="4328" w:type="dxa"/>
          </w:tcPr>
          <w:p w14:paraId="4A13DF4A" w14:textId="77777777" w:rsidR="003E1E7C" w:rsidRDefault="003E1E7C" w:rsidP="00B86E37">
            <w:r>
              <w:t>The test is meant to confirm that the check for inputs for anything but the “a” to “z” letters and “0” is working and an error is printed.</w:t>
            </w:r>
          </w:p>
        </w:tc>
      </w:tr>
      <w:tr w:rsidR="003E1E7C" w14:paraId="14FB27B1" w14:textId="77777777" w:rsidTr="00B86E37">
        <w:tc>
          <w:tcPr>
            <w:tcW w:w="4328" w:type="dxa"/>
          </w:tcPr>
          <w:p w14:paraId="35EBBB10" w14:textId="77777777" w:rsidR="003E1E7C" w:rsidRDefault="003E1E7C" w:rsidP="00B86E37">
            <w:r>
              <w:t>Preconditions</w:t>
            </w:r>
          </w:p>
        </w:tc>
        <w:tc>
          <w:tcPr>
            <w:tcW w:w="4328" w:type="dxa"/>
          </w:tcPr>
          <w:p w14:paraId="2F741FF8" w14:textId="77777777" w:rsidR="003E1E7C" w:rsidRDefault="003E1E7C" w:rsidP="00B86E37">
            <w:r>
              <w:t xml:space="preserve">UC 1.1 is </w:t>
            </w:r>
            <w:proofErr w:type="gramStart"/>
            <w:r>
              <w:t>started</w:t>
            </w:r>
            <w:proofErr w:type="gramEnd"/>
            <w:r>
              <w:t xml:space="preserve"> and user is presented with the empty lines.</w:t>
            </w:r>
          </w:p>
        </w:tc>
      </w:tr>
      <w:tr w:rsidR="003E1E7C" w14:paraId="4C64A6F3" w14:textId="77777777" w:rsidTr="00B86E37">
        <w:tc>
          <w:tcPr>
            <w:tcW w:w="4328" w:type="dxa"/>
          </w:tcPr>
          <w:p w14:paraId="022E666E" w14:textId="77777777" w:rsidR="003E1E7C" w:rsidRDefault="003E1E7C" w:rsidP="00B86E37">
            <w:r>
              <w:t>Test-steps</w:t>
            </w:r>
          </w:p>
        </w:tc>
        <w:tc>
          <w:tcPr>
            <w:tcW w:w="4328" w:type="dxa"/>
          </w:tcPr>
          <w:p w14:paraId="491C351F" w14:textId="47A566E2" w:rsidR="003E1E7C" w:rsidRPr="008649CE" w:rsidRDefault="003E1E7C" w:rsidP="003E1E7C">
            <w:pPr>
              <w:pStyle w:val="ListParagraph"/>
              <w:numPr>
                <w:ilvl w:val="0"/>
                <w:numId w:val="19"/>
              </w:numPr>
            </w:pPr>
            <w:r>
              <w:t>User inputs “e” and presses enter to select that letter</w:t>
            </w:r>
          </w:p>
          <w:p w14:paraId="6F1FD81F" w14:textId="77777777" w:rsidR="003E1E7C" w:rsidRDefault="003E1E7C" w:rsidP="003E1E7C">
            <w:pPr>
              <w:pStyle w:val="ListParagraph"/>
              <w:numPr>
                <w:ilvl w:val="0"/>
                <w:numId w:val="19"/>
              </w:numPr>
            </w:pPr>
            <w:r>
              <w:t>System presents blank lines again, telling the user the letter does not exist, deducts 1 try and prints number left.</w:t>
            </w:r>
          </w:p>
          <w:p w14:paraId="67009D24" w14:textId="77777777" w:rsidR="003E1E7C" w:rsidRDefault="003E1E7C" w:rsidP="003E1E7C">
            <w:pPr>
              <w:pStyle w:val="ListParagraph"/>
              <w:numPr>
                <w:ilvl w:val="0"/>
                <w:numId w:val="19"/>
              </w:numPr>
            </w:pPr>
            <w:r>
              <w:t>User repeats step 1 until tries run out.</w:t>
            </w:r>
          </w:p>
          <w:p w14:paraId="377E6A1C" w14:textId="77777777" w:rsidR="003E1E7C" w:rsidRDefault="003E1E7C" w:rsidP="003E1E7C">
            <w:pPr>
              <w:pStyle w:val="ListParagraph"/>
              <w:numPr>
                <w:ilvl w:val="0"/>
                <w:numId w:val="19"/>
              </w:numPr>
            </w:pPr>
            <w:r>
              <w:t>System presents the message “Sorry, you are hanged” and the option to try again by pressing “y” or “Y”.</w:t>
            </w:r>
          </w:p>
          <w:p w14:paraId="546D6D22" w14:textId="77777777" w:rsidR="003E1E7C" w:rsidRDefault="003E1E7C" w:rsidP="00E47B76">
            <w:pPr>
              <w:pStyle w:val="ListParagraph"/>
              <w:numPr>
                <w:ilvl w:val="1"/>
                <w:numId w:val="28"/>
              </w:numPr>
            </w:pPr>
            <w:r>
              <w:t>User presses “y” and enter to try again</w:t>
            </w:r>
          </w:p>
          <w:p w14:paraId="3CA3CDAF" w14:textId="222DFC36" w:rsidR="003E1E7C" w:rsidRDefault="003E1E7C" w:rsidP="003E1E7C">
            <w:pPr>
              <w:pStyle w:val="ListParagraph"/>
              <w:numPr>
                <w:ilvl w:val="2"/>
                <w:numId w:val="4"/>
              </w:numPr>
            </w:pPr>
            <w:r>
              <w:t>System returns user to start of UC 1.1</w:t>
            </w:r>
          </w:p>
          <w:p w14:paraId="59316939" w14:textId="03F928D6" w:rsidR="003E1E7C" w:rsidRDefault="003E1E7C" w:rsidP="00E47B76">
            <w:pPr>
              <w:pStyle w:val="ListParagraph"/>
              <w:numPr>
                <w:ilvl w:val="1"/>
                <w:numId w:val="28"/>
              </w:numPr>
            </w:pPr>
            <w:r>
              <w:t xml:space="preserve"> User presses anything but “y” and     presses enter to return to menu</w:t>
            </w:r>
          </w:p>
          <w:p w14:paraId="5E65EA31" w14:textId="38A5867F" w:rsidR="003E1E7C" w:rsidRDefault="003E1E7C" w:rsidP="00E47B76">
            <w:pPr>
              <w:pStyle w:val="ListParagraph"/>
              <w:numPr>
                <w:ilvl w:val="2"/>
                <w:numId w:val="28"/>
              </w:numPr>
            </w:pPr>
            <w:r>
              <w:t>System redirects user back to main menu.</w:t>
            </w:r>
          </w:p>
          <w:p w14:paraId="5A2EB1B7" w14:textId="6D8C5B9F" w:rsidR="003E1E7C" w:rsidRDefault="003E1E7C" w:rsidP="003E1E7C"/>
        </w:tc>
      </w:tr>
      <w:tr w:rsidR="003E1E7C" w14:paraId="0BEC4154" w14:textId="77777777" w:rsidTr="00B86E37">
        <w:tc>
          <w:tcPr>
            <w:tcW w:w="4328" w:type="dxa"/>
          </w:tcPr>
          <w:p w14:paraId="4C65A094" w14:textId="77777777" w:rsidR="003E1E7C" w:rsidRDefault="003E1E7C" w:rsidP="00B86E37">
            <w:r>
              <w:t>Result description</w:t>
            </w:r>
          </w:p>
        </w:tc>
        <w:tc>
          <w:tcPr>
            <w:tcW w:w="4328" w:type="dxa"/>
          </w:tcPr>
          <w:p w14:paraId="71CE219C" w14:textId="2BC29013" w:rsidR="003E1E7C" w:rsidRDefault="003E1E7C" w:rsidP="00B86E37">
            <w:r>
              <w:t xml:space="preserve">The test is concluded successfully if a failed attempt at a word renders the correct </w:t>
            </w:r>
            <w:r w:rsidR="002A7E62">
              <w:t>output and options to follow as well as redirects to the options.</w:t>
            </w:r>
          </w:p>
        </w:tc>
      </w:tr>
      <w:tr w:rsidR="003E1E7C" w14:paraId="4F1ADB23" w14:textId="77777777" w:rsidTr="00B86E37">
        <w:tc>
          <w:tcPr>
            <w:tcW w:w="4328" w:type="dxa"/>
          </w:tcPr>
          <w:p w14:paraId="0192FD79" w14:textId="77777777" w:rsidR="003E1E7C" w:rsidRDefault="003E1E7C" w:rsidP="00B86E37">
            <w:r>
              <w:t>Checkboxes</w:t>
            </w:r>
          </w:p>
        </w:tc>
        <w:tc>
          <w:tcPr>
            <w:tcW w:w="4328" w:type="dxa"/>
          </w:tcPr>
          <w:p w14:paraId="7F12C925" w14:textId="5072B034" w:rsidR="003E1E7C" w:rsidRDefault="000F019D" w:rsidP="00B86E37">
            <w:sdt>
              <w:sdtPr>
                <w:id w:val="-815333100"/>
                <w14:checkbox>
                  <w14:checked w14:val="0"/>
                  <w14:checkedState w14:val="2612" w14:font="MS Gothic"/>
                  <w14:uncheckedState w14:val="2610" w14:font="MS Gothic"/>
                </w14:checkbox>
              </w:sdtPr>
              <w:sdtEndPr/>
              <w:sdtContent>
                <w:r w:rsidR="003E1E7C">
                  <w:rPr>
                    <w:rFonts w:ascii="MS Gothic" w:eastAsia="MS Gothic" w:hAnsi="MS Gothic" w:hint="eastAsia"/>
                  </w:rPr>
                  <w:t>☐</w:t>
                </w:r>
              </w:sdtContent>
            </w:sdt>
            <w:r w:rsidR="002A7E62">
              <w:t>System deducts and prints number of tries after each failed attempt.</w:t>
            </w:r>
          </w:p>
          <w:p w14:paraId="0EBB8782" w14:textId="01657981" w:rsidR="003E1E7C" w:rsidRDefault="000F019D" w:rsidP="00B86E37">
            <w:sdt>
              <w:sdtPr>
                <w:id w:val="-1794518827"/>
                <w14:checkbox>
                  <w14:checked w14:val="0"/>
                  <w14:checkedState w14:val="2612" w14:font="MS Gothic"/>
                  <w14:uncheckedState w14:val="2610" w14:font="MS Gothic"/>
                </w14:checkbox>
              </w:sdtPr>
              <w:sdtEndPr/>
              <w:sdtContent>
                <w:r w:rsidR="003E1E7C">
                  <w:rPr>
                    <w:rFonts w:ascii="MS Gothic" w:eastAsia="MS Gothic" w:hAnsi="MS Gothic" w:hint="eastAsia"/>
                  </w:rPr>
                  <w:t>☐</w:t>
                </w:r>
              </w:sdtContent>
            </w:sdt>
            <w:r w:rsidR="002A7E62">
              <w:t xml:space="preserve">When tries reach 0 System prints that the attempt is </w:t>
            </w:r>
            <w:proofErr w:type="gramStart"/>
            <w:r w:rsidR="002A7E62">
              <w:t>failed</w:t>
            </w:r>
            <w:proofErr w:type="gramEnd"/>
            <w:r w:rsidR="002A7E62">
              <w:t xml:space="preserve"> and player is “hanged”</w:t>
            </w:r>
          </w:p>
          <w:p w14:paraId="2CF2FD1E" w14:textId="3828CC39" w:rsidR="002A7E62" w:rsidRDefault="000F019D" w:rsidP="00B86E37">
            <w:sdt>
              <w:sdtPr>
                <w:id w:val="1043173675"/>
                <w14:checkbox>
                  <w14:checked w14:val="0"/>
                  <w14:checkedState w14:val="2612" w14:font="MS Gothic"/>
                  <w14:uncheckedState w14:val="2610" w14:font="MS Gothic"/>
                </w14:checkbox>
              </w:sdtPr>
              <w:sdtEndPr/>
              <w:sdtContent>
                <w:r w:rsidR="002A7E62">
                  <w:rPr>
                    <w:rFonts w:ascii="MS Gothic" w:eastAsia="MS Gothic" w:hAnsi="MS Gothic" w:hint="eastAsia"/>
                  </w:rPr>
                  <w:t>☐</w:t>
                </w:r>
              </w:sdtContent>
            </w:sdt>
            <w:r w:rsidR="002A7E62">
              <w:t>System presents option to try again or return to main menu.</w:t>
            </w:r>
          </w:p>
          <w:p w14:paraId="7A623675" w14:textId="7D27171C" w:rsidR="002A7E62" w:rsidRDefault="000F019D" w:rsidP="00B86E37">
            <w:sdt>
              <w:sdtPr>
                <w:id w:val="1997610741"/>
                <w14:checkbox>
                  <w14:checked w14:val="0"/>
                  <w14:checkedState w14:val="2612" w14:font="MS Gothic"/>
                  <w14:uncheckedState w14:val="2610" w14:font="MS Gothic"/>
                </w14:checkbox>
              </w:sdtPr>
              <w:sdtEndPr/>
              <w:sdtContent>
                <w:r w:rsidR="002A7E62">
                  <w:rPr>
                    <w:rFonts w:ascii="MS Gothic" w:eastAsia="MS Gothic" w:hAnsi="MS Gothic" w:hint="eastAsia"/>
                  </w:rPr>
                  <w:t>☐</w:t>
                </w:r>
              </w:sdtContent>
            </w:sdt>
            <w:r w:rsidR="002A7E62">
              <w:t>System redirects correctly to option selected</w:t>
            </w:r>
          </w:p>
          <w:p w14:paraId="4B4A3701" w14:textId="77777777" w:rsidR="003E1E7C" w:rsidRDefault="003E1E7C" w:rsidP="00B86E37"/>
          <w:p w14:paraId="792D04B7" w14:textId="77777777" w:rsidR="003E1E7C" w:rsidRDefault="003E1E7C" w:rsidP="00B86E37"/>
        </w:tc>
      </w:tr>
      <w:tr w:rsidR="003E1E7C" w14:paraId="0D994ADB" w14:textId="77777777" w:rsidTr="00B86E37">
        <w:tc>
          <w:tcPr>
            <w:tcW w:w="4328" w:type="dxa"/>
          </w:tcPr>
          <w:p w14:paraId="5455B4E4" w14:textId="77777777" w:rsidR="003E1E7C" w:rsidRDefault="003E1E7C" w:rsidP="00B86E37">
            <w:r>
              <w:t>Comments</w:t>
            </w:r>
          </w:p>
        </w:tc>
        <w:tc>
          <w:tcPr>
            <w:tcW w:w="4328" w:type="dxa"/>
          </w:tcPr>
          <w:p w14:paraId="77096D3C" w14:textId="77777777" w:rsidR="003E1E7C" w:rsidRDefault="003E1E7C" w:rsidP="00B86E37"/>
          <w:p w14:paraId="3FB091E8" w14:textId="77777777" w:rsidR="003E1E7C" w:rsidRDefault="003E1E7C" w:rsidP="00B86E37"/>
          <w:p w14:paraId="73DA358A" w14:textId="77777777" w:rsidR="003E1E7C" w:rsidRDefault="003E1E7C" w:rsidP="00B86E37"/>
          <w:p w14:paraId="1544DB2F" w14:textId="77777777" w:rsidR="003E1E7C" w:rsidRDefault="003E1E7C" w:rsidP="00B86E37"/>
        </w:tc>
      </w:tr>
    </w:tbl>
    <w:p w14:paraId="05A3605A" w14:textId="1F57A629" w:rsidR="003E1E7C" w:rsidRDefault="003E1E7C" w:rsidP="008649CE"/>
    <w:tbl>
      <w:tblPr>
        <w:tblStyle w:val="TableGrid"/>
        <w:tblW w:w="0" w:type="auto"/>
        <w:tblInd w:w="360" w:type="dxa"/>
        <w:tblLook w:val="04A0" w:firstRow="1" w:lastRow="0" w:firstColumn="1" w:lastColumn="0" w:noHBand="0" w:noVBand="1"/>
      </w:tblPr>
      <w:tblGrid>
        <w:gridCol w:w="4328"/>
        <w:gridCol w:w="4328"/>
      </w:tblGrid>
      <w:tr w:rsidR="002A7E62" w14:paraId="3C77AF5A" w14:textId="77777777" w:rsidTr="00B86E37">
        <w:tc>
          <w:tcPr>
            <w:tcW w:w="8656" w:type="dxa"/>
            <w:gridSpan w:val="2"/>
          </w:tcPr>
          <w:p w14:paraId="7F8F6DE4" w14:textId="52AA6277" w:rsidR="002A7E62" w:rsidRDefault="002A7E62" w:rsidP="00B86E37">
            <w:r>
              <w:t>TC 2:5 – Alternate menu redirects after finishing a word</w:t>
            </w:r>
          </w:p>
        </w:tc>
      </w:tr>
      <w:tr w:rsidR="002A7E62" w14:paraId="50DEAF97" w14:textId="77777777" w:rsidTr="00B86E37">
        <w:tc>
          <w:tcPr>
            <w:tcW w:w="4328" w:type="dxa"/>
          </w:tcPr>
          <w:p w14:paraId="568EDC59" w14:textId="77777777" w:rsidR="002A7E62" w:rsidRDefault="002A7E62" w:rsidP="00B86E37">
            <w:r>
              <w:t>Reference</w:t>
            </w:r>
          </w:p>
        </w:tc>
        <w:tc>
          <w:tcPr>
            <w:tcW w:w="4328" w:type="dxa"/>
          </w:tcPr>
          <w:p w14:paraId="41A81534" w14:textId="605D09A9" w:rsidR="002A7E62" w:rsidRDefault="002A7E62" w:rsidP="00B86E37">
            <w:r>
              <w:t>UC 1.1:5.1 Play game – opt to quit</w:t>
            </w:r>
          </w:p>
          <w:p w14:paraId="3A80B30F" w14:textId="77777777" w:rsidR="002A7E62" w:rsidRDefault="002A7E62" w:rsidP="00B86E37">
            <w:r>
              <w:t>UC 1.1:5.1.1 Play game – redirect to main menu</w:t>
            </w:r>
          </w:p>
          <w:p w14:paraId="3D096612" w14:textId="77777777" w:rsidR="002A7E62" w:rsidRDefault="002A7E62" w:rsidP="00B86E37">
            <w:r>
              <w:t>UC 1.1:5.3 Play game – opt to view high-score</w:t>
            </w:r>
          </w:p>
          <w:p w14:paraId="684241AE" w14:textId="3BB11A04" w:rsidR="002A7E62" w:rsidRDefault="002A7E62" w:rsidP="00B86E37">
            <w:r>
              <w:t>UC 1.1:5.3.1 Play game – redirect to UC 4</w:t>
            </w:r>
          </w:p>
        </w:tc>
      </w:tr>
      <w:tr w:rsidR="002A7E62" w14:paraId="1F700B71" w14:textId="77777777" w:rsidTr="00B86E37">
        <w:tc>
          <w:tcPr>
            <w:tcW w:w="4328" w:type="dxa"/>
          </w:tcPr>
          <w:p w14:paraId="0A03059B" w14:textId="77777777" w:rsidR="002A7E62" w:rsidRDefault="002A7E62" w:rsidP="00B86E37">
            <w:r>
              <w:t>Description</w:t>
            </w:r>
          </w:p>
        </w:tc>
        <w:tc>
          <w:tcPr>
            <w:tcW w:w="4328" w:type="dxa"/>
          </w:tcPr>
          <w:p w14:paraId="30FAC54E" w14:textId="2AEB783F" w:rsidR="002A7E62" w:rsidRDefault="002A7E62" w:rsidP="00B86E37">
            <w:r>
              <w:t xml:space="preserve">The test is to confirm that </w:t>
            </w:r>
            <w:r w:rsidR="00E04890">
              <w:t xml:space="preserve">alternate </w:t>
            </w:r>
            <w:r>
              <w:t>redirects after a finished game of Hangman</w:t>
            </w:r>
            <w:r w:rsidR="00E04890">
              <w:t xml:space="preserve"> is working as intended.</w:t>
            </w:r>
          </w:p>
        </w:tc>
      </w:tr>
      <w:tr w:rsidR="002A7E62" w14:paraId="561620E6" w14:textId="77777777" w:rsidTr="00B86E37">
        <w:tc>
          <w:tcPr>
            <w:tcW w:w="4328" w:type="dxa"/>
          </w:tcPr>
          <w:p w14:paraId="2873BA2E" w14:textId="77777777" w:rsidR="002A7E62" w:rsidRDefault="002A7E62" w:rsidP="00B86E37">
            <w:r>
              <w:t>Preconditions</w:t>
            </w:r>
          </w:p>
        </w:tc>
        <w:tc>
          <w:tcPr>
            <w:tcW w:w="4328" w:type="dxa"/>
          </w:tcPr>
          <w:p w14:paraId="7ABA3F2A" w14:textId="1B359E86" w:rsidR="002A7E62" w:rsidRDefault="00E04890" w:rsidP="00B86E37">
            <w:r>
              <w:t>Finished a game of hangman with tries left.</w:t>
            </w:r>
          </w:p>
        </w:tc>
      </w:tr>
      <w:tr w:rsidR="002A7E62" w14:paraId="45C211A7" w14:textId="77777777" w:rsidTr="00B86E37">
        <w:tc>
          <w:tcPr>
            <w:tcW w:w="4328" w:type="dxa"/>
          </w:tcPr>
          <w:p w14:paraId="29F8EE19" w14:textId="77777777" w:rsidR="002A7E62" w:rsidRDefault="002A7E62" w:rsidP="00B86E37">
            <w:r>
              <w:t>Test-steps</w:t>
            </w:r>
          </w:p>
        </w:tc>
        <w:tc>
          <w:tcPr>
            <w:tcW w:w="4328" w:type="dxa"/>
          </w:tcPr>
          <w:p w14:paraId="7D1EE411" w14:textId="5750FEBC" w:rsidR="00E04890" w:rsidRDefault="00E04890" w:rsidP="00E04890">
            <w:r>
              <w:t>Quit to main menu:</w:t>
            </w:r>
          </w:p>
          <w:p w14:paraId="3BF3B9F6" w14:textId="01D59045" w:rsidR="00E04890" w:rsidRDefault="00E04890" w:rsidP="00E04890">
            <w:pPr>
              <w:pStyle w:val="ListParagraph"/>
              <w:numPr>
                <w:ilvl w:val="0"/>
                <w:numId w:val="25"/>
              </w:numPr>
            </w:pPr>
            <w:r>
              <w:t>System presents options to play again, quit (“2”) and view high score (“3”).</w:t>
            </w:r>
          </w:p>
          <w:p w14:paraId="3557F15E" w14:textId="77777777" w:rsidR="00E04890" w:rsidRDefault="00E04890" w:rsidP="00E04890">
            <w:pPr>
              <w:pStyle w:val="ListParagraph"/>
              <w:numPr>
                <w:ilvl w:val="0"/>
                <w:numId w:val="25"/>
              </w:numPr>
            </w:pPr>
            <w:r>
              <w:t>User inputs “2” and presses enter to return to main menu</w:t>
            </w:r>
          </w:p>
          <w:p w14:paraId="1299BA23" w14:textId="77777777" w:rsidR="00E04890" w:rsidRDefault="00E04890" w:rsidP="00E04890">
            <w:pPr>
              <w:pStyle w:val="ListParagraph"/>
              <w:numPr>
                <w:ilvl w:val="0"/>
                <w:numId w:val="25"/>
              </w:numPr>
            </w:pPr>
            <w:r>
              <w:t>System redirects to main menu</w:t>
            </w:r>
          </w:p>
          <w:p w14:paraId="6ABBDAC6" w14:textId="77777777" w:rsidR="00E04890" w:rsidRDefault="00E04890" w:rsidP="00E04890">
            <w:r>
              <w:t>View High score:</w:t>
            </w:r>
          </w:p>
          <w:p w14:paraId="5707ECA9" w14:textId="6E89C9D0" w:rsidR="00E04890" w:rsidRDefault="00E04890" w:rsidP="00E04890">
            <w:pPr>
              <w:pStyle w:val="ListParagraph"/>
              <w:numPr>
                <w:ilvl w:val="0"/>
                <w:numId w:val="25"/>
              </w:numPr>
            </w:pPr>
            <w:r>
              <w:t>System presents options to play again, quit (“2”) and view high score (“3”).</w:t>
            </w:r>
          </w:p>
          <w:p w14:paraId="64E596AA" w14:textId="3025DB11" w:rsidR="00E04890" w:rsidRDefault="00E04890" w:rsidP="00E04890">
            <w:pPr>
              <w:pStyle w:val="ListParagraph"/>
              <w:numPr>
                <w:ilvl w:val="0"/>
                <w:numId w:val="25"/>
              </w:numPr>
            </w:pPr>
            <w:r>
              <w:t>User inputs “3” and presses enter to return to view high score list.</w:t>
            </w:r>
          </w:p>
          <w:p w14:paraId="1D592219" w14:textId="5AD312EC" w:rsidR="00E04890" w:rsidRDefault="00E04890" w:rsidP="00E04890">
            <w:pPr>
              <w:pStyle w:val="ListParagraph"/>
              <w:numPr>
                <w:ilvl w:val="0"/>
                <w:numId w:val="25"/>
              </w:numPr>
            </w:pPr>
            <w:r>
              <w:t>System redirects to high score view (UC4).</w:t>
            </w:r>
            <w:r>
              <w:br/>
            </w:r>
          </w:p>
          <w:p w14:paraId="33C272FD" w14:textId="1DDE1D0B" w:rsidR="00E04890" w:rsidRDefault="00E04890" w:rsidP="00E04890"/>
        </w:tc>
      </w:tr>
      <w:tr w:rsidR="002A7E62" w14:paraId="472CA450" w14:textId="77777777" w:rsidTr="00B86E37">
        <w:tc>
          <w:tcPr>
            <w:tcW w:w="4328" w:type="dxa"/>
          </w:tcPr>
          <w:p w14:paraId="412C00EB" w14:textId="77777777" w:rsidR="002A7E62" w:rsidRDefault="002A7E62" w:rsidP="00B86E37">
            <w:r>
              <w:t>Result description</w:t>
            </w:r>
          </w:p>
        </w:tc>
        <w:tc>
          <w:tcPr>
            <w:tcW w:w="4328" w:type="dxa"/>
          </w:tcPr>
          <w:p w14:paraId="502C1BA0" w14:textId="77777777" w:rsidR="002A7E62" w:rsidRDefault="002A7E62" w:rsidP="00B86E37">
            <w:r>
              <w:t>The test is concluded when a wrongful option renders the above-mentioned error except for correct inputs.</w:t>
            </w:r>
          </w:p>
        </w:tc>
      </w:tr>
      <w:tr w:rsidR="002A7E62" w14:paraId="09602527" w14:textId="77777777" w:rsidTr="00B86E37">
        <w:tc>
          <w:tcPr>
            <w:tcW w:w="4328" w:type="dxa"/>
          </w:tcPr>
          <w:p w14:paraId="16A86D14" w14:textId="77777777" w:rsidR="002A7E62" w:rsidRDefault="002A7E62" w:rsidP="00B86E37">
            <w:r>
              <w:t>Checkboxes</w:t>
            </w:r>
          </w:p>
        </w:tc>
        <w:tc>
          <w:tcPr>
            <w:tcW w:w="4328" w:type="dxa"/>
          </w:tcPr>
          <w:p w14:paraId="566D4DD7" w14:textId="77777777" w:rsidR="002A7E62" w:rsidRDefault="000F019D" w:rsidP="00B86E37">
            <w:sdt>
              <w:sdtPr>
                <w:id w:val="-770932058"/>
                <w14:checkbox>
                  <w14:checked w14:val="0"/>
                  <w14:checkedState w14:val="2612" w14:font="MS Gothic"/>
                  <w14:uncheckedState w14:val="2610" w14:font="MS Gothic"/>
                </w14:checkbox>
              </w:sdtPr>
              <w:sdtEndPr/>
              <w:sdtContent>
                <w:r w:rsidR="002A7E62">
                  <w:rPr>
                    <w:rFonts w:ascii="MS Gothic" w:eastAsia="MS Gothic" w:hAnsi="MS Gothic" w:hint="eastAsia"/>
                  </w:rPr>
                  <w:t>☐</w:t>
                </w:r>
              </w:sdtContent>
            </w:sdt>
            <w:r w:rsidR="002A7E62">
              <w:t>System does not accept “å”, “*” and “4” as correct inputs</w:t>
            </w:r>
          </w:p>
          <w:p w14:paraId="3A500613" w14:textId="77777777" w:rsidR="002A7E62" w:rsidRDefault="000F019D" w:rsidP="00B86E37">
            <w:sdt>
              <w:sdtPr>
                <w:id w:val="1852918130"/>
                <w14:checkbox>
                  <w14:checked w14:val="0"/>
                  <w14:checkedState w14:val="2612" w14:font="MS Gothic"/>
                  <w14:uncheckedState w14:val="2610" w14:font="MS Gothic"/>
                </w14:checkbox>
              </w:sdtPr>
              <w:sdtEndPr/>
              <w:sdtContent>
                <w:r w:rsidR="002A7E62">
                  <w:rPr>
                    <w:rFonts w:ascii="MS Gothic" w:eastAsia="MS Gothic" w:hAnsi="MS Gothic" w:hint="eastAsia"/>
                  </w:rPr>
                  <w:t>☐</w:t>
                </w:r>
              </w:sdtContent>
            </w:sdt>
            <w:r w:rsidR="002A7E62">
              <w:t>System presents an error and asks user to try again with no tries deducted.</w:t>
            </w:r>
          </w:p>
          <w:p w14:paraId="2B05DFFE" w14:textId="77777777" w:rsidR="002A7E62" w:rsidRDefault="002A7E62" w:rsidP="00B86E37"/>
          <w:p w14:paraId="1B6EEBFE" w14:textId="77777777" w:rsidR="002A7E62" w:rsidRDefault="002A7E62" w:rsidP="00B86E37"/>
        </w:tc>
      </w:tr>
      <w:tr w:rsidR="002A7E62" w14:paraId="22CA71F1" w14:textId="77777777" w:rsidTr="00B86E37">
        <w:tc>
          <w:tcPr>
            <w:tcW w:w="4328" w:type="dxa"/>
          </w:tcPr>
          <w:p w14:paraId="487DED49" w14:textId="77777777" w:rsidR="002A7E62" w:rsidRDefault="002A7E62" w:rsidP="00B86E37">
            <w:r>
              <w:t>Comments</w:t>
            </w:r>
          </w:p>
        </w:tc>
        <w:tc>
          <w:tcPr>
            <w:tcW w:w="4328" w:type="dxa"/>
          </w:tcPr>
          <w:p w14:paraId="2204D221" w14:textId="77777777" w:rsidR="002A7E62" w:rsidRDefault="002A7E62" w:rsidP="00B86E37"/>
          <w:p w14:paraId="2DFDEFD7" w14:textId="77777777" w:rsidR="002A7E62" w:rsidRDefault="002A7E62" w:rsidP="00B86E37"/>
          <w:p w14:paraId="01E6D943" w14:textId="77777777" w:rsidR="002A7E62" w:rsidRDefault="002A7E62" w:rsidP="00B86E37"/>
          <w:p w14:paraId="10297DC4" w14:textId="77777777" w:rsidR="002A7E62" w:rsidRDefault="002A7E62" w:rsidP="00B86E37"/>
        </w:tc>
      </w:tr>
    </w:tbl>
    <w:p w14:paraId="008E2AA5" w14:textId="5E243BE4" w:rsidR="002A7E62" w:rsidRDefault="002A7E62" w:rsidP="008649CE"/>
    <w:p w14:paraId="2F1A898C" w14:textId="281B9308" w:rsidR="003719F2" w:rsidRDefault="003719F2" w:rsidP="008649CE"/>
    <w:p w14:paraId="44E46536" w14:textId="090B9127" w:rsidR="003719F2" w:rsidRDefault="003719F2" w:rsidP="008649CE"/>
    <w:p w14:paraId="1BCC320D" w14:textId="03A8EEFF" w:rsidR="003719F2" w:rsidRDefault="003719F2" w:rsidP="008649CE"/>
    <w:p w14:paraId="02E5710D" w14:textId="372EACFB" w:rsidR="003719F2" w:rsidRDefault="003719F2" w:rsidP="008649CE"/>
    <w:p w14:paraId="14AEE7F0" w14:textId="77777777" w:rsidR="003719F2" w:rsidRDefault="003719F2" w:rsidP="008649CE"/>
    <w:p w14:paraId="68AA074D" w14:textId="3EA99876" w:rsidR="00E04890" w:rsidRDefault="00E04890" w:rsidP="00E47B76">
      <w:pPr>
        <w:pStyle w:val="Heading3"/>
        <w:numPr>
          <w:ilvl w:val="2"/>
          <w:numId w:val="27"/>
        </w:numPr>
      </w:pPr>
      <w:bookmarkStart w:id="8" w:name="_Toc80629311"/>
      <w:r>
        <w:lastRenderedPageBreak/>
        <w:t>UC 1.1 and TC 2 Test matrix:</w:t>
      </w:r>
      <w:bookmarkEnd w:id="8"/>
    </w:p>
    <w:p w14:paraId="407EADF3" w14:textId="767164D2" w:rsidR="00E04890" w:rsidRDefault="00E04890" w:rsidP="00E04890">
      <w:pPr>
        <w:ind w:left="360"/>
      </w:pPr>
      <w:r>
        <w:t>The test matrix for TC 2 coverage of UC scenarios.</w:t>
      </w:r>
    </w:p>
    <w:tbl>
      <w:tblPr>
        <w:tblStyle w:val="TableGrid"/>
        <w:tblW w:w="0" w:type="auto"/>
        <w:tblInd w:w="360" w:type="dxa"/>
        <w:tblLook w:val="04A0" w:firstRow="1" w:lastRow="0" w:firstColumn="1" w:lastColumn="0" w:noHBand="0" w:noVBand="1"/>
      </w:tblPr>
      <w:tblGrid>
        <w:gridCol w:w="1468"/>
        <w:gridCol w:w="1436"/>
        <w:gridCol w:w="1438"/>
        <w:gridCol w:w="1438"/>
        <w:gridCol w:w="1438"/>
        <w:gridCol w:w="1438"/>
      </w:tblGrid>
      <w:tr w:rsidR="003719F2" w14:paraId="26DEC0C2" w14:textId="77777777" w:rsidTr="003719F2">
        <w:tc>
          <w:tcPr>
            <w:tcW w:w="1502" w:type="dxa"/>
            <w:shd w:val="clear" w:color="auto" w:fill="D9D9D9" w:themeFill="background1" w:themeFillShade="D9"/>
          </w:tcPr>
          <w:p w14:paraId="1D023018" w14:textId="77777777" w:rsidR="00E04890" w:rsidRDefault="00E04890" w:rsidP="00E04890">
            <w:r>
              <w:t>TC -&gt;</w:t>
            </w:r>
          </w:p>
          <w:p w14:paraId="21ED4584" w14:textId="1124882E" w:rsidR="00E04890" w:rsidRDefault="00E04890" w:rsidP="00E04890">
            <w:r>
              <w:t>UC</w:t>
            </w:r>
          </w:p>
        </w:tc>
        <w:tc>
          <w:tcPr>
            <w:tcW w:w="1502" w:type="dxa"/>
            <w:shd w:val="clear" w:color="auto" w:fill="D9D9D9" w:themeFill="background1" w:themeFillShade="D9"/>
          </w:tcPr>
          <w:p w14:paraId="2690A887" w14:textId="78DDC562" w:rsidR="00E04890" w:rsidRDefault="00E04890" w:rsidP="00E04890">
            <w:r>
              <w:t>2:1</w:t>
            </w:r>
          </w:p>
        </w:tc>
        <w:tc>
          <w:tcPr>
            <w:tcW w:w="1503" w:type="dxa"/>
            <w:shd w:val="clear" w:color="auto" w:fill="D9D9D9" w:themeFill="background1" w:themeFillShade="D9"/>
          </w:tcPr>
          <w:p w14:paraId="169E1923" w14:textId="1DC53DB6" w:rsidR="00E04890" w:rsidRDefault="00E04890" w:rsidP="00E04890">
            <w:r>
              <w:t>2:2</w:t>
            </w:r>
          </w:p>
        </w:tc>
        <w:tc>
          <w:tcPr>
            <w:tcW w:w="1503" w:type="dxa"/>
            <w:shd w:val="clear" w:color="auto" w:fill="D9D9D9" w:themeFill="background1" w:themeFillShade="D9"/>
          </w:tcPr>
          <w:p w14:paraId="4A37223D" w14:textId="7CB9E613" w:rsidR="00E04890" w:rsidRDefault="00E04890" w:rsidP="00E04890">
            <w:r>
              <w:t>2:3</w:t>
            </w:r>
          </w:p>
        </w:tc>
        <w:tc>
          <w:tcPr>
            <w:tcW w:w="1503" w:type="dxa"/>
            <w:shd w:val="clear" w:color="auto" w:fill="D9D9D9" w:themeFill="background1" w:themeFillShade="D9"/>
          </w:tcPr>
          <w:p w14:paraId="402965C9" w14:textId="727C561E" w:rsidR="00E04890" w:rsidRDefault="00E04890" w:rsidP="00E04890">
            <w:r>
              <w:t>2:4</w:t>
            </w:r>
          </w:p>
        </w:tc>
        <w:tc>
          <w:tcPr>
            <w:tcW w:w="1503" w:type="dxa"/>
            <w:shd w:val="clear" w:color="auto" w:fill="D9D9D9" w:themeFill="background1" w:themeFillShade="D9"/>
          </w:tcPr>
          <w:p w14:paraId="0F32B1E1" w14:textId="418BB820" w:rsidR="00E04890" w:rsidRDefault="00E04890" w:rsidP="00E04890">
            <w:r>
              <w:t>2:5</w:t>
            </w:r>
          </w:p>
        </w:tc>
      </w:tr>
      <w:tr w:rsidR="00E04890" w14:paraId="0ACFAE0C" w14:textId="77777777" w:rsidTr="003719F2">
        <w:tc>
          <w:tcPr>
            <w:tcW w:w="1502" w:type="dxa"/>
            <w:shd w:val="clear" w:color="auto" w:fill="D9D9D9" w:themeFill="background1" w:themeFillShade="D9"/>
          </w:tcPr>
          <w:p w14:paraId="4A9598E9" w14:textId="7E708607" w:rsidR="00E04890" w:rsidRDefault="00E04890" w:rsidP="00E04890">
            <w:r>
              <w:t>1.1 main</w:t>
            </w:r>
          </w:p>
        </w:tc>
        <w:tc>
          <w:tcPr>
            <w:tcW w:w="1502" w:type="dxa"/>
          </w:tcPr>
          <w:p w14:paraId="6817F297" w14:textId="5E2575C7" w:rsidR="00E04890" w:rsidRDefault="003719F2" w:rsidP="00E04890">
            <w:r>
              <w:t>x</w:t>
            </w:r>
          </w:p>
        </w:tc>
        <w:tc>
          <w:tcPr>
            <w:tcW w:w="1503" w:type="dxa"/>
          </w:tcPr>
          <w:p w14:paraId="79C283C9" w14:textId="77777777" w:rsidR="00E04890" w:rsidRDefault="00E04890" w:rsidP="00E04890"/>
        </w:tc>
        <w:tc>
          <w:tcPr>
            <w:tcW w:w="1503" w:type="dxa"/>
          </w:tcPr>
          <w:p w14:paraId="3646BCAB" w14:textId="77777777" w:rsidR="00E04890" w:rsidRDefault="00E04890" w:rsidP="00E04890"/>
        </w:tc>
        <w:tc>
          <w:tcPr>
            <w:tcW w:w="1503" w:type="dxa"/>
          </w:tcPr>
          <w:p w14:paraId="52C0AF55" w14:textId="77777777" w:rsidR="00E04890" w:rsidRDefault="00E04890" w:rsidP="00E04890"/>
        </w:tc>
        <w:tc>
          <w:tcPr>
            <w:tcW w:w="1503" w:type="dxa"/>
          </w:tcPr>
          <w:p w14:paraId="45132718" w14:textId="77777777" w:rsidR="00E04890" w:rsidRDefault="00E04890" w:rsidP="00E04890"/>
        </w:tc>
      </w:tr>
      <w:tr w:rsidR="00E04890" w14:paraId="7E8FD64A" w14:textId="77777777" w:rsidTr="003719F2">
        <w:tc>
          <w:tcPr>
            <w:tcW w:w="1502" w:type="dxa"/>
            <w:shd w:val="clear" w:color="auto" w:fill="D9D9D9" w:themeFill="background1" w:themeFillShade="D9"/>
          </w:tcPr>
          <w:p w14:paraId="5C54AC2B" w14:textId="2EA4A751" w:rsidR="00E04890" w:rsidRDefault="00E04890" w:rsidP="00E04890">
            <w:r>
              <w:t>1.1:</w:t>
            </w:r>
            <w:r w:rsidR="003719F2">
              <w:t>2.1</w:t>
            </w:r>
          </w:p>
        </w:tc>
        <w:tc>
          <w:tcPr>
            <w:tcW w:w="1502" w:type="dxa"/>
          </w:tcPr>
          <w:p w14:paraId="375DD519" w14:textId="77777777" w:rsidR="00E04890" w:rsidRDefault="00E04890" w:rsidP="00E04890"/>
        </w:tc>
        <w:tc>
          <w:tcPr>
            <w:tcW w:w="1503" w:type="dxa"/>
          </w:tcPr>
          <w:p w14:paraId="25C4F401" w14:textId="6ED40B10" w:rsidR="00E04890" w:rsidRDefault="003719F2" w:rsidP="00E04890">
            <w:r>
              <w:t>x</w:t>
            </w:r>
          </w:p>
        </w:tc>
        <w:tc>
          <w:tcPr>
            <w:tcW w:w="1503" w:type="dxa"/>
          </w:tcPr>
          <w:p w14:paraId="0FD18EA0" w14:textId="77777777" w:rsidR="00E04890" w:rsidRDefault="00E04890" w:rsidP="00E04890"/>
        </w:tc>
        <w:tc>
          <w:tcPr>
            <w:tcW w:w="1503" w:type="dxa"/>
          </w:tcPr>
          <w:p w14:paraId="755955CE" w14:textId="77777777" w:rsidR="00E04890" w:rsidRDefault="00E04890" w:rsidP="00E04890"/>
        </w:tc>
        <w:tc>
          <w:tcPr>
            <w:tcW w:w="1503" w:type="dxa"/>
          </w:tcPr>
          <w:p w14:paraId="7F3DBD30" w14:textId="77777777" w:rsidR="00E04890" w:rsidRDefault="00E04890" w:rsidP="00E04890"/>
        </w:tc>
      </w:tr>
      <w:tr w:rsidR="00E04890" w14:paraId="7EC465E5" w14:textId="77777777" w:rsidTr="003719F2">
        <w:tc>
          <w:tcPr>
            <w:tcW w:w="1502" w:type="dxa"/>
            <w:shd w:val="clear" w:color="auto" w:fill="D9D9D9" w:themeFill="background1" w:themeFillShade="D9"/>
          </w:tcPr>
          <w:p w14:paraId="6F1CDED3" w14:textId="0B820201" w:rsidR="00E04890" w:rsidRDefault="003719F2" w:rsidP="00E04890">
            <w:r>
              <w:t>1.1:2.1.1</w:t>
            </w:r>
          </w:p>
        </w:tc>
        <w:tc>
          <w:tcPr>
            <w:tcW w:w="1502" w:type="dxa"/>
          </w:tcPr>
          <w:p w14:paraId="419D2DED" w14:textId="77777777" w:rsidR="00E04890" w:rsidRDefault="00E04890" w:rsidP="00E04890"/>
        </w:tc>
        <w:tc>
          <w:tcPr>
            <w:tcW w:w="1503" w:type="dxa"/>
          </w:tcPr>
          <w:p w14:paraId="45F7BEE1" w14:textId="57B94924" w:rsidR="00E04890" w:rsidRDefault="003719F2" w:rsidP="00E04890">
            <w:r>
              <w:t>x</w:t>
            </w:r>
          </w:p>
        </w:tc>
        <w:tc>
          <w:tcPr>
            <w:tcW w:w="1503" w:type="dxa"/>
          </w:tcPr>
          <w:p w14:paraId="4C629926" w14:textId="77777777" w:rsidR="00E04890" w:rsidRDefault="00E04890" w:rsidP="00E04890"/>
        </w:tc>
        <w:tc>
          <w:tcPr>
            <w:tcW w:w="1503" w:type="dxa"/>
          </w:tcPr>
          <w:p w14:paraId="7D9A37B8" w14:textId="77777777" w:rsidR="00E04890" w:rsidRDefault="00E04890" w:rsidP="00E04890"/>
        </w:tc>
        <w:tc>
          <w:tcPr>
            <w:tcW w:w="1503" w:type="dxa"/>
          </w:tcPr>
          <w:p w14:paraId="205883C8" w14:textId="77777777" w:rsidR="00E04890" w:rsidRDefault="00E04890" w:rsidP="00E04890"/>
        </w:tc>
      </w:tr>
      <w:tr w:rsidR="00E04890" w14:paraId="70F71F53" w14:textId="77777777" w:rsidTr="003719F2">
        <w:tc>
          <w:tcPr>
            <w:tcW w:w="1502" w:type="dxa"/>
            <w:shd w:val="clear" w:color="auto" w:fill="D9D9D9" w:themeFill="background1" w:themeFillShade="D9"/>
          </w:tcPr>
          <w:p w14:paraId="4F860504" w14:textId="4B342AD6" w:rsidR="00E04890" w:rsidRDefault="003719F2" w:rsidP="00E04890">
            <w:r>
              <w:t>1.1:2.2</w:t>
            </w:r>
          </w:p>
        </w:tc>
        <w:tc>
          <w:tcPr>
            <w:tcW w:w="1502" w:type="dxa"/>
          </w:tcPr>
          <w:p w14:paraId="637B49FC" w14:textId="77777777" w:rsidR="00E04890" w:rsidRDefault="00E04890" w:rsidP="00E04890"/>
        </w:tc>
        <w:tc>
          <w:tcPr>
            <w:tcW w:w="1503" w:type="dxa"/>
          </w:tcPr>
          <w:p w14:paraId="0BD23918" w14:textId="77777777" w:rsidR="00E04890" w:rsidRDefault="00E04890" w:rsidP="00E04890"/>
        </w:tc>
        <w:tc>
          <w:tcPr>
            <w:tcW w:w="1503" w:type="dxa"/>
          </w:tcPr>
          <w:p w14:paraId="1AE4FA74" w14:textId="7A37CC4E" w:rsidR="00E04890" w:rsidRDefault="003719F2" w:rsidP="00E04890">
            <w:r>
              <w:t>x</w:t>
            </w:r>
          </w:p>
        </w:tc>
        <w:tc>
          <w:tcPr>
            <w:tcW w:w="1503" w:type="dxa"/>
          </w:tcPr>
          <w:p w14:paraId="5D68F879" w14:textId="77777777" w:rsidR="00E04890" w:rsidRDefault="00E04890" w:rsidP="00E04890"/>
        </w:tc>
        <w:tc>
          <w:tcPr>
            <w:tcW w:w="1503" w:type="dxa"/>
          </w:tcPr>
          <w:p w14:paraId="1F112CF9" w14:textId="77777777" w:rsidR="00E04890" w:rsidRDefault="00E04890" w:rsidP="00E04890"/>
        </w:tc>
      </w:tr>
      <w:tr w:rsidR="00E04890" w14:paraId="38BC36C6" w14:textId="77777777" w:rsidTr="003719F2">
        <w:tc>
          <w:tcPr>
            <w:tcW w:w="1502" w:type="dxa"/>
            <w:shd w:val="clear" w:color="auto" w:fill="D9D9D9" w:themeFill="background1" w:themeFillShade="D9"/>
          </w:tcPr>
          <w:p w14:paraId="5379AF4F" w14:textId="1BEBC0F7" w:rsidR="00E04890" w:rsidRDefault="003719F2" w:rsidP="00E04890">
            <w:r>
              <w:t>1.1:2.2.1</w:t>
            </w:r>
          </w:p>
        </w:tc>
        <w:tc>
          <w:tcPr>
            <w:tcW w:w="1502" w:type="dxa"/>
          </w:tcPr>
          <w:p w14:paraId="7E4742C9" w14:textId="77777777" w:rsidR="00E04890" w:rsidRDefault="00E04890" w:rsidP="00E04890"/>
        </w:tc>
        <w:tc>
          <w:tcPr>
            <w:tcW w:w="1503" w:type="dxa"/>
          </w:tcPr>
          <w:p w14:paraId="0EDA181A" w14:textId="77777777" w:rsidR="00E04890" w:rsidRDefault="00E04890" w:rsidP="00E04890"/>
        </w:tc>
        <w:tc>
          <w:tcPr>
            <w:tcW w:w="1503" w:type="dxa"/>
          </w:tcPr>
          <w:p w14:paraId="5FDB5351" w14:textId="49A5D18F" w:rsidR="00E04890" w:rsidRDefault="003719F2" w:rsidP="00E04890">
            <w:r>
              <w:t>x</w:t>
            </w:r>
          </w:p>
        </w:tc>
        <w:tc>
          <w:tcPr>
            <w:tcW w:w="1503" w:type="dxa"/>
          </w:tcPr>
          <w:p w14:paraId="7C183B44" w14:textId="77777777" w:rsidR="00E04890" w:rsidRDefault="00E04890" w:rsidP="00E04890"/>
        </w:tc>
        <w:tc>
          <w:tcPr>
            <w:tcW w:w="1503" w:type="dxa"/>
          </w:tcPr>
          <w:p w14:paraId="48A68EAC" w14:textId="77777777" w:rsidR="00E04890" w:rsidRDefault="00E04890" w:rsidP="00E04890"/>
        </w:tc>
      </w:tr>
      <w:tr w:rsidR="00E04890" w14:paraId="4D024CC1" w14:textId="77777777" w:rsidTr="003719F2">
        <w:tc>
          <w:tcPr>
            <w:tcW w:w="1502" w:type="dxa"/>
            <w:shd w:val="clear" w:color="auto" w:fill="D9D9D9" w:themeFill="background1" w:themeFillShade="D9"/>
          </w:tcPr>
          <w:p w14:paraId="278E1F0D" w14:textId="28FEDC99" w:rsidR="00E04890" w:rsidRDefault="003719F2" w:rsidP="00E04890">
            <w:r>
              <w:t>1.1:4.1</w:t>
            </w:r>
          </w:p>
        </w:tc>
        <w:tc>
          <w:tcPr>
            <w:tcW w:w="1502" w:type="dxa"/>
          </w:tcPr>
          <w:p w14:paraId="1249F664" w14:textId="77777777" w:rsidR="00E04890" w:rsidRDefault="00E04890" w:rsidP="00E04890"/>
        </w:tc>
        <w:tc>
          <w:tcPr>
            <w:tcW w:w="1503" w:type="dxa"/>
          </w:tcPr>
          <w:p w14:paraId="3A7E0470" w14:textId="77777777" w:rsidR="00E04890" w:rsidRDefault="00E04890" w:rsidP="00E04890"/>
        </w:tc>
        <w:tc>
          <w:tcPr>
            <w:tcW w:w="1503" w:type="dxa"/>
          </w:tcPr>
          <w:p w14:paraId="0F7D19AD" w14:textId="77777777" w:rsidR="00E04890" w:rsidRDefault="00E04890" w:rsidP="00E04890"/>
        </w:tc>
        <w:tc>
          <w:tcPr>
            <w:tcW w:w="1503" w:type="dxa"/>
          </w:tcPr>
          <w:p w14:paraId="4D4EC548" w14:textId="79653349" w:rsidR="00E04890" w:rsidRDefault="003719F2" w:rsidP="00E04890">
            <w:r>
              <w:t>x</w:t>
            </w:r>
          </w:p>
        </w:tc>
        <w:tc>
          <w:tcPr>
            <w:tcW w:w="1503" w:type="dxa"/>
          </w:tcPr>
          <w:p w14:paraId="61F34747" w14:textId="77777777" w:rsidR="00E04890" w:rsidRDefault="00E04890" w:rsidP="00E04890"/>
        </w:tc>
      </w:tr>
      <w:tr w:rsidR="00E04890" w14:paraId="42EB2756" w14:textId="77777777" w:rsidTr="003719F2">
        <w:tc>
          <w:tcPr>
            <w:tcW w:w="1502" w:type="dxa"/>
            <w:shd w:val="clear" w:color="auto" w:fill="D9D9D9" w:themeFill="background1" w:themeFillShade="D9"/>
          </w:tcPr>
          <w:p w14:paraId="6C475968" w14:textId="7241A2D4" w:rsidR="00E04890" w:rsidRDefault="003719F2" w:rsidP="00E04890">
            <w:r>
              <w:t>1.1:4.1.1</w:t>
            </w:r>
          </w:p>
        </w:tc>
        <w:tc>
          <w:tcPr>
            <w:tcW w:w="1502" w:type="dxa"/>
          </w:tcPr>
          <w:p w14:paraId="083DEE0F" w14:textId="77777777" w:rsidR="00E04890" w:rsidRDefault="00E04890" w:rsidP="00E04890"/>
        </w:tc>
        <w:tc>
          <w:tcPr>
            <w:tcW w:w="1503" w:type="dxa"/>
          </w:tcPr>
          <w:p w14:paraId="4AE271EA" w14:textId="77777777" w:rsidR="00E04890" w:rsidRDefault="00E04890" w:rsidP="00E04890"/>
        </w:tc>
        <w:tc>
          <w:tcPr>
            <w:tcW w:w="1503" w:type="dxa"/>
          </w:tcPr>
          <w:p w14:paraId="6C390E3F" w14:textId="77777777" w:rsidR="00E04890" w:rsidRDefault="00E04890" w:rsidP="00E04890"/>
        </w:tc>
        <w:tc>
          <w:tcPr>
            <w:tcW w:w="1503" w:type="dxa"/>
          </w:tcPr>
          <w:p w14:paraId="63E48AD5" w14:textId="3A6D7DA4" w:rsidR="00E04890" w:rsidRDefault="003719F2" w:rsidP="00E04890">
            <w:r>
              <w:t>x</w:t>
            </w:r>
          </w:p>
        </w:tc>
        <w:tc>
          <w:tcPr>
            <w:tcW w:w="1503" w:type="dxa"/>
          </w:tcPr>
          <w:p w14:paraId="51AF08A3" w14:textId="77777777" w:rsidR="00E04890" w:rsidRDefault="00E04890" w:rsidP="00E04890"/>
        </w:tc>
      </w:tr>
      <w:tr w:rsidR="00E04890" w14:paraId="4525A869" w14:textId="77777777" w:rsidTr="003719F2">
        <w:tc>
          <w:tcPr>
            <w:tcW w:w="1502" w:type="dxa"/>
            <w:shd w:val="clear" w:color="auto" w:fill="D9D9D9" w:themeFill="background1" w:themeFillShade="D9"/>
          </w:tcPr>
          <w:p w14:paraId="30DD5303" w14:textId="5437E4C0" w:rsidR="00E04890" w:rsidRDefault="003719F2" w:rsidP="00E04890">
            <w:r>
              <w:t>1.1:4.1.2</w:t>
            </w:r>
          </w:p>
        </w:tc>
        <w:tc>
          <w:tcPr>
            <w:tcW w:w="1502" w:type="dxa"/>
          </w:tcPr>
          <w:p w14:paraId="35C65D74" w14:textId="77777777" w:rsidR="00E04890" w:rsidRDefault="00E04890" w:rsidP="00E04890"/>
        </w:tc>
        <w:tc>
          <w:tcPr>
            <w:tcW w:w="1503" w:type="dxa"/>
          </w:tcPr>
          <w:p w14:paraId="15FBE9EF" w14:textId="77777777" w:rsidR="00E04890" w:rsidRDefault="00E04890" w:rsidP="00E04890"/>
        </w:tc>
        <w:tc>
          <w:tcPr>
            <w:tcW w:w="1503" w:type="dxa"/>
          </w:tcPr>
          <w:p w14:paraId="7C4A318A" w14:textId="77777777" w:rsidR="00E04890" w:rsidRDefault="00E04890" w:rsidP="00E04890"/>
        </w:tc>
        <w:tc>
          <w:tcPr>
            <w:tcW w:w="1503" w:type="dxa"/>
          </w:tcPr>
          <w:p w14:paraId="455B726B" w14:textId="1579DBD1" w:rsidR="00E04890" w:rsidRDefault="003719F2" w:rsidP="00E04890">
            <w:r>
              <w:t>x</w:t>
            </w:r>
          </w:p>
        </w:tc>
        <w:tc>
          <w:tcPr>
            <w:tcW w:w="1503" w:type="dxa"/>
          </w:tcPr>
          <w:p w14:paraId="6041534D" w14:textId="77777777" w:rsidR="00E04890" w:rsidRDefault="00E04890" w:rsidP="00E04890"/>
        </w:tc>
      </w:tr>
      <w:tr w:rsidR="00E04890" w14:paraId="250A9119" w14:textId="77777777" w:rsidTr="003719F2">
        <w:tc>
          <w:tcPr>
            <w:tcW w:w="1502" w:type="dxa"/>
            <w:shd w:val="clear" w:color="auto" w:fill="D9D9D9" w:themeFill="background1" w:themeFillShade="D9"/>
          </w:tcPr>
          <w:p w14:paraId="50BA8C26" w14:textId="5F213864" w:rsidR="00E04890" w:rsidRDefault="003719F2" w:rsidP="00E04890">
            <w:r>
              <w:t>1.1:5.1</w:t>
            </w:r>
          </w:p>
        </w:tc>
        <w:tc>
          <w:tcPr>
            <w:tcW w:w="1502" w:type="dxa"/>
          </w:tcPr>
          <w:p w14:paraId="1F9F7D00" w14:textId="77777777" w:rsidR="00E04890" w:rsidRDefault="00E04890" w:rsidP="00E04890"/>
        </w:tc>
        <w:tc>
          <w:tcPr>
            <w:tcW w:w="1503" w:type="dxa"/>
          </w:tcPr>
          <w:p w14:paraId="448B31C1" w14:textId="77777777" w:rsidR="00E04890" w:rsidRDefault="00E04890" w:rsidP="00E04890"/>
        </w:tc>
        <w:tc>
          <w:tcPr>
            <w:tcW w:w="1503" w:type="dxa"/>
          </w:tcPr>
          <w:p w14:paraId="2B00A144" w14:textId="77777777" w:rsidR="00E04890" w:rsidRDefault="00E04890" w:rsidP="00E04890"/>
        </w:tc>
        <w:tc>
          <w:tcPr>
            <w:tcW w:w="1503" w:type="dxa"/>
          </w:tcPr>
          <w:p w14:paraId="5237739C" w14:textId="77777777" w:rsidR="00E04890" w:rsidRDefault="00E04890" w:rsidP="00E04890"/>
        </w:tc>
        <w:tc>
          <w:tcPr>
            <w:tcW w:w="1503" w:type="dxa"/>
          </w:tcPr>
          <w:p w14:paraId="345B1392" w14:textId="7EF28F3A" w:rsidR="00E04890" w:rsidRDefault="003719F2" w:rsidP="00E04890">
            <w:r>
              <w:t>x</w:t>
            </w:r>
          </w:p>
        </w:tc>
      </w:tr>
      <w:tr w:rsidR="00E04890" w14:paraId="65D2FEFA" w14:textId="77777777" w:rsidTr="003719F2">
        <w:tc>
          <w:tcPr>
            <w:tcW w:w="1502" w:type="dxa"/>
            <w:shd w:val="clear" w:color="auto" w:fill="D9D9D9" w:themeFill="background1" w:themeFillShade="D9"/>
          </w:tcPr>
          <w:p w14:paraId="216D2362" w14:textId="4261A792" w:rsidR="00E04890" w:rsidRDefault="003719F2" w:rsidP="00E04890">
            <w:r>
              <w:t>1.1:5.1.1</w:t>
            </w:r>
          </w:p>
        </w:tc>
        <w:tc>
          <w:tcPr>
            <w:tcW w:w="1502" w:type="dxa"/>
          </w:tcPr>
          <w:p w14:paraId="72F31C06" w14:textId="77777777" w:rsidR="00E04890" w:rsidRDefault="00E04890" w:rsidP="00E04890"/>
        </w:tc>
        <w:tc>
          <w:tcPr>
            <w:tcW w:w="1503" w:type="dxa"/>
          </w:tcPr>
          <w:p w14:paraId="7386FF92" w14:textId="77777777" w:rsidR="00E04890" w:rsidRDefault="00E04890" w:rsidP="00E04890"/>
        </w:tc>
        <w:tc>
          <w:tcPr>
            <w:tcW w:w="1503" w:type="dxa"/>
          </w:tcPr>
          <w:p w14:paraId="1D078BBD" w14:textId="77777777" w:rsidR="00E04890" w:rsidRDefault="00E04890" w:rsidP="00E04890"/>
        </w:tc>
        <w:tc>
          <w:tcPr>
            <w:tcW w:w="1503" w:type="dxa"/>
          </w:tcPr>
          <w:p w14:paraId="45888356" w14:textId="77777777" w:rsidR="00E04890" w:rsidRDefault="00E04890" w:rsidP="00E04890"/>
        </w:tc>
        <w:tc>
          <w:tcPr>
            <w:tcW w:w="1503" w:type="dxa"/>
          </w:tcPr>
          <w:p w14:paraId="2123647E" w14:textId="3A6DAE04" w:rsidR="00E04890" w:rsidRDefault="003719F2" w:rsidP="00E04890">
            <w:r>
              <w:t>x</w:t>
            </w:r>
          </w:p>
        </w:tc>
      </w:tr>
      <w:tr w:rsidR="00E04890" w14:paraId="31F9F35B" w14:textId="77777777" w:rsidTr="003719F2">
        <w:tc>
          <w:tcPr>
            <w:tcW w:w="1502" w:type="dxa"/>
            <w:shd w:val="clear" w:color="auto" w:fill="D9D9D9" w:themeFill="background1" w:themeFillShade="D9"/>
          </w:tcPr>
          <w:p w14:paraId="6A8CA86A" w14:textId="67C5AA71" w:rsidR="00E04890" w:rsidRDefault="003719F2" w:rsidP="00E04890">
            <w:r>
              <w:t>1.1:5.2</w:t>
            </w:r>
          </w:p>
        </w:tc>
        <w:tc>
          <w:tcPr>
            <w:tcW w:w="1502" w:type="dxa"/>
          </w:tcPr>
          <w:p w14:paraId="3125E46B" w14:textId="1504A8FF" w:rsidR="00E04890" w:rsidRDefault="003719F2" w:rsidP="00E04890">
            <w:r>
              <w:t>x</w:t>
            </w:r>
          </w:p>
        </w:tc>
        <w:tc>
          <w:tcPr>
            <w:tcW w:w="1503" w:type="dxa"/>
          </w:tcPr>
          <w:p w14:paraId="15B8A4A8" w14:textId="77777777" w:rsidR="00E04890" w:rsidRDefault="00E04890" w:rsidP="00E04890"/>
        </w:tc>
        <w:tc>
          <w:tcPr>
            <w:tcW w:w="1503" w:type="dxa"/>
          </w:tcPr>
          <w:p w14:paraId="679174F4" w14:textId="77777777" w:rsidR="00E04890" w:rsidRDefault="00E04890" w:rsidP="00E04890"/>
        </w:tc>
        <w:tc>
          <w:tcPr>
            <w:tcW w:w="1503" w:type="dxa"/>
          </w:tcPr>
          <w:p w14:paraId="5240B01F" w14:textId="77777777" w:rsidR="00E04890" w:rsidRDefault="00E04890" w:rsidP="00E04890"/>
        </w:tc>
        <w:tc>
          <w:tcPr>
            <w:tcW w:w="1503" w:type="dxa"/>
          </w:tcPr>
          <w:p w14:paraId="16B17C4A" w14:textId="77777777" w:rsidR="00E04890" w:rsidRDefault="00E04890" w:rsidP="00E04890"/>
        </w:tc>
      </w:tr>
      <w:tr w:rsidR="00E04890" w14:paraId="60DA4A49" w14:textId="77777777" w:rsidTr="003719F2">
        <w:tc>
          <w:tcPr>
            <w:tcW w:w="1502" w:type="dxa"/>
            <w:shd w:val="clear" w:color="auto" w:fill="D9D9D9" w:themeFill="background1" w:themeFillShade="D9"/>
          </w:tcPr>
          <w:p w14:paraId="5CF9C70B" w14:textId="6B5F35FD" w:rsidR="00E04890" w:rsidRDefault="003719F2" w:rsidP="00E04890">
            <w:r>
              <w:t>1.1:5.3</w:t>
            </w:r>
          </w:p>
        </w:tc>
        <w:tc>
          <w:tcPr>
            <w:tcW w:w="1502" w:type="dxa"/>
          </w:tcPr>
          <w:p w14:paraId="7555DACB" w14:textId="77777777" w:rsidR="00E04890" w:rsidRDefault="00E04890" w:rsidP="00E04890"/>
        </w:tc>
        <w:tc>
          <w:tcPr>
            <w:tcW w:w="1503" w:type="dxa"/>
          </w:tcPr>
          <w:p w14:paraId="79B789DD" w14:textId="77777777" w:rsidR="00E04890" w:rsidRDefault="00E04890" w:rsidP="00E04890"/>
        </w:tc>
        <w:tc>
          <w:tcPr>
            <w:tcW w:w="1503" w:type="dxa"/>
          </w:tcPr>
          <w:p w14:paraId="1130E7B0" w14:textId="77777777" w:rsidR="00E04890" w:rsidRDefault="00E04890" w:rsidP="00E04890"/>
        </w:tc>
        <w:tc>
          <w:tcPr>
            <w:tcW w:w="1503" w:type="dxa"/>
          </w:tcPr>
          <w:p w14:paraId="1C34FCEB" w14:textId="77777777" w:rsidR="00E04890" w:rsidRDefault="00E04890" w:rsidP="00E04890"/>
        </w:tc>
        <w:tc>
          <w:tcPr>
            <w:tcW w:w="1503" w:type="dxa"/>
          </w:tcPr>
          <w:p w14:paraId="37D77CC4" w14:textId="1CB9925E" w:rsidR="00E04890" w:rsidRDefault="003719F2" w:rsidP="00E04890">
            <w:r>
              <w:t>x</w:t>
            </w:r>
          </w:p>
        </w:tc>
      </w:tr>
      <w:tr w:rsidR="00E04890" w14:paraId="75EF9BED" w14:textId="77777777" w:rsidTr="003719F2">
        <w:tc>
          <w:tcPr>
            <w:tcW w:w="1502" w:type="dxa"/>
            <w:shd w:val="clear" w:color="auto" w:fill="D9D9D9" w:themeFill="background1" w:themeFillShade="D9"/>
          </w:tcPr>
          <w:p w14:paraId="3160BF9E" w14:textId="5B3D6A57" w:rsidR="00E04890" w:rsidRDefault="003719F2" w:rsidP="00E04890">
            <w:r>
              <w:t>1.1:5.3.1</w:t>
            </w:r>
          </w:p>
        </w:tc>
        <w:tc>
          <w:tcPr>
            <w:tcW w:w="1502" w:type="dxa"/>
          </w:tcPr>
          <w:p w14:paraId="67A3D5DB" w14:textId="77777777" w:rsidR="00E04890" w:rsidRDefault="00E04890" w:rsidP="00E04890"/>
        </w:tc>
        <w:tc>
          <w:tcPr>
            <w:tcW w:w="1503" w:type="dxa"/>
          </w:tcPr>
          <w:p w14:paraId="13501B03" w14:textId="77777777" w:rsidR="00E04890" w:rsidRDefault="00E04890" w:rsidP="00E04890"/>
        </w:tc>
        <w:tc>
          <w:tcPr>
            <w:tcW w:w="1503" w:type="dxa"/>
          </w:tcPr>
          <w:p w14:paraId="0328FD83" w14:textId="77777777" w:rsidR="00E04890" w:rsidRDefault="00E04890" w:rsidP="00E04890"/>
        </w:tc>
        <w:tc>
          <w:tcPr>
            <w:tcW w:w="1503" w:type="dxa"/>
          </w:tcPr>
          <w:p w14:paraId="56923FA3" w14:textId="77777777" w:rsidR="00E04890" w:rsidRDefault="00E04890" w:rsidP="00E04890"/>
        </w:tc>
        <w:tc>
          <w:tcPr>
            <w:tcW w:w="1503" w:type="dxa"/>
          </w:tcPr>
          <w:p w14:paraId="43A04122" w14:textId="1630DB7F" w:rsidR="00E04890" w:rsidRDefault="003719F2" w:rsidP="00E04890">
            <w:r>
              <w:t>x</w:t>
            </w:r>
          </w:p>
        </w:tc>
      </w:tr>
    </w:tbl>
    <w:p w14:paraId="7735D674" w14:textId="1A55D835" w:rsidR="00E04890" w:rsidRDefault="00E04890" w:rsidP="00E04890">
      <w:pPr>
        <w:ind w:left="360"/>
      </w:pPr>
    </w:p>
    <w:p w14:paraId="6A542F9C" w14:textId="3AB36304" w:rsidR="006D47C2" w:rsidRDefault="006D47C2" w:rsidP="00E04890">
      <w:pPr>
        <w:ind w:left="360"/>
      </w:pPr>
    </w:p>
    <w:p w14:paraId="0EEA6726" w14:textId="5183D659" w:rsidR="006D47C2" w:rsidRDefault="006D47C2" w:rsidP="00E04890">
      <w:pPr>
        <w:ind w:left="360"/>
      </w:pPr>
    </w:p>
    <w:p w14:paraId="49C3015A" w14:textId="5917BE8C" w:rsidR="006D47C2" w:rsidRDefault="006D47C2" w:rsidP="00E04890">
      <w:pPr>
        <w:ind w:left="360"/>
      </w:pPr>
    </w:p>
    <w:p w14:paraId="7EF5ED6D" w14:textId="3BA2765E" w:rsidR="006D47C2" w:rsidRDefault="006D47C2" w:rsidP="00E04890">
      <w:pPr>
        <w:ind w:left="360"/>
      </w:pPr>
    </w:p>
    <w:p w14:paraId="62A3D315" w14:textId="41E5ABCA" w:rsidR="006D47C2" w:rsidRDefault="006D47C2" w:rsidP="00E04890">
      <w:pPr>
        <w:ind w:left="360"/>
      </w:pPr>
    </w:p>
    <w:p w14:paraId="22FC3216" w14:textId="401A3754" w:rsidR="006D47C2" w:rsidRDefault="006D47C2" w:rsidP="00E04890">
      <w:pPr>
        <w:ind w:left="360"/>
      </w:pPr>
    </w:p>
    <w:p w14:paraId="48C97A57" w14:textId="746739DD" w:rsidR="006D47C2" w:rsidRDefault="006D47C2" w:rsidP="00E04890">
      <w:pPr>
        <w:ind w:left="360"/>
      </w:pPr>
    </w:p>
    <w:p w14:paraId="3723C075" w14:textId="719B1501" w:rsidR="006D47C2" w:rsidRDefault="006D47C2" w:rsidP="00E04890">
      <w:pPr>
        <w:ind w:left="360"/>
      </w:pPr>
    </w:p>
    <w:p w14:paraId="6581B2A9" w14:textId="3BAFDB6E" w:rsidR="006D47C2" w:rsidRDefault="006D47C2" w:rsidP="00E04890">
      <w:pPr>
        <w:ind w:left="360"/>
      </w:pPr>
    </w:p>
    <w:p w14:paraId="6481E339" w14:textId="65F700DC" w:rsidR="006D47C2" w:rsidRDefault="006D47C2" w:rsidP="00E04890">
      <w:pPr>
        <w:ind w:left="360"/>
      </w:pPr>
    </w:p>
    <w:p w14:paraId="4FE8DB20" w14:textId="332B4759" w:rsidR="006D47C2" w:rsidRDefault="006D47C2" w:rsidP="00E04890">
      <w:pPr>
        <w:ind w:left="360"/>
      </w:pPr>
    </w:p>
    <w:p w14:paraId="1E5CEA51" w14:textId="6D95D5C1" w:rsidR="006D47C2" w:rsidRDefault="006D47C2" w:rsidP="00E04890">
      <w:pPr>
        <w:ind w:left="360"/>
      </w:pPr>
    </w:p>
    <w:p w14:paraId="28362D06" w14:textId="416A05D6" w:rsidR="006D47C2" w:rsidRDefault="006D47C2" w:rsidP="00E04890">
      <w:pPr>
        <w:ind w:left="360"/>
      </w:pPr>
    </w:p>
    <w:p w14:paraId="1B6EC799" w14:textId="03EBFECB" w:rsidR="006D47C2" w:rsidRDefault="006D47C2" w:rsidP="00E04890">
      <w:pPr>
        <w:ind w:left="360"/>
      </w:pPr>
    </w:p>
    <w:p w14:paraId="0F9A6CCB" w14:textId="324C6051" w:rsidR="006D47C2" w:rsidRDefault="006D47C2" w:rsidP="00E04890">
      <w:pPr>
        <w:ind w:left="360"/>
      </w:pPr>
    </w:p>
    <w:p w14:paraId="3717E296" w14:textId="2A5C6232" w:rsidR="006D47C2" w:rsidRDefault="006D47C2" w:rsidP="00E04890">
      <w:pPr>
        <w:ind w:left="360"/>
      </w:pPr>
    </w:p>
    <w:p w14:paraId="352FD981" w14:textId="07B7EC54" w:rsidR="006D47C2" w:rsidRDefault="006D47C2" w:rsidP="00E04890">
      <w:pPr>
        <w:ind w:left="360"/>
      </w:pPr>
    </w:p>
    <w:p w14:paraId="35F20A6A" w14:textId="77777777" w:rsidR="006D47C2" w:rsidRDefault="006D47C2" w:rsidP="00E04890">
      <w:pPr>
        <w:ind w:left="360"/>
      </w:pPr>
    </w:p>
    <w:p w14:paraId="1917BCB9" w14:textId="51BC7F96" w:rsidR="003719F2" w:rsidRDefault="003719F2" w:rsidP="00E47B76">
      <w:pPr>
        <w:pStyle w:val="Heading2"/>
        <w:numPr>
          <w:ilvl w:val="1"/>
          <w:numId w:val="26"/>
        </w:numPr>
      </w:pPr>
      <w:bookmarkStart w:id="9" w:name="_Toc80629312"/>
      <w:r>
        <w:lastRenderedPageBreak/>
        <w:t>Manual testing results</w:t>
      </w:r>
      <w:bookmarkEnd w:id="9"/>
    </w:p>
    <w:p w14:paraId="160B7540" w14:textId="23699F72" w:rsidR="006D47C2" w:rsidRDefault="006D47C2" w:rsidP="006D47C2">
      <w:pPr>
        <w:ind w:left="360"/>
      </w:pPr>
      <w:r>
        <w:t xml:space="preserve">Presented below are the results of the manual test cases. </w:t>
      </w:r>
    </w:p>
    <w:p w14:paraId="58914969" w14:textId="5D7DE2A4" w:rsidR="006D47C2" w:rsidRDefault="006D47C2" w:rsidP="006D47C2">
      <w:pPr>
        <w:ind w:left="360"/>
      </w:pPr>
      <w:r>
        <w:t>First the matrixes will be presented again but altered to see which tests rendered succeeded and which tests failed. After that a section for each test failed will be presented and motivations as to why they failed. Furthermore, suggestions for how to correct the system to adhere to the tests will be presented.</w:t>
      </w:r>
    </w:p>
    <w:p w14:paraId="416CA6AA" w14:textId="6004F2F5" w:rsidR="00BA68DF" w:rsidRDefault="00BA68DF" w:rsidP="006D47C2">
      <w:pPr>
        <w:ind w:left="360"/>
      </w:pPr>
    </w:p>
    <w:p w14:paraId="38E99704" w14:textId="22638E01" w:rsidR="00BA68DF" w:rsidRDefault="00BA68DF" w:rsidP="00BA68DF">
      <w:pPr>
        <w:pStyle w:val="Heading3"/>
        <w:numPr>
          <w:ilvl w:val="2"/>
          <w:numId w:val="26"/>
        </w:numPr>
      </w:pPr>
      <w:bookmarkStart w:id="10" w:name="_Toc80629313"/>
      <w:r>
        <w:t>UC 1 test cases</w:t>
      </w:r>
      <w:bookmarkEnd w:id="10"/>
    </w:p>
    <w:p w14:paraId="604B8A10" w14:textId="1F5CFF34" w:rsidR="004A79A9" w:rsidRPr="004A79A9" w:rsidRDefault="004A79A9" w:rsidP="004A79A9">
      <w:r>
        <w:t>Below is the matrix for UC1 and TC1. A green 1 will be shown for tests that pass and a red 0 for the tests that fail.</w:t>
      </w:r>
    </w:p>
    <w:tbl>
      <w:tblPr>
        <w:tblStyle w:val="TableGrid"/>
        <w:tblW w:w="0" w:type="auto"/>
        <w:tblLook w:val="04A0" w:firstRow="1" w:lastRow="0" w:firstColumn="1" w:lastColumn="0" w:noHBand="0" w:noVBand="1"/>
      </w:tblPr>
      <w:tblGrid>
        <w:gridCol w:w="999"/>
        <w:gridCol w:w="1143"/>
        <w:gridCol w:w="1153"/>
        <w:gridCol w:w="1153"/>
        <w:gridCol w:w="1153"/>
        <w:gridCol w:w="1152"/>
        <w:gridCol w:w="1153"/>
      </w:tblGrid>
      <w:tr w:rsidR="004A79A9" w:rsidRPr="00E04890" w14:paraId="3891B62E" w14:textId="77777777" w:rsidTr="004A79A9">
        <w:tc>
          <w:tcPr>
            <w:tcW w:w="999" w:type="dxa"/>
            <w:shd w:val="clear" w:color="auto" w:fill="D9D9D9" w:themeFill="background1" w:themeFillShade="D9"/>
          </w:tcPr>
          <w:p w14:paraId="3D99F6E8" w14:textId="77777777" w:rsidR="004A79A9" w:rsidRPr="00E04890" w:rsidRDefault="004A79A9" w:rsidP="00B86E37">
            <w:r w:rsidRPr="00E04890">
              <w:t>TC -&gt;</w:t>
            </w:r>
          </w:p>
          <w:p w14:paraId="56A1F60D" w14:textId="77777777" w:rsidR="004A79A9" w:rsidRPr="00E04890" w:rsidRDefault="004A79A9" w:rsidP="00B86E37">
            <w:r w:rsidRPr="00E04890">
              <w:t>UC</w:t>
            </w:r>
          </w:p>
        </w:tc>
        <w:tc>
          <w:tcPr>
            <w:tcW w:w="1143" w:type="dxa"/>
            <w:shd w:val="clear" w:color="auto" w:fill="D9D9D9" w:themeFill="background1" w:themeFillShade="D9"/>
          </w:tcPr>
          <w:p w14:paraId="1E692D69" w14:textId="77777777" w:rsidR="004A79A9" w:rsidRPr="00E04890" w:rsidRDefault="004A79A9" w:rsidP="00B86E37">
            <w:r w:rsidRPr="00E04890">
              <w:t>1.1</w:t>
            </w:r>
          </w:p>
        </w:tc>
        <w:tc>
          <w:tcPr>
            <w:tcW w:w="1153" w:type="dxa"/>
            <w:shd w:val="clear" w:color="auto" w:fill="D9D9D9" w:themeFill="background1" w:themeFillShade="D9"/>
          </w:tcPr>
          <w:p w14:paraId="43FFE312" w14:textId="77777777" w:rsidR="004A79A9" w:rsidRPr="00E04890" w:rsidRDefault="004A79A9" w:rsidP="00B86E37">
            <w:r w:rsidRPr="00E04890">
              <w:t>1.2</w:t>
            </w:r>
          </w:p>
        </w:tc>
        <w:tc>
          <w:tcPr>
            <w:tcW w:w="1153" w:type="dxa"/>
            <w:shd w:val="clear" w:color="auto" w:fill="D9D9D9" w:themeFill="background1" w:themeFillShade="D9"/>
          </w:tcPr>
          <w:p w14:paraId="4AB6FFC8" w14:textId="525A4B51" w:rsidR="004A79A9" w:rsidRPr="00E04890" w:rsidRDefault="004A79A9" w:rsidP="00B86E37">
            <w:r w:rsidRPr="00E04890">
              <w:t>1.3</w:t>
            </w:r>
          </w:p>
        </w:tc>
        <w:tc>
          <w:tcPr>
            <w:tcW w:w="1153" w:type="dxa"/>
            <w:shd w:val="clear" w:color="auto" w:fill="D9D9D9" w:themeFill="background1" w:themeFillShade="D9"/>
          </w:tcPr>
          <w:p w14:paraId="697F781E" w14:textId="77777777" w:rsidR="004A79A9" w:rsidRPr="00E04890" w:rsidRDefault="004A79A9" w:rsidP="00B86E37">
            <w:r w:rsidRPr="00E04890">
              <w:t>1.4</w:t>
            </w:r>
          </w:p>
        </w:tc>
        <w:tc>
          <w:tcPr>
            <w:tcW w:w="1152" w:type="dxa"/>
            <w:shd w:val="clear" w:color="auto" w:fill="D9D9D9" w:themeFill="background1" w:themeFillShade="D9"/>
          </w:tcPr>
          <w:p w14:paraId="5A2FF648" w14:textId="77777777" w:rsidR="004A79A9" w:rsidRPr="00E04890" w:rsidRDefault="004A79A9" w:rsidP="00B86E37">
            <w:r w:rsidRPr="00E04890">
              <w:t>1.5</w:t>
            </w:r>
          </w:p>
        </w:tc>
        <w:tc>
          <w:tcPr>
            <w:tcW w:w="1153" w:type="dxa"/>
            <w:shd w:val="clear" w:color="auto" w:fill="D9D9D9" w:themeFill="background1" w:themeFillShade="D9"/>
          </w:tcPr>
          <w:p w14:paraId="7D080AC2" w14:textId="77777777" w:rsidR="004A79A9" w:rsidRPr="00E04890" w:rsidRDefault="004A79A9" w:rsidP="00B86E37">
            <w:r w:rsidRPr="00E04890">
              <w:t>1.6</w:t>
            </w:r>
          </w:p>
        </w:tc>
      </w:tr>
      <w:tr w:rsidR="004A79A9" w:rsidRPr="00E04890" w14:paraId="06EFD6BD" w14:textId="77777777" w:rsidTr="004A79A9">
        <w:tc>
          <w:tcPr>
            <w:tcW w:w="999" w:type="dxa"/>
            <w:shd w:val="clear" w:color="auto" w:fill="D9D9D9" w:themeFill="background1" w:themeFillShade="D9"/>
          </w:tcPr>
          <w:p w14:paraId="4906C65F" w14:textId="77777777" w:rsidR="004A79A9" w:rsidRPr="00E04890" w:rsidRDefault="004A79A9" w:rsidP="00B86E37">
            <w:r w:rsidRPr="00E04890">
              <w:t>1: main</w:t>
            </w:r>
          </w:p>
        </w:tc>
        <w:tc>
          <w:tcPr>
            <w:tcW w:w="1143" w:type="dxa"/>
          </w:tcPr>
          <w:p w14:paraId="23F5052D" w14:textId="7A3BC05F" w:rsidR="004A79A9" w:rsidRPr="00133A77" w:rsidRDefault="004A79A9" w:rsidP="00B86E37">
            <w:pPr>
              <w:rPr>
                <w:color w:val="538135" w:themeColor="accent6" w:themeShade="BF"/>
              </w:rPr>
            </w:pPr>
            <w:r w:rsidRPr="00133A77">
              <w:rPr>
                <w:color w:val="538135" w:themeColor="accent6" w:themeShade="BF"/>
              </w:rPr>
              <w:t>1</w:t>
            </w:r>
          </w:p>
        </w:tc>
        <w:tc>
          <w:tcPr>
            <w:tcW w:w="1153" w:type="dxa"/>
          </w:tcPr>
          <w:p w14:paraId="09D460F3" w14:textId="77777777" w:rsidR="004A79A9" w:rsidRPr="00E04890" w:rsidRDefault="004A79A9" w:rsidP="00B86E37"/>
        </w:tc>
        <w:tc>
          <w:tcPr>
            <w:tcW w:w="1153" w:type="dxa"/>
          </w:tcPr>
          <w:p w14:paraId="3397F656" w14:textId="72E82CBF" w:rsidR="004A79A9" w:rsidRPr="00E04890" w:rsidRDefault="004A79A9" w:rsidP="00B86E37"/>
        </w:tc>
        <w:tc>
          <w:tcPr>
            <w:tcW w:w="1153" w:type="dxa"/>
          </w:tcPr>
          <w:p w14:paraId="67D21396" w14:textId="77777777" w:rsidR="004A79A9" w:rsidRPr="00E04890" w:rsidRDefault="004A79A9" w:rsidP="00B86E37"/>
        </w:tc>
        <w:tc>
          <w:tcPr>
            <w:tcW w:w="1152" w:type="dxa"/>
          </w:tcPr>
          <w:p w14:paraId="0146533D" w14:textId="77777777" w:rsidR="004A79A9" w:rsidRPr="00E04890" w:rsidRDefault="004A79A9" w:rsidP="00B86E37"/>
        </w:tc>
        <w:tc>
          <w:tcPr>
            <w:tcW w:w="1153" w:type="dxa"/>
          </w:tcPr>
          <w:p w14:paraId="01F3F44D" w14:textId="77777777" w:rsidR="004A79A9" w:rsidRPr="00E04890" w:rsidRDefault="004A79A9" w:rsidP="00B86E37"/>
        </w:tc>
      </w:tr>
      <w:tr w:rsidR="004A79A9" w:rsidRPr="00E04890" w14:paraId="3190C898" w14:textId="77777777" w:rsidTr="004A79A9">
        <w:tc>
          <w:tcPr>
            <w:tcW w:w="999" w:type="dxa"/>
            <w:shd w:val="clear" w:color="auto" w:fill="D9D9D9" w:themeFill="background1" w:themeFillShade="D9"/>
          </w:tcPr>
          <w:p w14:paraId="3A0DC871" w14:textId="77777777" w:rsidR="004A79A9" w:rsidRPr="00E04890" w:rsidRDefault="004A79A9" w:rsidP="00B86E37">
            <w:r w:rsidRPr="00E04890">
              <w:t>1:3.1</w:t>
            </w:r>
          </w:p>
        </w:tc>
        <w:tc>
          <w:tcPr>
            <w:tcW w:w="1143" w:type="dxa"/>
          </w:tcPr>
          <w:p w14:paraId="3DCF75F5" w14:textId="77777777" w:rsidR="004A79A9" w:rsidRPr="00E04890" w:rsidRDefault="004A79A9" w:rsidP="00B86E37"/>
        </w:tc>
        <w:tc>
          <w:tcPr>
            <w:tcW w:w="1153" w:type="dxa"/>
          </w:tcPr>
          <w:p w14:paraId="5AED0FBE" w14:textId="77777777" w:rsidR="004A79A9" w:rsidRPr="00E04890" w:rsidRDefault="004A79A9" w:rsidP="00B86E37"/>
        </w:tc>
        <w:tc>
          <w:tcPr>
            <w:tcW w:w="1153" w:type="dxa"/>
          </w:tcPr>
          <w:p w14:paraId="5381E0C3" w14:textId="00EFDC5C" w:rsidR="004A79A9" w:rsidRPr="00133A77" w:rsidRDefault="004A79A9" w:rsidP="00B86E37">
            <w:pPr>
              <w:rPr>
                <w:color w:val="538135" w:themeColor="accent6" w:themeShade="BF"/>
              </w:rPr>
            </w:pPr>
            <w:r w:rsidRPr="00133A77">
              <w:rPr>
                <w:color w:val="538135" w:themeColor="accent6" w:themeShade="BF"/>
              </w:rPr>
              <w:t>1</w:t>
            </w:r>
          </w:p>
        </w:tc>
        <w:tc>
          <w:tcPr>
            <w:tcW w:w="1153" w:type="dxa"/>
          </w:tcPr>
          <w:p w14:paraId="38987288" w14:textId="3FF75566" w:rsidR="004A79A9" w:rsidRPr="00133A77" w:rsidRDefault="000329DA" w:rsidP="00B86E37">
            <w:pPr>
              <w:rPr>
                <w:color w:val="538135" w:themeColor="accent6" w:themeShade="BF"/>
              </w:rPr>
            </w:pPr>
            <w:r w:rsidRPr="00133A77">
              <w:rPr>
                <w:color w:val="538135" w:themeColor="accent6" w:themeShade="BF"/>
              </w:rPr>
              <w:t>1</w:t>
            </w:r>
          </w:p>
        </w:tc>
        <w:tc>
          <w:tcPr>
            <w:tcW w:w="1152" w:type="dxa"/>
          </w:tcPr>
          <w:p w14:paraId="4B6E8F24" w14:textId="77777777" w:rsidR="004A79A9" w:rsidRPr="00E04890" w:rsidRDefault="004A79A9" w:rsidP="00B86E37"/>
        </w:tc>
        <w:tc>
          <w:tcPr>
            <w:tcW w:w="1153" w:type="dxa"/>
          </w:tcPr>
          <w:p w14:paraId="6B7639B5" w14:textId="77777777" w:rsidR="004A79A9" w:rsidRPr="00E04890" w:rsidRDefault="004A79A9" w:rsidP="00B86E37"/>
        </w:tc>
      </w:tr>
      <w:tr w:rsidR="004A79A9" w:rsidRPr="00E04890" w14:paraId="64416773" w14:textId="77777777" w:rsidTr="004A79A9">
        <w:tc>
          <w:tcPr>
            <w:tcW w:w="999" w:type="dxa"/>
            <w:shd w:val="clear" w:color="auto" w:fill="D9D9D9" w:themeFill="background1" w:themeFillShade="D9"/>
          </w:tcPr>
          <w:p w14:paraId="1A6C422B" w14:textId="77777777" w:rsidR="004A79A9" w:rsidRPr="00E04890" w:rsidRDefault="004A79A9" w:rsidP="00B86E37">
            <w:r w:rsidRPr="00E04890">
              <w:t>1:3.1.1</w:t>
            </w:r>
          </w:p>
        </w:tc>
        <w:tc>
          <w:tcPr>
            <w:tcW w:w="1143" w:type="dxa"/>
          </w:tcPr>
          <w:p w14:paraId="46332205" w14:textId="77777777" w:rsidR="004A79A9" w:rsidRPr="00E04890" w:rsidRDefault="004A79A9" w:rsidP="00B86E37"/>
        </w:tc>
        <w:tc>
          <w:tcPr>
            <w:tcW w:w="1153" w:type="dxa"/>
          </w:tcPr>
          <w:p w14:paraId="32ACEEB6" w14:textId="77777777" w:rsidR="004A79A9" w:rsidRPr="00E04890" w:rsidRDefault="004A79A9" w:rsidP="00B86E37"/>
        </w:tc>
        <w:tc>
          <w:tcPr>
            <w:tcW w:w="1153" w:type="dxa"/>
          </w:tcPr>
          <w:p w14:paraId="2F4E8E3D" w14:textId="57D0B2E8" w:rsidR="004A79A9" w:rsidRPr="00133A77" w:rsidRDefault="004A79A9" w:rsidP="00B86E37">
            <w:pPr>
              <w:rPr>
                <w:color w:val="538135" w:themeColor="accent6" w:themeShade="BF"/>
              </w:rPr>
            </w:pPr>
            <w:r w:rsidRPr="00133A77">
              <w:rPr>
                <w:color w:val="538135" w:themeColor="accent6" w:themeShade="BF"/>
              </w:rPr>
              <w:t>1</w:t>
            </w:r>
          </w:p>
        </w:tc>
        <w:tc>
          <w:tcPr>
            <w:tcW w:w="1153" w:type="dxa"/>
          </w:tcPr>
          <w:p w14:paraId="73B396FE" w14:textId="5CB458E6" w:rsidR="004A79A9" w:rsidRPr="00133A77" w:rsidRDefault="000329DA" w:rsidP="00B86E37">
            <w:pPr>
              <w:rPr>
                <w:color w:val="538135" w:themeColor="accent6" w:themeShade="BF"/>
              </w:rPr>
            </w:pPr>
            <w:r w:rsidRPr="00133A77">
              <w:rPr>
                <w:color w:val="538135" w:themeColor="accent6" w:themeShade="BF"/>
              </w:rPr>
              <w:t>1</w:t>
            </w:r>
          </w:p>
        </w:tc>
        <w:tc>
          <w:tcPr>
            <w:tcW w:w="1152" w:type="dxa"/>
          </w:tcPr>
          <w:p w14:paraId="4BB49080" w14:textId="77777777" w:rsidR="004A79A9" w:rsidRPr="00E04890" w:rsidRDefault="004A79A9" w:rsidP="00B86E37"/>
        </w:tc>
        <w:tc>
          <w:tcPr>
            <w:tcW w:w="1153" w:type="dxa"/>
          </w:tcPr>
          <w:p w14:paraId="69184CA6" w14:textId="77777777" w:rsidR="004A79A9" w:rsidRPr="00E04890" w:rsidRDefault="004A79A9" w:rsidP="00B86E37"/>
        </w:tc>
      </w:tr>
      <w:tr w:rsidR="004A79A9" w:rsidRPr="00E04890" w14:paraId="058184FF" w14:textId="77777777" w:rsidTr="004A79A9">
        <w:tc>
          <w:tcPr>
            <w:tcW w:w="999" w:type="dxa"/>
            <w:shd w:val="clear" w:color="auto" w:fill="D9D9D9" w:themeFill="background1" w:themeFillShade="D9"/>
          </w:tcPr>
          <w:p w14:paraId="3C2A9D3D" w14:textId="77777777" w:rsidR="004A79A9" w:rsidRPr="00E04890" w:rsidRDefault="004A79A9" w:rsidP="00B86E37">
            <w:r w:rsidRPr="00E04890">
              <w:t>1:3.1.2</w:t>
            </w:r>
          </w:p>
        </w:tc>
        <w:tc>
          <w:tcPr>
            <w:tcW w:w="1143" w:type="dxa"/>
          </w:tcPr>
          <w:p w14:paraId="49DF0DAB" w14:textId="77777777" w:rsidR="004A79A9" w:rsidRPr="00E04890" w:rsidRDefault="004A79A9" w:rsidP="00B86E37"/>
        </w:tc>
        <w:tc>
          <w:tcPr>
            <w:tcW w:w="1153" w:type="dxa"/>
          </w:tcPr>
          <w:p w14:paraId="0D1C312A" w14:textId="77777777" w:rsidR="004A79A9" w:rsidRPr="00E04890" w:rsidRDefault="004A79A9" w:rsidP="00B86E37"/>
        </w:tc>
        <w:tc>
          <w:tcPr>
            <w:tcW w:w="1153" w:type="dxa"/>
          </w:tcPr>
          <w:p w14:paraId="0D96DC25" w14:textId="65072191" w:rsidR="004A79A9" w:rsidRPr="00133A77" w:rsidRDefault="004A79A9" w:rsidP="00B86E37">
            <w:pPr>
              <w:rPr>
                <w:color w:val="538135" w:themeColor="accent6" w:themeShade="BF"/>
              </w:rPr>
            </w:pPr>
            <w:r w:rsidRPr="00133A77">
              <w:rPr>
                <w:color w:val="538135" w:themeColor="accent6" w:themeShade="BF"/>
              </w:rPr>
              <w:t>1</w:t>
            </w:r>
          </w:p>
        </w:tc>
        <w:tc>
          <w:tcPr>
            <w:tcW w:w="1153" w:type="dxa"/>
          </w:tcPr>
          <w:p w14:paraId="6F8840A5" w14:textId="77777777" w:rsidR="004A79A9" w:rsidRPr="00133A77" w:rsidRDefault="004A79A9" w:rsidP="00B86E37">
            <w:pPr>
              <w:rPr>
                <w:color w:val="538135" w:themeColor="accent6" w:themeShade="BF"/>
              </w:rPr>
            </w:pPr>
          </w:p>
        </w:tc>
        <w:tc>
          <w:tcPr>
            <w:tcW w:w="1152" w:type="dxa"/>
          </w:tcPr>
          <w:p w14:paraId="5924E58A" w14:textId="77777777" w:rsidR="004A79A9" w:rsidRPr="00E04890" w:rsidRDefault="004A79A9" w:rsidP="00B86E37"/>
        </w:tc>
        <w:tc>
          <w:tcPr>
            <w:tcW w:w="1153" w:type="dxa"/>
          </w:tcPr>
          <w:p w14:paraId="7786B2AD" w14:textId="77777777" w:rsidR="004A79A9" w:rsidRPr="00E04890" w:rsidRDefault="004A79A9" w:rsidP="00B86E37"/>
        </w:tc>
      </w:tr>
      <w:tr w:rsidR="004A79A9" w:rsidRPr="00E04890" w14:paraId="7FD1777B" w14:textId="77777777" w:rsidTr="004A79A9">
        <w:tc>
          <w:tcPr>
            <w:tcW w:w="999" w:type="dxa"/>
            <w:shd w:val="clear" w:color="auto" w:fill="D9D9D9" w:themeFill="background1" w:themeFillShade="D9"/>
          </w:tcPr>
          <w:p w14:paraId="54D7DEB6" w14:textId="77777777" w:rsidR="004A79A9" w:rsidRPr="00E04890" w:rsidRDefault="004A79A9" w:rsidP="00B86E37">
            <w:r w:rsidRPr="00E04890">
              <w:t>1:3.1.3</w:t>
            </w:r>
          </w:p>
        </w:tc>
        <w:tc>
          <w:tcPr>
            <w:tcW w:w="1143" w:type="dxa"/>
          </w:tcPr>
          <w:p w14:paraId="7887CF2B" w14:textId="77777777" w:rsidR="004A79A9" w:rsidRPr="00E04890" w:rsidRDefault="004A79A9" w:rsidP="00B86E37"/>
        </w:tc>
        <w:tc>
          <w:tcPr>
            <w:tcW w:w="1153" w:type="dxa"/>
          </w:tcPr>
          <w:p w14:paraId="0D23A9C6" w14:textId="77777777" w:rsidR="004A79A9" w:rsidRPr="00E04890" w:rsidRDefault="004A79A9" w:rsidP="00B86E37"/>
        </w:tc>
        <w:tc>
          <w:tcPr>
            <w:tcW w:w="1153" w:type="dxa"/>
          </w:tcPr>
          <w:p w14:paraId="2C34BBDD" w14:textId="3947E77D" w:rsidR="004A79A9" w:rsidRPr="00133A77" w:rsidRDefault="004A79A9" w:rsidP="00B86E37">
            <w:pPr>
              <w:rPr>
                <w:color w:val="538135" w:themeColor="accent6" w:themeShade="BF"/>
              </w:rPr>
            </w:pPr>
          </w:p>
        </w:tc>
        <w:tc>
          <w:tcPr>
            <w:tcW w:w="1153" w:type="dxa"/>
          </w:tcPr>
          <w:p w14:paraId="7E17EA31" w14:textId="1C500669" w:rsidR="004A79A9" w:rsidRPr="00133A77" w:rsidRDefault="000329DA" w:rsidP="00B86E37">
            <w:pPr>
              <w:rPr>
                <w:color w:val="538135" w:themeColor="accent6" w:themeShade="BF"/>
              </w:rPr>
            </w:pPr>
            <w:r w:rsidRPr="00133A77">
              <w:rPr>
                <w:color w:val="538135" w:themeColor="accent6" w:themeShade="BF"/>
              </w:rPr>
              <w:t>1</w:t>
            </w:r>
          </w:p>
        </w:tc>
        <w:tc>
          <w:tcPr>
            <w:tcW w:w="1152" w:type="dxa"/>
          </w:tcPr>
          <w:p w14:paraId="768062FE" w14:textId="77777777" w:rsidR="004A79A9" w:rsidRPr="00E04890" w:rsidRDefault="004A79A9" w:rsidP="00B86E37"/>
        </w:tc>
        <w:tc>
          <w:tcPr>
            <w:tcW w:w="1153" w:type="dxa"/>
          </w:tcPr>
          <w:p w14:paraId="36629A98" w14:textId="77777777" w:rsidR="004A79A9" w:rsidRPr="00E04890" w:rsidRDefault="004A79A9" w:rsidP="00B86E37"/>
        </w:tc>
      </w:tr>
      <w:tr w:rsidR="004A79A9" w:rsidRPr="00E04890" w14:paraId="06C31392" w14:textId="77777777" w:rsidTr="004A79A9">
        <w:tc>
          <w:tcPr>
            <w:tcW w:w="999" w:type="dxa"/>
            <w:shd w:val="clear" w:color="auto" w:fill="D9D9D9" w:themeFill="background1" w:themeFillShade="D9"/>
          </w:tcPr>
          <w:p w14:paraId="21E1A7B7" w14:textId="77777777" w:rsidR="004A79A9" w:rsidRPr="00E04890" w:rsidRDefault="004A79A9" w:rsidP="00B86E37">
            <w:r w:rsidRPr="00E04890">
              <w:t>1:3.1.2.1</w:t>
            </w:r>
          </w:p>
        </w:tc>
        <w:tc>
          <w:tcPr>
            <w:tcW w:w="1143" w:type="dxa"/>
          </w:tcPr>
          <w:p w14:paraId="68EBDF09" w14:textId="77777777" w:rsidR="004A79A9" w:rsidRPr="00E04890" w:rsidRDefault="004A79A9" w:rsidP="00B86E37"/>
        </w:tc>
        <w:tc>
          <w:tcPr>
            <w:tcW w:w="1153" w:type="dxa"/>
          </w:tcPr>
          <w:p w14:paraId="3BD84804" w14:textId="77777777" w:rsidR="004A79A9" w:rsidRPr="00E04890" w:rsidRDefault="004A79A9" w:rsidP="00B86E37"/>
        </w:tc>
        <w:tc>
          <w:tcPr>
            <w:tcW w:w="1153" w:type="dxa"/>
          </w:tcPr>
          <w:p w14:paraId="734FA2EF" w14:textId="4F0E3612" w:rsidR="004A79A9" w:rsidRPr="00133A77" w:rsidRDefault="004A79A9" w:rsidP="00B86E37">
            <w:pPr>
              <w:rPr>
                <w:color w:val="538135" w:themeColor="accent6" w:themeShade="BF"/>
              </w:rPr>
            </w:pPr>
            <w:r w:rsidRPr="00133A77">
              <w:rPr>
                <w:color w:val="538135" w:themeColor="accent6" w:themeShade="BF"/>
              </w:rPr>
              <w:t>1</w:t>
            </w:r>
          </w:p>
        </w:tc>
        <w:tc>
          <w:tcPr>
            <w:tcW w:w="1153" w:type="dxa"/>
          </w:tcPr>
          <w:p w14:paraId="512A90BA" w14:textId="77777777" w:rsidR="004A79A9" w:rsidRPr="00133A77" w:rsidRDefault="004A79A9" w:rsidP="00B86E37">
            <w:pPr>
              <w:rPr>
                <w:color w:val="538135" w:themeColor="accent6" w:themeShade="BF"/>
              </w:rPr>
            </w:pPr>
          </w:p>
        </w:tc>
        <w:tc>
          <w:tcPr>
            <w:tcW w:w="1152" w:type="dxa"/>
          </w:tcPr>
          <w:p w14:paraId="68FF0A9B" w14:textId="77777777" w:rsidR="004A79A9" w:rsidRPr="00E04890" w:rsidRDefault="004A79A9" w:rsidP="00B86E37"/>
        </w:tc>
        <w:tc>
          <w:tcPr>
            <w:tcW w:w="1153" w:type="dxa"/>
          </w:tcPr>
          <w:p w14:paraId="1B46D0C0" w14:textId="77777777" w:rsidR="004A79A9" w:rsidRPr="00E04890" w:rsidRDefault="004A79A9" w:rsidP="00B86E37"/>
        </w:tc>
      </w:tr>
      <w:tr w:rsidR="004A79A9" w:rsidRPr="00E04890" w14:paraId="1F06B235" w14:textId="77777777" w:rsidTr="004A79A9">
        <w:tc>
          <w:tcPr>
            <w:tcW w:w="999" w:type="dxa"/>
            <w:shd w:val="clear" w:color="auto" w:fill="D9D9D9" w:themeFill="background1" w:themeFillShade="D9"/>
          </w:tcPr>
          <w:p w14:paraId="04D275E6" w14:textId="77777777" w:rsidR="004A79A9" w:rsidRPr="00E04890" w:rsidRDefault="004A79A9" w:rsidP="00B86E37">
            <w:r w:rsidRPr="00E04890">
              <w:t>1:3.1.3.1</w:t>
            </w:r>
          </w:p>
        </w:tc>
        <w:tc>
          <w:tcPr>
            <w:tcW w:w="1143" w:type="dxa"/>
          </w:tcPr>
          <w:p w14:paraId="1901B254" w14:textId="77777777" w:rsidR="004A79A9" w:rsidRPr="00E04890" w:rsidRDefault="004A79A9" w:rsidP="00B86E37"/>
        </w:tc>
        <w:tc>
          <w:tcPr>
            <w:tcW w:w="1153" w:type="dxa"/>
          </w:tcPr>
          <w:p w14:paraId="7122F5B6" w14:textId="77777777" w:rsidR="004A79A9" w:rsidRPr="00E04890" w:rsidRDefault="004A79A9" w:rsidP="00B86E37"/>
        </w:tc>
        <w:tc>
          <w:tcPr>
            <w:tcW w:w="1153" w:type="dxa"/>
          </w:tcPr>
          <w:p w14:paraId="653945F8" w14:textId="49949855" w:rsidR="004A79A9" w:rsidRPr="00E04890" w:rsidRDefault="004A79A9" w:rsidP="00B86E37"/>
        </w:tc>
        <w:tc>
          <w:tcPr>
            <w:tcW w:w="1153" w:type="dxa"/>
          </w:tcPr>
          <w:p w14:paraId="613E28DD" w14:textId="7A070276" w:rsidR="004A79A9" w:rsidRPr="00133A77" w:rsidRDefault="000329DA" w:rsidP="00B86E37">
            <w:pPr>
              <w:rPr>
                <w:color w:val="538135" w:themeColor="accent6" w:themeShade="BF"/>
              </w:rPr>
            </w:pPr>
            <w:r w:rsidRPr="00133A77">
              <w:rPr>
                <w:color w:val="538135" w:themeColor="accent6" w:themeShade="BF"/>
              </w:rPr>
              <w:t>1</w:t>
            </w:r>
          </w:p>
        </w:tc>
        <w:tc>
          <w:tcPr>
            <w:tcW w:w="1152" w:type="dxa"/>
          </w:tcPr>
          <w:p w14:paraId="28B28419" w14:textId="77777777" w:rsidR="004A79A9" w:rsidRPr="00E04890" w:rsidRDefault="004A79A9" w:rsidP="00B86E37"/>
        </w:tc>
        <w:tc>
          <w:tcPr>
            <w:tcW w:w="1153" w:type="dxa"/>
          </w:tcPr>
          <w:p w14:paraId="63827671" w14:textId="77777777" w:rsidR="004A79A9" w:rsidRPr="00E04890" w:rsidRDefault="004A79A9" w:rsidP="00B86E37"/>
        </w:tc>
      </w:tr>
      <w:tr w:rsidR="004A79A9" w:rsidRPr="00E04890" w14:paraId="0E19B3A8" w14:textId="77777777" w:rsidTr="004A79A9">
        <w:tc>
          <w:tcPr>
            <w:tcW w:w="999" w:type="dxa"/>
            <w:shd w:val="clear" w:color="auto" w:fill="D9D9D9" w:themeFill="background1" w:themeFillShade="D9"/>
          </w:tcPr>
          <w:p w14:paraId="5EEF56F8" w14:textId="77777777" w:rsidR="004A79A9" w:rsidRPr="00E04890" w:rsidRDefault="004A79A9" w:rsidP="00B86E37">
            <w:r w:rsidRPr="00E04890">
              <w:t>1:3.2</w:t>
            </w:r>
          </w:p>
        </w:tc>
        <w:tc>
          <w:tcPr>
            <w:tcW w:w="1143" w:type="dxa"/>
          </w:tcPr>
          <w:p w14:paraId="1EE85F62" w14:textId="77777777" w:rsidR="004A79A9" w:rsidRPr="00E04890" w:rsidRDefault="004A79A9" w:rsidP="00B86E37"/>
        </w:tc>
        <w:tc>
          <w:tcPr>
            <w:tcW w:w="1153" w:type="dxa"/>
          </w:tcPr>
          <w:p w14:paraId="539FECAC" w14:textId="77777777" w:rsidR="004A79A9" w:rsidRPr="00E04890" w:rsidRDefault="004A79A9" w:rsidP="00B86E37"/>
        </w:tc>
        <w:tc>
          <w:tcPr>
            <w:tcW w:w="1153" w:type="dxa"/>
          </w:tcPr>
          <w:p w14:paraId="3947538F" w14:textId="23F3FF7D" w:rsidR="004A79A9" w:rsidRPr="00E04890" w:rsidRDefault="004A79A9" w:rsidP="00B86E37"/>
        </w:tc>
        <w:tc>
          <w:tcPr>
            <w:tcW w:w="1153" w:type="dxa"/>
          </w:tcPr>
          <w:p w14:paraId="005D5CF6" w14:textId="77777777" w:rsidR="004A79A9" w:rsidRPr="00E04890" w:rsidRDefault="004A79A9" w:rsidP="00B86E37"/>
        </w:tc>
        <w:tc>
          <w:tcPr>
            <w:tcW w:w="1152" w:type="dxa"/>
          </w:tcPr>
          <w:p w14:paraId="18C3EBD6" w14:textId="7A160CB8" w:rsidR="004A79A9" w:rsidRPr="00133A77" w:rsidRDefault="000329DA" w:rsidP="00B86E37">
            <w:pPr>
              <w:rPr>
                <w:color w:val="538135" w:themeColor="accent6" w:themeShade="BF"/>
              </w:rPr>
            </w:pPr>
            <w:r w:rsidRPr="00133A77">
              <w:rPr>
                <w:color w:val="538135" w:themeColor="accent6" w:themeShade="BF"/>
              </w:rPr>
              <w:t>1</w:t>
            </w:r>
          </w:p>
        </w:tc>
        <w:tc>
          <w:tcPr>
            <w:tcW w:w="1153" w:type="dxa"/>
          </w:tcPr>
          <w:p w14:paraId="2F3B3980" w14:textId="77777777" w:rsidR="004A79A9" w:rsidRPr="00E04890" w:rsidRDefault="004A79A9" w:rsidP="00B86E37"/>
        </w:tc>
      </w:tr>
      <w:tr w:rsidR="004A79A9" w:rsidRPr="00E04890" w14:paraId="46182600" w14:textId="77777777" w:rsidTr="004A79A9">
        <w:tc>
          <w:tcPr>
            <w:tcW w:w="999" w:type="dxa"/>
            <w:shd w:val="clear" w:color="auto" w:fill="D9D9D9" w:themeFill="background1" w:themeFillShade="D9"/>
          </w:tcPr>
          <w:p w14:paraId="0B0DFD04" w14:textId="77777777" w:rsidR="004A79A9" w:rsidRPr="00E04890" w:rsidRDefault="004A79A9" w:rsidP="00B86E37">
            <w:r w:rsidRPr="00E04890">
              <w:t>1:3.2.1</w:t>
            </w:r>
          </w:p>
        </w:tc>
        <w:tc>
          <w:tcPr>
            <w:tcW w:w="1143" w:type="dxa"/>
          </w:tcPr>
          <w:p w14:paraId="32B032C8" w14:textId="77777777" w:rsidR="004A79A9" w:rsidRPr="00E04890" w:rsidRDefault="004A79A9" w:rsidP="00B86E37"/>
        </w:tc>
        <w:tc>
          <w:tcPr>
            <w:tcW w:w="1153" w:type="dxa"/>
          </w:tcPr>
          <w:p w14:paraId="2C990291" w14:textId="77777777" w:rsidR="004A79A9" w:rsidRPr="00E04890" w:rsidRDefault="004A79A9" w:rsidP="00B86E37"/>
        </w:tc>
        <w:tc>
          <w:tcPr>
            <w:tcW w:w="1153" w:type="dxa"/>
          </w:tcPr>
          <w:p w14:paraId="05043B56" w14:textId="41DA7F93" w:rsidR="004A79A9" w:rsidRPr="00E04890" w:rsidRDefault="004A79A9" w:rsidP="00B86E37"/>
        </w:tc>
        <w:tc>
          <w:tcPr>
            <w:tcW w:w="1153" w:type="dxa"/>
          </w:tcPr>
          <w:p w14:paraId="0E6510BC" w14:textId="77777777" w:rsidR="004A79A9" w:rsidRPr="00E04890" w:rsidRDefault="004A79A9" w:rsidP="00B86E37"/>
        </w:tc>
        <w:tc>
          <w:tcPr>
            <w:tcW w:w="1152" w:type="dxa"/>
          </w:tcPr>
          <w:p w14:paraId="563FC281" w14:textId="1284CB3C" w:rsidR="004A79A9" w:rsidRPr="00133A77" w:rsidRDefault="000329DA" w:rsidP="00B86E37">
            <w:pPr>
              <w:rPr>
                <w:color w:val="538135" w:themeColor="accent6" w:themeShade="BF"/>
              </w:rPr>
            </w:pPr>
            <w:r w:rsidRPr="00133A77">
              <w:rPr>
                <w:color w:val="538135" w:themeColor="accent6" w:themeShade="BF"/>
              </w:rPr>
              <w:t>1</w:t>
            </w:r>
          </w:p>
        </w:tc>
        <w:tc>
          <w:tcPr>
            <w:tcW w:w="1153" w:type="dxa"/>
          </w:tcPr>
          <w:p w14:paraId="6715B045" w14:textId="77777777" w:rsidR="004A79A9" w:rsidRPr="00E04890" w:rsidRDefault="004A79A9" w:rsidP="00B86E37"/>
        </w:tc>
      </w:tr>
      <w:tr w:rsidR="004A79A9" w:rsidRPr="00E04890" w14:paraId="63A25086" w14:textId="77777777" w:rsidTr="004A79A9">
        <w:tc>
          <w:tcPr>
            <w:tcW w:w="999" w:type="dxa"/>
            <w:shd w:val="clear" w:color="auto" w:fill="D9D9D9" w:themeFill="background1" w:themeFillShade="D9"/>
          </w:tcPr>
          <w:p w14:paraId="2776AD29" w14:textId="77777777" w:rsidR="004A79A9" w:rsidRPr="00E04890" w:rsidRDefault="004A79A9" w:rsidP="00B86E37">
            <w:r w:rsidRPr="00E04890">
              <w:t>1:3.3</w:t>
            </w:r>
          </w:p>
        </w:tc>
        <w:tc>
          <w:tcPr>
            <w:tcW w:w="1143" w:type="dxa"/>
          </w:tcPr>
          <w:p w14:paraId="0EDDCB99" w14:textId="77777777" w:rsidR="004A79A9" w:rsidRPr="00E04890" w:rsidRDefault="004A79A9" w:rsidP="00B86E37"/>
        </w:tc>
        <w:tc>
          <w:tcPr>
            <w:tcW w:w="1153" w:type="dxa"/>
          </w:tcPr>
          <w:p w14:paraId="6DD86DEB" w14:textId="77777777" w:rsidR="004A79A9" w:rsidRPr="00E04890" w:rsidRDefault="004A79A9" w:rsidP="00B86E37"/>
        </w:tc>
        <w:tc>
          <w:tcPr>
            <w:tcW w:w="1153" w:type="dxa"/>
          </w:tcPr>
          <w:p w14:paraId="22FDB933" w14:textId="664B14CB" w:rsidR="004A79A9" w:rsidRPr="00E04890" w:rsidRDefault="004A79A9" w:rsidP="00B86E37"/>
        </w:tc>
        <w:tc>
          <w:tcPr>
            <w:tcW w:w="1153" w:type="dxa"/>
          </w:tcPr>
          <w:p w14:paraId="7AB6917F" w14:textId="77777777" w:rsidR="004A79A9" w:rsidRPr="00E04890" w:rsidRDefault="004A79A9" w:rsidP="00B86E37"/>
        </w:tc>
        <w:tc>
          <w:tcPr>
            <w:tcW w:w="1152" w:type="dxa"/>
          </w:tcPr>
          <w:p w14:paraId="48F8A946" w14:textId="77777777" w:rsidR="004A79A9" w:rsidRPr="00E04890" w:rsidRDefault="004A79A9" w:rsidP="00B86E37"/>
        </w:tc>
        <w:tc>
          <w:tcPr>
            <w:tcW w:w="1153" w:type="dxa"/>
          </w:tcPr>
          <w:p w14:paraId="0682D141" w14:textId="32A067C4" w:rsidR="004A79A9" w:rsidRPr="00133A77" w:rsidRDefault="000329DA" w:rsidP="00B86E37">
            <w:pPr>
              <w:rPr>
                <w:color w:val="FF0000"/>
              </w:rPr>
            </w:pPr>
            <w:r w:rsidRPr="00133A77">
              <w:rPr>
                <w:color w:val="FF0000"/>
              </w:rPr>
              <w:t>0</w:t>
            </w:r>
          </w:p>
        </w:tc>
      </w:tr>
      <w:tr w:rsidR="004A79A9" w:rsidRPr="00E04890" w14:paraId="627A3FA1" w14:textId="77777777" w:rsidTr="004A79A9">
        <w:tc>
          <w:tcPr>
            <w:tcW w:w="999" w:type="dxa"/>
            <w:shd w:val="clear" w:color="auto" w:fill="D9D9D9" w:themeFill="background1" w:themeFillShade="D9"/>
          </w:tcPr>
          <w:p w14:paraId="64F8216F" w14:textId="77777777" w:rsidR="004A79A9" w:rsidRPr="00E04890" w:rsidRDefault="004A79A9" w:rsidP="00B86E37">
            <w:r w:rsidRPr="00E04890">
              <w:t>1:3.3.1</w:t>
            </w:r>
          </w:p>
        </w:tc>
        <w:tc>
          <w:tcPr>
            <w:tcW w:w="1143" w:type="dxa"/>
          </w:tcPr>
          <w:p w14:paraId="1E2789BA" w14:textId="77777777" w:rsidR="004A79A9" w:rsidRPr="00E04890" w:rsidRDefault="004A79A9" w:rsidP="00B86E37"/>
        </w:tc>
        <w:tc>
          <w:tcPr>
            <w:tcW w:w="1153" w:type="dxa"/>
          </w:tcPr>
          <w:p w14:paraId="6DDB5559" w14:textId="77777777" w:rsidR="004A79A9" w:rsidRPr="00E04890" w:rsidRDefault="004A79A9" w:rsidP="00B86E37"/>
        </w:tc>
        <w:tc>
          <w:tcPr>
            <w:tcW w:w="1153" w:type="dxa"/>
          </w:tcPr>
          <w:p w14:paraId="12661AB1" w14:textId="130EF74D" w:rsidR="004A79A9" w:rsidRPr="00E04890" w:rsidRDefault="004A79A9" w:rsidP="00B86E37"/>
        </w:tc>
        <w:tc>
          <w:tcPr>
            <w:tcW w:w="1153" w:type="dxa"/>
          </w:tcPr>
          <w:p w14:paraId="721AA661" w14:textId="77777777" w:rsidR="004A79A9" w:rsidRPr="00E04890" w:rsidRDefault="004A79A9" w:rsidP="00B86E37"/>
        </w:tc>
        <w:tc>
          <w:tcPr>
            <w:tcW w:w="1152" w:type="dxa"/>
          </w:tcPr>
          <w:p w14:paraId="036DCC48" w14:textId="77777777" w:rsidR="004A79A9" w:rsidRPr="00E04890" w:rsidRDefault="004A79A9" w:rsidP="00B86E37"/>
        </w:tc>
        <w:tc>
          <w:tcPr>
            <w:tcW w:w="1153" w:type="dxa"/>
          </w:tcPr>
          <w:p w14:paraId="26428F25" w14:textId="43E81F62" w:rsidR="004A79A9" w:rsidRPr="00133A77" w:rsidRDefault="000329DA" w:rsidP="00B86E37">
            <w:pPr>
              <w:rPr>
                <w:color w:val="FF0000"/>
              </w:rPr>
            </w:pPr>
            <w:r w:rsidRPr="00133A77">
              <w:rPr>
                <w:color w:val="FF0000"/>
              </w:rPr>
              <w:t>0</w:t>
            </w:r>
          </w:p>
        </w:tc>
      </w:tr>
      <w:tr w:rsidR="004A79A9" w:rsidRPr="00E04890" w14:paraId="311DB639" w14:textId="77777777" w:rsidTr="004A79A9">
        <w:tc>
          <w:tcPr>
            <w:tcW w:w="999" w:type="dxa"/>
            <w:shd w:val="clear" w:color="auto" w:fill="D9D9D9" w:themeFill="background1" w:themeFillShade="D9"/>
          </w:tcPr>
          <w:p w14:paraId="06E7DE61" w14:textId="77777777" w:rsidR="004A79A9" w:rsidRPr="00E04890" w:rsidRDefault="004A79A9" w:rsidP="00B86E37">
            <w:r w:rsidRPr="00E04890">
              <w:t>1:3.3.2</w:t>
            </w:r>
          </w:p>
        </w:tc>
        <w:tc>
          <w:tcPr>
            <w:tcW w:w="1143" w:type="dxa"/>
          </w:tcPr>
          <w:p w14:paraId="084AEF61" w14:textId="77777777" w:rsidR="004A79A9" w:rsidRPr="00E04890" w:rsidRDefault="004A79A9" w:rsidP="00B86E37"/>
        </w:tc>
        <w:tc>
          <w:tcPr>
            <w:tcW w:w="1153" w:type="dxa"/>
          </w:tcPr>
          <w:p w14:paraId="3DCE224C" w14:textId="77777777" w:rsidR="004A79A9" w:rsidRPr="00E04890" w:rsidRDefault="004A79A9" w:rsidP="00B86E37"/>
        </w:tc>
        <w:tc>
          <w:tcPr>
            <w:tcW w:w="1153" w:type="dxa"/>
          </w:tcPr>
          <w:p w14:paraId="28069115" w14:textId="5AFAC415" w:rsidR="004A79A9" w:rsidRPr="00E04890" w:rsidRDefault="004A79A9" w:rsidP="00B86E37"/>
        </w:tc>
        <w:tc>
          <w:tcPr>
            <w:tcW w:w="1153" w:type="dxa"/>
          </w:tcPr>
          <w:p w14:paraId="1EF89372" w14:textId="77777777" w:rsidR="004A79A9" w:rsidRPr="00E04890" w:rsidRDefault="004A79A9" w:rsidP="00B86E37"/>
        </w:tc>
        <w:tc>
          <w:tcPr>
            <w:tcW w:w="1152" w:type="dxa"/>
          </w:tcPr>
          <w:p w14:paraId="413D3476" w14:textId="77777777" w:rsidR="004A79A9" w:rsidRPr="00E04890" w:rsidRDefault="004A79A9" w:rsidP="00B86E37"/>
        </w:tc>
        <w:tc>
          <w:tcPr>
            <w:tcW w:w="1153" w:type="dxa"/>
          </w:tcPr>
          <w:p w14:paraId="6412679C" w14:textId="5A58CB14" w:rsidR="004A79A9" w:rsidRPr="00133A77" w:rsidRDefault="000329DA" w:rsidP="00B86E37">
            <w:pPr>
              <w:rPr>
                <w:color w:val="FF0000"/>
              </w:rPr>
            </w:pPr>
            <w:r w:rsidRPr="00133A77">
              <w:rPr>
                <w:color w:val="FF0000"/>
              </w:rPr>
              <w:t>0</w:t>
            </w:r>
          </w:p>
        </w:tc>
      </w:tr>
      <w:tr w:rsidR="004A79A9" w:rsidRPr="00E04890" w14:paraId="75CD90B9" w14:textId="77777777" w:rsidTr="004A79A9">
        <w:tc>
          <w:tcPr>
            <w:tcW w:w="999" w:type="dxa"/>
            <w:shd w:val="clear" w:color="auto" w:fill="D9D9D9" w:themeFill="background1" w:themeFillShade="D9"/>
          </w:tcPr>
          <w:p w14:paraId="5BE4676C" w14:textId="77777777" w:rsidR="004A79A9" w:rsidRPr="00E04890" w:rsidRDefault="004A79A9" w:rsidP="00B86E37">
            <w:r w:rsidRPr="00E04890">
              <w:t>1:5.1</w:t>
            </w:r>
          </w:p>
        </w:tc>
        <w:tc>
          <w:tcPr>
            <w:tcW w:w="1143" w:type="dxa"/>
          </w:tcPr>
          <w:p w14:paraId="64607558" w14:textId="77777777" w:rsidR="004A79A9" w:rsidRPr="00E04890" w:rsidRDefault="004A79A9" w:rsidP="00B86E37"/>
        </w:tc>
        <w:tc>
          <w:tcPr>
            <w:tcW w:w="1153" w:type="dxa"/>
          </w:tcPr>
          <w:p w14:paraId="6382AC60" w14:textId="710B20A9" w:rsidR="004A79A9" w:rsidRPr="00133A77" w:rsidRDefault="004A79A9" w:rsidP="00B86E37">
            <w:pPr>
              <w:rPr>
                <w:color w:val="FF0000"/>
              </w:rPr>
            </w:pPr>
            <w:r w:rsidRPr="00133A77">
              <w:rPr>
                <w:color w:val="FF0000"/>
              </w:rPr>
              <w:t>0</w:t>
            </w:r>
          </w:p>
        </w:tc>
        <w:tc>
          <w:tcPr>
            <w:tcW w:w="1153" w:type="dxa"/>
          </w:tcPr>
          <w:p w14:paraId="271BBEEF" w14:textId="1EF2C22A" w:rsidR="004A79A9" w:rsidRPr="00E04890" w:rsidRDefault="004A79A9" w:rsidP="00B86E37"/>
        </w:tc>
        <w:tc>
          <w:tcPr>
            <w:tcW w:w="1153" w:type="dxa"/>
          </w:tcPr>
          <w:p w14:paraId="6E78AB6A" w14:textId="77777777" w:rsidR="004A79A9" w:rsidRPr="00E04890" w:rsidRDefault="004A79A9" w:rsidP="00B86E37"/>
        </w:tc>
        <w:tc>
          <w:tcPr>
            <w:tcW w:w="1152" w:type="dxa"/>
          </w:tcPr>
          <w:p w14:paraId="2655047C" w14:textId="77777777" w:rsidR="004A79A9" w:rsidRPr="00E04890" w:rsidRDefault="004A79A9" w:rsidP="00B86E37"/>
        </w:tc>
        <w:tc>
          <w:tcPr>
            <w:tcW w:w="1153" w:type="dxa"/>
          </w:tcPr>
          <w:p w14:paraId="2699D001" w14:textId="77777777" w:rsidR="004A79A9" w:rsidRPr="00E04890" w:rsidRDefault="004A79A9" w:rsidP="00B86E37"/>
        </w:tc>
      </w:tr>
      <w:tr w:rsidR="004A79A9" w:rsidRPr="00E04890" w14:paraId="09B15DDF" w14:textId="77777777" w:rsidTr="004A79A9">
        <w:tc>
          <w:tcPr>
            <w:tcW w:w="999" w:type="dxa"/>
            <w:shd w:val="clear" w:color="auto" w:fill="D9D9D9" w:themeFill="background1" w:themeFillShade="D9"/>
          </w:tcPr>
          <w:p w14:paraId="6A360BA8" w14:textId="77777777" w:rsidR="004A79A9" w:rsidRPr="00E04890" w:rsidRDefault="004A79A9" w:rsidP="00B86E37">
            <w:r w:rsidRPr="00E04890">
              <w:t>1:5.1.1</w:t>
            </w:r>
          </w:p>
        </w:tc>
        <w:tc>
          <w:tcPr>
            <w:tcW w:w="1143" w:type="dxa"/>
          </w:tcPr>
          <w:p w14:paraId="366A0F03" w14:textId="77777777" w:rsidR="004A79A9" w:rsidRPr="00E04890" w:rsidRDefault="004A79A9" w:rsidP="00B86E37"/>
        </w:tc>
        <w:tc>
          <w:tcPr>
            <w:tcW w:w="1153" w:type="dxa"/>
          </w:tcPr>
          <w:p w14:paraId="1DCEBDE9" w14:textId="7D908ADA" w:rsidR="004A79A9" w:rsidRPr="00133A77" w:rsidRDefault="004A79A9" w:rsidP="00B86E37">
            <w:pPr>
              <w:rPr>
                <w:color w:val="FF0000"/>
              </w:rPr>
            </w:pPr>
            <w:r w:rsidRPr="00133A77">
              <w:rPr>
                <w:color w:val="FF0000"/>
              </w:rPr>
              <w:t>0</w:t>
            </w:r>
          </w:p>
        </w:tc>
        <w:tc>
          <w:tcPr>
            <w:tcW w:w="1153" w:type="dxa"/>
          </w:tcPr>
          <w:p w14:paraId="1F5842A0" w14:textId="064CD956" w:rsidR="004A79A9" w:rsidRPr="00E04890" w:rsidRDefault="004A79A9" w:rsidP="00B86E37"/>
        </w:tc>
        <w:tc>
          <w:tcPr>
            <w:tcW w:w="1153" w:type="dxa"/>
          </w:tcPr>
          <w:p w14:paraId="1800C9B2" w14:textId="77777777" w:rsidR="004A79A9" w:rsidRPr="00E04890" w:rsidRDefault="004A79A9" w:rsidP="00B86E37"/>
        </w:tc>
        <w:tc>
          <w:tcPr>
            <w:tcW w:w="1152" w:type="dxa"/>
          </w:tcPr>
          <w:p w14:paraId="714675C5" w14:textId="77777777" w:rsidR="004A79A9" w:rsidRPr="00E04890" w:rsidRDefault="004A79A9" w:rsidP="00B86E37"/>
        </w:tc>
        <w:tc>
          <w:tcPr>
            <w:tcW w:w="1153" w:type="dxa"/>
          </w:tcPr>
          <w:p w14:paraId="37210B0A" w14:textId="77777777" w:rsidR="004A79A9" w:rsidRPr="00E04890" w:rsidRDefault="004A79A9" w:rsidP="00B86E37"/>
        </w:tc>
      </w:tr>
      <w:tr w:rsidR="004A79A9" w:rsidRPr="00E04890" w14:paraId="34D164E0" w14:textId="77777777" w:rsidTr="004A79A9">
        <w:tc>
          <w:tcPr>
            <w:tcW w:w="999" w:type="dxa"/>
            <w:shd w:val="clear" w:color="auto" w:fill="D9D9D9" w:themeFill="background1" w:themeFillShade="D9"/>
          </w:tcPr>
          <w:p w14:paraId="746AE251" w14:textId="77777777" w:rsidR="004A79A9" w:rsidRPr="00E04890" w:rsidRDefault="004A79A9" w:rsidP="00B86E37"/>
        </w:tc>
        <w:tc>
          <w:tcPr>
            <w:tcW w:w="1143" w:type="dxa"/>
          </w:tcPr>
          <w:p w14:paraId="43792101" w14:textId="77777777" w:rsidR="004A79A9" w:rsidRPr="00E04890" w:rsidRDefault="004A79A9" w:rsidP="00B86E37"/>
        </w:tc>
        <w:tc>
          <w:tcPr>
            <w:tcW w:w="1153" w:type="dxa"/>
          </w:tcPr>
          <w:p w14:paraId="18F40CA4" w14:textId="77777777" w:rsidR="004A79A9" w:rsidRPr="00E04890" w:rsidRDefault="004A79A9" w:rsidP="00B86E37"/>
        </w:tc>
        <w:tc>
          <w:tcPr>
            <w:tcW w:w="1153" w:type="dxa"/>
          </w:tcPr>
          <w:p w14:paraId="6595AAEB" w14:textId="54015200" w:rsidR="004A79A9" w:rsidRPr="00E04890" w:rsidRDefault="004A79A9" w:rsidP="00B86E37"/>
        </w:tc>
        <w:tc>
          <w:tcPr>
            <w:tcW w:w="1153" w:type="dxa"/>
          </w:tcPr>
          <w:p w14:paraId="39CAF42E" w14:textId="77777777" w:rsidR="004A79A9" w:rsidRPr="00E04890" w:rsidRDefault="004A79A9" w:rsidP="00B86E37"/>
        </w:tc>
        <w:tc>
          <w:tcPr>
            <w:tcW w:w="1152" w:type="dxa"/>
          </w:tcPr>
          <w:p w14:paraId="3A065763" w14:textId="77777777" w:rsidR="004A79A9" w:rsidRPr="00E04890" w:rsidRDefault="004A79A9" w:rsidP="00B86E37"/>
        </w:tc>
        <w:tc>
          <w:tcPr>
            <w:tcW w:w="1153" w:type="dxa"/>
          </w:tcPr>
          <w:p w14:paraId="2053402B" w14:textId="77777777" w:rsidR="004A79A9" w:rsidRPr="00E04890" w:rsidRDefault="004A79A9" w:rsidP="00B86E37"/>
        </w:tc>
      </w:tr>
    </w:tbl>
    <w:p w14:paraId="4AABD868" w14:textId="4B9DEFC0" w:rsidR="00BA68DF" w:rsidRDefault="00BA68DF" w:rsidP="00BA68DF"/>
    <w:p w14:paraId="05037271" w14:textId="51B20D4D" w:rsidR="0059635F" w:rsidRDefault="0059635F" w:rsidP="00BA68DF">
      <w:r>
        <w:t>As can be seen by this initial table we have several failed test cases that do not present the expected results. They will now be presented in turn with specifics.</w:t>
      </w:r>
    </w:p>
    <w:p w14:paraId="36B51B17" w14:textId="5CDD0C35" w:rsidR="0059635F" w:rsidRDefault="0059635F" w:rsidP="00BA68DF"/>
    <w:p w14:paraId="272A38B4" w14:textId="19CE1700" w:rsidR="0059635F" w:rsidRDefault="0059635F" w:rsidP="00BA68DF"/>
    <w:p w14:paraId="12552B07" w14:textId="68605EB8" w:rsidR="0059635F" w:rsidRDefault="0059635F" w:rsidP="00BA68DF"/>
    <w:p w14:paraId="541E9501" w14:textId="3447313D" w:rsidR="0059635F" w:rsidRDefault="0059635F" w:rsidP="00BA68DF"/>
    <w:p w14:paraId="2A38BDE3" w14:textId="5DD9874D" w:rsidR="0059635F" w:rsidRDefault="0059635F" w:rsidP="00BA68DF"/>
    <w:p w14:paraId="7D288D01" w14:textId="17B65F1E" w:rsidR="0059635F" w:rsidRDefault="0059635F" w:rsidP="00BA68DF"/>
    <w:p w14:paraId="4A6BD033" w14:textId="251F0740" w:rsidR="0059635F" w:rsidRDefault="0059635F" w:rsidP="00BA68DF"/>
    <w:p w14:paraId="3265EA1B" w14:textId="77777777" w:rsidR="0059635F" w:rsidRDefault="0059635F" w:rsidP="00BA68DF"/>
    <w:p w14:paraId="6E9354D1" w14:textId="08AA5F96" w:rsidR="004A79A9" w:rsidRDefault="00133A77" w:rsidP="00133A77">
      <w:pPr>
        <w:pStyle w:val="Heading4"/>
        <w:numPr>
          <w:ilvl w:val="3"/>
          <w:numId w:val="26"/>
        </w:numPr>
      </w:pPr>
      <w:r>
        <w:lastRenderedPageBreak/>
        <w:t>Failed test 1.2</w:t>
      </w:r>
    </w:p>
    <w:p w14:paraId="0B21ADC0" w14:textId="71555375" w:rsidR="00133A77" w:rsidRDefault="00133A77" w:rsidP="00133A77">
      <w:r>
        <w:t xml:space="preserve">Now the first part of this test, concerning the username was successful as is shown by the following image and the redirect when choosing anything but the “y” is also working as intended: </w:t>
      </w:r>
    </w:p>
    <w:p w14:paraId="182FFDDD" w14:textId="78F1FDFD" w:rsidR="00133A77" w:rsidRPr="00133A77" w:rsidRDefault="00133A77" w:rsidP="00133A77">
      <w:r>
        <w:rPr>
          <w:noProof/>
        </w:rPr>
        <w:drawing>
          <wp:inline distT="0" distB="0" distL="0" distR="0" wp14:anchorId="76A9C52C" wp14:editId="39F43DD4">
            <wp:extent cx="5495925" cy="2324100"/>
            <wp:effectExtent l="0" t="0" r="9525"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495925" cy="2324100"/>
                    </a:xfrm>
                    <a:prstGeom prst="rect">
                      <a:avLst/>
                    </a:prstGeom>
                  </pic:spPr>
                </pic:pic>
              </a:graphicData>
            </a:graphic>
          </wp:inline>
        </w:drawing>
      </w:r>
    </w:p>
    <w:p w14:paraId="4F7BD395" w14:textId="0B190C9C" w:rsidR="004A79A9" w:rsidRDefault="00133A77" w:rsidP="00BA68DF">
      <w:r>
        <w:t>However, the second part concerning the passwords renders an entirely different result:</w:t>
      </w:r>
    </w:p>
    <w:p w14:paraId="5B0564D5" w14:textId="2FB73339" w:rsidR="00133A77" w:rsidRDefault="00133A77" w:rsidP="00BA68DF">
      <w:r>
        <w:rPr>
          <w:noProof/>
        </w:rPr>
        <w:drawing>
          <wp:inline distT="0" distB="0" distL="0" distR="0" wp14:anchorId="2234CDE0" wp14:editId="0C4D56BE">
            <wp:extent cx="3219450" cy="3209925"/>
            <wp:effectExtent l="0" t="0" r="0" b="9525"/>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219450" cy="3209925"/>
                    </a:xfrm>
                    <a:prstGeom prst="rect">
                      <a:avLst/>
                    </a:prstGeom>
                  </pic:spPr>
                </pic:pic>
              </a:graphicData>
            </a:graphic>
          </wp:inline>
        </w:drawing>
      </w:r>
    </w:p>
    <w:p w14:paraId="6F9E6027" w14:textId="3B881B95" w:rsidR="004A79A9" w:rsidRDefault="00133A77" w:rsidP="00BA68DF">
      <w:r>
        <w:t>The program exits immaturely instead of prompting the desired response with the option to cancel or try again.</w:t>
      </w:r>
    </w:p>
    <w:p w14:paraId="6F96EC42" w14:textId="0AD2EF12" w:rsidR="00133A77" w:rsidRDefault="00133A77" w:rsidP="00BA68DF">
      <w:r>
        <w:t>It becomes clear that the developers in this case have yet to implement this part and as such the program just chooses to exit as no other redirects exist from this point.</w:t>
      </w:r>
    </w:p>
    <w:p w14:paraId="592A302C" w14:textId="4286EF63" w:rsidR="0059635F" w:rsidRDefault="0059635F" w:rsidP="00BA68DF"/>
    <w:p w14:paraId="4D9A75EA" w14:textId="39AA80C1" w:rsidR="0059635F" w:rsidRDefault="0059635F" w:rsidP="00BA68DF"/>
    <w:p w14:paraId="5D1A316C" w14:textId="77777777" w:rsidR="0059635F" w:rsidRDefault="0059635F" w:rsidP="00BA68DF"/>
    <w:p w14:paraId="12B40A69" w14:textId="6FAB844F" w:rsidR="0059635F" w:rsidRDefault="0059635F" w:rsidP="0059635F">
      <w:pPr>
        <w:pStyle w:val="Heading4"/>
        <w:numPr>
          <w:ilvl w:val="3"/>
          <w:numId w:val="26"/>
        </w:numPr>
      </w:pPr>
      <w:r>
        <w:lastRenderedPageBreak/>
        <w:t>Failed test 1.6</w:t>
      </w:r>
    </w:p>
    <w:p w14:paraId="6D5509ED" w14:textId="2815D82D" w:rsidR="0059635F" w:rsidRDefault="0059635F" w:rsidP="0059635F">
      <w:r>
        <w:t>Yet again in this point we have a case when one of the subtests work when an incorrect menu number is unput. This is indeed the desired result:</w:t>
      </w:r>
    </w:p>
    <w:p w14:paraId="043DF1CB" w14:textId="40EE411A" w:rsidR="0059635F" w:rsidRPr="0059635F" w:rsidRDefault="0059635F" w:rsidP="0059635F">
      <w:r>
        <w:rPr>
          <w:noProof/>
        </w:rPr>
        <w:drawing>
          <wp:inline distT="0" distB="0" distL="0" distR="0" wp14:anchorId="0F444EF3" wp14:editId="3DFABFE2">
            <wp:extent cx="5731510" cy="1636395"/>
            <wp:effectExtent l="0" t="0" r="2540" b="190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31510" cy="1636395"/>
                    </a:xfrm>
                    <a:prstGeom prst="rect">
                      <a:avLst/>
                    </a:prstGeom>
                  </pic:spPr>
                </pic:pic>
              </a:graphicData>
            </a:graphic>
          </wp:inline>
        </w:drawing>
      </w:r>
    </w:p>
    <w:p w14:paraId="694633FC" w14:textId="354613CC" w:rsidR="004A79A9" w:rsidRDefault="0059635F" w:rsidP="00BA68DF">
      <w:r>
        <w:t>However, if one enters letters or a full string the results are completely different:</w:t>
      </w:r>
    </w:p>
    <w:p w14:paraId="1AA49852" w14:textId="7FA52973" w:rsidR="0059635F" w:rsidRDefault="0059635F" w:rsidP="00BA68DF">
      <w:r>
        <w:rPr>
          <w:noProof/>
        </w:rPr>
        <w:drawing>
          <wp:inline distT="0" distB="0" distL="0" distR="0" wp14:anchorId="7E342266" wp14:editId="3A14D0E0">
            <wp:extent cx="5731510" cy="3248660"/>
            <wp:effectExtent l="0" t="0" r="2540" b="889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731510" cy="3248660"/>
                    </a:xfrm>
                    <a:prstGeom prst="rect">
                      <a:avLst/>
                    </a:prstGeom>
                  </pic:spPr>
                </pic:pic>
              </a:graphicData>
            </a:graphic>
          </wp:inline>
        </w:drawing>
      </w:r>
    </w:p>
    <w:p w14:paraId="0A2149AA" w14:textId="5F33663D" w:rsidR="004A79A9" w:rsidRDefault="0059635F" w:rsidP="00BA68DF">
      <w:r>
        <w:t xml:space="preserve">The program exits due to </w:t>
      </w:r>
      <w:proofErr w:type="gramStart"/>
      <w:r>
        <w:t>a</w:t>
      </w:r>
      <w:proofErr w:type="gramEnd"/>
      <w:r>
        <w:t xml:space="preserve"> input mismatch and tells us that the developers in this case did not account for a user input being anything else than a number. This will have to be corrected to reach a test completion.</w:t>
      </w:r>
    </w:p>
    <w:p w14:paraId="20FCD5B8" w14:textId="1E9FC8D1" w:rsidR="004A79A9" w:rsidRDefault="004A79A9" w:rsidP="00BA68DF"/>
    <w:p w14:paraId="72E7ACA6" w14:textId="3CD75B62" w:rsidR="004A79A9" w:rsidRDefault="004A79A9" w:rsidP="00BA68DF"/>
    <w:p w14:paraId="2CD99AD7" w14:textId="51E61105" w:rsidR="004A79A9" w:rsidRDefault="004A79A9" w:rsidP="00BA68DF"/>
    <w:p w14:paraId="0227C503" w14:textId="77777777" w:rsidR="0059635F" w:rsidRDefault="0059635F" w:rsidP="00BA68DF"/>
    <w:p w14:paraId="6C54E718" w14:textId="1032844D" w:rsidR="004A79A9" w:rsidRDefault="004A79A9" w:rsidP="00BA68DF"/>
    <w:p w14:paraId="7D0A25C2" w14:textId="77777777" w:rsidR="004A79A9" w:rsidRDefault="004A79A9" w:rsidP="00BA68DF"/>
    <w:p w14:paraId="66FE07E8" w14:textId="7A06B03B" w:rsidR="00BA68DF" w:rsidRDefault="00BA68DF" w:rsidP="00BE0D1F">
      <w:pPr>
        <w:pStyle w:val="Heading3"/>
        <w:numPr>
          <w:ilvl w:val="2"/>
          <w:numId w:val="26"/>
        </w:numPr>
      </w:pPr>
      <w:bookmarkStart w:id="11" w:name="_Toc80629314"/>
      <w:r>
        <w:lastRenderedPageBreak/>
        <w:t>UC 1.1 test cases.</w:t>
      </w:r>
      <w:bookmarkEnd w:id="11"/>
    </w:p>
    <w:p w14:paraId="1DAFFE3C" w14:textId="77777777" w:rsidR="004A79A9" w:rsidRPr="004A79A9" w:rsidRDefault="004A79A9" w:rsidP="004A79A9">
      <w:r>
        <w:t>Below is the matrix for UC1 and TC1. A green 1 will be shown for tests that pass and a red 0 for the tests that fail.</w:t>
      </w:r>
    </w:p>
    <w:p w14:paraId="54CB7E10" w14:textId="77777777" w:rsidR="004A79A9" w:rsidRPr="004A79A9" w:rsidRDefault="004A79A9" w:rsidP="004A79A9"/>
    <w:tbl>
      <w:tblPr>
        <w:tblStyle w:val="TableGrid"/>
        <w:tblW w:w="0" w:type="auto"/>
        <w:tblInd w:w="-5" w:type="dxa"/>
        <w:tblLook w:val="04A0" w:firstRow="1" w:lastRow="0" w:firstColumn="1" w:lastColumn="0" w:noHBand="0" w:noVBand="1"/>
      </w:tblPr>
      <w:tblGrid>
        <w:gridCol w:w="1468"/>
        <w:gridCol w:w="1436"/>
        <w:gridCol w:w="1438"/>
        <w:gridCol w:w="1438"/>
        <w:gridCol w:w="1438"/>
        <w:gridCol w:w="1438"/>
      </w:tblGrid>
      <w:tr w:rsidR="00BA68DF" w14:paraId="2671B74A" w14:textId="77777777" w:rsidTr="00BA68DF">
        <w:tc>
          <w:tcPr>
            <w:tcW w:w="1468" w:type="dxa"/>
            <w:shd w:val="clear" w:color="auto" w:fill="D9D9D9" w:themeFill="background1" w:themeFillShade="D9"/>
          </w:tcPr>
          <w:p w14:paraId="54D64E8D" w14:textId="77777777" w:rsidR="00BA68DF" w:rsidRDefault="00BA68DF" w:rsidP="00B86E37">
            <w:r>
              <w:t>TC -&gt;</w:t>
            </w:r>
          </w:p>
          <w:p w14:paraId="3C90533C" w14:textId="77777777" w:rsidR="00BA68DF" w:rsidRDefault="00BA68DF" w:rsidP="00B86E37">
            <w:r>
              <w:t>UC</w:t>
            </w:r>
          </w:p>
        </w:tc>
        <w:tc>
          <w:tcPr>
            <w:tcW w:w="1436" w:type="dxa"/>
            <w:shd w:val="clear" w:color="auto" w:fill="D9D9D9" w:themeFill="background1" w:themeFillShade="D9"/>
          </w:tcPr>
          <w:p w14:paraId="07D600BD" w14:textId="77777777" w:rsidR="00BA68DF" w:rsidRDefault="00BA68DF" w:rsidP="00B86E37">
            <w:r>
              <w:t>2:1</w:t>
            </w:r>
          </w:p>
        </w:tc>
        <w:tc>
          <w:tcPr>
            <w:tcW w:w="1438" w:type="dxa"/>
            <w:shd w:val="clear" w:color="auto" w:fill="D9D9D9" w:themeFill="background1" w:themeFillShade="D9"/>
          </w:tcPr>
          <w:p w14:paraId="37E70144" w14:textId="77777777" w:rsidR="00BA68DF" w:rsidRDefault="00BA68DF" w:rsidP="00B86E37">
            <w:r>
              <w:t>2:2</w:t>
            </w:r>
          </w:p>
        </w:tc>
        <w:tc>
          <w:tcPr>
            <w:tcW w:w="1438" w:type="dxa"/>
            <w:shd w:val="clear" w:color="auto" w:fill="D9D9D9" w:themeFill="background1" w:themeFillShade="D9"/>
          </w:tcPr>
          <w:p w14:paraId="342866CB" w14:textId="77777777" w:rsidR="00BA68DF" w:rsidRDefault="00BA68DF" w:rsidP="00B86E37">
            <w:r>
              <w:t>2:3</w:t>
            </w:r>
          </w:p>
        </w:tc>
        <w:tc>
          <w:tcPr>
            <w:tcW w:w="1438" w:type="dxa"/>
            <w:shd w:val="clear" w:color="auto" w:fill="D9D9D9" w:themeFill="background1" w:themeFillShade="D9"/>
          </w:tcPr>
          <w:p w14:paraId="0CFC5277" w14:textId="77777777" w:rsidR="00BA68DF" w:rsidRDefault="00BA68DF" w:rsidP="00B86E37">
            <w:r>
              <w:t>2:4</w:t>
            </w:r>
          </w:p>
        </w:tc>
        <w:tc>
          <w:tcPr>
            <w:tcW w:w="1438" w:type="dxa"/>
            <w:shd w:val="clear" w:color="auto" w:fill="D9D9D9" w:themeFill="background1" w:themeFillShade="D9"/>
          </w:tcPr>
          <w:p w14:paraId="46F4551B" w14:textId="77777777" w:rsidR="00BA68DF" w:rsidRDefault="00BA68DF" w:rsidP="00B86E37">
            <w:r>
              <w:t>2:5</w:t>
            </w:r>
          </w:p>
        </w:tc>
      </w:tr>
      <w:tr w:rsidR="00BA68DF" w14:paraId="6B0539C9" w14:textId="77777777" w:rsidTr="00BA68DF">
        <w:tc>
          <w:tcPr>
            <w:tcW w:w="1468" w:type="dxa"/>
            <w:shd w:val="clear" w:color="auto" w:fill="D9D9D9" w:themeFill="background1" w:themeFillShade="D9"/>
          </w:tcPr>
          <w:p w14:paraId="73915A7C" w14:textId="77777777" w:rsidR="00BA68DF" w:rsidRDefault="00BA68DF" w:rsidP="00B86E37">
            <w:r>
              <w:t>1.1 main</w:t>
            </w:r>
          </w:p>
        </w:tc>
        <w:tc>
          <w:tcPr>
            <w:tcW w:w="1436" w:type="dxa"/>
          </w:tcPr>
          <w:p w14:paraId="2A4947A0" w14:textId="31DC9D4F" w:rsidR="00BA68DF" w:rsidRDefault="00BE0D1F" w:rsidP="00B86E37">
            <w:r w:rsidRPr="00BE0D1F">
              <w:rPr>
                <w:color w:val="FF0000"/>
              </w:rPr>
              <w:t>0</w:t>
            </w:r>
          </w:p>
        </w:tc>
        <w:tc>
          <w:tcPr>
            <w:tcW w:w="1438" w:type="dxa"/>
          </w:tcPr>
          <w:p w14:paraId="584D9346" w14:textId="77777777" w:rsidR="00BA68DF" w:rsidRDefault="00BA68DF" w:rsidP="00B86E37"/>
        </w:tc>
        <w:tc>
          <w:tcPr>
            <w:tcW w:w="1438" w:type="dxa"/>
          </w:tcPr>
          <w:p w14:paraId="3317CF94" w14:textId="77777777" w:rsidR="00BA68DF" w:rsidRDefault="00BA68DF" w:rsidP="00B86E37"/>
        </w:tc>
        <w:tc>
          <w:tcPr>
            <w:tcW w:w="1438" w:type="dxa"/>
          </w:tcPr>
          <w:p w14:paraId="338330DD" w14:textId="77777777" w:rsidR="00BA68DF" w:rsidRDefault="00BA68DF" w:rsidP="00B86E37"/>
        </w:tc>
        <w:tc>
          <w:tcPr>
            <w:tcW w:w="1438" w:type="dxa"/>
          </w:tcPr>
          <w:p w14:paraId="4AF66ECB" w14:textId="77777777" w:rsidR="00BA68DF" w:rsidRDefault="00BA68DF" w:rsidP="00B86E37"/>
        </w:tc>
      </w:tr>
      <w:tr w:rsidR="00BA68DF" w14:paraId="1715AA5F" w14:textId="77777777" w:rsidTr="00BA68DF">
        <w:tc>
          <w:tcPr>
            <w:tcW w:w="1468" w:type="dxa"/>
            <w:shd w:val="clear" w:color="auto" w:fill="D9D9D9" w:themeFill="background1" w:themeFillShade="D9"/>
          </w:tcPr>
          <w:p w14:paraId="4286BE45" w14:textId="77777777" w:rsidR="00BA68DF" w:rsidRDefault="00BA68DF" w:rsidP="00B86E37">
            <w:r>
              <w:t>1.1:2.1</w:t>
            </w:r>
          </w:p>
        </w:tc>
        <w:tc>
          <w:tcPr>
            <w:tcW w:w="1436" w:type="dxa"/>
          </w:tcPr>
          <w:p w14:paraId="463E266C" w14:textId="77777777" w:rsidR="00BA68DF" w:rsidRDefault="00BA68DF" w:rsidP="00B86E37"/>
        </w:tc>
        <w:tc>
          <w:tcPr>
            <w:tcW w:w="1438" w:type="dxa"/>
          </w:tcPr>
          <w:p w14:paraId="5954D067" w14:textId="1EC6FF02" w:rsidR="00BA68DF" w:rsidRDefault="00EE3E50" w:rsidP="00B86E37">
            <w:r w:rsidRPr="00EE3E50">
              <w:rPr>
                <w:color w:val="FF0000"/>
              </w:rPr>
              <w:t>0</w:t>
            </w:r>
          </w:p>
        </w:tc>
        <w:tc>
          <w:tcPr>
            <w:tcW w:w="1438" w:type="dxa"/>
          </w:tcPr>
          <w:p w14:paraId="25CBF116" w14:textId="77777777" w:rsidR="00BA68DF" w:rsidRDefault="00BA68DF" w:rsidP="00B86E37"/>
        </w:tc>
        <w:tc>
          <w:tcPr>
            <w:tcW w:w="1438" w:type="dxa"/>
          </w:tcPr>
          <w:p w14:paraId="1BECA186" w14:textId="77777777" w:rsidR="00BA68DF" w:rsidRDefault="00BA68DF" w:rsidP="00B86E37"/>
        </w:tc>
        <w:tc>
          <w:tcPr>
            <w:tcW w:w="1438" w:type="dxa"/>
          </w:tcPr>
          <w:p w14:paraId="5FFD64EC" w14:textId="77777777" w:rsidR="00BA68DF" w:rsidRDefault="00BA68DF" w:rsidP="00B86E37"/>
        </w:tc>
      </w:tr>
      <w:tr w:rsidR="00BA68DF" w14:paraId="3B719CDC" w14:textId="77777777" w:rsidTr="00BA68DF">
        <w:tc>
          <w:tcPr>
            <w:tcW w:w="1468" w:type="dxa"/>
            <w:shd w:val="clear" w:color="auto" w:fill="D9D9D9" w:themeFill="background1" w:themeFillShade="D9"/>
          </w:tcPr>
          <w:p w14:paraId="3535C2EC" w14:textId="77777777" w:rsidR="00BA68DF" w:rsidRDefault="00BA68DF" w:rsidP="00B86E37">
            <w:r>
              <w:t>1.1:2.1.1</w:t>
            </w:r>
          </w:p>
        </w:tc>
        <w:tc>
          <w:tcPr>
            <w:tcW w:w="1436" w:type="dxa"/>
          </w:tcPr>
          <w:p w14:paraId="6A83AB5A" w14:textId="77777777" w:rsidR="00BA68DF" w:rsidRDefault="00BA68DF" w:rsidP="00B86E37"/>
        </w:tc>
        <w:tc>
          <w:tcPr>
            <w:tcW w:w="1438" w:type="dxa"/>
          </w:tcPr>
          <w:p w14:paraId="585190CF" w14:textId="367663B6" w:rsidR="00BA68DF" w:rsidRDefault="00EE3E50" w:rsidP="00B86E37">
            <w:r w:rsidRPr="00EE3E50">
              <w:rPr>
                <w:color w:val="FF0000"/>
              </w:rPr>
              <w:t>0</w:t>
            </w:r>
          </w:p>
        </w:tc>
        <w:tc>
          <w:tcPr>
            <w:tcW w:w="1438" w:type="dxa"/>
          </w:tcPr>
          <w:p w14:paraId="4C2D2B5E" w14:textId="77777777" w:rsidR="00BA68DF" w:rsidRDefault="00BA68DF" w:rsidP="00B86E37"/>
        </w:tc>
        <w:tc>
          <w:tcPr>
            <w:tcW w:w="1438" w:type="dxa"/>
          </w:tcPr>
          <w:p w14:paraId="7BE58AA3" w14:textId="77777777" w:rsidR="00BA68DF" w:rsidRDefault="00BA68DF" w:rsidP="00B86E37"/>
        </w:tc>
        <w:tc>
          <w:tcPr>
            <w:tcW w:w="1438" w:type="dxa"/>
          </w:tcPr>
          <w:p w14:paraId="30049916" w14:textId="77777777" w:rsidR="00BA68DF" w:rsidRDefault="00BA68DF" w:rsidP="00B86E37"/>
        </w:tc>
      </w:tr>
      <w:tr w:rsidR="00BA68DF" w14:paraId="11EE0AA4" w14:textId="77777777" w:rsidTr="00BA68DF">
        <w:tc>
          <w:tcPr>
            <w:tcW w:w="1468" w:type="dxa"/>
            <w:shd w:val="clear" w:color="auto" w:fill="D9D9D9" w:themeFill="background1" w:themeFillShade="D9"/>
          </w:tcPr>
          <w:p w14:paraId="109B82C9" w14:textId="77777777" w:rsidR="00BA68DF" w:rsidRDefault="00BA68DF" w:rsidP="00B86E37">
            <w:r>
              <w:t>1.1:2.2</w:t>
            </w:r>
          </w:p>
        </w:tc>
        <w:tc>
          <w:tcPr>
            <w:tcW w:w="1436" w:type="dxa"/>
          </w:tcPr>
          <w:p w14:paraId="38F50AD9" w14:textId="77777777" w:rsidR="00BA68DF" w:rsidRDefault="00BA68DF" w:rsidP="00B86E37"/>
        </w:tc>
        <w:tc>
          <w:tcPr>
            <w:tcW w:w="1438" w:type="dxa"/>
          </w:tcPr>
          <w:p w14:paraId="2BADF8A8" w14:textId="77777777" w:rsidR="00BA68DF" w:rsidRDefault="00BA68DF" w:rsidP="00B86E37"/>
        </w:tc>
        <w:tc>
          <w:tcPr>
            <w:tcW w:w="1438" w:type="dxa"/>
          </w:tcPr>
          <w:p w14:paraId="4C2905FE" w14:textId="30993819" w:rsidR="00BA68DF" w:rsidRDefault="00EE3E50" w:rsidP="00B86E37">
            <w:r w:rsidRPr="00EE3E50">
              <w:rPr>
                <w:color w:val="FF0000"/>
              </w:rPr>
              <w:t>0</w:t>
            </w:r>
          </w:p>
        </w:tc>
        <w:tc>
          <w:tcPr>
            <w:tcW w:w="1438" w:type="dxa"/>
          </w:tcPr>
          <w:p w14:paraId="5CD7CD9E" w14:textId="77777777" w:rsidR="00BA68DF" w:rsidRDefault="00BA68DF" w:rsidP="00B86E37"/>
        </w:tc>
        <w:tc>
          <w:tcPr>
            <w:tcW w:w="1438" w:type="dxa"/>
          </w:tcPr>
          <w:p w14:paraId="5DF81943" w14:textId="77777777" w:rsidR="00BA68DF" w:rsidRDefault="00BA68DF" w:rsidP="00B86E37"/>
        </w:tc>
      </w:tr>
      <w:tr w:rsidR="00BA68DF" w14:paraId="15E0E201" w14:textId="77777777" w:rsidTr="00BA68DF">
        <w:tc>
          <w:tcPr>
            <w:tcW w:w="1468" w:type="dxa"/>
            <w:shd w:val="clear" w:color="auto" w:fill="D9D9D9" w:themeFill="background1" w:themeFillShade="D9"/>
          </w:tcPr>
          <w:p w14:paraId="741AED3F" w14:textId="77777777" w:rsidR="00BA68DF" w:rsidRDefault="00BA68DF" w:rsidP="00B86E37">
            <w:r>
              <w:t>1.1:2.2.1</w:t>
            </w:r>
          </w:p>
        </w:tc>
        <w:tc>
          <w:tcPr>
            <w:tcW w:w="1436" w:type="dxa"/>
          </w:tcPr>
          <w:p w14:paraId="480C8884" w14:textId="77777777" w:rsidR="00BA68DF" w:rsidRDefault="00BA68DF" w:rsidP="00B86E37"/>
        </w:tc>
        <w:tc>
          <w:tcPr>
            <w:tcW w:w="1438" w:type="dxa"/>
          </w:tcPr>
          <w:p w14:paraId="23DE08E5" w14:textId="77777777" w:rsidR="00BA68DF" w:rsidRDefault="00BA68DF" w:rsidP="00B86E37"/>
        </w:tc>
        <w:tc>
          <w:tcPr>
            <w:tcW w:w="1438" w:type="dxa"/>
          </w:tcPr>
          <w:p w14:paraId="180803F9" w14:textId="736416D0" w:rsidR="00BA68DF" w:rsidRDefault="00EE3E50" w:rsidP="00B86E37">
            <w:r w:rsidRPr="00EE3E50">
              <w:rPr>
                <w:color w:val="FF0000"/>
              </w:rPr>
              <w:t>0</w:t>
            </w:r>
          </w:p>
        </w:tc>
        <w:tc>
          <w:tcPr>
            <w:tcW w:w="1438" w:type="dxa"/>
          </w:tcPr>
          <w:p w14:paraId="068D2594" w14:textId="77777777" w:rsidR="00BA68DF" w:rsidRDefault="00BA68DF" w:rsidP="00B86E37"/>
        </w:tc>
        <w:tc>
          <w:tcPr>
            <w:tcW w:w="1438" w:type="dxa"/>
          </w:tcPr>
          <w:p w14:paraId="6FE74221" w14:textId="77777777" w:rsidR="00BA68DF" w:rsidRDefault="00BA68DF" w:rsidP="00B86E37"/>
        </w:tc>
      </w:tr>
      <w:tr w:rsidR="00BA68DF" w14:paraId="27C93DC7" w14:textId="77777777" w:rsidTr="00BA68DF">
        <w:tc>
          <w:tcPr>
            <w:tcW w:w="1468" w:type="dxa"/>
            <w:shd w:val="clear" w:color="auto" w:fill="D9D9D9" w:themeFill="background1" w:themeFillShade="D9"/>
          </w:tcPr>
          <w:p w14:paraId="6F4AF722" w14:textId="77777777" w:rsidR="00BA68DF" w:rsidRDefault="00BA68DF" w:rsidP="00B86E37">
            <w:r>
              <w:t>1.1:4.1</w:t>
            </w:r>
          </w:p>
        </w:tc>
        <w:tc>
          <w:tcPr>
            <w:tcW w:w="1436" w:type="dxa"/>
          </w:tcPr>
          <w:p w14:paraId="29F7CB17" w14:textId="77777777" w:rsidR="00BA68DF" w:rsidRDefault="00BA68DF" w:rsidP="00B86E37"/>
        </w:tc>
        <w:tc>
          <w:tcPr>
            <w:tcW w:w="1438" w:type="dxa"/>
          </w:tcPr>
          <w:p w14:paraId="2236EF06" w14:textId="77777777" w:rsidR="00BA68DF" w:rsidRDefault="00BA68DF" w:rsidP="00B86E37"/>
        </w:tc>
        <w:tc>
          <w:tcPr>
            <w:tcW w:w="1438" w:type="dxa"/>
          </w:tcPr>
          <w:p w14:paraId="307C7F77" w14:textId="77777777" w:rsidR="00BA68DF" w:rsidRDefault="00BA68DF" w:rsidP="00B86E37"/>
        </w:tc>
        <w:tc>
          <w:tcPr>
            <w:tcW w:w="1438" w:type="dxa"/>
          </w:tcPr>
          <w:p w14:paraId="3332BA3E" w14:textId="65D3EA60" w:rsidR="00BA68DF" w:rsidRDefault="000D03C7" w:rsidP="00B86E37">
            <w:r w:rsidRPr="000D03C7">
              <w:rPr>
                <w:color w:val="538135" w:themeColor="accent6" w:themeShade="BF"/>
              </w:rPr>
              <w:t>1</w:t>
            </w:r>
          </w:p>
        </w:tc>
        <w:tc>
          <w:tcPr>
            <w:tcW w:w="1438" w:type="dxa"/>
          </w:tcPr>
          <w:p w14:paraId="3C1FB756" w14:textId="77777777" w:rsidR="00BA68DF" w:rsidRDefault="00BA68DF" w:rsidP="00B86E37"/>
        </w:tc>
      </w:tr>
      <w:tr w:rsidR="00BA68DF" w14:paraId="6E41ABC3" w14:textId="77777777" w:rsidTr="00BA68DF">
        <w:tc>
          <w:tcPr>
            <w:tcW w:w="1468" w:type="dxa"/>
            <w:shd w:val="clear" w:color="auto" w:fill="D9D9D9" w:themeFill="background1" w:themeFillShade="D9"/>
          </w:tcPr>
          <w:p w14:paraId="6E53C578" w14:textId="77777777" w:rsidR="00BA68DF" w:rsidRDefault="00BA68DF" w:rsidP="00B86E37">
            <w:r>
              <w:t>1.1:4.1.1</w:t>
            </w:r>
          </w:p>
        </w:tc>
        <w:tc>
          <w:tcPr>
            <w:tcW w:w="1436" w:type="dxa"/>
          </w:tcPr>
          <w:p w14:paraId="1ECB860E" w14:textId="77777777" w:rsidR="00BA68DF" w:rsidRDefault="00BA68DF" w:rsidP="00B86E37"/>
        </w:tc>
        <w:tc>
          <w:tcPr>
            <w:tcW w:w="1438" w:type="dxa"/>
          </w:tcPr>
          <w:p w14:paraId="00E28B80" w14:textId="77777777" w:rsidR="00BA68DF" w:rsidRDefault="00BA68DF" w:rsidP="00B86E37"/>
        </w:tc>
        <w:tc>
          <w:tcPr>
            <w:tcW w:w="1438" w:type="dxa"/>
          </w:tcPr>
          <w:p w14:paraId="0E0E5AC3" w14:textId="77777777" w:rsidR="00BA68DF" w:rsidRDefault="00BA68DF" w:rsidP="00B86E37"/>
        </w:tc>
        <w:tc>
          <w:tcPr>
            <w:tcW w:w="1438" w:type="dxa"/>
          </w:tcPr>
          <w:p w14:paraId="57BC933A" w14:textId="7E0DEDA5" w:rsidR="00BA68DF" w:rsidRDefault="000D03C7" w:rsidP="00B86E37">
            <w:r w:rsidRPr="000D03C7">
              <w:rPr>
                <w:color w:val="FF0000"/>
              </w:rPr>
              <w:t>0</w:t>
            </w:r>
          </w:p>
        </w:tc>
        <w:tc>
          <w:tcPr>
            <w:tcW w:w="1438" w:type="dxa"/>
          </w:tcPr>
          <w:p w14:paraId="7868F9BC" w14:textId="77777777" w:rsidR="00BA68DF" w:rsidRDefault="00BA68DF" w:rsidP="00B86E37"/>
        </w:tc>
      </w:tr>
      <w:tr w:rsidR="00BA68DF" w14:paraId="59F2BA47" w14:textId="77777777" w:rsidTr="00BA68DF">
        <w:tc>
          <w:tcPr>
            <w:tcW w:w="1468" w:type="dxa"/>
            <w:shd w:val="clear" w:color="auto" w:fill="D9D9D9" w:themeFill="background1" w:themeFillShade="D9"/>
          </w:tcPr>
          <w:p w14:paraId="68674B74" w14:textId="77777777" w:rsidR="00BA68DF" w:rsidRDefault="00BA68DF" w:rsidP="00B86E37">
            <w:r>
              <w:t>1.1:4.1.2</w:t>
            </w:r>
          </w:p>
        </w:tc>
        <w:tc>
          <w:tcPr>
            <w:tcW w:w="1436" w:type="dxa"/>
          </w:tcPr>
          <w:p w14:paraId="5DC68578" w14:textId="77777777" w:rsidR="00BA68DF" w:rsidRDefault="00BA68DF" w:rsidP="00B86E37"/>
        </w:tc>
        <w:tc>
          <w:tcPr>
            <w:tcW w:w="1438" w:type="dxa"/>
          </w:tcPr>
          <w:p w14:paraId="23FB2EC0" w14:textId="77777777" w:rsidR="00BA68DF" w:rsidRDefault="00BA68DF" w:rsidP="00B86E37"/>
        </w:tc>
        <w:tc>
          <w:tcPr>
            <w:tcW w:w="1438" w:type="dxa"/>
          </w:tcPr>
          <w:p w14:paraId="763D53A3" w14:textId="77777777" w:rsidR="00BA68DF" w:rsidRDefault="00BA68DF" w:rsidP="00B86E37"/>
        </w:tc>
        <w:tc>
          <w:tcPr>
            <w:tcW w:w="1438" w:type="dxa"/>
          </w:tcPr>
          <w:p w14:paraId="29BE96E4" w14:textId="26FFF088" w:rsidR="00BA68DF" w:rsidRPr="000D03C7" w:rsidRDefault="000D03C7" w:rsidP="00B86E37">
            <w:pPr>
              <w:rPr>
                <w:color w:val="FF0000"/>
              </w:rPr>
            </w:pPr>
            <w:r w:rsidRPr="000D03C7">
              <w:rPr>
                <w:color w:val="FF0000"/>
              </w:rPr>
              <w:t>0</w:t>
            </w:r>
          </w:p>
        </w:tc>
        <w:tc>
          <w:tcPr>
            <w:tcW w:w="1438" w:type="dxa"/>
          </w:tcPr>
          <w:p w14:paraId="0FAF7A47" w14:textId="77777777" w:rsidR="00BA68DF" w:rsidRDefault="00BA68DF" w:rsidP="00B86E37"/>
        </w:tc>
      </w:tr>
      <w:tr w:rsidR="00BA68DF" w14:paraId="5B7AB09C" w14:textId="77777777" w:rsidTr="00BA68DF">
        <w:tc>
          <w:tcPr>
            <w:tcW w:w="1468" w:type="dxa"/>
            <w:shd w:val="clear" w:color="auto" w:fill="D9D9D9" w:themeFill="background1" w:themeFillShade="D9"/>
          </w:tcPr>
          <w:p w14:paraId="4FE11061" w14:textId="77777777" w:rsidR="00BA68DF" w:rsidRDefault="00BA68DF" w:rsidP="00B86E37">
            <w:r>
              <w:t>1.1:5.1</w:t>
            </w:r>
          </w:p>
        </w:tc>
        <w:tc>
          <w:tcPr>
            <w:tcW w:w="1436" w:type="dxa"/>
          </w:tcPr>
          <w:p w14:paraId="083E4A3C" w14:textId="77777777" w:rsidR="00BA68DF" w:rsidRDefault="00BA68DF" w:rsidP="00B86E37"/>
        </w:tc>
        <w:tc>
          <w:tcPr>
            <w:tcW w:w="1438" w:type="dxa"/>
          </w:tcPr>
          <w:p w14:paraId="58B28FF9" w14:textId="77777777" w:rsidR="00BA68DF" w:rsidRDefault="00BA68DF" w:rsidP="00B86E37"/>
        </w:tc>
        <w:tc>
          <w:tcPr>
            <w:tcW w:w="1438" w:type="dxa"/>
          </w:tcPr>
          <w:p w14:paraId="554A3BCA" w14:textId="77777777" w:rsidR="00BA68DF" w:rsidRDefault="00BA68DF" w:rsidP="00B86E37"/>
        </w:tc>
        <w:tc>
          <w:tcPr>
            <w:tcW w:w="1438" w:type="dxa"/>
          </w:tcPr>
          <w:p w14:paraId="1BE4A9A6" w14:textId="77777777" w:rsidR="00BA68DF" w:rsidRDefault="00BA68DF" w:rsidP="00B86E37"/>
        </w:tc>
        <w:tc>
          <w:tcPr>
            <w:tcW w:w="1438" w:type="dxa"/>
          </w:tcPr>
          <w:p w14:paraId="2E4D030C" w14:textId="749335F3" w:rsidR="00BA68DF" w:rsidRDefault="0092759A" w:rsidP="00B86E37">
            <w:r w:rsidRPr="0092759A">
              <w:rPr>
                <w:color w:val="538135" w:themeColor="accent6" w:themeShade="BF"/>
              </w:rPr>
              <w:t>1</w:t>
            </w:r>
          </w:p>
        </w:tc>
      </w:tr>
      <w:tr w:rsidR="00BA68DF" w14:paraId="3D9AF482" w14:textId="77777777" w:rsidTr="00BA68DF">
        <w:tc>
          <w:tcPr>
            <w:tcW w:w="1468" w:type="dxa"/>
            <w:shd w:val="clear" w:color="auto" w:fill="D9D9D9" w:themeFill="background1" w:themeFillShade="D9"/>
          </w:tcPr>
          <w:p w14:paraId="0CD634EE" w14:textId="77777777" w:rsidR="00BA68DF" w:rsidRDefault="00BA68DF" w:rsidP="00B86E37">
            <w:r>
              <w:t>1.1:5.1.1</w:t>
            </w:r>
          </w:p>
        </w:tc>
        <w:tc>
          <w:tcPr>
            <w:tcW w:w="1436" w:type="dxa"/>
          </w:tcPr>
          <w:p w14:paraId="10B9434A" w14:textId="77777777" w:rsidR="00BA68DF" w:rsidRDefault="00BA68DF" w:rsidP="00B86E37"/>
        </w:tc>
        <w:tc>
          <w:tcPr>
            <w:tcW w:w="1438" w:type="dxa"/>
          </w:tcPr>
          <w:p w14:paraId="2E572388" w14:textId="77777777" w:rsidR="00BA68DF" w:rsidRDefault="00BA68DF" w:rsidP="00B86E37"/>
        </w:tc>
        <w:tc>
          <w:tcPr>
            <w:tcW w:w="1438" w:type="dxa"/>
          </w:tcPr>
          <w:p w14:paraId="5FFAF457" w14:textId="77777777" w:rsidR="00BA68DF" w:rsidRDefault="00BA68DF" w:rsidP="00B86E37"/>
        </w:tc>
        <w:tc>
          <w:tcPr>
            <w:tcW w:w="1438" w:type="dxa"/>
          </w:tcPr>
          <w:p w14:paraId="397CA8F0" w14:textId="77777777" w:rsidR="00BA68DF" w:rsidRDefault="00BA68DF" w:rsidP="00B86E37"/>
        </w:tc>
        <w:tc>
          <w:tcPr>
            <w:tcW w:w="1438" w:type="dxa"/>
          </w:tcPr>
          <w:p w14:paraId="7E69D846" w14:textId="12B25D5D" w:rsidR="00BA68DF" w:rsidRDefault="0092759A" w:rsidP="00B86E37">
            <w:r w:rsidRPr="0092759A">
              <w:rPr>
                <w:color w:val="538135" w:themeColor="accent6" w:themeShade="BF"/>
              </w:rPr>
              <w:t>1</w:t>
            </w:r>
          </w:p>
        </w:tc>
      </w:tr>
      <w:tr w:rsidR="00BA68DF" w14:paraId="0056B25F" w14:textId="77777777" w:rsidTr="00BA68DF">
        <w:tc>
          <w:tcPr>
            <w:tcW w:w="1468" w:type="dxa"/>
            <w:shd w:val="clear" w:color="auto" w:fill="D9D9D9" w:themeFill="background1" w:themeFillShade="D9"/>
          </w:tcPr>
          <w:p w14:paraId="7CA2FB76" w14:textId="77777777" w:rsidR="00BA68DF" w:rsidRDefault="00BA68DF" w:rsidP="00B86E37">
            <w:r>
              <w:t>1.1:5.2</w:t>
            </w:r>
          </w:p>
        </w:tc>
        <w:tc>
          <w:tcPr>
            <w:tcW w:w="1436" w:type="dxa"/>
          </w:tcPr>
          <w:p w14:paraId="1395CEB6" w14:textId="773147DD" w:rsidR="00BA68DF" w:rsidRDefault="00BE0D1F" w:rsidP="00B86E37">
            <w:r w:rsidRPr="00BE0D1F">
              <w:rPr>
                <w:color w:val="538135" w:themeColor="accent6" w:themeShade="BF"/>
              </w:rPr>
              <w:t>1</w:t>
            </w:r>
          </w:p>
        </w:tc>
        <w:tc>
          <w:tcPr>
            <w:tcW w:w="1438" w:type="dxa"/>
          </w:tcPr>
          <w:p w14:paraId="7527E4DF" w14:textId="77777777" w:rsidR="00BA68DF" w:rsidRDefault="00BA68DF" w:rsidP="00B86E37"/>
        </w:tc>
        <w:tc>
          <w:tcPr>
            <w:tcW w:w="1438" w:type="dxa"/>
          </w:tcPr>
          <w:p w14:paraId="1684272A" w14:textId="77777777" w:rsidR="00BA68DF" w:rsidRDefault="00BA68DF" w:rsidP="00B86E37"/>
        </w:tc>
        <w:tc>
          <w:tcPr>
            <w:tcW w:w="1438" w:type="dxa"/>
          </w:tcPr>
          <w:p w14:paraId="66DF3C50" w14:textId="77777777" w:rsidR="00BA68DF" w:rsidRDefault="00BA68DF" w:rsidP="00B86E37"/>
        </w:tc>
        <w:tc>
          <w:tcPr>
            <w:tcW w:w="1438" w:type="dxa"/>
          </w:tcPr>
          <w:p w14:paraId="1D19C2E6" w14:textId="77777777" w:rsidR="00BA68DF" w:rsidRDefault="00BA68DF" w:rsidP="00B86E37"/>
        </w:tc>
      </w:tr>
      <w:tr w:rsidR="00BA68DF" w14:paraId="6D6A56ED" w14:textId="77777777" w:rsidTr="00BA68DF">
        <w:tc>
          <w:tcPr>
            <w:tcW w:w="1468" w:type="dxa"/>
            <w:shd w:val="clear" w:color="auto" w:fill="D9D9D9" w:themeFill="background1" w:themeFillShade="D9"/>
          </w:tcPr>
          <w:p w14:paraId="19059E90" w14:textId="77777777" w:rsidR="00BA68DF" w:rsidRDefault="00BA68DF" w:rsidP="00B86E37">
            <w:r>
              <w:t>1.1:5.3</w:t>
            </w:r>
          </w:p>
        </w:tc>
        <w:tc>
          <w:tcPr>
            <w:tcW w:w="1436" w:type="dxa"/>
          </w:tcPr>
          <w:p w14:paraId="07A0A8B3" w14:textId="77777777" w:rsidR="00BA68DF" w:rsidRDefault="00BA68DF" w:rsidP="00B86E37"/>
        </w:tc>
        <w:tc>
          <w:tcPr>
            <w:tcW w:w="1438" w:type="dxa"/>
          </w:tcPr>
          <w:p w14:paraId="39748738" w14:textId="77777777" w:rsidR="00BA68DF" w:rsidRDefault="00BA68DF" w:rsidP="00B86E37"/>
        </w:tc>
        <w:tc>
          <w:tcPr>
            <w:tcW w:w="1438" w:type="dxa"/>
          </w:tcPr>
          <w:p w14:paraId="4674311D" w14:textId="77777777" w:rsidR="00BA68DF" w:rsidRDefault="00BA68DF" w:rsidP="00B86E37"/>
        </w:tc>
        <w:tc>
          <w:tcPr>
            <w:tcW w:w="1438" w:type="dxa"/>
          </w:tcPr>
          <w:p w14:paraId="728CF34F" w14:textId="77777777" w:rsidR="00BA68DF" w:rsidRDefault="00BA68DF" w:rsidP="00B86E37"/>
        </w:tc>
        <w:tc>
          <w:tcPr>
            <w:tcW w:w="1438" w:type="dxa"/>
          </w:tcPr>
          <w:p w14:paraId="245F0C5F" w14:textId="2A421A24" w:rsidR="00BA68DF" w:rsidRDefault="0092759A" w:rsidP="00B86E37">
            <w:r w:rsidRPr="0092759A">
              <w:rPr>
                <w:color w:val="538135" w:themeColor="accent6" w:themeShade="BF"/>
              </w:rPr>
              <w:t>1</w:t>
            </w:r>
          </w:p>
        </w:tc>
      </w:tr>
      <w:tr w:rsidR="00BA68DF" w14:paraId="738C1AEE" w14:textId="77777777" w:rsidTr="00BA68DF">
        <w:tc>
          <w:tcPr>
            <w:tcW w:w="1468" w:type="dxa"/>
            <w:shd w:val="clear" w:color="auto" w:fill="D9D9D9" w:themeFill="background1" w:themeFillShade="D9"/>
          </w:tcPr>
          <w:p w14:paraId="2395A7B4" w14:textId="77777777" w:rsidR="00BA68DF" w:rsidRDefault="00BA68DF" w:rsidP="00B86E37">
            <w:r>
              <w:t>1.1:5.3.1</w:t>
            </w:r>
          </w:p>
        </w:tc>
        <w:tc>
          <w:tcPr>
            <w:tcW w:w="1436" w:type="dxa"/>
          </w:tcPr>
          <w:p w14:paraId="3F4F638E" w14:textId="77777777" w:rsidR="00BA68DF" w:rsidRDefault="00BA68DF" w:rsidP="00B86E37"/>
        </w:tc>
        <w:tc>
          <w:tcPr>
            <w:tcW w:w="1438" w:type="dxa"/>
          </w:tcPr>
          <w:p w14:paraId="63AB1D25" w14:textId="77777777" w:rsidR="00BA68DF" w:rsidRDefault="00BA68DF" w:rsidP="00B86E37"/>
        </w:tc>
        <w:tc>
          <w:tcPr>
            <w:tcW w:w="1438" w:type="dxa"/>
          </w:tcPr>
          <w:p w14:paraId="3689F71F" w14:textId="77777777" w:rsidR="00BA68DF" w:rsidRDefault="00BA68DF" w:rsidP="00B86E37"/>
        </w:tc>
        <w:tc>
          <w:tcPr>
            <w:tcW w:w="1438" w:type="dxa"/>
          </w:tcPr>
          <w:p w14:paraId="65DA4291" w14:textId="77777777" w:rsidR="00BA68DF" w:rsidRDefault="00BA68DF" w:rsidP="00B86E37"/>
        </w:tc>
        <w:tc>
          <w:tcPr>
            <w:tcW w:w="1438" w:type="dxa"/>
          </w:tcPr>
          <w:p w14:paraId="01389A82" w14:textId="025D0FC0" w:rsidR="00BA68DF" w:rsidRDefault="0092759A" w:rsidP="00B86E37">
            <w:r w:rsidRPr="0092759A">
              <w:rPr>
                <w:color w:val="538135" w:themeColor="accent6" w:themeShade="BF"/>
              </w:rPr>
              <w:t>1</w:t>
            </w:r>
          </w:p>
        </w:tc>
      </w:tr>
    </w:tbl>
    <w:p w14:paraId="421FB101" w14:textId="77777777" w:rsidR="00BA68DF" w:rsidRPr="00BA68DF" w:rsidRDefault="00BA68DF" w:rsidP="00BA68DF"/>
    <w:p w14:paraId="26E45998" w14:textId="7462D200" w:rsidR="00BA68DF" w:rsidRDefault="00BE0D1F" w:rsidP="00BA68DF">
      <w:r>
        <w:t>As can be seen in the table above several of the test cases failed and will be presented below.</w:t>
      </w:r>
    </w:p>
    <w:p w14:paraId="0E1F3826" w14:textId="6C929EF0" w:rsidR="00BE0D1F" w:rsidRDefault="00BE0D1F" w:rsidP="00BA68DF"/>
    <w:p w14:paraId="4FE83F31" w14:textId="1BCD2B1F" w:rsidR="00BE0D1F" w:rsidRDefault="00BE0D1F" w:rsidP="00BA68DF"/>
    <w:p w14:paraId="28FC0274" w14:textId="66F6ECD6" w:rsidR="00BE0D1F" w:rsidRDefault="00BE0D1F" w:rsidP="00BA68DF"/>
    <w:p w14:paraId="29E8BFA3" w14:textId="610C8749" w:rsidR="00BE0D1F" w:rsidRDefault="00BE0D1F" w:rsidP="00BA68DF"/>
    <w:p w14:paraId="38AEE8C4" w14:textId="29247A9A" w:rsidR="00BE0D1F" w:rsidRDefault="00BE0D1F" w:rsidP="00BA68DF"/>
    <w:p w14:paraId="77801FC9" w14:textId="09506AEB" w:rsidR="00BE0D1F" w:rsidRDefault="00BE0D1F" w:rsidP="00BA68DF"/>
    <w:p w14:paraId="6D226773" w14:textId="5BE79BD0" w:rsidR="00BE0D1F" w:rsidRDefault="00BE0D1F" w:rsidP="00BA68DF"/>
    <w:p w14:paraId="5F517046" w14:textId="524D14FB" w:rsidR="00BE0D1F" w:rsidRDefault="00BE0D1F" w:rsidP="00BA68DF"/>
    <w:p w14:paraId="722ABC12" w14:textId="6C7DE50A" w:rsidR="00BE0D1F" w:rsidRDefault="00BE0D1F" w:rsidP="00BA68DF"/>
    <w:p w14:paraId="34C89D0E" w14:textId="0F3DF5A2" w:rsidR="00BE0D1F" w:rsidRDefault="00BE0D1F" w:rsidP="00BA68DF"/>
    <w:p w14:paraId="57050FA2" w14:textId="78359423" w:rsidR="00BE0D1F" w:rsidRDefault="00BE0D1F" w:rsidP="00BA68DF"/>
    <w:p w14:paraId="3A80FE33" w14:textId="01A4AB32" w:rsidR="00BE0D1F" w:rsidRDefault="00BE0D1F" w:rsidP="00BA68DF"/>
    <w:p w14:paraId="25484747" w14:textId="60E3256A" w:rsidR="00BE0D1F" w:rsidRDefault="00BE0D1F" w:rsidP="00BA68DF"/>
    <w:p w14:paraId="051F48D0" w14:textId="1C390192" w:rsidR="00BE0D1F" w:rsidRDefault="00BE0D1F" w:rsidP="00BA68DF"/>
    <w:p w14:paraId="51FE05BF" w14:textId="192F43B6" w:rsidR="00BE0D1F" w:rsidRDefault="00BE0D1F" w:rsidP="00BA68DF"/>
    <w:p w14:paraId="45454FFE" w14:textId="77777777" w:rsidR="00BE0D1F" w:rsidRPr="00BA68DF" w:rsidRDefault="00BE0D1F" w:rsidP="00BA68DF"/>
    <w:p w14:paraId="7B330E47" w14:textId="0B198544" w:rsidR="00BE0D1F" w:rsidRDefault="00BE0D1F" w:rsidP="00BE0D1F">
      <w:pPr>
        <w:pStyle w:val="Heading4"/>
        <w:numPr>
          <w:ilvl w:val="3"/>
          <w:numId w:val="26"/>
        </w:numPr>
      </w:pPr>
      <w:r>
        <w:lastRenderedPageBreak/>
        <w:t>Failed TC 2.1</w:t>
      </w:r>
    </w:p>
    <w:p w14:paraId="6D1A47FC" w14:textId="259E46DF" w:rsidR="00BE0D1F" w:rsidRDefault="00BE0D1F" w:rsidP="00BE0D1F">
      <w:r>
        <w:t>Again, we have a partly successful and partly failing test case. In large the test concluded successfully but the devil is in the details in this case:</w:t>
      </w:r>
    </w:p>
    <w:p w14:paraId="4849BCA7" w14:textId="0F1AA9EE" w:rsidR="00BE0D1F" w:rsidRDefault="00BE0D1F" w:rsidP="00BE0D1F">
      <w:r>
        <w:rPr>
          <w:noProof/>
        </w:rPr>
        <w:drawing>
          <wp:inline distT="0" distB="0" distL="0" distR="0" wp14:anchorId="75729F5C" wp14:editId="47DC616E">
            <wp:extent cx="4352925" cy="62388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a:extLst>
                        <a:ext uri="{28A0092B-C50C-407E-A947-70E740481C1C}">
                          <a14:useLocalDpi xmlns:a14="http://schemas.microsoft.com/office/drawing/2010/main" val="0"/>
                        </a:ext>
                      </a:extLst>
                    </a:blip>
                    <a:stretch>
                      <a:fillRect/>
                    </a:stretch>
                  </pic:blipFill>
                  <pic:spPr>
                    <a:xfrm>
                      <a:off x="0" y="0"/>
                      <a:ext cx="4352925" cy="6238875"/>
                    </a:xfrm>
                    <a:prstGeom prst="rect">
                      <a:avLst/>
                    </a:prstGeom>
                  </pic:spPr>
                </pic:pic>
              </a:graphicData>
            </a:graphic>
          </wp:inline>
        </w:drawing>
      </w:r>
    </w:p>
    <w:p w14:paraId="0CF5BD19" w14:textId="01053129" w:rsidR="00BE0D1F" w:rsidRDefault="00BE0D1F" w:rsidP="00BE0D1F">
      <w:r>
        <w:t>The test here shows that it renders the letters correctly but do not render remaining tries.</w:t>
      </w:r>
    </w:p>
    <w:p w14:paraId="1A6C991D" w14:textId="77777777" w:rsidR="00D544E6" w:rsidRDefault="00D544E6" w:rsidP="00BE0D1F"/>
    <w:p w14:paraId="0D144CAF" w14:textId="77777777" w:rsidR="00D544E6" w:rsidRDefault="00D544E6" w:rsidP="00BE0D1F"/>
    <w:p w14:paraId="372CC9B6" w14:textId="77777777" w:rsidR="00D544E6" w:rsidRDefault="00D544E6" w:rsidP="00BE0D1F"/>
    <w:p w14:paraId="4507D288" w14:textId="77777777" w:rsidR="00D544E6" w:rsidRDefault="00D544E6" w:rsidP="00BE0D1F"/>
    <w:p w14:paraId="0CEA6A1F" w14:textId="77777777" w:rsidR="00D544E6" w:rsidRDefault="00D544E6" w:rsidP="00BE0D1F"/>
    <w:p w14:paraId="3F3B9FD3" w14:textId="58248AB7" w:rsidR="00BE0D1F" w:rsidRDefault="00BE0D1F" w:rsidP="00BE0D1F">
      <w:r>
        <w:lastRenderedPageBreak/>
        <w:t>It also renders the finishing screen and following menu correctly as well as the follow-up choice of playing again:</w:t>
      </w:r>
    </w:p>
    <w:p w14:paraId="67DAE62C" w14:textId="0E6021D1" w:rsidR="003072D0" w:rsidRDefault="003072D0" w:rsidP="00BE0D1F">
      <w:r>
        <w:rPr>
          <w:noProof/>
        </w:rPr>
        <w:drawing>
          <wp:inline distT="0" distB="0" distL="0" distR="0" wp14:anchorId="0D3C0B3E" wp14:editId="544C4E2E">
            <wp:extent cx="4210050" cy="6276975"/>
            <wp:effectExtent l="0" t="0" r="0" b="9525"/>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210050" cy="6276975"/>
                    </a:xfrm>
                    <a:prstGeom prst="rect">
                      <a:avLst/>
                    </a:prstGeom>
                  </pic:spPr>
                </pic:pic>
              </a:graphicData>
            </a:graphic>
          </wp:inline>
        </w:drawing>
      </w:r>
    </w:p>
    <w:p w14:paraId="18FE0002" w14:textId="798E93F6" w:rsidR="003072D0" w:rsidRDefault="003072D0" w:rsidP="00BE0D1F">
      <w:r>
        <w:t>To make this Test case adhere to the User case specification the tries will have to be included in all the iterations of the game to correctly state the number of tries left.</w:t>
      </w:r>
    </w:p>
    <w:p w14:paraId="6DCF4312" w14:textId="434CE95F" w:rsidR="00EE3E50" w:rsidRDefault="00EE3E50" w:rsidP="00BE0D1F"/>
    <w:p w14:paraId="78A1C7A3" w14:textId="7174A828" w:rsidR="00EE3E50" w:rsidRDefault="00EE3E50" w:rsidP="00BE0D1F"/>
    <w:p w14:paraId="2363EEC2" w14:textId="4BCB556D" w:rsidR="00EE3E50" w:rsidRDefault="00EE3E50" w:rsidP="00BE0D1F"/>
    <w:p w14:paraId="52992557" w14:textId="583A6647" w:rsidR="00EE3E50" w:rsidRDefault="00EE3E50" w:rsidP="00BE0D1F"/>
    <w:p w14:paraId="07F3CE06" w14:textId="2F335FEC" w:rsidR="00EE3E50" w:rsidRDefault="00EE3E50" w:rsidP="00BE0D1F"/>
    <w:p w14:paraId="60F3ACDC" w14:textId="0D433E3C" w:rsidR="00EE3E50" w:rsidRDefault="00EE3E50" w:rsidP="00EE3E50">
      <w:pPr>
        <w:pStyle w:val="Heading4"/>
        <w:numPr>
          <w:ilvl w:val="3"/>
          <w:numId w:val="26"/>
        </w:numPr>
      </w:pPr>
      <w:r>
        <w:lastRenderedPageBreak/>
        <w:t>Failed TC 2.2</w:t>
      </w:r>
    </w:p>
    <w:p w14:paraId="67B72BE2" w14:textId="20FCBBC1" w:rsidR="00EE3E50" w:rsidRDefault="00EE3E50" w:rsidP="00EE3E50">
      <w:r>
        <w:t>This test failed completely as revealed here:</w:t>
      </w:r>
    </w:p>
    <w:p w14:paraId="1ABBA286" w14:textId="121FCA1C" w:rsidR="00EE3E50" w:rsidRDefault="00EE3E50" w:rsidP="00EE3E50">
      <w:r>
        <w:rPr>
          <w:noProof/>
        </w:rPr>
        <w:drawing>
          <wp:inline distT="0" distB="0" distL="0" distR="0" wp14:anchorId="6AFD527C" wp14:editId="2DA0EFE4">
            <wp:extent cx="3419475" cy="1857375"/>
            <wp:effectExtent l="0" t="0" r="9525" b="9525"/>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419475" cy="1857375"/>
                    </a:xfrm>
                    <a:prstGeom prst="rect">
                      <a:avLst/>
                    </a:prstGeom>
                  </pic:spPr>
                </pic:pic>
              </a:graphicData>
            </a:graphic>
          </wp:inline>
        </w:drawing>
      </w:r>
    </w:p>
    <w:p w14:paraId="68994433" w14:textId="3EFE0C55" w:rsidR="00EE3E50" w:rsidRDefault="00EE3E50" w:rsidP="00EE3E50">
      <w:r>
        <w:t xml:space="preserve">First and </w:t>
      </w:r>
      <w:proofErr w:type="gramStart"/>
      <w:r>
        <w:t>foremost</w:t>
      </w:r>
      <w:proofErr w:type="gramEnd"/>
      <w:r>
        <w:t xml:space="preserve"> the option to quit during a running game is not presented.</w:t>
      </w:r>
      <w:r>
        <w:br/>
        <w:t>Furthermore input of “0” does absolutely nothing and is considered a faulty input in consideration to the word input as presented here:</w:t>
      </w:r>
    </w:p>
    <w:p w14:paraId="332BFA36" w14:textId="12871A8E" w:rsidR="00EE3E50" w:rsidRDefault="00EE3E50" w:rsidP="00EE3E50">
      <w:r>
        <w:rPr>
          <w:noProof/>
        </w:rPr>
        <w:drawing>
          <wp:inline distT="0" distB="0" distL="0" distR="0" wp14:anchorId="23200D79" wp14:editId="78F9643B">
            <wp:extent cx="3876675" cy="5364610"/>
            <wp:effectExtent l="0" t="0" r="0" b="7620"/>
            <wp:docPr id="8" name="Picture 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with medium confidence"/>
                    <pic:cNvPicPr/>
                  </pic:nvPicPr>
                  <pic:blipFill>
                    <a:blip r:embed="rId17">
                      <a:extLst>
                        <a:ext uri="{28A0092B-C50C-407E-A947-70E740481C1C}">
                          <a14:useLocalDpi xmlns:a14="http://schemas.microsoft.com/office/drawing/2010/main" val="0"/>
                        </a:ext>
                      </a:extLst>
                    </a:blip>
                    <a:stretch>
                      <a:fillRect/>
                    </a:stretch>
                  </pic:blipFill>
                  <pic:spPr>
                    <a:xfrm>
                      <a:off x="0" y="0"/>
                      <a:ext cx="3886356" cy="5378006"/>
                    </a:xfrm>
                    <a:prstGeom prst="rect">
                      <a:avLst/>
                    </a:prstGeom>
                  </pic:spPr>
                </pic:pic>
              </a:graphicData>
            </a:graphic>
          </wp:inline>
        </w:drawing>
      </w:r>
    </w:p>
    <w:p w14:paraId="6D26A70C" w14:textId="206CB7B2" w:rsidR="00EE3E50" w:rsidRDefault="00EE3E50" w:rsidP="00EE3E50">
      <w:r>
        <w:lastRenderedPageBreak/>
        <w:t>It becomes clear at this point that the developers need to revisit this part of the code and implement recognition of “0” input as a quit game command as well as the input of anything but a-z inputs as not connected to tries against the word.</w:t>
      </w:r>
    </w:p>
    <w:p w14:paraId="05CFF6B8" w14:textId="25615038" w:rsidR="00EE3E50" w:rsidRDefault="00EE3E50" w:rsidP="00EE3E50">
      <w:pPr>
        <w:pStyle w:val="Heading4"/>
        <w:numPr>
          <w:ilvl w:val="3"/>
          <w:numId w:val="26"/>
        </w:numPr>
      </w:pPr>
      <w:r>
        <w:t>Failed TC 2.3</w:t>
      </w:r>
    </w:p>
    <w:p w14:paraId="08437E18" w14:textId="77777777" w:rsidR="000D03C7" w:rsidRDefault="000D03C7" w:rsidP="000D03C7">
      <w:r>
        <w:t>This test case is connected slightly towards the 2.3.2.2 mentioned explanation as to why the test failed.</w:t>
      </w:r>
    </w:p>
    <w:p w14:paraId="214F3469" w14:textId="20492647" w:rsidR="000D03C7" w:rsidRDefault="000D03C7" w:rsidP="000D03C7">
      <w:r>
        <w:t xml:space="preserve"> </w:t>
      </w:r>
      <w:r>
        <w:rPr>
          <w:noProof/>
        </w:rPr>
        <w:drawing>
          <wp:inline distT="0" distB="0" distL="0" distR="0" wp14:anchorId="3F833A67" wp14:editId="201589A9">
            <wp:extent cx="3438525" cy="25812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8">
                      <a:extLst>
                        <a:ext uri="{28A0092B-C50C-407E-A947-70E740481C1C}">
                          <a14:useLocalDpi xmlns:a14="http://schemas.microsoft.com/office/drawing/2010/main" val="0"/>
                        </a:ext>
                      </a:extLst>
                    </a:blip>
                    <a:stretch>
                      <a:fillRect/>
                    </a:stretch>
                  </pic:blipFill>
                  <pic:spPr>
                    <a:xfrm>
                      <a:off x="0" y="0"/>
                      <a:ext cx="3438525" cy="2581275"/>
                    </a:xfrm>
                    <a:prstGeom prst="rect">
                      <a:avLst/>
                    </a:prstGeom>
                  </pic:spPr>
                </pic:pic>
              </a:graphicData>
            </a:graphic>
          </wp:inline>
        </w:drawing>
      </w:r>
    </w:p>
    <w:p w14:paraId="314E372E" w14:textId="72F84414" w:rsidR="000D03C7" w:rsidRDefault="000D03C7" w:rsidP="000D03C7">
      <w:r>
        <w:t>No recognition of input at this stage has been implemented by the developer and as such this test case fail and are instead directly connected to the word tries. This needs to be implemented for this test to be completed.</w:t>
      </w:r>
    </w:p>
    <w:p w14:paraId="3958B438" w14:textId="12AC88B6" w:rsidR="000D03C7" w:rsidRDefault="000D03C7" w:rsidP="000D03C7"/>
    <w:p w14:paraId="000561E6" w14:textId="6989555F" w:rsidR="0092759A" w:rsidRDefault="0092759A" w:rsidP="000D03C7"/>
    <w:p w14:paraId="549D0CC8" w14:textId="2800323E" w:rsidR="0092759A" w:rsidRDefault="0092759A" w:rsidP="000D03C7"/>
    <w:p w14:paraId="2A944958" w14:textId="15CE8020" w:rsidR="0092759A" w:rsidRDefault="0092759A" w:rsidP="000D03C7"/>
    <w:p w14:paraId="2E160638" w14:textId="1DF96DD5" w:rsidR="0092759A" w:rsidRDefault="0092759A" w:rsidP="000D03C7"/>
    <w:p w14:paraId="04F755E8" w14:textId="1FA74A60" w:rsidR="0092759A" w:rsidRDefault="0092759A" w:rsidP="000D03C7"/>
    <w:p w14:paraId="6FDCF4FA" w14:textId="0AAF0C31" w:rsidR="0092759A" w:rsidRDefault="0092759A" w:rsidP="000D03C7"/>
    <w:p w14:paraId="78736088" w14:textId="7D4B2C1A" w:rsidR="0092759A" w:rsidRDefault="0092759A" w:rsidP="000D03C7"/>
    <w:p w14:paraId="47E7D476" w14:textId="23CE85D1" w:rsidR="0092759A" w:rsidRDefault="0092759A" w:rsidP="000D03C7"/>
    <w:p w14:paraId="44F05953" w14:textId="539F9A0C" w:rsidR="0092759A" w:rsidRDefault="0092759A" w:rsidP="000D03C7"/>
    <w:p w14:paraId="2CE5907B" w14:textId="7DE49B84" w:rsidR="0092759A" w:rsidRDefault="0092759A" w:rsidP="000D03C7"/>
    <w:p w14:paraId="462F192E" w14:textId="17E5C7DD" w:rsidR="0092759A" w:rsidRDefault="0092759A" w:rsidP="000D03C7"/>
    <w:p w14:paraId="51A6A5B9" w14:textId="77777777" w:rsidR="0092759A" w:rsidRDefault="0092759A" w:rsidP="000D03C7"/>
    <w:p w14:paraId="664410DE" w14:textId="7B1E650E" w:rsidR="000D03C7" w:rsidRDefault="000D03C7" w:rsidP="000D03C7">
      <w:pPr>
        <w:pStyle w:val="Heading4"/>
        <w:numPr>
          <w:ilvl w:val="3"/>
          <w:numId w:val="26"/>
        </w:numPr>
      </w:pPr>
      <w:r>
        <w:lastRenderedPageBreak/>
        <w:t>Failed TC 2.4</w:t>
      </w:r>
    </w:p>
    <w:p w14:paraId="5817B35C" w14:textId="566CA566" w:rsidR="000D03C7" w:rsidRDefault="000D03C7" w:rsidP="000D03C7">
      <w:r>
        <w:t xml:space="preserve">This test partly succeeds in that it does indeed decrease the number of tries (but as mentioned previously does not </w:t>
      </w:r>
      <w:r w:rsidR="000E428F">
        <w:t>print</w:t>
      </w:r>
      <w:r>
        <w:t xml:space="preserve"> the current number) and prints the message prompting the user to try again or quit to main menu.</w:t>
      </w:r>
    </w:p>
    <w:p w14:paraId="45C9BC66" w14:textId="2AB5401D" w:rsidR="000D03C7" w:rsidRDefault="000D03C7" w:rsidP="000D03C7">
      <w:r>
        <w:t xml:space="preserve">That is however where it ends as far as the </w:t>
      </w:r>
      <w:r w:rsidR="0092759A">
        <w:t>correctness towards specification goes. The system, instead of letting the player choose what to do redirects the user directly to the main menu:</w:t>
      </w:r>
    </w:p>
    <w:p w14:paraId="066959F4" w14:textId="6E286788" w:rsidR="0092759A" w:rsidRDefault="0092759A" w:rsidP="000D03C7">
      <w:r>
        <w:rPr>
          <w:noProof/>
        </w:rPr>
        <w:drawing>
          <wp:inline distT="0" distB="0" distL="0" distR="0" wp14:anchorId="5A05B66E" wp14:editId="326880F8">
            <wp:extent cx="5731510" cy="5344795"/>
            <wp:effectExtent l="0" t="0" r="254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9">
                      <a:extLst>
                        <a:ext uri="{28A0092B-C50C-407E-A947-70E740481C1C}">
                          <a14:useLocalDpi xmlns:a14="http://schemas.microsoft.com/office/drawing/2010/main" val="0"/>
                        </a:ext>
                      </a:extLst>
                    </a:blip>
                    <a:stretch>
                      <a:fillRect/>
                    </a:stretch>
                  </pic:blipFill>
                  <pic:spPr>
                    <a:xfrm>
                      <a:off x="0" y="0"/>
                      <a:ext cx="5731510" cy="5344795"/>
                    </a:xfrm>
                    <a:prstGeom prst="rect">
                      <a:avLst/>
                    </a:prstGeom>
                  </pic:spPr>
                </pic:pic>
              </a:graphicData>
            </a:graphic>
          </wp:inline>
        </w:drawing>
      </w:r>
    </w:p>
    <w:p w14:paraId="1F18CA83" w14:textId="0C236F18" w:rsidR="0092759A" w:rsidRDefault="0092759A" w:rsidP="000D03C7">
      <w:r>
        <w:t>The developers need to revisit this section and implement the choice section for this test to pass.</w:t>
      </w:r>
    </w:p>
    <w:p w14:paraId="46699C0C" w14:textId="5C945844" w:rsidR="0092759A" w:rsidRDefault="0092759A" w:rsidP="000D03C7"/>
    <w:p w14:paraId="420B15B9" w14:textId="3E4D3F10" w:rsidR="0092759A" w:rsidRDefault="0092759A" w:rsidP="000D03C7"/>
    <w:p w14:paraId="34790F05" w14:textId="2342143A" w:rsidR="0092759A" w:rsidRDefault="0092759A" w:rsidP="000D03C7"/>
    <w:p w14:paraId="390EADA4" w14:textId="03284BBE" w:rsidR="0092759A" w:rsidRDefault="0092759A" w:rsidP="000D03C7"/>
    <w:p w14:paraId="3BEE5F5D" w14:textId="42CD3420" w:rsidR="0092759A" w:rsidRDefault="0092759A" w:rsidP="000D03C7"/>
    <w:p w14:paraId="55558917" w14:textId="4D790C8C" w:rsidR="0092759A" w:rsidRDefault="0092759A" w:rsidP="000D03C7"/>
    <w:p w14:paraId="37E344DB" w14:textId="43673D2F" w:rsidR="0092759A" w:rsidRDefault="0092759A" w:rsidP="0092759A">
      <w:pPr>
        <w:pStyle w:val="Heading3"/>
        <w:numPr>
          <w:ilvl w:val="2"/>
          <w:numId w:val="26"/>
        </w:numPr>
      </w:pPr>
      <w:bookmarkStart w:id="12" w:name="_Toc80629315"/>
      <w:r>
        <w:lastRenderedPageBreak/>
        <w:t>Manual test cases reflection and conclusion</w:t>
      </w:r>
      <w:bookmarkEnd w:id="12"/>
    </w:p>
    <w:p w14:paraId="3B9DBD25" w14:textId="6F05C1D3" w:rsidR="00396DB3" w:rsidRDefault="0092759A" w:rsidP="0092759A">
      <w:r>
        <w:t>From the previous sections we have conducted the tests specified towards the use</w:t>
      </w:r>
      <w:r w:rsidR="00A21FBA">
        <w:t xml:space="preserve"> cases we can conclude that as it stands the system is not fully implemented. </w:t>
      </w:r>
      <w:r w:rsidR="00CE2805">
        <w:t>Furthermore,</w:t>
      </w:r>
      <w:r w:rsidR="00A21FBA">
        <w:t xml:space="preserve"> some errors in input handling have been uncovered and will have to be corrected for the final delivery.</w:t>
      </w:r>
    </w:p>
    <w:p w14:paraId="10AEE21E" w14:textId="188CC338" w:rsidR="002637E7" w:rsidRDefault="002637E7" w:rsidP="0092759A">
      <w:r>
        <w:t xml:space="preserve">Manual testing as a testing form is according to the author tedious, but necessary when it comes to view classes where user input </w:t>
      </w:r>
      <w:r w:rsidR="000E428F">
        <w:t>must</w:t>
      </w:r>
      <w:r>
        <w:t xml:space="preserve"> be </w:t>
      </w:r>
      <w:r w:rsidR="000E428F">
        <w:t>tested,</w:t>
      </w:r>
      <w:r>
        <w:t xml:space="preserve"> and different inputs are to be expected. It is also relevant</w:t>
      </w:r>
      <w:r w:rsidR="000E428F">
        <w:t xml:space="preserve"> to see that a program renders the views as is to be expected according to use cases. The testing parameters are not exclusively “right” or “wrong” based but can be experience based where an automated test cannot present the information needed for developers.</w:t>
      </w:r>
    </w:p>
    <w:p w14:paraId="6B2A09B7" w14:textId="2587CD06" w:rsidR="00E00DEE" w:rsidRDefault="00E00DEE" w:rsidP="0092759A">
      <w:r>
        <w:t>A fresh set of eyes might be relevant to have here as well as the developer in charge of the systems construction might device tests to confirm rather than properly test the system for unexpected behaviour.</w:t>
      </w:r>
    </w:p>
    <w:p w14:paraId="55BAD72D" w14:textId="7BDDB774" w:rsidR="00CE2805" w:rsidRDefault="00CE2805" w:rsidP="0092759A"/>
    <w:p w14:paraId="03D3E2BE" w14:textId="72AE4167" w:rsidR="00CE2805" w:rsidRDefault="00CE2805" w:rsidP="0092759A"/>
    <w:p w14:paraId="220FF6F8" w14:textId="598246F5" w:rsidR="00CE2805" w:rsidRDefault="00CE2805" w:rsidP="0092759A"/>
    <w:p w14:paraId="75E90E0D" w14:textId="08CCFBE4" w:rsidR="00CE2805" w:rsidRDefault="00CE2805" w:rsidP="0092759A"/>
    <w:p w14:paraId="3AE81459" w14:textId="74616ED9" w:rsidR="00CE2805" w:rsidRDefault="00CE2805" w:rsidP="0092759A"/>
    <w:p w14:paraId="22AC2555" w14:textId="4120EB3F" w:rsidR="00CE2805" w:rsidRDefault="00CE2805" w:rsidP="0092759A"/>
    <w:p w14:paraId="26EDA0A9" w14:textId="053945E5" w:rsidR="00CE2805" w:rsidRDefault="00CE2805" w:rsidP="0092759A"/>
    <w:p w14:paraId="013B1526" w14:textId="52A6F3B3" w:rsidR="00CE2805" w:rsidRDefault="00CE2805" w:rsidP="0092759A"/>
    <w:p w14:paraId="69DFE9E6" w14:textId="4E1D19FC" w:rsidR="00CE2805" w:rsidRDefault="00CE2805" w:rsidP="0092759A"/>
    <w:p w14:paraId="4D7AB4EF" w14:textId="777C0D3D" w:rsidR="00CE2805" w:rsidRDefault="00CE2805" w:rsidP="0092759A"/>
    <w:p w14:paraId="6D14C3E2" w14:textId="50ABB681" w:rsidR="00CE2805" w:rsidRDefault="00CE2805" w:rsidP="0092759A"/>
    <w:p w14:paraId="66854103" w14:textId="211BFB3D" w:rsidR="00CE2805" w:rsidRDefault="00CE2805" w:rsidP="0092759A"/>
    <w:p w14:paraId="49822342" w14:textId="208F7B7D" w:rsidR="00CE2805" w:rsidRDefault="00CE2805" w:rsidP="0092759A"/>
    <w:p w14:paraId="3B811C17" w14:textId="631F623D" w:rsidR="00CE2805" w:rsidRDefault="00CE2805" w:rsidP="0092759A"/>
    <w:p w14:paraId="4608ADBA" w14:textId="55FDA42B" w:rsidR="00CE2805" w:rsidRDefault="00CE2805" w:rsidP="0092759A"/>
    <w:p w14:paraId="7E8FD92A" w14:textId="6F8B0E66" w:rsidR="00CE2805" w:rsidRDefault="00CE2805" w:rsidP="0092759A"/>
    <w:p w14:paraId="44B45FDB" w14:textId="56CE37B0" w:rsidR="00CE2805" w:rsidRDefault="00CE2805" w:rsidP="0092759A"/>
    <w:p w14:paraId="403B40B1" w14:textId="3C2D9367" w:rsidR="00CE2805" w:rsidRDefault="00CE2805" w:rsidP="0092759A"/>
    <w:p w14:paraId="3B7CACBC" w14:textId="38FB8BBA" w:rsidR="00CE2805" w:rsidRDefault="00CE2805" w:rsidP="0092759A"/>
    <w:p w14:paraId="252C39D6" w14:textId="2CB3835C" w:rsidR="00CE2805" w:rsidRDefault="00CE2805" w:rsidP="0092759A"/>
    <w:p w14:paraId="7DC3383C" w14:textId="45515181" w:rsidR="00CE2805" w:rsidRDefault="00CE2805" w:rsidP="0092759A"/>
    <w:p w14:paraId="46578753" w14:textId="77777777" w:rsidR="00CE2805" w:rsidRDefault="00CE2805" w:rsidP="0092759A"/>
    <w:p w14:paraId="704C672A" w14:textId="693D8C91" w:rsidR="00396DB3" w:rsidRDefault="00396DB3" w:rsidP="00396DB3">
      <w:pPr>
        <w:pStyle w:val="Heading1"/>
        <w:numPr>
          <w:ilvl w:val="0"/>
          <w:numId w:val="26"/>
        </w:numPr>
      </w:pPr>
      <w:bookmarkStart w:id="13" w:name="_Toc80629316"/>
      <w:r>
        <w:lastRenderedPageBreak/>
        <w:t>Automated unit tests.</w:t>
      </w:r>
      <w:bookmarkEnd w:id="13"/>
    </w:p>
    <w:p w14:paraId="794696BA" w14:textId="36874690" w:rsidR="00396DB3" w:rsidRDefault="00396DB3" w:rsidP="00396DB3">
      <w:r>
        <w:t xml:space="preserve">The automated tests have been </w:t>
      </w:r>
      <w:r w:rsidR="00CE2805">
        <w:t>constructed</w:t>
      </w:r>
      <w:r>
        <w:t xml:space="preserve"> </w:t>
      </w:r>
      <w:r w:rsidR="002637E7">
        <w:t xml:space="preserve">using JUnit 5 </w:t>
      </w:r>
      <w:r>
        <w:t>to test the</w:t>
      </w:r>
      <w:r w:rsidR="00CE2805">
        <w:t>se</w:t>
      </w:r>
      <w:r>
        <w:t xml:space="preserve"> model classes</w:t>
      </w:r>
      <w:r w:rsidR="00CE2805">
        <w:t xml:space="preserve"> within the system</w:t>
      </w:r>
      <w:r>
        <w:t>:</w:t>
      </w:r>
    </w:p>
    <w:p w14:paraId="47048F6A" w14:textId="38E3CC67" w:rsidR="00396DB3" w:rsidRDefault="00396DB3" w:rsidP="00396DB3">
      <w:pPr>
        <w:pStyle w:val="ListParagraph"/>
        <w:numPr>
          <w:ilvl w:val="0"/>
          <w:numId w:val="31"/>
        </w:numPr>
      </w:pPr>
      <w:proofErr w:type="spellStart"/>
      <w:r>
        <w:t>HangmanPlayer</w:t>
      </w:r>
      <w:proofErr w:type="spellEnd"/>
    </w:p>
    <w:p w14:paraId="16255BD2" w14:textId="4DBCD906" w:rsidR="00396DB3" w:rsidRDefault="00396DB3" w:rsidP="00396DB3">
      <w:pPr>
        <w:pStyle w:val="ListParagraph"/>
        <w:numPr>
          <w:ilvl w:val="0"/>
          <w:numId w:val="31"/>
        </w:numPr>
      </w:pPr>
      <w:proofErr w:type="spellStart"/>
      <w:r>
        <w:t>HangmanPlayerList</w:t>
      </w:r>
      <w:proofErr w:type="spellEnd"/>
    </w:p>
    <w:p w14:paraId="60DEA055" w14:textId="00C88026" w:rsidR="00396DB3" w:rsidRDefault="00396DB3" w:rsidP="00396DB3">
      <w:pPr>
        <w:pStyle w:val="ListParagraph"/>
        <w:numPr>
          <w:ilvl w:val="0"/>
          <w:numId w:val="31"/>
        </w:numPr>
      </w:pPr>
      <w:proofErr w:type="spellStart"/>
      <w:r>
        <w:t>HangmanWord</w:t>
      </w:r>
      <w:proofErr w:type="spellEnd"/>
    </w:p>
    <w:p w14:paraId="26E8E150" w14:textId="4288E34E" w:rsidR="00396DB3" w:rsidRDefault="00396DB3" w:rsidP="00396DB3">
      <w:pPr>
        <w:pStyle w:val="ListParagraph"/>
        <w:numPr>
          <w:ilvl w:val="0"/>
          <w:numId w:val="31"/>
        </w:numPr>
      </w:pPr>
      <w:proofErr w:type="spellStart"/>
      <w:r>
        <w:t>HangmanWordList</w:t>
      </w:r>
      <w:proofErr w:type="spellEnd"/>
    </w:p>
    <w:p w14:paraId="18850719" w14:textId="3B00236B" w:rsidR="00396DB3" w:rsidRDefault="00396DB3" w:rsidP="00396DB3">
      <w:pPr>
        <w:pStyle w:val="ListParagraph"/>
        <w:numPr>
          <w:ilvl w:val="0"/>
          <w:numId w:val="31"/>
        </w:numPr>
      </w:pPr>
      <w:proofErr w:type="spellStart"/>
      <w:r>
        <w:t>ListOfWordList</w:t>
      </w:r>
      <w:proofErr w:type="spellEnd"/>
    </w:p>
    <w:p w14:paraId="0F5B8688" w14:textId="10E0E316" w:rsidR="00396DB3" w:rsidRDefault="00396DB3" w:rsidP="00396DB3">
      <w:r>
        <w:t>They have been constructed to test the response of methods inside these classes for inputs sent by the main program as well as when these inputs do not exist.</w:t>
      </w:r>
    </w:p>
    <w:p w14:paraId="1E7483BC" w14:textId="68DC83F6" w:rsidR="002637E7" w:rsidRDefault="002637E7" w:rsidP="00396DB3">
      <w:r>
        <w:t xml:space="preserve">These tests are constructed from a white boxing standpoint as the code is in the </w:t>
      </w:r>
      <w:proofErr w:type="gramStart"/>
      <w:r>
        <w:t>testers</w:t>
      </w:r>
      <w:proofErr w:type="gramEnd"/>
      <w:r>
        <w:t xml:space="preserve"> possession and as such no mocks are needed to imitate program behaviour.</w:t>
      </w:r>
    </w:p>
    <w:p w14:paraId="30A35B94" w14:textId="68BA9962" w:rsidR="007D6E21" w:rsidRDefault="00396DB3" w:rsidP="00396DB3">
      <w:r>
        <w:t xml:space="preserve">Furthermore 1 test have been constructed a fictive non implemented method in the </w:t>
      </w:r>
      <w:proofErr w:type="spellStart"/>
      <w:r>
        <w:t>Hangman</w:t>
      </w:r>
      <w:r w:rsidR="007D6E21">
        <w:t>PlayerL</w:t>
      </w:r>
      <w:r>
        <w:t>ist</w:t>
      </w:r>
      <w:proofErr w:type="spellEnd"/>
      <w:r w:rsidR="007D6E21">
        <w:t xml:space="preserve"> class</w:t>
      </w:r>
      <w:r>
        <w:t xml:space="preserve"> to imitate a failed test.</w:t>
      </w:r>
      <w:r w:rsidR="007D6E21">
        <w:br/>
        <w:t>This test is constructed to get a string with name and score of a player within the list with an input parameter of the name string.</w:t>
      </w:r>
    </w:p>
    <w:p w14:paraId="59E627E2" w14:textId="226C1DEB" w:rsidR="007D6E21" w:rsidRDefault="002637E7" w:rsidP="00396DB3">
      <w:r>
        <w:t>23 tests with multiple assertions are divided into 5 test classes and can be reviewed here</w:t>
      </w:r>
      <w:r w:rsidR="007D6E21">
        <w:t>:</w:t>
      </w:r>
    </w:p>
    <w:p w14:paraId="40085275" w14:textId="4EB74ABA" w:rsidR="00CE2805" w:rsidRDefault="000F019D" w:rsidP="00396DB3">
      <w:hyperlink r:id="rId20" w:history="1">
        <w:r w:rsidR="007D6E21" w:rsidRPr="0019598B">
          <w:rPr>
            <w:rStyle w:val="Hyperlink"/>
          </w:rPr>
          <w:t>https://gitlab.lnu.se/1dv600/student/tendn09/assignment-3/-/tree/master/test/tests/hangman</w:t>
        </w:r>
      </w:hyperlink>
    </w:p>
    <w:p w14:paraId="1F052F25" w14:textId="13231580" w:rsidR="00332E9C" w:rsidRDefault="00332E9C" w:rsidP="00396DB3">
      <w:r>
        <w:t>The uncompleted code for this test is the following:</w:t>
      </w:r>
      <w:r>
        <w:rPr>
          <w:noProof/>
        </w:rPr>
        <w:drawing>
          <wp:inline distT="0" distB="0" distL="0" distR="0" wp14:anchorId="403D3596" wp14:editId="65EC0CE0">
            <wp:extent cx="5731510" cy="2626995"/>
            <wp:effectExtent l="0" t="0" r="2540" b="1905"/>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731510" cy="2626995"/>
                    </a:xfrm>
                    <a:prstGeom prst="rect">
                      <a:avLst/>
                    </a:prstGeom>
                  </pic:spPr>
                </pic:pic>
              </a:graphicData>
            </a:graphic>
          </wp:inline>
        </w:drawing>
      </w:r>
    </w:p>
    <w:p w14:paraId="43FC9961" w14:textId="44495E21" w:rsidR="00332E9C" w:rsidRDefault="00332E9C" w:rsidP="00396DB3"/>
    <w:p w14:paraId="4DACF3A0" w14:textId="77777777" w:rsidR="00332E9C" w:rsidRDefault="00332E9C" w:rsidP="00396DB3"/>
    <w:p w14:paraId="60933EAE" w14:textId="35501E52" w:rsidR="002637E7" w:rsidRDefault="002637E7" w:rsidP="00396DB3"/>
    <w:p w14:paraId="5DA7EDFA" w14:textId="1417E140" w:rsidR="002637E7" w:rsidRDefault="002637E7" w:rsidP="00396DB3"/>
    <w:p w14:paraId="732907B9" w14:textId="081A3C3F" w:rsidR="00FA1A47" w:rsidRDefault="00FA1A47" w:rsidP="00396DB3"/>
    <w:p w14:paraId="7185F00F" w14:textId="77777777" w:rsidR="00FA1A47" w:rsidRDefault="00FA1A47" w:rsidP="00396DB3"/>
    <w:p w14:paraId="412D82FB" w14:textId="5FB7266D" w:rsidR="002637E7" w:rsidRDefault="00332E9C" w:rsidP="00396DB3">
      <w:r>
        <w:lastRenderedPageBreak/>
        <w:t>The test designed to fail looks like this:</w:t>
      </w:r>
    </w:p>
    <w:p w14:paraId="104A0A7A" w14:textId="7A7432C9" w:rsidR="00332E9C" w:rsidRDefault="00332E9C" w:rsidP="00396DB3">
      <w:r>
        <w:rPr>
          <w:noProof/>
        </w:rPr>
        <w:drawing>
          <wp:inline distT="0" distB="0" distL="0" distR="0" wp14:anchorId="56CD3211" wp14:editId="68BB14E5">
            <wp:extent cx="5731510" cy="1616075"/>
            <wp:effectExtent l="0" t="0" r="2540" b="3175"/>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731510" cy="1616075"/>
                    </a:xfrm>
                    <a:prstGeom prst="rect">
                      <a:avLst/>
                    </a:prstGeom>
                  </pic:spPr>
                </pic:pic>
              </a:graphicData>
            </a:graphic>
          </wp:inline>
        </w:drawing>
      </w:r>
    </w:p>
    <w:p w14:paraId="0657F6AC" w14:textId="43A13183" w:rsidR="002637E7" w:rsidRDefault="00332E9C" w:rsidP="00396DB3">
      <w:r>
        <w:t>It is expected to, after adding a freshly created player with the username “</w:t>
      </w:r>
      <w:proofErr w:type="spellStart"/>
      <w:r>
        <w:t>tomas</w:t>
      </w:r>
      <w:proofErr w:type="spellEnd"/>
      <w:r>
        <w:t>” and with a score of 0(freshly created) to render the string “</w:t>
      </w:r>
      <w:proofErr w:type="spellStart"/>
      <w:r>
        <w:t>tomas</w:t>
      </w:r>
      <w:proofErr w:type="spellEnd"/>
      <w:r>
        <w:t xml:space="preserve"> 0” but instead, due to missing implementation will render an empty string.</w:t>
      </w:r>
    </w:p>
    <w:p w14:paraId="19F55817" w14:textId="77777777" w:rsidR="00332E9C" w:rsidRDefault="00332E9C" w:rsidP="00396DB3"/>
    <w:p w14:paraId="00B38417" w14:textId="6ACCB954" w:rsidR="00CE2805" w:rsidRDefault="00CE2805" w:rsidP="00CE2805">
      <w:pPr>
        <w:pStyle w:val="Heading2"/>
        <w:numPr>
          <w:ilvl w:val="1"/>
          <w:numId w:val="12"/>
        </w:numPr>
      </w:pPr>
      <w:bookmarkStart w:id="14" w:name="_Toc80629317"/>
      <w:r>
        <w:t>Automated test results</w:t>
      </w:r>
      <w:bookmarkEnd w:id="14"/>
    </w:p>
    <w:p w14:paraId="4AEEBE9A" w14:textId="7250BA93" w:rsidR="00CE2805" w:rsidRDefault="00CE2805" w:rsidP="00CE2805">
      <w:r>
        <w:t>The tests conducted are presented below in two images with a slimmed down coverage report:</w:t>
      </w:r>
    </w:p>
    <w:p w14:paraId="1E12891F" w14:textId="13EAB07A" w:rsidR="00CE2805" w:rsidRDefault="00CE2805" w:rsidP="00CE2805">
      <w:r>
        <w:rPr>
          <w:noProof/>
        </w:rPr>
        <w:drawing>
          <wp:inline distT="0" distB="0" distL="0" distR="0" wp14:anchorId="6BFDD0E8" wp14:editId="28F9D846">
            <wp:extent cx="5731510" cy="1534160"/>
            <wp:effectExtent l="0" t="0" r="254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1534160"/>
                    </a:xfrm>
                    <a:prstGeom prst="rect">
                      <a:avLst/>
                    </a:prstGeom>
                  </pic:spPr>
                </pic:pic>
              </a:graphicData>
            </a:graphic>
          </wp:inline>
        </w:drawing>
      </w:r>
    </w:p>
    <w:p w14:paraId="2D80F0E5" w14:textId="2783EC04" w:rsidR="00CE2805" w:rsidRDefault="00CE2805" w:rsidP="00CE2805">
      <w:r>
        <w:t xml:space="preserve">Here we can see that all tests par 1 succeed as expected as the method is not fully implemented (or rather the code to implement it is commented out). </w:t>
      </w:r>
    </w:p>
    <w:p w14:paraId="0B021106" w14:textId="18336C78" w:rsidR="00CE2805" w:rsidRDefault="00CE2805" w:rsidP="00CE2805">
      <w:r>
        <w:t xml:space="preserve">And the coverage is 100% as to class, method, </w:t>
      </w:r>
      <w:r w:rsidR="002637E7">
        <w:t>line,</w:t>
      </w:r>
      <w:r>
        <w:t xml:space="preserve"> and branch for the model classes as presented in the next image:</w:t>
      </w:r>
    </w:p>
    <w:p w14:paraId="4779BBFD" w14:textId="07D4EBE6" w:rsidR="00CE2805" w:rsidRDefault="00CE2805" w:rsidP="00CE2805">
      <w:r>
        <w:rPr>
          <w:noProof/>
        </w:rPr>
        <w:drawing>
          <wp:inline distT="0" distB="0" distL="0" distR="0" wp14:anchorId="220BAB7B" wp14:editId="41D5A744">
            <wp:extent cx="4486275" cy="1595120"/>
            <wp:effectExtent l="0" t="0" r="9525" b="5080"/>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504250" cy="1601511"/>
                    </a:xfrm>
                    <a:prstGeom prst="rect">
                      <a:avLst/>
                    </a:prstGeom>
                  </pic:spPr>
                </pic:pic>
              </a:graphicData>
            </a:graphic>
          </wp:inline>
        </w:drawing>
      </w:r>
    </w:p>
    <w:p w14:paraId="6EA5150F" w14:textId="77777777" w:rsidR="00FA1A47" w:rsidRDefault="00FA1A47" w:rsidP="00FA1A47">
      <w:r>
        <w:t xml:space="preserve">The full coverage report can be accessed here in HTML generated by IntelliJ: </w:t>
      </w:r>
    </w:p>
    <w:p w14:paraId="4E25D9AF" w14:textId="77777777" w:rsidR="00FA1A47" w:rsidRDefault="000F019D" w:rsidP="00FA1A47">
      <w:hyperlink r:id="rId25" w:history="1">
        <w:r w:rsidR="00FA1A47" w:rsidRPr="00D85B22">
          <w:rPr>
            <w:rStyle w:val="Hyperlink"/>
          </w:rPr>
          <w:t>https://gitlab.lnu.se/1dv600/student/tendn09/assignment-3/-/tree/master/test-plan-and-report/generated_coverage_report</w:t>
        </w:r>
      </w:hyperlink>
    </w:p>
    <w:p w14:paraId="05721465" w14:textId="3A5771FA" w:rsidR="00332E9C" w:rsidRDefault="00FA1A47" w:rsidP="00CE2805">
      <w:r>
        <w:t>This folder needs to be downloaded and run like a homepage on your browser.</w:t>
      </w:r>
    </w:p>
    <w:p w14:paraId="269865CC" w14:textId="118B62BE" w:rsidR="002637E7" w:rsidRPr="00CE2805" w:rsidRDefault="002637E7" w:rsidP="000E428F">
      <w:pPr>
        <w:pStyle w:val="Heading2"/>
        <w:numPr>
          <w:ilvl w:val="1"/>
          <w:numId w:val="12"/>
        </w:numPr>
      </w:pPr>
      <w:bookmarkStart w:id="15" w:name="_Toc80629318"/>
      <w:r>
        <w:lastRenderedPageBreak/>
        <w:t>Automated test summary</w:t>
      </w:r>
      <w:r w:rsidR="00707A7A">
        <w:t xml:space="preserve"> and reflection.</w:t>
      </w:r>
      <w:bookmarkEnd w:id="15"/>
    </w:p>
    <w:p w14:paraId="0A95563A" w14:textId="6175E55A" w:rsidR="007D6E21" w:rsidRDefault="000E428F" w:rsidP="00396DB3">
      <w:r>
        <w:t xml:space="preserve">Automated tests are a very good way for developers to </w:t>
      </w:r>
      <w:r w:rsidR="00357339">
        <w:t>test</w:t>
      </w:r>
      <w:r>
        <w:t xml:space="preserve"> the behaviour of the constructed classes. The behaviour and the parameters expected are put into the test classes and the results expected or not expected are checked.</w:t>
      </w:r>
    </w:p>
    <w:p w14:paraId="111CA71B" w14:textId="2D7ABF34" w:rsidR="000E428F" w:rsidRDefault="000E428F" w:rsidP="00396DB3">
      <w:r>
        <w:t>However, in a testing standpoint, the sort of white box testing can be a problem since these tests are constructed by the developers to test classes constructed by the same developers.</w:t>
      </w:r>
      <w:r>
        <w:br/>
        <w:t xml:space="preserve">Although this way guarantees that what you expect happens, the potential for “blindness” for unexpected parameters are quite large when testing your own code. </w:t>
      </w:r>
    </w:p>
    <w:p w14:paraId="2AFA0CBC" w14:textId="4CED1BE3" w:rsidR="000E428F" w:rsidRPr="00396DB3" w:rsidRDefault="000E428F" w:rsidP="00396DB3">
      <w:r>
        <w:t>As such black box testing, conducted by someone else might be preferred to uncover unexpected behaviour rather than confirming expected behaviour.</w:t>
      </w:r>
    </w:p>
    <w:sectPr w:rsidR="000E428F" w:rsidRPr="00396DB3" w:rsidSect="00A6310B">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F5720"/>
    <w:multiLevelType w:val="multilevel"/>
    <w:tmpl w:val="1AF6D20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2E71612"/>
    <w:multiLevelType w:val="hybridMultilevel"/>
    <w:tmpl w:val="E53A8E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DD7209"/>
    <w:multiLevelType w:val="multilevel"/>
    <w:tmpl w:val="01D0D61A"/>
    <w:lvl w:ilvl="0">
      <w:start w:val="2"/>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71D2070"/>
    <w:multiLevelType w:val="multilevel"/>
    <w:tmpl w:val="8E04A5A2"/>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0B4A4A7C"/>
    <w:multiLevelType w:val="multilevel"/>
    <w:tmpl w:val="64D6EC42"/>
    <w:lvl w:ilvl="0">
      <w:start w:val="2"/>
      <w:numFmt w:val="decimal"/>
      <w:lvlText w:val="%1."/>
      <w:lvlJc w:val="left"/>
      <w:pPr>
        <w:ind w:left="540" w:hanging="540"/>
      </w:pPr>
      <w:rPr>
        <w:rFonts w:hint="default"/>
      </w:rPr>
    </w:lvl>
    <w:lvl w:ilvl="1">
      <w:start w:val="2"/>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5" w15:restartNumberingAfterBreak="0">
    <w:nsid w:val="118F4178"/>
    <w:multiLevelType w:val="hybridMultilevel"/>
    <w:tmpl w:val="269A4D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24C18AD"/>
    <w:multiLevelType w:val="multilevel"/>
    <w:tmpl w:val="C8ACE91C"/>
    <w:lvl w:ilvl="0">
      <w:start w:val="1"/>
      <w:numFmt w:val="decimal"/>
      <w:lvlText w:val="%1."/>
      <w:lvlJc w:val="left"/>
      <w:pPr>
        <w:ind w:left="720" w:hanging="360"/>
      </w:pPr>
      <w:rPr>
        <w:rFonts w:hint="default"/>
      </w:rPr>
    </w:lvl>
    <w:lvl w:ilvl="1">
      <w:start w:val="1"/>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186C28DA"/>
    <w:multiLevelType w:val="hybridMultilevel"/>
    <w:tmpl w:val="F00EE4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9841F7E"/>
    <w:multiLevelType w:val="multilevel"/>
    <w:tmpl w:val="1480C616"/>
    <w:lvl w:ilvl="0">
      <w:start w:val="1"/>
      <w:numFmt w:val="decimal"/>
      <w:lvlText w:val="%1."/>
      <w:lvlJc w:val="left"/>
      <w:pPr>
        <w:ind w:left="720" w:hanging="360"/>
      </w:pPr>
      <w:rPr>
        <w:rFonts w:hint="default"/>
      </w:rPr>
    </w:lvl>
    <w:lvl w:ilvl="1">
      <w:start w:val="2"/>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1E0908FC"/>
    <w:multiLevelType w:val="multilevel"/>
    <w:tmpl w:val="AAA04F1C"/>
    <w:lvl w:ilvl="0">
      <w:start w:val="2"/>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20C64DE"/>
    <w:multiLevelType w:val="multilevel"/>
    <w:tmpl w:val="CC8A7B36"/>
    <w:lvl w:ilvl="0">
      <w:start w:val="2"/>
      <w:numFmt w:val="decimal"/>
      <w:lvlText w:val="%1."/>
      <w:lvlJc w:val="left"/>
      <w:pPr>
        <w:ind w:left="390" w:hanging="39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22735188"/>
    <w:multiLevelType w:val="multilevel"/>
    <w:tmpl w:val="A9F0CB3E"/>
    <w:lvl w:ilvl="0">
      <w:start w:val="1"/>
      <w:numFmt w:val="decimal"/>
      <w:lvlText w:val="%1."/>
      <w:lvlJc w:val="left"/>
      <w:pPr>
        <w:ind w:left="720" w:hanging="360"/>
      </w:pPr>
      <w:rPr>
        <w:rFonts w:hint="default"/>
      </w:rPr>
    </w:lvl>
    <w:lvl w:ilvl="1">
      <w:start w:val="2"/>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315A7ED9"/>
    <w:multiLevelType w:val="hybridMultilevel"/>
    <w:tmpl w:val="269A4D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2593D9D"/>
    <w:multiLevelType w:val="hybridMultilevel"/>
    <w:tmpl w:val="269A4D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DE11A6D"/>
    <w:multiLevelType w:val="hybridMultilevel"/>
    <w:tmpl w:val="542695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2B143BD"/>
    <w:multiLevelType w:val="hybridMultilevel"/>
    <w:tmpl w:val="2752F9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7764FAD"/>
    <w:multiLevelType w:val="multilevel"/>
    <w:tmpl w:val="A9829522"/>
    <w:lvl w:ilvl="0">
      <w:start w:val="2"/>
      <w:numFmt w:val="decimal"/>
      <w:lvlText w:val="%1."/>
      <w:lvlJc w:val="left"/>
      <w:pPr>
        <w:ind w:left="390" w:hanging="39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4B8154A1"/>
    <w:multiLevelType w:val="multilevel"/>
    <w:tmpl w:val="E0D2672C"/>
    <w:lvl w:ilvl="0">
      <w:start w:val="1"/>
      <w:numFmt w:val="decimal"/>
      <w:lvlText w:val="%1."/>
      <w:lvlJc w:val="left"/>
      <w:pPr>
        <w:ind w:left="720" w:hanging="360"/>
      </w:pPr>
      <w:rPr>
        <w:rFonts w:hint="default"/>
      </w:rPr>
    </w:lvl>
    <w:lvl w:ilvl="1">
      <w:start w:val="1"/>
      <w:numFmt w:val="decimal"/>
      <w:isLgl/>
      <w:lvlText w:val="%2."/>
      <w:lvlJc w:val="left"/>
      <w:pPr>
        <w:ind w:left="720" w:hanging="360"/>
      </w:pPr>
      <w:rPr>
        <w:rFonts w:asciiTheme="minorHAnsi" w:eastAsiaTheme="minorHAnsi" w:hAnsiTheme="minorHAnsi" w:cstheme="minorBidi"/>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4CD84CBF"/>
    <w:multiLevelType w:val="hybridMultilevel"/>
    <w:tmpl w:val="269A4D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2C5089D"/>
    <w:multiLevelType w:val="multilevel"/>
    <w:tmpl w:val="472E1964"/>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3621870"/>
    <w:multiLevelType w:val="multilevel"/>
    <w:tmpl w:val="A6C689FA"/>
    <w:lvl w:ilvl="0">
      <w:start w:val="1"/>
      <w:numFmt w:val="decimal"/>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1" w15:restartNumberingAfterBreak="0">
    <w:nsid w:val="54436846"/>
    <w:multiLevelType w:val="multilevel"/>
    <w:tmpl w:val="4FD0629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2" w15:restartNumberingAfterBreak="0">
    <w:nsid w:val="56B35760"/>
    <w:multiLevelType w:val="hybridMultilevel"/>
    <w:tmpl w:val="16DEA1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7BC0CA2"/>
    <w:multiLevelType w:val="hybridMultilevel"/>
    <w:tmpl w:val="A454B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3EF1EBB"/>
    <w:multiLevelType w:val="multilevel"/>
    <w:tmpl w:val="6C7EB862"/>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64AC6A4C"/>
    <w:multiLevelType w:val="multilevel"/>
    <w:tmpl w:val="590CA3D6"/>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83B5FFB"/>
    <w:multiLevelType w:val="multilevel"/>
    <w:tmpl w:val="F97211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6A4C35D5"/>
    <w:multiLevelType w:val="hybridMultilevel"/>
    <w:tmpl w:val="2752F9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A5932FF"/>
    <w:multiLevelType w:val="hybridMultilevel"/>
    <w:tmpl w:val="D85031F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B9345E7"/>
    <w:multiLevelType w:val="multilevel"/>
    <w:tmpl w:val="A6C689FA"/>
    <w:lvl w:ilvl="0">
      <w:start w:val="1"/>
      <w:numFmt w:val="decimal"/>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0" w15:restartNumberingAfterBreak="0">
    <w:nsid w:val="72474F74"/>
    <w:multiLevelType w:val="multilevel"/>
    <w:tmpl w:val="B78C0EDE"/>
    <w:lvl w:ilvl="0">
      <w:start w:val="1"/>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7A805B1E"/>
    <w:multiLevelType w:val="multilevel"/>
    <w:tmpl w:val="75EC694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7B693CC7"/>
    <w:multiLevelType w:val="hybridMultilevel"/>
    <w:tmpl w:val="DDF6B4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5"/>
  </w:num>
  <w:num w:numId="3">
    <w:abstractNumId w:val="21"/>
  </w:num>
  <w:num w:numId="4">
    <w:abstractNumId w:val="6"/>
  </w:num>
  <w:num w:numId="5">
    <w:abstractNumId w:val="1"/>
  </w:num>
  <w:num w:numId="6">
    <w:abstractNumId w:val="27"/>
  </w:num>
  <w:num w:numId="7">
    <w:abstractNumId w:val="15"/>
  </w:num>
  <w:num w:numId="8">
    <w:abstractNumId w:val="32"/>
  </w:num>
  <w:num w:numId="9">
    <w:abstractNumId w:val="26"/>
  </w:num>
  <w:num w:numId="10">
    <w:abstractNumId w:val="14"/>
  </w:num>
  <w:num w:numId="11">
    <w:abstractNumId w:val="0"/>
  </w:num>
  <w:num w:numId="12">
    <w:abstractNumId w:val="31"/>
  </w:num>
  <w:num w:numId="13">
    <w:abstractNumId w:val="29"/>
  </w:num>
  <w:num w:numId="14">
    <w:abstractNumId w:val="13"/>
  </w:num>
  <w:num w:numId="15">
    <w:abstractNumId w:val="12"/>
  </w:num>
  <w:num w:numId="16">
    <w:abstractNumId w:val="20"/>
  </w:num>
  <w:num w:numId="17">
    <w:abstractNumId w:val="11"/>
  </w:num>
  <w:num w:numId="18">
    <w:abstractNumId w:val="8"/>
  </w:num>
  <w:num w:numId="19">
    <w:abstractNumId w:val="18"/>
  </w:num>
  <w:num w:numId="20">
    <w:abstractNumId w:val="17"/>
  </w:num>
  <w:num w:numId="21">
    <w:abstractNumId w:val="30"/>
  </w:num>
  <w:num w:numId="22">
    <w:abstractNumId w:val="24"/>
  </w:num>
  <w:num w:numId="23">
    <w:abstractNumId w:val="25"/>
  </w:num>
  <w:num w:numId="24">
    <w:abstractNumId w:val="7"/>
  </w:num>
  <w:num w:numId="25">
    <w:abstractNumId w:val="28"/>
  </w:num>
  <w:num w:numId="26">
    <w:abstractNumId w:val="16"/>
  </w:num>
  <w:num w:numId="27">
    <w:abstractNumId w:val="4"/>
  </w:num>
  <w:num w:numId="28">
    <w:abstractNumId w:val="10"/>
  </w:num>
  <w:num w:numId="29">
    <w:abstractNumId w:val="9"/>
  </w:num>
  <w:num w:numId="30">
    <w:abstractNumId w:val="2"/>
  </w:num>
  <w:num w:numId="31">
    <w:abstractNumId w:val="22"/>
  </w:num>
  <w:num w:numId="32">
    <w:abstractNumId w:val="19"/>
  </w:num>
  <w:num w:numId="3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45F57"/>
    <w:rsid w:val="000329DA"/>
    <w:rsid w:val="000413D9"/>
    <w:rsid w:val="000D03C7"/>
    <w:rsid w:val="000E428F"/>
    <w:rsid w:val="000F019D"/>
    <w:rsid w:val="000F75D3"/>
    <w:rsid w:val="00113298"/>
    <w:rsid w:val="001231F8"/>
    <w:rsid w:val="00133A77"/>
    <w:rsid w:val="001D79EA"/>
    <w:rsid w:val="002637E7"/>
    <w:rsid w:val="00263E1F"/>
    <w:rsid w:val="002A3AF3"/>
    <w:rsid w:val="002A7E62"/>
    <w:rsid w:val="002E6419"/>
    <w:rsid w:val="003072D0"/>
    <w:rsid w:val="00323E9E"/>
    <w:rsid w:val="00332E9C"/>
    <w:rsid w:val="00357339"/>
    <w:rsid w:val="00366954"/>
    <w:rsid w:val="003719F2"/>
    <w:rsid w:val="00396DB3"/>
    <w:rsid w:val="003D651B"/>
    <w:rsid w:val="003E1E7C"/>
    <w:rsid w:val="004A79A9"/>
    <w:rsid w:val="004C641D"/>
    <w:rsid w:val="005727FC"/>
    <w:rsid w:val="00594F23"/>
    <w:rsid w:val="0059635F"/>
    <w:rsid w:val="005D5263"/>
    <w:rsid w:val="00600D0E"/>
    <w:rsid w:val="00603A67"/>
    <w:rsid w:val="00646CD5"/>
    <w:rsid w:val="00674E3B"/>
    <w:rsid w:val="006D47C2"/>
    <w:rsid w:val="00707A7A"/>
    <w:rsid w:val="007112AD"/>
    <w:rsid w:val="007A17B6"/>
    <w:rsid w:val="007D6E21"/>
    <w:rsid w:val="00805BAA"/>
    <w:rsid w:val="008649CE"/>
    <w:rsid w:val="0092759A"/>
    <w:rsid w:val="00A21FBA"/>
    <w:rsid w:val="00A45F57"/>
    <w:rsid w:val="00A6310B"/>
    <w:rsid w:val="00AA6B0C"/>
    <w:rsid w:val="00B010CB"/>
    <w:rsid w:val="00B04D33"/>
    <w:rsid w:val="00BA68DF"/>
    <w:rsid w:val="00BE0D1F"/>
    <w:rsid w:val="00C22F8F"/>
    <w:rsid w:val="00C74F66"/>
    <w:rsid w:val="00CE2805"/>
    <w:rsid w:val="00D544E6"/>
    <w:rsid w:val="00E00DEE"/>
    <w:rsid w:val="00E04890"/>
    <w:rsid w:val="00E2117B"/>
    <w:rsid w:val="00E47B76"/>
    <w:rsid w:val="00EE3E50"/>
    <w:rsid w:val="00F64074"/>
    <w:rsid w:val="00FA1A4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E3628"/>
  <w15:chartTrackingRefBased/>
  <w15:docId w15:val="{A915E613-85A8-45D6-BA3B-96C15F41E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22F8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22F8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05B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33A7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6310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6310B"/>
    <w:rPr>
      <w:rFonts w:eastAsiaTheme="minorEastAsia"/>
      <w:lang w:val="en-US"/>
    </w:rPr>
  </w:style>
  <w:style w:type="character" w:customStyle="1" w:styleId="Heading1Char">
    <w:name w:val="Heading 1 Char"/>
    <w:basedOn w:val="DefaultParagraphFont"/>
    <w:link w:val="Heading1"/>
    <w:uiPriority w:val="9"/>
    <w:rsid w:val="00C22F8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C22F8F"/>
    <w:pPr>
      <w:outlineLvl w:val="9"/>
    </w:pPr>
    <w:rPr>
      <w:lang w:val="en-US"/>
    </w:rPr>
  </w:style>
  <w:style w:type="character" w:customStyle="1" w:styleId="Heading2Char">
    <w:name w:val="Heading 2 Char"/>
    <w:basedOn w:val="DefaultParagraphFont"/>
    <w:link w:val="Heading2"/>
    <w:uiPriority w:val="9"/>
    <w:rsid w:val="00C22F8F"/>
    <w:rPr>
      <w:rFonts w:asciiTheme="majorHAnsi" w:eastAsiaTheme="majorEastAsia" w:hAnsiTheme="majorHAnsi" w:cstheme="majorBidi"/>
      <w:color w:val="2F5496" w:themeColor="accent1" w:themeShade="BF"/>
      <w:sz w:val="26"/>
      <w:szCs w:val="26"/>
    </w:rPr>
  </w:style>
  <w:style w:type="paragraph" w:customStyle="1" w:styleId="Compact">
    <w:name w:val="Compact"/>
    <w:basedOn w:val="BodyText"/>
    <w:qFormat/>
    <w:rsid w:val="005727FC"/>
    <w:pPr>
      <w:spacing w:before="36" w:after="36" w:line="240" w:lineRule="auto"/>
    </w:pPr>
    <w:rPr>
      <w:sz w:val="24"/>
      <w:szCs w:val="24"/>
      <w:lang w:val="en-US"/>
    </w:rPr>
  </w:style>
  <w:style w:type="paragraph" w:styleId="BodyText">
    <w:name w:val="Body Text"/>
    <w:basedOn w:val="Normal"/>
    <w:link w:val="BodyTextChar"/>
    <w:uiPriority w:val="99"/>
    <w:semiHidden/>
    <w:unhideWhenUsed/>
    <w:rsid w:val="005727FC"/>
    <w:pPr>
      <w:spacing w:after="120"/>
    </w:pPr>
  </w:style>
  <w:style w:type="character" w:customStyle="1" w:styleId="BodyTextChar">
    <w:name w:val="Body Text Char"/>
    <w:basedOn w:val="DefaultParagraphFont"/>
    <w:link w:val="BodyText"/>
    <w:uiPriority w:val="99"/>
    <w:semiHidden/>
    <w:rsid w:val="005727FC"/>
  </w:style>
  <w:style w:type="paragraph" w:styleId="ListParagraph">
    <w:name w:val="List Paragraph"/>
    <w:basedOn w:val="Normal"/>
    <w:uiPriority w:val="34"/>
    <w:qFormat/>
    <w:rsid w:val="005727FC"/>
    <w:pPr>
      <w:ind w:left="720"/>
      <w:contextualSpacing/>
    </w:pPr>
  </w:style>
  <w:style w:type="table" w:styleId="TableGrid">
    <w:name w:val="Table Grid"/>
    <w:basedOn w:val="TableNormal"/>
    <w:uiPriority w:val="39"/>
    <w:rsid w:val="005727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805BAA"/>
    <w:rPr>
      <w:rFonts w:asciiTheme="majorHAnsi" w:eastAsiaTheme="majorEastAsia" w:hAnsiTheme="majorHAnsi" w:cstheme="majorBidi"/>
      <w:color w:val="1F3763" w:themeColor="accent1" w:themeShade="7F"/>
      <w:sz w:val="24"/>
      <w:szCs w:val="24"/>
    </w:rPr>
  </w:style>
  <w:style w:type="paragraph" w:styleId="TOC1">
    <w:name w:val="toc 1"/>
    <w:basedOn w:val="Normal"/>
    <w:next w:val="Normal"/>
    <w:autoRedefine/>
    <w:uiPriority w:val="39"/>
    <w:unhideWhenUsed/>
    <w:rsid w:val="00B010CB"/>
    <w:pPr>
      <w:spacing w:after="100"/>
    </w:pPr>
  </w:style>
  <w:style w:type="paragraph" w:styleId="TOC2">
    <w:name w:val="toc 2"/>
    <w:basedOn w:val="Normal"/>
    <w:next w:val="Normal"/>
    <w:autoRedefine/>
    <w:uiPriority w:val="39"/>
    <w:unhideWhenUsed/>
    <w:rsid w:val="00B010CB"/>
    <w:pPr>
      <w:spacing w:after="100"/>
      <w:ind w:left="220"/>
    </w:pPr>
  </w:style>
  <w:style w:type="paragraph" w:styleId="TOC3">
    <w:name w:val="toc 3"/>
    <w:basedOn w:val="Normal"/>
    <w:next w:val="Normal"/>
    <w:autoRedefine/>
    <w:uiPriority w:val="39"/>
    <w:unhideWhenUsed/>
    <w:rsid w:val="00B010CB"/>
    <w:pPr>
      <w:spacing w:after="100"/>
      <w:ind w:left="440"/>
    </w:pPr>
  </w:style>
  <w:style w:type="character" w:styleId="Hyperlink">
    <w:name w:val="Hyperlink"/>
    <w:basedOn w:val="DefaultParagraphFont"/>
    <w:uiPriority w:val="99"/>
    <w:unhideWhenUsed/>
    <w:rsid w:val="00B010CB"/>
    <w:rPr>
      <w:color w:val="0563C1" w:themeColor="hyperlink"/>
      <w:u w:val="single"/>
    </w:rPr>
  </w:style>
  <w:style w:type="character" w:customStyle="1" w:styleId="Heading4Char">
    <w:name w:val="Heading 4 Char"/>
    <w:basedOn w:val="DefaultParagraphFont"/>
    <w:link w:val="Heading4"/>
    <w:uiPriority w:val="9"/>
    <w:rsid w:val="00133A77"/>
    <w:rPr>
      <w:rFonts w:asciiTheme="majorHAnsi" w:eastAsiaTheme="majorEastAsia" w:hAnsiTheme="majorHAnsi" w:cstheme="majorBidi"/>
      <w:i/>
      <w:iCs/>
      <w:color w:val="2F5496" w:themeColor="accent1" w:themeShade="BF"/>
    </w:rPr>
  </w:style>
  <w:style w:type="character" w:styleId="UnresolvedMention">
    <w:name w:val="Unresolved Mention"/>
    <w:basedOn w:val="DefaultParagraphFont"/>
    <w:uiPriority w:val="99"/>
    <w:semiHidden/>
    <w:unhideWhenUsed/>
    <w:rsid w:val="007D6E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3649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13.JPG"/><Relationship Id="rId7" Type="http://schemas.openxmlformats.org/officeDocument/2006/relationships/image" Target="media/image1.png"/><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hyperlink" Target="https://gitlab.lnu.se/1dv600/student/tendn09/assignment-3/-/tree/master/test-plan-and-report/generated_coverage_report" TargetMode="External"/><Relationship Id="rId2" Type="http://schemas.openxmlformats.org/officeDocument/2006/relationships/customXml" Target="../customXml/item2.xml"/><Relationship Id="rId16" Type="http://schemas.openxmlformats.org/officeDocument/2006/relationships/image" Target="media/image9.JPG"/><Relationship Id="rId20" Type="http://schemas.openxmlformats.org/officeDocument/2006/relationships/hyperlink" Target="https://gitlab.lnu.se/1dv600/student/tendn09/assignment-3/-/tree/master/test/tests/hangman"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JPG"/><Relationship Id="rId24" Type="http://schemas.openxmlformats.org/officeDocument/2006/relationships/image" Target="media/image16.JPG"/><Relationship Id="rId5" Type="http://schemas.openxmlformats.org/officeDocument/2006/relationships/settings" Target="settings.xml"/><Relationship Id="rId15" Type="http://schemas.openxmlformats.org/officeDocument/2006/relationships/image" Target="media/image8.JPG"/><Relationship Id="rId23" Type="http://schemas.openxmlformats.org/officeDocument/2006/relationships/image" Target="media/image15.JPG"/><Relationship Id="rId28" Type="http://schemas.openxmlformats.org/officeDocument/2006/relationships/theme" Target="theme/theme1.xml"/><Relationship Id="rId10" Type="http://schemas.openxmlformats.org/officeDocument/2006/relationships/image" Target="media/image3.JPG"/><Relationship Id="rId19" Type="http://schemas.openxmlformats.org/officeDocument/2006/relationships/image" Target="media/image12.JPG"/><Relationship Id="rId4" Type="http://schemas.openxmlformats.org/officeDocument/2006/relationships/styles" Target="styles.xml"/><Relationship Id="rId9" Type="http://schemas.openxmlformats.org/officeDocument/2006/relationships/hyperlink" Target="mailto:tendn09@student.lnu.se" TargetMode="External"/><Relationship Id="rId14" Type="http://schemas.openxmlformats.org/officeDocument/2006/relationships/image" Target="media/image7.JPG"/><Relationship Id="rId22" Type="http://schemas.openxmlformats.org/officeDocument/2006/relationships/image" Target="media/image14.JPG"/><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6B16304AF4B4D06B7F127EAEBCDEB74"/>
        <w:category>
          <w:name w:val="General"/>
          <w:gallery w:val="placeholder"/>
        </w:category>
        <w:types>
          <w:type w:val="bbPlcHdr"/>
        </w:types>
        <w:behaviors>
          <w:behavior w:val="content"/>
        </w:behaviors>
        <w:guid w:val="{5A239AA8-D718-45C5-84F2-8E470248D52C}"/>
      </w:docPartPr>
      <w:docPartBody>
        <w:p w:rsidR="001B2D38" w:rsidRDefault="00032CA0" w:rsidP="00032CA0">
          <w:pPr>
            <w:pStyle w:val="56B16304AF4B4D06B7F127EAEBCDEB74"/>
          </w:pPr>
          <w:r>
            <w:rPr>
              <w:rFonts w:asciiTheme="majorHAnsi" w:eastAsiaTheme="majorEastAsia" w:hAnsiTheme="majorHAnsi" w:cstheme="majorBidi"/>
              <w:caps/>
              <w:color w:val="4472C4" w:themeColor="accent1"/>
              <w:sz w:val="80"/>
              <w:szCs w:val="80"/>
            </w:rPr>
            <w:t>[Document title]</w:t>
          </w:r>
        </w:p>
      </w:docPartBody>
    </w:docPart>
    <w:docPart>
      <w:docPartPr>
        <w:name w:val="0520E8A794BD4A94996D5B6A3B650A50"/>
        <w:category>
          <w:name w:val="General"/>
          <w:gallery w:val="placeholder"/>
        </w:category>
        <w:types>
          <w:type w:val="bbPlcHdr"/>
        </w:types>
        <w:behaviors>
          <w:behavior w:val="content"/>
        </w:behaviors>
        <w:guid w:val="{26160953-B4DC-4FAE-86B5-2D3723FBB8D4}"/>
      </w:docPartPr>
      <w:docPartBody>
        <w:p w:rsidR="001B2D38" w:rsidRDefault="00032CA0" w:rsidP="00032CA0">
          <w:pPr>
            <w:pStyle w:val="0520E8A794BD4A94996D5B6A3B650A50"/>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2CA0"/>
    <w:rsid w:val="00032CA0"/>
    <w:rsid w:val="000F4E40"/>
    <w:rsid w:val="001B2D38"/>
    <w:rsid w:val="00506FA9"/>
    <w:rsid w:val="00794916"/>
    <w:rsid w:val="00C329D1"/>
    <w:rsid w:val="00FA0C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6B16304AF4B4D06B7F127EAEBCDEB74">
    <w:name w:val="56B16304AF4B4D06B7F127EAEBCDEB74"/>
    <w:rsid w:val="00032CA0"/>
  </w:style>
  <w:style w:type="paragraph" w:customStyle="1" w:styleId="0520E8A794BD4A94996D5B6A3B650A50">
    <w:name w:val="0520E8A794BD4A94996D5B6A3B650A50"/>
    <w:rsid w:val="00032CA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8-24T00:00:00</PublishDate>
  <Abstract/>
  <CompanyAddress>Tomas Marx-Raacz von Hidvég, tendn09</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5C76E32-51BE-481B-AE7D-65F19D779D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3</TotalTime>
  <Pages>32</Pages>
  <Words>4141</Words>
  <Characters>23606</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Hangman Testplan</vt:lpstr>
    </vt:vector>
  </TitlesOfParts>
  <Company>UDM 19, Linnaeus University</Company>
  <LinksUpToDate>false</LinksUpToDate>
  <CharactersWithSpaces>27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gman Testplan</dc:title>
  <dc:subject>Test plan for 1dv600 assignment-3</dc:subject>
  <dc:creator>Tomas Engerdahl</dc:creator>
  <cp:keywords/>
  <dc:description/>
  <cp:lastModifiedBy>Tomas Engerdahl</cp:lastModifiedBy>
  <cp:revision>17</cp:revision>
  <dcterms:created xsi:type="dcterms:W3CDTF">2021-08-21T10:27:00Z</dcterms:created>
  <dcterms:modified xsi:type="dcterms:W3CDTF">2021-08-24T11:21:00Z</dcterms:modified>
</cp:coreProperties>
</file>